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69136" w14:textId="77777777" w:rsidR="00012E7B" w:rsidRPr="003C695C" w:rsidRDefault="00263A4F" w:rsidP="00012E7B">
      <w:pPr>
        <w:pStyle w:val="NoSpacing"/>
        <w:jc w:val="center"/>
        <w:rPr>
          <w:rStyle w:val="Strong"/>
          <w:rFonts w:ascii="Times New Roman" w:hAnsi="Times New Roman" w:cs="Times New Roman"/>
          <w:sz w:val="28"/>
          <w:szCs w:val="24"/>
        </w:rPr>
      </w:pPr>
      <w:r w:rsidRPr="003C695C">
        <w:rPr>
          <w:rStyle w:val="Strong"/>
          <w:rFonts w:ascii="Times New Roman" w:hAnsi="Times New Roman" w:cs="Times New Roman"/>
          <w:sz w:val="28"/>
          <w:szCs w:val="24"/>
        </w:rPr>
        <w:t>B.A. (Sociology)</w:t>
      </w:r>
      <w:r w:rsidR="00012E7B" w:rsidRPr="003C695C">
        <w:rPr>
          <w:rStyle w:val="Strong"/>
          <w:rFonts w:ascii="Times New Roman" w:hAnsi="Times New Roman" w:cs="Times New Roman"/>
          <w:sz w:val="28"/>
          <w:szCs w:val="24"/>
        </w:rPr>
        <w:t>, Semester-I</w:t>
      </w:r>
    </w:p>
    <w:p w14:paraId="08B69137" w14:textId="77777777" w:rsidR="00012E7B" w:rsidRPr="003C695C" w:rsidRDefault="00012E7B" w:rsidP="00012E7B">
      <w:pPr>
        <w:pStyle w:val="NoSpacing"/>
        <w:jc w:val="center"/>
        <w:rPr>
          <w:rStyle w:val="Strong"/>
          <w:rFonts w:ascii="Times New Roman" w:hAnsi="Times New Roman" w:cs="Times New Roman"/>
          <w:sz w:val="24"/>
          <w:szCs w:val="24"/>
        </w:rPr>
      </w:pPr>
    </w:p>
    <w:p w14:paraId="08B69138" w14:textId="77777777" w:rsidR="00C87CF5" w:rsidRPr="003C695C" w:rsidRDefault="00125D50" w:rsidP="00B81AB7">
      <w:pPr>
        <w:pStyle w:val="NoSpacing"/>
        <w:jc w:val="center"/>
        <w:rPr>
          <w:rStyle w:val="Strong"/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>PAPER-DSC103</w:t>
      </w:r>
      <w:r w:rsidR="00B81AB7" w:rsidRPr="003C695C">
        <w:rPr>
          <w:rStyle w:val="Strong"/>
          <w:rFonts w:ascii="Times New Roman" w:hAnsi="Times New Roman" w:cs="Times New Roman"/>
          <w:sz w:val="24"/>
          <w:szCs w:val="24"/>
        </w:rPr>
        <w:t xml:space="preserve">: </w:t>
      </w:r>
      <w:r w:rsidR="00C87CF5" w:rsidRPr="003C695C">
        <w:rPr>
          <w:rStyle w:val="Strong"/>
          <w:rFonts w:ascii="Times New Roman" w:hAnsi="Times New Roman" w:cs="Times New Roman"/>
          <w:sz w:val="24"/>
          <w:szCs w:val="24"/>
        </w:rPr>
        <w:t>FUNDAMENTALS OF SOCIOLOGY</w:t>
      </w:r>
    </w:p>
    <w:p w14:paraId="08B69139" w14:textId="77777777" w:rsidR="00C87CF5" w:rsidRPr="003C695C" w:rsidRDefault="00C87CF5" w:rsidP="00B16DBD">
      <w:pPr>
        <w:pStyle w:val="NoSpacing"/>
        <w:spacing w:line="360" w:lineRule="auto"/>
        <w:jc w:val="center"/>
        <w:rPr>
          <w:rStyle w:val="Strong"/>
          <w:rFonts w:ascii="Times New Roman" w:hAnsi="Times New Roman" w:cs="Times New Roman"/>
          <w:b w:val="0"/>
          <w:i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(</w:t>
      </w:r>
      <w:r w:rsidR="00B81AB7" w:rsidRPr="003C695C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Discipline Specific Course</w:t>
      </w:r>
      <w:r w:rsidRPr="003C695C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)</w:t>
      </w:r>
    </w:p>
    <w:p w14:paraId="08B6913A" w14:textId="77777777" w:rsidR="00C87CF5" w:rsidRPr="003C695C" w:rsidRDefault="00C87CF5" w:rsidP="005B394D">
      <w:pPr>
        <w:pStyle w:val="NoSpacing"/>
        <w:numPr>
          <w:ilvl w:val="0"/>
          <w:numId w:val="1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sz w:val="24"/>
          <w:szCs w:val="24"/>
        </w:rPr>
        <w:t>Introduction to Sociology</w:t>
      </w:r>
    </w:p>
    <w:p w14:paraId="08B6913B" w14:textId="77777777" w:rsidR="00C87CF5" w:rsidRPr="003C695C" w:rsidRDefault="00C87CF5" w:rsidP="005B394D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French and Industrial Revolutions – Origin and Emergence of Sociology </w:t>
      </w:r>
    </w:p>
    <w:p w14:paraId="08B6913C" w14:textId="77777777" w:rsidR="00C87CF5" w:rsidRPr="003C695C" w:rsidRDefault="00C87CF5" w:rsidP="005B394D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Definition, Nature and Scope of Sociology and its relationship with other Sciences. </w:t>
      </w:r>
    </w:p>
    <w:p w14:paraId="08B6913D" w14:textId="77777777" w:rsidR="00C87CF5" w:rsidRPr="003C695C" w:rsidRDefault="00C87CF5" w:rsidP="005B394D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Sociology as Discipline, Scientific Method, Methods and Tools used in Sociology </w:t>
      </w:r>
    </w:p>
    <w:p w14:paraId="08B6913E" w14:textId="77777777" w:rsidR="00C87CF5" w:rsidRPr="003C695C" w:rsidRDefault="00C87CF5" w:rsidP="00B16DBD">
      <w:pPr>
        <w:pStyle w:val="NoSpacing"/>
        <w:jc w:val="both"/>
        <w:rPr>
          <w:rStyle w:val="Strong"/>
          <w:rFonts w:ascii="Times New Roman" w:hAnsi="Times New Roman" w:cs="Times New Roman"/>
          <w:bCs w:val="0"/>
          <w:sz w:val="24"/>
          <w:szCs w:val="24"/>
        </w:rPr>
      </w:pPr>
    </w:p>
    <w:p w14:paraId="08B6913F" w14:textId="77777777" w:rsidR="00C87CF5" w:rsidRPr="003C695C" w:rsidRDefault="00C87CF5" w:rsidP="005B394D">
      <w:pPr>
        <w:pStyle w:val="NoSpacing"/>
        <w:numPr>
          <w:ilvl w:val="0"/>
          <w:numId w:val="1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sz w:val="24"/>
          <w:szCs w:val="24"/>
        </w:rPr>
        <w:t>Basic Concepts</w:t>
      </w:r>
    </w:p>
    <w:p w14:paraId="08B69140" w14:textId="77777777" w:rsidR="00C87CF5" w:rsidRPr="003C695C" w:rsidRDefault="00C87CF5" w:rsidP="005B394D">
      <w:pPr>
        <w:pStyle w:val="NoSpacing"/>
        <w:numPr>
          <w:ilvl w:val="0"/>
          <w:numId w:val="4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Society, Community, Association, Institution</w:t>
      </w:r>
    </w:p>
    <w:p w14:paraId="08B69141" w14:textId="13DEF135" w:rsidR="00C87CF5" w:rsidRPr="003C695C" w:rsidRDefault="00C87CF5" w:rsidP="005B394D">
      <w:pPr>
        <w:pStyle w:val="NoSpacing"/>
        <w:numPr>
          <w:ilvl w:val="0"/>
          <w:numId w:val="4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Social Group: Its typologies - Primary, Secondary, In and Out Groups, Vertical and Horizontal, </w:t>
      </w:r>
      <w:r w:rsidR="00047076"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Gemeinschaft</w:t>
      </w: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and Geshellschaft, Peer Group and Reference group</w:t>
      </w:r>
    </w:p>
    <w:p w14:paraId="08B69142" w14:textId="77777777" w:rsidR="00C87CF5" w:rsidRPr="003C695C" w:rsidRDefault="00C87CF5" w:rsidP="005B394D">
      <w:pPr>
        <w:pStyle w:val="NoSpacing"/>
        <w:numPr>
          <w:ilvl w:val="0"/>
          <w:numId w:val="4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Social Structure - Social System - Social Organization - Social Norms, Values and Customs </w:t>
      </w:r>
    </w:p>
    <w:p w14:paraId="08B69143" w14:textId="77777777" w:rsidR="00C87CF5" w:rsidRPr="003C695C" w:rsidRDefault="00C87CF5" w:rsidP="00B16DBD">
      <w:pPr>
        <w:pStyle w:val="NoSpacing"/>
        <w:ind w:left="720"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8B69144" w14:textId="77777777" w:rsidR="00C87CF5" w:rsidRPr="003C695C" w:rsidRDefault="00C87CF5" w:rsidP="005B394D">
      <w:pPr>
        <w:pStyle w:val="NoSpacing"/>
        <w:numPr>
          <w:ilvl w:val="0"/>
          <w:numId w:val="1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sz w:val="24"/>
          <w:szCs w:val="24"/>
        </w:rPr>
        <w:t xml:space="preserve">Culture, Sociological Processes and Institutions  </w:t>
      </w:r>
    </w:p>
    <w:p w14:paraId="08B69145" w14:textId="77777777" w:rsidR="00C87CF5" w:rsidRPr="003C695C" w:rsidRDefault="00C87CF5" w:rsidP="005B394D">
      <w:pPr>
        <w:pStyle w:val="NoSpacing"/>
        <w:numPr>
          <w:ilvl w:val="0"/>
          <w:numId w:val="6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ulture: Definition - Elements of Culture, Cultural Relativity; Cultural Lag, Acculturation, Enculturization, Ethnocentricism, Xenocentricism</w:t>
      </w:r>
    </w:p>
    <w:p w14:paraId="08B69146" w14:textId="77777777" w:rsidR="00C87CF5" w:rsidRPr="003C695C" w:rsidRDefault="00C87CF5" w:rsidP="005B394D">
      <w:pPr>
        <w:pStyle w:val="NoSpacing"/>
        <w:numPr>
          <w:ilvl w:val="0"/>
          <w:numId w:val="6"/>
        </w:numPr>
        <w:jc w:val="both"/>
        <w:rPr>
          <w:rStyle w:val="Strong"/>
          <w:rFonts w:ascii="Times New Roman" w:hAnsi="Times New Roman" w:cs="Times New Roman"/>
          <w:b w:val="0"/>
          <w:bCs w:val="0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Socio-cultural Process: Associative and Dissociative Processes – Socialization: Definition, Stages, Types, Agencies and Theories</w:t>
      </w:r>
      <w:r w:rsidR="00012E7B"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– </w:t>
      </w:r>
      <w:r w:rsidR="00012E7B" w:rsidRPr="003C695C">
        <w:rPr>
          <w:rStyle w:val="Strong"/>
          <w:rFonts w:ascii="Times New Roman" w:hAnsi="Times New Roman" w:cs="Times New Roman"/>
          <w:b w:val="0"/>
          <w:bCs w:val="0"/>
          <w:szCs w:val="24"/>
        </w:rPr>
        <w:t>CH Cooley, GH Mead, Sigmund Freud</w:t>
      </w:r>
    </w:p>
    <w:p w14:paraId="08B69147" w14:textId="77777777" w:rsidR="00C87CF5" w:rsidRPr="003C695C" w:rsidRDefault="00C87CF5" w:rsidP="005B394D">
      <w:pPr>
        <w:pStyle w:val="NoSpacing"/>
        <w:numPr>
          <w:ilvl w:val="0"/>
          <w:numId w:val="6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Social Institutions: Marriage, Family, Kinship, Religion and Political Systems</w:t>
      </w:r>
    </w:p>
    <w:p w14:paraId="08B69148" w14:textId="77777777" w:rsidR="00C87CF5" w:rsidRPr="003C695C" w:rsidRDefault="00C87CF5" w:rsidP="005B394D">
      <w:pPr>
        <w:pStyle w:val="NoSpacing"/>
        <w:numPr>
          <w:ilvl w:val="0"/>
          <w:numId w:val="6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Social Control: Formal and Informal Agencies</w:t>
      </w:r>
    </w:p>
    <w:p w14:paraId="08B69149" w14:textId="77777777" w:rsidR="00C87CF5" w:rsidRPr="003C695C" w:rsidRDefault="00C87CF5" w:rsidP="005B394D">
      <w:pPr>
        <w:pStyle w:val="NoSpacing"/>
        <w:numPr>
          <w:ilvl w:val="0"/>
          <w:numId w:val="6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Social Stratification and Mobility – </w:t>
      </w:r>
      <w:r w:rsidR="00A90990"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Forms – Caste – Class, Gender – Estate, </w:t>
      </w: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Social Change: Meaning, Factors and Theories </w:t>
      </w:r>
    </w:p>
    <w:p w14:paraId="08B6914A" w14:textId="77777777" w:rsidR="00C87CF5" w:rsidRPr="003C695C" w:rsidRDefault="00C87CF5" w:rsidP="00B16DBD">
      <w:pPr>
        <w:pStyle w:val="NoSpacing"/>
        <w:ind w:left="720"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8B6914B" w14:textId="77777777" w:rsidR="00C87CF5" w:rsidRPr="003C695C" w:rsidRDefault="00C87CF5" w:rsidP="005B394D">
      <w:pPr>
        <w:pStyle w:val="NoSpacing"/>
        <w:numPr>
          <w:ilvl w:val="0"/>
          <w:numId w:val="1"/>
        </w:numPr>
        <w:jc w:val="both"/>
        <w:rPr>
          <w:rStyle w:val="Strong"/>
          <w:rFonts w:ascii="Times New Roman" w:hAnsi="Times New Roman" w:cs="Times New Roman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Cs w:val="0"/>
          <w:sz w:val="24"/>
          <w:szCs w:val="24"/>
        </w:rPr>
        <w:t>Sociological Perspectives</w:t>
      </w:r>
    </w:p>
    <w:p w14:paraId="08B6914C" w14:textId="77777777" w:rsidR="00C87CF5" w:rsidRPr="003C695C" w:rsidRDefault="00C87CF5" w:rsidP="005B394D">
      <w:pPr>
        <w:pStyle w:val="NoSpacing"/>
        <w:numPr>
          <w:ilvl w:val="0"/>
          <w:numId w:val="3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Structural-Functional</w:t>
      </w:r>
    </w:p>
    <w:p w14:paraId="08B6914D" w14:textId="77777777" w:rsidR="00C87CF5" w:rsidRPr="003C695C" w:rsidRDefault="00C87CF5" w:rsidP="005B394D">
      <w:pPr>
        <w:pStyle w:val="NoSpacing"/>
        <w:numPr>
          <w:ilvl w:val="0"/>
          <w:numId w:val="3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onflict</w:t>
      </w:r>
    </w:p>
    <w:p w14:paraId="08B6914E" w14:textId="77777777" w:rsidR="00C87CF5" w:rsidRPr="003C695C" w:rsidRDefault="00C87CF5" w:rsidP="005B394D">
      <w:pPr>
        <w:pStyle w:val="NoSpacing"/>
        <w:numPr>
          <w:ilvl w:val="0"/>
          <w:numId w:val="3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Symbolic and Interactionist Perspective</w:t>
      </w:r>
    </w:p>
    <w:p w14:paraId="08B6914F" w14:textId="77777777" w:rsidR="00C87CF5" w:rsidRPr="003C695C" w:rsidRDefault="00C87CF5" w:rsidP="005B394D">
      <w:pPr>
        <w:pStyle w:val="NoSpacing"/>
        <w:numPr>
          <w:ilvl w:val="0"/>
          <w:numId w:val="3"/>
        </w:numPr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Phenomenology and Ethnomethodology</w:t>
      </w:r>
    </w:p>
    <w:p w14:paraId="08B69150" w14:textId="77777777" w:rsidR="00C34B87" w:rsidRPr="003C695C" w:rsidRDefault="00C34B87" w:rsidP="00B16DBD">
      <w:pPr>
        <w:pStyle w:val="NoSpacing"/>
        <w:ind w:left="360"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8B69151" w14:textId="77777777" w:rsidR="00C87CF5" w:rsidRPr="003C695C" w:rsidRDefault="00C87CF5" w:rsidP="005B394D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sz w:val="24"/>
          <w:szCs w:val="24"/>
        </w:rPr>
        <w:t>Sociological Thinkers:</w:t>
      </w:r>
    </w:p>
    <w:p w14:paraId="08B69152" w14:textId="77777777" w:rsidR="00C87CF5" w:rsidRPr="003C695C" w:rsidRDefault="00C87CF5" w:rsidP="005B394D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August Comte: Positivism, Hierarchy of Sciences, Social Static and Dynamics, Social Progress.   </w:t>
      </w:r>
    </w:p>
    <w:p w14:paraId="08B69153" w14:textId="77777777" w:rsidR="00C87CF5" w:rsidRPr="003C695C" w:rsidRDefault="00C87CF5" w:rsidP="005B394D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Herbert Spencer: Organic View of Analogy, Societal Evolution,   </w:t>
      </w:r>
    </w:p>
    <w:p w14:paraId="08B69154" w14:textId="77777777" w:rsidR="00C87CF5" w:rsidRPr="003C695C" w:rsidRDefault="00C87CF5" w:rsidP="005B394D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Karl Marx- Historical Materialism, Mode of Production, Alienation, Class Struggle.</w:t>
      </w:r>
    </w:p>
    <w:p w14:paraId="08B69155" w14:textId="77777777" w:rsidR="00C87CF5" w:rsidRPr="003C695C" w:rsidRDefault="00C87CF5" w:rsidP="005B394D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Emile Durkheim: Division of labour, Social Fact, Suicide, Religion and Society. </w:t>
      </w:r>
    </w:p>
    <w:p w14:paraId="08B69156" w14:textId="77777777" w:rsidR="00347238" w:rsidRDefault="00C87CF5" w:rsidP="00347238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Max Weber: Social Action, Ideal Types, Authority, Bureaucracy, Protestant Ethics and the Spirit of Capitalism.</w:t>
      </w:r>
    </w:p>
    <w:p w14:paraId="08B69157" w14:textId="77777777" w:rsidR="00BA782E" w:rsidRPr="003C695C" w:rsidRDefault="00BA782E" w:rsidP="00BA782E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8B69158" w14:textId="77777777" w:rsidR="00347238" w:rsidRPr="003C695C" w:rsidRDefault="00347238" w:rsidP="0034723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C695C">
        <w:rPr>
          <w:rFonts w:ascii="Times New Roman" w:hAnsi="Times New Roman" w:cs="Times New Roman"/>
          <w:b/>
          <w:sz w:val="24"/>
          <w:szCs w:val="24"/>
        </w:rPr>
        <w:t xml:space="preserve">References: </w:t>
      </w:r>
    </w:p>
    <w:p w14:paraId="08B69159" w14:textId="77777777" w:rsidR="00347238" w:rsidRPr="003C695C" w:rsidRDefault="00347238" w:rsidP="0034723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CN Shankar Rao (2008): Sociology: Principles of Sociology with an Introduction to Social Thoughts, </w:t>
      </w:r>
      <w:proofErr w:type="gramStart"/>
      <w:r w:rsidRPr="003C695C">
        <w:rPr>
          <w:rFonts w:ascii="Verdana" w:hAnsi="Verdana" w:cs="Times New Roman"/>
          <w:sz w:val="16"/>
          <w:szCs w:val="16"/>
        </w:rPr>
        <w:t>S.Chand</w:t>
      </w:r>
      <w:proofErr w:type="gramEnd"/>
      <w:r w:rsidRPr="003C695C">
        <w:rPr>
          <w:rFonts w:ascii="Verdana" w:hAnsi="Verdana" w:cs="Times New Roman"/>
          <w:sz w:val="16"/>
          <w:szCs w:val="16"/>
        </w:rPr>
        <w:t xml:space="preserve"> Publications, New Delhi. </w:t>
      </w:r>
    </w:p>
    <w:p w14:paraId="08B6915A" w14:textId="77777777" w:rsidR="00347238" w:rsidRPr="003C695C" w:rsidRDefault="00347238" w:rsidP="0034723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Anthony Giddens (2017): Sociology, </w:t>
      </w:r>
      <w:r w:rsidRPr="003C695C">
        <w:rPr>
          <w:rFonts w:ascii="Verdana" w:hAnsi="Verdana" w:cs="Times New Roman"/>
          <w:sz w:val="16"/>
          <w:szCs w:val="16"/>
        </w:rPr>
        <w:t>Atlantic Publishers &amp; Distributors Pvt Ltd</w:t>
      </w:r>
    </w:p>
    <w:p w14:paraId="08B6915B" w14:textId="77777777" w:rsidR="00347238" w:rsidRPr="003C695C" w:rsidRDefault="00347238" w:rsidP="0034723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Alex Inkeles (1979): What Is </w:t>
      </w:r>
      <w:proofErr w:type="gramStart"/>
      <w:r w:rsidRPr="003C695C">
        <w:rPr>
          <w:rFonts w:ascii="Times New Roman" w:hAnsi="Times New Roman" w:cs="Times New Roman"/>
          <w:sz w:val="20"/>
          <w:szCs w:val="24"/>
        </w:rPr>
        <w:t>Sociology?:</w:t>
      </w:r>
      <w:proofErr w:type="gramEnd"/>
      <w:r w:rsidRPr="003C695C">
        <w:rPr>
          <w:rFonts w:ascii="Times New Roman" w:hAnsi="Times New Roman" w:cs="Times New Roman"/>
          <w:sz w:val="20"/>
          <w:szCs w:val="24"/>
        </w:rPr>
        <w:t xml:space="preserve"> An Introduction to the Discipline and Profession, </w:t>
      </w:r>
      <w:r w:rsidRPr="003C695C">
        <w:rPr>
          <w:rFonts w:ascii="Verdana" w:hAnsi="Verdana" w:cs="Times New Roman"/>
          <w:sz w:val="16"/>
          <w:szCs w:val="16"/>
        </w:rPr>
        <w:t>Prentice Hall India Learning Private Limited</w:t>
      </w:r>
    </w:p>
    <w:p w14:paraId="08B6915C" w14:textId="77777777" w:rsidR="00012E7B" w:rsidRPr="003C695C" w:rsidRDefault="00263A4F" w:rsidP="00012E7B">
      <w:pPr>
        <w:pStyle w:val="NoSpacing"/>
        <w:jc w:val="center"/>
        <w:rPr>
          <w:rStyle w:val="Strong"/>
          <w:rFonts w:ascii="Times New Roman" w:hAnsi="Times New Roman" w:cs="Times New Roman"/>
          <w:sz w:val="28"/>
          <w:szCs w:val="24"/>
        </w:rPr>
      </w:pPr>
      <w:r w:rsidRPr="003C695C">
        <w:rPr>
          <w:rStyle w:val="Strong"/>
          <w:rFonts w:ascii="Times New Roman" w:hAnsi="Times New Roman" w:cs="Times New Roman"/>
          <w:sz w:val="28"/>
          <w:szCs w:val="24"/>
        </w:rPr>
        <w:lastRenderedPageBreak/>
        <w:t>B.A. (Sociology)</w:t>
      </w:r>
      <w:r w:rsidR="00012E7B" w:rsidRPr="003C695C">
        <w:rPr>
          <w:rStyle w:val="Strong"/>
          <w:rFonts w:ascii="Times New Roman" w:hAnsi="Times New Roman" w:cs="Times New Roman"/>
          <w:sz w:val="28"/>
          <w:szCs w:val="24"/>
        </w:rPr>
        <w:t>, Semester-II</w:t>
      </w:r>
    </w:p>
    <w:p w14:paraId="08B6915D" w14:textId="77777777" w:rsidR="00012E7B" w:rsidRPr="003C695C" w:rsidRDefault="00012E7B" w:rsidP="00B16DBD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B6915E" w14:textId="77777777" w:rsidR="00D9468D" w:rsidRPr="003C695C" w:rsidRDefault="00125D50" w:rsidP="00B81AB7">
      <w:pPr>
        <w:pStyle w:val="NoSpacing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sz w:val="24"/>
          <w:szCs w:val="24"/>
        </w:rPr>
        <w:t>PAPER-</w:t>
      </w:r>
      <w:r w:rsidRPr="00125D50">
        <w:rPr>
          <w:rStyle w:val="Strong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Strong"/>
          <w:rFonts w:ascii="Times New Roman" w:hAnsi="Times New Roman" w:cs="Times New Roman"/>
          <w:sz w:val="24"/>
          <w:szCs w:val="24"/>
        </w:rPr>
        <w:t>DSC203</w:t>
      </w:r>
      <w:r w:rsidR="00B81AB7" w:rsidRPr="003C695C">
        <w:rPr>
          <w:rFonts w:ascii="Times New Roman" w:hAnsi="Times New Roman" w:cs="Times New Roman"/>
          <w:b/>
          <w:sz w:val="24"/>
          <w:szCs w:val="24"/>
        </w:rPr>
        <w:t>:</w:t>
      </w:r>
      <w:r w:rsidR="00B81AB7" w:rsidRPr="003C695C">
        <w:rPr>
          <w:rFonts w:ascii="Times New Roman" w:hAnsi="Times New Roman" w:cs="Times New Roman"/>
          <w:sz w:val="24"/>
          <w:szCs w:val="24"/>
        </w:rPr>
        <w:t xml:space="preserve"> </w:t>
      </w:r>
      <w:r w:rsidR="00D9468D" w:rsidRPr="003C695C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INDIAN SOCIETY: STRUCTURE AND CHANGE</w:t>
      </w:r>
    </w:p>
    <w:p w14:paraId="08B6915F" w14:textId="77777777" w:rsidR="00B81AB7" w:rsidRPr="003C695C" w:rsidRDefault="00B81AB7" w:rsidP="00B81AB7">
      <w:pPr>
        <w:pStyle w:val="NoSpacing"/>
        <w:spacing w:line="360" w:lineRule="auto"/>
        <w:jc w:val="center"/>
        <w:rPr>
          <w:rStyle w:val="Strong"/>
          <w:rFonts w:ascii="Times New Roman" w:hAnsi="Times New Roman" w:cs="Times New Roman"/>
          <w:b w:val="0"/>
          <w:i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(Discipline Specific Course)</w:t>
      </w:r>
    </w:p>
    <w:p w14:paraId="08B69160" w14:textId="77777777" w:rsidR="00347238" w:rsidRPr="003C695C" w:rsidRDefault="00347238" w:rsidP="00347238">
      <w:pPr>
        <w:pStyle w:val="NoSpacing"/>
        <w:ind w:left="36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08B69161" w14:textId="77777777" w:rsidR="00D9468D" w:rsidRPr="003C695C" w:rsidRDefault="00D9468D" w:rsidP="005B394D">
      <w:pPr>
        <w:pStyle w:val="NoSpacing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Perspectives on the study of Indian society:</w:t>
      </w:r>
    </w:p>
    <w:p w14:paraId="08B69162" w14:textId="77777777" w:rsidR="00D9468D" w:rsidRPr="003C695C" w:rsidRDefault="00351729" w:rsidP="005B394D">
      <w:pPr>
        <w:pStyle w:val="NoSpacing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ndological/Textual – </w:t>
      </w:r>
      <w:r w:rsidR="009D2946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anu, 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Dumont, Ghurye</w:t>
      </w:r>
    </w:p>
    <w:p w14:paraId="08B69163" w14:textId="77777777" w:rsidR="00D9468D" w:rsidRPr="003C695C" w:rsidRDefault="00351729" w:rsidP="005B394D">
      <w:pPr>
        <w:pStyle w:val="NoSpacing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Structural-Functionalism – M.N. Srinivas, S.C. Dube</w:t>
      </w:r>
    </w:p>
    <w:p w14:paraId="08B69164" w14:textId="57BC2796" w:rsidR="00D9468D" w:rsidRPr="003C695C" w:rsidRDefault="00351729" w:rsidP="005B394D">
      <w:pPr>
        <w:pStyle w:val="NoSpacing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arxist Perspective: </w:t>
      </w:r>
      <w:r w:rsidR="009D2946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DP Mukherjee,</w:t>
      </w:r>
      <w:r w:rsidR="00685AF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.R. Desai, </w:t>
      </w:r>
    </w:p>
    <w:p w14:paraId="08B69165" w14:textId="77777777" w:rsidR="00351729" w:rsidRPr="003C695C" w:rsidRDefault="00351729" w:rsidP="005B394D">
      <w:pPr>
        <w:pStyle w:val="ListParagraph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ivilization Approach: </w:t>
      </w:r>
      <w:r w:rsidR="009D2946" w:rsidRPr="003C695C">
        <w:rPr>
          <w:rFonts w:ascii="Times New Roman" w:eastAsia="Times New Roman" w:hAnsi="Times New Roman" w:cs="Times New Roman"/>
          <w:sz w:val="24"/>
          <w:szCs w:val="24"/>
          <w:lang w:val="en-US" w:eastAsia="en-IN" w:bidi="te-IN"/>
        </w:rPr>
        <w:t>NK Bose, Surajit Sinha</w:t>
      </w:r>
    </w:p>
    <w:p w14:paraId="08B69166" w14:textId="77777777" w:rsidR="009D2946" w:rsidRPr="003C695C" w:rsidRDefault="009D2946" w:rsidP="005B394D">
      <w:pPr>
        <w:pStyle w:val="ListParagraph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Subaltern Perspective: Phule, BR Ambedkar, David Hardiman</w:t>
      </w:r>
    </w:p>
    <w:p w14:paraId="08B69167" w14:textId="77777777" w:rsidR="00D9468D" w:rsidRPr="003C695C" w:rsidRDefault="00D9468D" w:rsidP="005B394D">
      <w:pPr>
        <w:pStyle w:val="NoSpacing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Historical Mooring of the Indian Society</w:t>
      </w:r>
    </w:p>
    <w:p w14:paraId="08B69168" w14:textId="77777777" w:rsidR="00980AEF" w:rsidRPr="003C695C" w:rsidRDefault="00D9468D" w:rsidP="005B394D">
      <w:pPr>
        <w:pStyle w:val="NoSpacing"/>
        <w:numPr>
          <w:ilvl w:val="0"/>
          <w:numId w:val="9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Traditional Hindu Social Organisation and Vedic Indian Society- Ashrama Dharma, Purshar</w:t>
      </w:r>
      <w:r w:rsidR="00980AEF"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thas</w:t>
      </w:r>
    </w:p>
    <w:p w14:paraId="08B69169" w14:textId="77777777" w:rsidR="00980AEF" w:rsidRPr="003C695C" w:rsidRDefault="009D2946" w:rsidP="005B394D">
      <w:pPr>
        <w:pStyle w:val="NoSpacing"/>
        <w:numPr>
          <w:ilvl w:val="0"/>
          <w:numId w:val="9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Emergence of Buddhism, Advent of </w:t>
      </w:r>
      <w:r w:rsidR="00D9468D"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Islam and </w:t>
      </w:r>
      <w:r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Europe Colonization</w:t>
      </w:r>
    </w:p>
    <w:p w14:paraId="08B6916A" w14:textId="77777777" w:rsidR="00D9468D" w:rsidRPr="003C695C" w:rsidRDefault="00980AEF" w:rsidP="005B394D">
      <w:pPr>
        <w:pStyle w:val="NoSpacing"/>
        <w:numPr>
          <w:ilvl w:val="0"/>
          <w:numId w:val="9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Cultural Assimilation </w:t>
      </w:r>
      <w:proofErr w:type="gramStart"/>
      <w:r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and  </w:t>
      </w:r>
      <w:r w:rsidR="009D2946"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Unity</w:t>
      </w:r>
      <w:proofErr w:type="gramEnd"/>
      <w:r w:rsidR="009D2946"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in Diversity</w:t>
      </w:r>
      <w:r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in India</w:t>
      </w:r>
    </w:p>
    <w:p w14:paraId="08B6916B" w14:textId="77777777" w:rsidR="00D9468D" w:rsidRPr="003C695C" w:rsidRDefault="00D9468D" w:rsidP="00B16DBD">
      <w:pPr>
        <w:pStyle w:val="NoSpacing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08B6916C" w14:textId="77777777" w:rsidR="00D9468D" w:rsidRPr="003C695C" w:rsidRDefault="00D9468D" w:rsidP="005B394D">
      <w:pPr>
        <w:pStyle w:val="NoSpacing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ocial Structure</w:t>
      </w:r>
    </w:p>
    <w:p w14:paraId="08B6916D" w14:textId="77777777" w:rsidR="00D9468D" w:rsidRPr="003C695C" w:rsidRDefault="00D9468D" w:rsidP="005B394D">
      <w:pPr>
        <w:pStyle w:val="NoSpacing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Rural and Agrarian Social Structure</w:t>
      </w:r>
    </w:p>
    <w:p w14:paraId="08B6916E" w14:textId="77777777" w:rsidR="00D9468D" w:rsidRPr="003C695C" w:rsidRDefault="00D9468D" w:rsidP="005B394D">
      <w:pPr>
        <w:pStyle w:val="NoSpacing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aste </w:t>
      </w:r>
      <w:proofErr w:type="gramStart"/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:Perspectives</w:t>
      </w:r>
      <w:proofErr w:type="gramEnd"/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 the study of caste systems, Features of caste system. Untouchability - forms and perspectives.</w:t>
      </w:r>
    </w:p>
    <w:p w14:paraId="08B6916F" w14:textId="77777777" w:rsidR="00D9468D" w:rsidRPr="003C695C" w:rsidRDefault="00D9468D" w:rsidP="005B394D">
      <w:pPr>
        <w:pStyle w:val="NoSpacing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Tribal communities in India</w:t>
      </w:r>
    </w:p>
    <w:p w14:paraId="08B69170" w14:textId="77777777" w:rsidR="00D9468D" w:rsidRPr="003C695C" w:rsidRDefault="00D9468D" w:rsidP="005B394D">
      <w:pPr>
        <w:pStyle w:val="NoSpacing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ocial Classes in India: Agrarian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Class Structure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Industrial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Class Structure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Middle classes in India.</w:t>
      </w:r>
    </w:p>
    <w:p w14:paraId="08B69171" w14:textId="77777777" w:rsidR="00D9468D" w:rsidRPr="003C695C" w:rsidRDefault="00D9468D" w:rsidP="005B394D">
      <w:pPr>
        <w:pStyle w:val="NoSpacing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Family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arriage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nd Kinship 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in India.</w:t>
      </w:r>
    </w:p>
    <w:p w14:paraId="08B69172" w14:textId="77777777" w:rsidR="00D9468D" w:rsidRPr="003C695C" w:rsidRDefault="00D9468D" w:rsidP="005B394D">
      <w:pPr>
        <w:pStyle w:val="NoSpacing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Religious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Compositions in India –Communalism, Social Tensions, Religious Revivalism, Problems of Religious Minorities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08B69173" w14:textId="77777777" w:rsidR="00D9468D" w:rsidRPr="003C695C" w:rsidRDefault="00D9468D" w:rsidP="00B16DBD">
      <w:pPr>
        <w:pStyle w:val="NoSpacing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08B69174" w14:textId="77777777" w:rsidR="00D9468D" w:rsidRPr="003C695C" w:rsidRDefault="00D9468D" w:rsidP="005B394D">
      <w:pPr>
        <w:pStyle w:val="NoSpacing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ocial Change in India</w:t>
      </w:r>
    </w:p>
    <w:p w14:paraId="08B69175" w14:textId="77777777" w:rsidR="00D9468D" w:rsidRPr="003C695C" w:rsidRDefault="00D9468D" w:rsidP="005B394D">
      <w:pPr>
        <w:pStyle w:val="NoSpacing"/>
        <w:numPr>
          <w:ilvl w:val="0"/>
          <w:numId w:val="11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Vision of Social Change in India: Idea of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Development Planning 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nd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Mixed Economy -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stitution,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Law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ocial Change </w:t>
      </w:r>
      <w:proofErr w:type="gramStart"/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-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Education</w:t>
      </w:r>
      <w:proofErr w:type="gramEnd"/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ocial Change- 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Green  Revolution and Social Change</w:t>
      </w:r>
    </w:p>
    <w:p w14:paraId="08B69176" w14:textId="77777777" w:rsidR="00D9468D" w:rsidRPr="003C695C" w:rsidRDefault="00D9468D" w:rsidP="005B394D">
      <w:pPr>
        <w:pStyle w:val="NoSpacing"/>
        <w:numPr>
          <w:ilvl w:val="0"/>
          <w:numId w:val="11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Industrialisation  and</w:t>
      </w:r>
      <w:proofErr w:type="gramEnd"/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Urbanisation</w:t>
      </w:r>
    </w:p>
    <w:p w14:paraId="08B69177" w14:textId="77777777" w:rsidR="00D9468D" w:rsidRPr="003C695C" w:rsidRDefault="00D9468D" w:rsidP="005B394D">
      <w:pPr>
        <w:pStyle w:val="NoSpacing"/>
        <w:numPr>
          <w:ilvl w:val="0"/>
          <w:numId w:val="11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Social Movements in Modern India</w:t>
      </w:r>
      <w:r w:rsidR="00314AFA" w:rsidRPr="003C695C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: Peasant, Tribal, Backward Class, Dalit and Women</w:t>
      </w:r>
    </w:p>
    <w:p w14:paraId="08B69178" w14:textId="77777777" w:rsidR="00314AFA" w:rsidRPr="003C695C" w:rsidRDefault="00314AFA" w:rsidP="00B16DBD">
      <w:pPr>
        <w:pStyle w:val="NoSpacing"/>
        <w:ind w:left="72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08B69179" w14:textId="77777777" w:rsidR="00314AFA" w:rsidRPr="003C695C" w:rsidRDefault="00314AFA" w:rsidP="005B394D">
      <w:pPr>
        <w:pStyle w:val="NoSpacing"/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Challenges for Social Transformation:</w:t>
      </w:r>
    </w:p>
    <w:p w14:paraId="08B6917A" w14:textId="77777777" w:rsidR="00314AFA" w:rsidRPr="003C695C" w:rsidRDefault="00D9468D" w:rsidP="005B394D">
      <w:pPr>
        <w:pStyle w:val="NoSpacing"/>
        <w:numPr>
          <w:ilvl w:val="0"/>
          <w:numId w:val="12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risis of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Development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: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Displacement and Environmental Issues – Question of Rehabilitation and</w:t>
      </w:r>
      <w:r w:rsidR="000E6B5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314AF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Sustainability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. </w:t>
      </w:r>
    </w:p>
    <w:p w14:paraId="08B6917B" w14:textId="77777777" w:rsidR="00D9468D" w:rsidRPr="003C695C" w:rsidRDefault="00314AFA" w:rsidP="005B394D">
      <w:pPr>
        <w:pStyle w:val="NoSpacing"/>
        <w:numPr>
          <w:ilvl w:val="0"/>
          <w:numId w:val="12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ocial Problems in India: </w:t>
      </w:r>
      <w:r w:rsidR="00D9468D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Poverty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Violence against women, </w:t>
      </w:r>
      <w:r w:rsidR="00D9468D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aste 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nd Ethnic Conflicts, </w:t>
      </w:r>
      <w:r w:rsidR="00D9468D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lliteracy and 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Disparities </w:t>
      </w:r>
      <w:r w:rsidR="00D9468D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n </w:t>
      </w:r>
      <w:r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Education, Unemployment and Youth Unrest, Corruption</w:t>
      </w:r>
      <w:r w:rsidR="000E6B5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63230A" w:rsidRPr="003C695C">
        <w:rPr>
          <w:rFonts w:ascii="Times New Roman" w:eastAsia="Times New Roman" w:hAnsi="Times New Roman" w:cs="Times New Roman"/>
          <w:sz w:val="24"/>
          <w:szCs w:val="24"/>
          <w:lang w:eastAsia="en-IN"/>
        </w:rPr>
        <w:t>etc</w:t>
      </w:r>
    </w:p>
    <w:p w14:paraId="08B6917C" w14:textId="77777777" w:rsidR="00D9468D" w:rsidRPr="003C695C" w:rsidRDefault="00347238" w:rsidP="00B16DBD">
      <w:pPr>
        <w:pStyle w:val="NoSpacing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3C695C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eferences:</w:t>
      </w:r>
    </w:p>
    <w:p w14:paraId="08B6917D" w14:textId="77777777" w:rsidR="00347238" w:rsidRPr="003C695C" w:rsidRDefault="00347238" w:rsidP="004820D6">
      <w:pPr>
        <w:pStyle w:val="ListParagraph"/>
        <w:numPr>
          <w:ilvl w:val="3"/>
          <w:numId w:val="55"/>
        </w:numPr>
        <w:shd w:val="clear" w:color="auto" w:fill="FFFFFF"/>
        <w:spacing w:after="100" w:afterAutospacing="1" w:line="240" w:lineRule="auto"/>
        <w:outlineLvl w:val="0"/>
        <w:rPr>
          <w:rFonts w:ascii="Verdana" w:eastAsia="Times New Roman" w:hAnsi="Verdana" w:cs="Times New Roman"/>
          <w:bCs/>
          <w:kern w:val="36"/>
          <w:sz w:val="16"/>
          <w:szCs w:val="16"/>
        </w:rPr>
      </w:pPr>
      <w:r w:rsidRPr="003C695C">
        <w:rPr>
          <w:rFonts w:ascii="Times New Roman" w:eastAsia="Times New Roman" w:hAnsi="Times New Roman" w:cs="Times New Roman"/>
          <w:bCs/>
          <w:kern w:val="36"/>
          <w:sz w:val="20"/>
          <w:szCs w:val="48"/>
        </w:rPr>
        <w:t xml:space="preserve">Yogesh Atal (2016): Indian Society: Structure and Change: Continuity and Change, </w:t>
      </w:r>
      <w:r w:rsidRPr="003C695C">
        <w:rPr>
          <w:rFonts w:ascii="Verdana" w:eastAsia="Times New Roman" w:hAnsi="Verdana" w:cs="Times New Roman"/>
          <w:bCs/>
          <w:kern w:val="36"/>
          <w:sz w:val="16"/>
          <w:szCs w:val="16"/>
        </w:rPr>
        <w:t>Pearson Education India</w:t>
      </w:r>
    </w:p>
    <w:p w14:paraId="08B6917E" w14:textId="77777777" w:rsidR="00347238" w:rsidRPr="003C695C" w:rsidRDefault="00347238" w:rsidP="004820D6">
      <w:pPr>
        <w:pStyle w:val="ListParagraph"/>
        <w:numPr>
          <w:ilvl w:val="3"/>
          <w:numId w:val="55"/>
        </w:numPr>
        <w:shd w:val="clear" w:color="auto" w:fill="FFFFFF"/>
        <w:spacing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0"/>
          <w:szCs w:val="48"/>
        </w:rPr>
      </w:pPr>
      <w:r w:rsidRPr="003C695C">
        <w:rPr>
          <w:rFonts w:ascii="Times New Roman" w:eastAsia="Times New Roman" w:hAnsi="Times New Roman" w:cs="Times New Roman"/>
          <w:bCs/>
          <w:kern w:val="36"/>
          <w:sz w:val="20"/>
          <w:szCs w:val="48"/>
        </w:rPr>
        <w:t xml:space="preserve">Ram Ahuja (1999): Society in India: Concepts, Theories and Recent Trends, </w:t>
      </w:r>
      <w:r w:rsidRPr="003C695C">
        <w:rPr>
          <w:rFonts w:ascii="Verdana" w:eastAsia="Times New Roman" w:hAnsi="Verdana" w:cs="Times New Roman"/>
          <w:bCs/>
          <w:kern w:val="36"/>
          <w:sz w:val="16"/>
          <w:szCs w:val="16"/>
        </w:rPr>
        <w:t xml:space="preserve">Rawat </w:t>
      </w:r>
      <w:proofErr w:type="gramStart"/>
      <w:r w:rsidRPr="003C695C">
        <w:rPr>
          <w:rFonts w:ascii="Verdana" w:eastAsia="Times New Roman" w:hAnsi="Verdana" w:cs="Times New Roman"/>
          <w:bCs/>
          <w:kern w:val="36"/>
          <w:sz w:val="16"/>
          <w:szCs w:val="16"/>
        </w:rPr>
        <w:t>Publications,  Jaipur</w:t>
      </w:r>
      <w:proofErr w:type="gramEnd"/>
    </w:p>
    <w:p w14:paraId="08B6917F" w14:textId="77777777" w:rsidR="00347238" w:rsidRPr="003C695C" w:rsidRDefault="00347238" w:rsidP="004820D6">
      <w:pPr>
        <w:pStyle w:val="ListParagraph"/>
        <w:numPr>
          <w:ilvl w:val="3"/>
          <w:numId w:val="55"/>
        </w:numPr>
        <w:shd w:val="clear" w:color="auto" w:fill="FFFFFF"/>
        <w:spacing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0"/>
          <w:szCs w:val="48"/>
        </w:rPr>
      </w:pPr>
      <w:r w:rsidRPr="003C695C">
        <w:rPr>
          <w:rFonts w:ascii="Times New Roman" w:eastAsia="Times New Roman" w:hAnsi="Times New Roman" w:cs="Times New Roman"/>
          <w:bCs/>
          <w:kern w:val="36"/>
          <w:sz w:val="20"/>
          <w:szCs w:val="48"/>
        </w:rPr>
        <w:t xml:space="preserve">CN Shankar Rao (2006): Sociology of Indian Society, </w:t>
      </w:r>
      <w:proofErr w:type="gramStart"/>
      <w:r w:rsidRPr="003C695C">
        <w:rPr>
          <w:rFonts w:ascii="Verdana" w:eastAsia="Times New Roman" w:hAnsi="Verdana" w:cs="Times New Roman"/>
          <w:bCs/>
          <w:kern w:val="36"/>
          <w:sz w:val="16"/>
          <w:szCs w:val="16"/>
        </w:rPr>
        <w:t>S.Chand</w:t>
      </w:r>
      <w:proofErr w:type="gramEnd"/>
      <w:r w:rsidRPr="003C695C">
        <w:rPr>
          <w:rFonts w:ascii="Verdana" w:eastAsia="Times New Roman" w:hAnsi="Verdana" w:cs="Times New Roman"/>
          <w:bCs/>
          <w:kern w:val="36"/>
          <w:sz w:val="16"/>
          <w:szCs w:val="16"/>
        </w:rPr>
        <w:t xml:space="preserve"> Publications, New Delhi</w:t>
      </w:r>
    </w:p>
    <w:p w14:paraId="08B69180" w14:textId="77777777" w:rsidR="00347238" w:rsidRPr="003C695C" w:rsidRDefault="00347238" w:rsidP="004820D6">
      <w:pPr>
        <w:pStyle w:val="ListParagraph"/>
        <w:numPr>
          <w:ilvl w:val="3"/>
          <w:numId w:val="55"/>
        </w:numPr>
        <w:shd w:val="clear" w:color="auto" w:fill="FFFFFF"/>
        <w:spacing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0"/>
          <w:szCs w:val="48"/>
        </w:rPr>
      </w:pPr>
      <w:r w:rsidRPr="003C695C">
        <w:rPr>
          <w:rFonts w:ascii="Times New Roman" w:eastAsia="Times New Roman" w:hAnsi="Times New Roman" w:cs="Times New Roman"/>
          <w:bCs/>
          <w:kern w:val="36"/>
          <w:sz w:val="20"/>
          <w:szCs w:val="48"/>
        </w:rPr>
        <w:t>BK Nagla (2012</w:t>
      </w:r>
      <w:proofErr w:type="gramStart"/>
      <w:r w:rsidRPr="003C695C">
        <w:rPr>
          <w:rFonts w:ascii="Times New Roman" w:eastAsia="Times New Roman" w:hAnsi="Times New Roman" w:cs="Times New Roman"/>
          <w:bCs/>
          <w:kern w:val="36"/>
          <w:sz w:val="20"/>
          <w:szCs w:val="48"/>
        </w:rPr>
        <w:t>):Indian</w:t>
      </w:r>
      <w:proofErr w:type="gramEnd"/>
      <w:r w:rsidRPr="003C695C">
        <w:rPr>
          <w:rFonts w:ascii="Times New Roman" w:eastAsia="Times New Roman" w:hAnsi="Times New Roman" w:cs="Times New Roman"/>
          <w:bCs/>
          <w:kern w:val="36"/>
          <w:sz w:val="20"/>
          <w:szCs w:val="48"/>
        </w:rPr>
        <w:t xml:space="preserve"> Sociological Thought, </w:t>
      </w:r>
      <w:r w:rsidRPr="003C695C">
        <w:rPr>
          <w:rFonts w:ascii="Verdana" w:eastAsia="Times New Roman" w:hAnsi="Verdana" w:cs="Times New Roman"/>
          <w:bCs/>
          <w:kern w:val="36"/>
          <w:sz w:val="16"/>
          <w:szCs w:val="16"/>
        </w:rPr>
        <w:t>Rawat Publications, Jaipur</w:t>
      </w:r>
    </w:p>
    <w:p w14:paraId="08B69181" w14:textId="77777777" w:rsidR="004001DC" w:rsidRPr="003C695C" w:rsidRDefault="004001DC" w:rsidP="004001DC">
      <w:pPr>
        <w:pStyle w:val="NoSpacing"/>
        <w:jc w:val="center"/>
        <w:rPr>
          <w:rStyle w:val="Strong"/>
          <w:rFonts w:ascii="Times New Roman" w:hAnsi="Times New Roman" w:cs="Times New Roman"/>
          <w:sz w:val="28"/>
          <w:szCs w:val="28"/>
        </w:rPr>
      </w:pPr>
      <w:r w:rsidRPr="003C695C">
        <w:rPr>
          <w:rStyle w:val="Strong"/>
          <w:rFonts w:ascii="Times New Roman" w:hAnsi="Times New Roman" w:cs="Times New Roman"/>
          <w:sz w:val="28"/>
          <w:szCs w:val="28"/>
        </w:rPr>
        <w:lastRenderedPageBreak/>
        <w:t>B.A. (Sociology), Semester-I</w:t>
      </w:r>
      <w:r w:rsidR="000F572C">
        <w:rPr>
          <w:rStyle w:val="Strong"/>
          <w:rFonts w:ascii="Times New Roman" w:hAnsi="Times New Roman" w:cs="Times New Roman"/>
          <w:sz w:val="28"/>
          <w:szCs w:val="28"/>
        </w:rPr>
        <w:t>II</w:t>
      </w:r>
    </w:p>
    <w:p w14:paraId="08B69182" w14:textId="77777777" w:rsidR="004001DC" w:rsidRPr="003C695C" w:rsidRDefault="004001DC" w:rsidP="004001DC">
      <w:pPr>
        <w:pStyle w:val="NoSpacing"/>
        <w:ind w:left="360"/>
        <w:jc w:val="center"/>
        <w:rPr>
          <w:rFonts w:ascii="Times New Roman" w:hAnsi="Times New Roman" w:cs="Times New Roman"/>
          <w:szCs w:val="28"/>
        </w:rPr>
      </w:pPr>
    </w:p>
    <w:p w14:paraId="08B69183" w14:textId="77777777" w:rsidR="004001DC" w:rsidRPr="003C695C" w:rsidRDefault="004001DC" w:rsidP="004001DC">
      <w:pPr>
        <w:pStyle w:val="NoSpacing"/>
        <w:jc w:val="center"/>
        <w:rPr>
          <w:rFonts w:ascii="Times New Roman" w:hAnsi="Times New Roman" w:cs="Times New Roman"/>
          <w:b/>
          <w:szCs w:val="28"/>
        </w:rPr>
      </w:pPr>
      <w:r>
        <w:rPr>
          <w:rFonts w:ascii="Times New Roman" w:hAnsi="Times New Roman" w:cs="Times New Roman"/>
          <w:b/>
          <w:szCs w:val="28"/>
        </w:rPr>
        <w:t>PAPER – SEC1</w:t>
      </w:r>
      <w:r w:rsidRPr="003C695C">
        <w:rPr>
          <w:rFonts w:ascii="Times New Roman" w:hAnsi="Times New Roman" w:cs="Times New Roman"/>
          <w:b/>
          <w:szCs w:val="28"/>
        </w:rPr>
        <w:t xml:space="preserve">: </w:t>
      </w:r>
      <w:r>
        <w:rPr>
          <w:rFonts w:ascii="Times New Roman" w:hAnsi="Times New Roman" w:cs="Times New Roman"/>
          <w:b/>
          <w:szCs w:val="28"/>
        </w:rPr>
        <w:t xml:space="preserve">PROJECT PLANNING AND REPORT WRITING </w:t>
      </w:r>
    </w:p>
    <w:p w14:paraId="08B69184" w14:textId="77777777" w:rsidR="004001DC" w:rsidRPr="003C695C" w:rsidRDefault="004001DC" w:rsidP="004001DC">
      <w:pPr>
        <w:pStyle w:val="NoSpacing"/>
        <w:spacing w:line="360" w:lineRule="auto"/>
        <w:jc w:val="center"/>
        <w:rPr>
          <w:rStyle w:val="Strong"/>
          <w:rFonts w:ascii="Times New Roman" w:hAnsi="Times New Roman" w:cs="Times New Roman"/>
          <w:b w:val="0"/>
          <w:i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(Skill Enhancement Course</w:t>
      </w:r>
      <w:r w:rsidRPr="003C695C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)</w:t>
      </w:r>
    </w:p>
    <w:p w14:paraId="08B69185" w14:textId="77777777" w:rsidR="004001DC" w:rsidRPr="0078384A" w:rsidRDefault="004001DC" w:rsidP="004001DC">
      <w:pPr>
        <w:pStyle w:val="NoSpacing"/>
        <w:jc w:val="both"/>
        <w:rPr>
          <w:rFonts w:ascii="Times New Roman" w:hAnsi="Times New Roman" w:cs="Times New Roman"/>
          <w:b/>
          <w:u w:val="single"/>
        </w:rPr>
      </w:pPr>
    </w:p>
    <w:p w14:paraId="08B69186" w14:textId="77777777" w:rsidR="004001DC" w:rsidRPr="00A17E92" w:rsidRDefault="004001DC" w:rsidP="004001DC">
      <w:pPr>
        <w:pStyle w:val="NoSpacing"/>
        <w:ind w:left="1440" w:hanging="1440"/>
        <w:jc w:val="both"/>
        <w:rPr>
          <w:rFonts w:ascii="Times New Roman" w:hAnsi="Times New Roman" w:cs="Times New Roman"/>
          <w:sz w:val="24"/>
        </w:rPr>
      </w:pPr>
      <w:r w:rsidRPr="0078384A">
        <w:rPr>
          <w:rFonts w:ascii="Times New Roman" w:hAnsi="Times New Roman" w:cs="Times New Roman"/>
          <w:b/>
          <w:u w:val="single"/>
        </w:rPr>
        <w:t>Unit-I</w:t>
      </w:r>
      <w:r w:rsidRPr="0078384A">
        <w:rPr>
          <w:rFonts w:ascii="Times New Roman" w:hAnsi="Times New Roman" w:cs="Times New Roman"/>
          <w:b/>
        </w:rPr>
        <w:t xml:space="preserve">: </w:t>
      </w:r>
      <w:r w:rsidRPr="0078384A">
        <w:rPr>
          <w:rFonts w:ascii="Times New Roman" w:hAnsi="Times New Roman" w:cs="Times New Roman"/>
        </w:rPr>
        <w:t xml:space="preserve"> </w:t>
      </w:r>
      <w:r w:rsidRPr="0078384A">
        <w:rPr>
          <w:rFonts w:ascii="Times New Roman" w:hAnsi="Times New Roman" w:cs="Times New Roman"/>
        </w:rPr>
        <w:tab/>
      </w:r>
      <w:r w:rsidRPr="00A17E92">
        <w:rPr>
          <w:rFonts w:ascii="Times New Roman" w:hAnsi="Times New Roman" w:cs="Times New Roman"/>
          <w:sz w:val="24"/>
        </w:rPr>
        <w:t>Project: Meaning – Design/Typology - Project Life Cycle - Project Workplan - Timeframe – Budgeting.   Source of Data - Methods and Tools of Data Collection - Data Classification and Analysis – Drawing Inferences.  Project Monitoring and Appraisal/Evaluation.</w:t>
      </w:r>
    </w:p>
    <w:p w14:paraId="08B69187" w14:textId="77777777" w:rsidR="004001DC" w:rsidRPr="00A17E92" w:rsidRDefault="004001DC" w:rsidP="004001DC">
      <w:pPr>
        <w:pStyle w:val="NoSpacing"/>
        <w:jc w:val="both"/>
        <w:rPr>
          <w:rFonts w:ascii="Times New Roman" w:hAnsi="Times New Roman" w:cs="Times New Roman"/>
          <w:sz w:val="24"/>
        </w:rPr>
      </w:pPr>
    </w:p>
    <w:p w14:paraId="08B69188" w14:textId="77777777" w:rsidR="004001DC" w:rsidRPr="00A17E92" w:rsidRDefault="004001DC" w:rsidP="004001DC">
      <w:pPr>
        <w:pStyle w:val="NoSpacing"/>
        <w:ind w:left="1440" w:hanging="1440"/>
        <w:jc w:val="both"/>
        <w:rPr>
          <w:rFonts w:ascii="Times New Roman" w:hAnsi="Times New Roman" w:cs="Times New Roman"/>
          <w:sz w:val="24"/>
        </w:rPr>
      </w:pPr>
      <w:r w:rsidRPr="00A17E92">
        <w:rPr>
          <w:rFonts w:ascii="Times New Roman" w:hAnsi="Times New Roman" w:cs="Times New Roman"/>
          <w:b/>
          <w:sz w:val="24"/>
          <w:u w:val="single"/>
        </w:rPr>
        <w:t>Unit-II</w:t>
      </w:r>
      <w:r w:rsidRPr="00A17E92">
        <w:rPr>
          <w:rFonts w:ascii="Times New Roman" w:hAnsi="Times New Roman" w:cs="Times New Roman"/>
          <w:b/>
          <w:sz w:val="24"/>
        </w:rPr>
        <w:t xml:space="preserve">:  </w:t>
      </w:r>
      <w:r w:rsidRPr="00A17E92">
        <w:rPr>
          <w:rFonts w:ascii="Times New Roman" w:hAnsi="Times New Roman" w:cs="Times New Roman"/>
          <w:b/>
          <w:sz w:val="24"/>
        </w:rPr>
        <w:tab/>
      </w:r>
      <w:r w:rsidRPr="00A17E92">
        <w:rPr>
          <w:rFonts w:ascii="Times New Roman" w:hAnsi="Times New Roman" w:cs="Times New Roman"/>
          <w:sz w:val="24"/>
        </w:rPr>
        <w:t>Report Writing: Purpose, Audience, Format and Deadline; Selecting and Organizing Material - Classifying Writing Notes, Information Sequence – Ordering - Headings.  Tones and Styles - Review and Peer Review - Plagiarism – Project Publishing – Checklists/Appendices.</w:t>
      </w:r>
    </w:p>
    <w:p w14:paraId="08B69189" w14:textId="77777777" w:rsidR="004001DC" w:rsidRPr="00A17E92" w:rsidRDefault="004001DC" w:rsidP="004001DC">
      <w:pPr>
        <w:pStyle w:val="NoSpacing"/>
        <w:ind w:left="1440" w:hanging="1440"/>
        <w:jc w:val="both"/>
        <w:rPr>
          <w:rFonts w:ascii="Times New Roman" w:hAnsi="Times New Roman" w:cs="Times New Roman"/>
          <w:sz w:val="24"/>
        </w:rPr>
      </w:pPr>
    </w:p>
    <w:p w14:paraId="08B6918A" w14:textId="77777777" w:rsidR="004001DC" w:rsidRPr="0078384A" w:rsidRDefault="004001DC" w:rsidP="004001DC">
      <w:pPr>
        <w:pStyle w:val="NoSpacing"/>
        <w:ind w:left="1440" w:hanging="1440"/>
        <w:jc w:val="both"/>
        <w:rPr>
          <w:rFonts w:ascii="Times New Roman" w:hAnsi="Times New Roman" w:cs="Times New Roman"/>
        </w:rPr>
      </w:pPr>
    </w:p>
    <w:p w14:paraId="08B6918B" w14:textId="77777777" w:rsidR="004001DC" w:rsidRPr="0078384A" w:rsidRDefault="004001DC" w:rsidP="004001DC">
      <w:pPr>
        <w:pStyle w:val="NoSpacing"/>
        <w:ind w:left="1440" w:hanging="1440"/>
        <w:jc w:val="both"/>
        <w:rPr>
          <w:rFonts w:ascii="Times New Roman" w:hAnsi="Times New Roman" w:cs="Times New Roman"/>
          <w:b/>
          <w:u w:val="single"/>
        </w:rPr>
      </w:pPr>
      <w:r w:rsidRPr="0078384A">
        <w:rPr>
          <w:rFonts w:ascii="Times New Roman" w:hAnsi="Times New Roman" w:cs="Times New Roman"/>
          <w:b/>
          <w:u w:val="single"/>
        </w:rPr>
        <w:t xml:space="preserve">References: </w:t>
      </w:r>
    </w:p>
    <w:p w14:paraId="08B6918C" w14:textId="77777777" w:rsidR="004001DC" w:rsidRPr="0078384A" w:rsidRDefault="004001DC" w:rsidP="004001DC">
      <w:pPr>
        <w:pStyle w:val="NoSpacing"/>
        <w:ind w:left="1440" w:hanging="1440"/>
        <w:jc w:val="both"/>
        <w:rPr>
          <w:rFonts w:ascii="Times New Roman" w:hAnsi="Times New Roman" w:cs="Times New Roman"/>
          <w:b/>
          <w:u w:val="single"/>
        </w:rPr>
      </w:pPr>
    </w:p>
    <w:p w14:paraId="08B6918D" w14:textId="77777777" w:rsidR="004001DC" w:rsidRPr="0078384A" w:rsidRDefault="004001DC" w:rsidP="004820D6">
      <w:pPr>
        <w:pStyle w:val="NoSpacing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78384A">
        <w:rPr>
          <w:rFonts w:ascii="Times New Roman" w:hAnsi="Times New Roman" w:cs="Times New Roman"/>
        </w:rPr>
        <w:t>Lawrence Nueman - Social Research Methods, Pearson Publications</w:t>
      </w:r>
      <w:r>
        <w:rPr>
          <w:rFonts w:ascii="Times New Roman" w:hAnsi="Times New Roman" w:cs="Times New Roman"/>
        </w:rPr>
        <w:t>, Delhi</w:t>
      </w:r>
    </w:p>
    <w:p w14:paraId="08B6918E" w14:textId="77777777" w:rsidR="004001DC" w:rsidRPr="0078384A" w:rsidRDefault="004001DC" w:rsidP="004D3C29">
      <w:pPr>
        <w:pStyle w:val="NoSpacing"/>
        <w:jc w:val="both"/>
        <w:rPr>
          <w:rFonts w:ascii="Times New Roman" w:hAnsi="Times New Roman" w:cs="Times New Roman"/>
        </w:rPr>
      </w:pPr>
    </w:p>
    <w:p w14:paraId="08B6918F" w14:textId="77777777" w:rsidR="004D3C29" w:rsidRPr="004D3C29" w:rsidRDefault="004D3C29" w:rsidP="004820D6">
      <w:pPr>
        <w:pStyle w:val="NoSpacing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4D3C29">
        <w:rPr>
          <w:rFonts w:ascii="Times New Roman" w:hAnsi="Times New Roman" w:cs="Times New Roman"/>
        </w:rPr>
        <w:t>David Evans et al (2014): How to Write a Better Thesis, Springer, Berlin.</w:t>
      </w:r>
    </w:p>
    <w:p w14:paraId="08B69190" w14:textId="77777777" w:rsidR="004D3C29" w:rsidRPr="004D3C29" w:rsidRDefault="004D3C29" w:rsidP="004D3C29">
      <w:pPr>
        <w:pStyle w:val="NoSpacing"/>
        <w:jc w:val="both"/>
        <w:rPr>
          <w:rFonts w:ascii="Times New Roman" w:hAnsi="Times New Roman" w:cs="Times New Roman"/>
        </w:rPr>
      </w:pPr>
    </w:p>
    <w:p w14:paraId="08B69191" w14:textId="77777777" w:rsidR="004001DC" w:rsidRDefault="004D3C29" w:rsidP="004820D6">
      <w:pPr>
        <w:pStyle w:val="NoSpacing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4D3C29">
        <w:rPr>
          <w:rFonts w:ascii="Times New Roman" w:hAnsi="Times New Roman" w:cs="Times New Roman"/>
        </w:rPr>
        <w:t>Janathan Anderson, Berry H. Durston and Millicent Poole (1971): Thesis and Assignment Writing, Wiley Eastern Private Limited, New Delhi</w:t>
      </w:r>
      <w:r>
        <w:rPr>
          <w:rFonts w:ascii="Times New Roman" w:hAnsi="Times New Roman" w:cs="Times New Roman"/>
        </w:rPr>
        <w:t xml:space="preserve"> </w:t>
      </w:r>
    </w:p>
    <w:p w14:paraId="08B69192" w14:textId="77777777" w:rsidR="004D3C29" w:rsidRPr="0078384A" w:rsidRDefault="004D3C29" w:rsidP="004D3C29">
      <w:pPr>
        <w:pStyle w:val="NoSpacing"/>
        <w:jc w:val="both"/>
        <w:rPr>
          <w:rFonts w:ascii="Times New Roman" w:hAnsi="Times New Roman" w:cs="Times New Roman"/>
        </w:rPr>
      </w:pPr>
    </w:p>
    <w:p w14:paraId="08B69193" w14:textId="77777777" w:rsidR="004001DC" w:rsidRPr="0078384A" w:rsidRDefault="004001DC" w:rsidP="004820D6">
      <w:pPr>
        <w:pStyle w:val="NoSpacing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78384A">
        <w:rPr>
          <w:rFonts w:ascii="Times New Roman" w:hAnsi="Times New Roman" w:cs="Times New Roman"/>
        </w:rPr>
        <w:t xml:space="preserve">Kathryn G. Herr &amp; Gary L. Anderson - The Action Research Dissertation: A Guide for Students and Faculty, Sage Publications, New Delhi. </w:t>
      </w:r>
    </w:p>
    <w:p w14:paraId="08B69194" w14:textId="77777777" w:rsidR="004001DC" w:rsidRPr="0078384A" w:rsidRDefault="004001DC" w:rsidP="004D3C29">
      <w:pPr>
        <w:pStyle w:val="NoSpacing"/>
        <w:jc w:val="both"/>
        <w:rPr>
          <w:rFonts w:ascii="Times New Roman" w:hAnsi="Times New Roman" w:cs="Times New Roman"/>
        </w:rPr>
      </w:pPr>
    </w:p>
    <w:p w14:paraId="08B69195" w14:textId="77777777" w:rsidR="004001DC" w:rsidRPr="0078384A" w:rsidRDefault="004001DC" w:rsidP="004820D6">
      <w:pPr>
        <w:pStyle w:val="NoSpacing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78384A">
        <w:rPr>
          <w:rFonts w:ascii="Times New Roman" w:hAnsi="Times New Roman" w:cs="Times New Roman"/>
        </w:rPr>
        <w:t>John W Creswell -Research Design: Qualitative, Quantitative and Mixed Methods Approaches, Sage Publications.</w:t>
      </w:r>
    </w:p>
    <w:p w14:paraId="08B69196" w14:textId="77777777" w:rsidR="004001DC" w:rsidRPr="0078384A" w:rsidRDefault="004001DC" w:rsidP="004D3C29">
      <w:pPr>
        <w:pStyle w:val="NoSpacing"/>
        <w:jc w:val="both"/>
        <w:rPr>
          <w:rFonts w:ascii="Times New Roman" w:hAnsi="Times New Roman" w:cs="Times New Roman"/>
        </w:rPr>
      </w:pPr>
    </w:p>
    <w:p w14:paraId="08B69197" w14:textId="77777777" w:rsidR="004001DC" w:rsidRPr="0078384A" w:rsidRDefault="004001DC" w:rsidP="004820D6">
      <w:pPr>
        <w:pStyle w:val="NoSpacing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78384A">
        <w:rPr>
          <w:rFonts w:ascii="Times New Roman" w:hAnsi="Times New Roman" w:cs="Times New Roman"/>
        </w:rPr>
        <w:t>Fred Pyrczak – Making Sense of Statistics: A Conceptual Overview, Pyrczak Publishing, Glendale, CA</w:t>
      </w:r>
    </w:p>
    <w:p w14:paraId="08B69198" w14:textId="77777777" w:rsidR="004001DC" w:rsidRPr="0078384A" w:rsidRDefault="004001DC" w:rsidP="004D3C29">
      <w:pPr>
        <w:pStyle w:val="NoSpacing"/>
        <w:jc w:val="both"/>
        <w:rPr>
          <w:rFonts w:ascii="Times New Roman" w:hAnsi="Times New Roman" w:cs="Times New Roman"/>
        </w:rPr>
      </w:pPr>
    </w:p>
    <w:p w14:paraId="08B69199" w14:textId="77777777" w:rsidR="004001DC" w:rsidRPr="0078384A" w:rsidRDefault="004001DC" w:rsidP="004820D6">
      <w:pPr>
        <w:pStyle w:val="NoSpacing"/>
        <w:numPr>
          <w:ilvl w:val="0"/>
          <w:numId w:val="62"/>
        </w:numPr>
        <w:jc w:val="both"/>
        <w:rPr>
          <w:rFonts w:ascii="Times New Roman" w:hAnsi="Times New Roman" w:cs="Times New Roman"/>
        </w:rPr>
      </w:pPr>
      <w:r w:rsidRPr="0078384A">
        <w:rPr>
          <w:rFonts w:ascii="Times New Roman" w:hAnsi="Times New Roman" w:cs="Times New Roman"/>
        </w:rPr>
        <w:t>Fred Pyrczak – Writing Research Reports: A Basic Guide for Students of the Social and Behavioral Sciences, Pyrczak Publishing, Glendale, CA</w:t>
      </w:r>
    </w:p>
    <w:p w14:paraId="08B6919A" w14:textId="77777777" w:rsidR="004001DC" w:rsidRPr="0078384A" w:rsidRDefault="004001DC" w:rsidP="004D3C29">
      <w:pPr>
        <w:pStyle w:val="NoSpacing"/>
        <w:jc w:val="both"/>
        <w:rPr>
          <w:rFonts w:ascii="Times New Roman" w:hAnsi="Times New Roman" w:cs="Times New Roman"/>
        </w:rPr>
      </w:pPr>
    </w:p>
    <w:p w14:paraId="08B6919B" w14:textId="77777777" w:rsidR="004001DC" w:rsidRPr="0078384A" w:rsidRDefault="004001DC" w:rsidP="004820D6">
      <w:pPr>
        <w:pStyle w:val="NoSpacing"/>
        <w:numPr>
          <w:ilvl w:val="0"/>
          <w:numId w:val="62"/>
        </w:numPr>
        <w:jc w:val="both"/>
        <w:rPr>
          <w:rFonts w:ascii="Times New Roman" w:hAnsi="Times New Roman" w:cs="Times New Roman"/>
          <w:b/>
        </w:rPr>
      </w:pPr>
      <w:r w:rsidRPr="0078384A">
        <w:rPr>
          <w:rFonts w:ascii="Times New Roman" w:hAnsi="Times New Roman" w:cs="Times New Roman"/>
          <w:shd w:val="clear" w:color="auto" w:fill="FFFFFF"/>
        </w:rPr>
        <w:t>Peg Boyle Single</w:t>
      </w:r>
      <w:r w:rsidRPr="0078384A">
        <w:rPr>
          <w:rStyle w:val="a-size-extra-large"/>
          <w:rFonts w:ascii="Times New Roman" w:eastAsiaTheme="majorEastAsia" w:hAnsi="Times New Roman" w:cs="Times New Roman"/>
        </w:rPr>
        <w:t xml:space="preserve"> - Demystifying Dissertation Writing: A Streamlined Process from Choice of Topic to Final Text, </w:t>
      </w:r>
      <w:r w:rsidRPr="0078384A">
        <w:rPr>
          <w:rFonts w:ascii="Times New Roman" w:hAnsi="Times New Roman" w:cs="Times New Roman"/>
          <w:shd w:val="clear" w:color="auto" w:fill="FFFFFF"/>
        </w:rPr>
        <w:t>Stylus Publishing, VA, USA</w:t>
      </w:r>
    </w:p>
    <w:p w14:paraId="08B6919C" w14:textId="77777777" w:rsidR="004001DC" w:rsidRPr="0078384A" w:rsidRDefault="004001DC" w:rsidP="004001DC">
      <w:pPr>
        <w:pStyle w:val="NoSpacing"/>
        <w:jc w:val="both"/>
        <w:rPr>
          <w:rFonts w:ascii="Times New Roman" w:hAnsi="Times New Roman" w:cs="Times New Roman"/>
        </w:rPr>
      </w:pPr>
    </w:p>
    <w:p w14:paraId="08B6919D" w14:textId="77777777" w:rsidR="004001DC" w:rsidRDefault="004001DC" w:rsidP="004001DC">
      <w:pPr>
        <w:pStyle w:val="NoSpacing"/>
        <w:jc w:val="both"/>
        <w:rPr>
          <w:rFonts w:ascii="Times New Roman" w:hAnsi="Times New Roman" w:cs="Times New Roman"/>
        </w:rPr>
      </w:pPr>
    </w:p>
    <w:p w14:paraId="08B6919E" w14:textId="77777777" w:rsidR="004001DC" w:rsidRDefault="004001DC" w:rsidP="004001DC">
      <w:pPr>
        <w:pStyle w:val="NoSpacing"/>
        <w:jc w:val="both"/>
        <w:rPr>
          <w:rFonts w:ascii="Times New Roman" w:hAnsi="Times New Roman" w:cs="Times New Roman"/>
        </w:rPr>
      </w:pPr>
    </w:p>
    <w:p w14:paraId="08B6919F" w14:textId="77777777" w:rsidR="004001DC" w:rsidRDefault="004001DC" w:rsidP="004001DC">
      <w:pPr>
        <w:pStyle w:val="NoSpacing"/>
        <w:jc w:val="both"/>
        <w:rPr>
          <w:rFonts w:ascii="Times New Roman" w:hAnsi="Times New Roman" w:cs="Times New Roman"/>
        </w:rPr>
      </w:pPr>
    </w:p>
    <w:p w14:paraId="08B691A0" w14:textId="77777777" w:rsidR="004001DC" w:rsidRDefault="004001DC">
      <w:pPr>
        <w:rPr>
          <w:rStyle w:val="Strong"/>
          <w:rFonts w:ascii="Times New Roman" w:hAnsi="Times New Roman" w:cs="Times New Roman"/>
          <w:sz w:val="28"/>
          <w:szCs w:val="28"/>
        </w:rPr>
      </w:pPr>
    </w:p>
    <w:p w14:paraId="08B691A1" w14:textId="77777777" w:rsidR="004001DC" w:rsidRDefault="004001DC">
      <w:pPr>
        <w:rPr>
          <w:rStyle w:val="Strong"/>
          <w:rFonts w:ascii="Times New Roman" w:hAnsi="Times New Roman" w:cs="Times New Roman"/>
          <w:sz w:val="28"/>
          <w:szCs w:val="28"/>
        </w:rPr>
      </w:pPr>
      <w:r>
        <w:rPr>
          <w:rStyle w:val="Strong"/>
          <w:rFonts w:ascii="Times New Roman" w:hAnsi="Times New Roman" w:cs="Times New Roman"/>
          <w:sz w:val="28"/>
          <w:szCs w:val="28"/>
        </w:rPr>
        <w:br w:type="page"/>
      </w:r>
    </w:p>
    <w:p w14:paraId="08B691A2" w14:textId="77777777" w:rsidR="0042501E" w:rsidRPr="003C695C" w:rsidRDefault="0042501E" w:rsidP="0042501E">
      <w:pPr>
        <w:pStyle w:val="NoSpacing"/>
        <w:jc w:val="center"/>
        <w:rPr>
          <w:rStyle w:val="Strong"/>
          <w:rFonts w:ascii="Times New Roman" w:hAnsi="Times New Roman" w:cs="Times New Roman"/>
          <w:sz w:val="28"/>
          <w:szCs w:val="28"/>
        </w:rPr>
      </w:pPr>
      <w:r w:rsidRPr="003C695C">
        <w:rPr>
          <w:rStyle w:val="Strong"/>
          <w:rFonts w:ascii="Times New Roman" w:hAnsi="Times New Roman" w:cs="Times New Roman"/>
          <w:sz w:val="28"/>
          <w:szCs w:val="28"/>
        </w:rPr>
        <w:lastRenderedPageBreak/>
        <w:t>B.A. (Sociology), Semester-I</w:t>
      </w:r>
      <w:r w:rsidR="000F572C">
        <w:rPr>
          <w:rStyle w:val="Strong"/>
          <w:rFonts w:ascii="Times New Roman" w:hAnsi="Times New Roman" w:cs="Times New Roman"/>
          <w:sz w:val="28"/>
          <w:szCs w:val="28"/>
        </w:rPr>
        <w:t>II</w:t>
      </w:r>
    </w:p>
    <w:p w14:paraId="08B691A3" w14:textId="77777777" w:rsidR="0042501E" w:rsidRPr="003C695C" w:rsidRDefault="0042501E" w:rsidP="0042501E">
      <w:pPr>
        <w:pStyle w:val="NoSpacing"/>
        <w:ind w:left="360"/>
        <w:jc w:val="center"/>
        <w:rPr>
          <w:rFonts w:ascii="Times New Roman" w:hAnsi="Times New Roman" w:cs="Times New Roman"/>
          <w:szCs w:val="28"/>
        </w:rPr>
      </w:pPr>
    </w:p>
    <w:p w14:paraId="08B691A4" w14:textId="77777777" w:rsidR="0042501E" w:rsidRPr="003C695C" w:rsidRDefault="0042501E" w:rsidP="0042501E">
      <w:pPr>
        <w:pStyle w:val="NoSpacing"/>
        <w:jc w:val="center"/>
        <w:rPr>
          <w:rFonts w:ascii="Times New Roman" w:hAnsi="Times New Roman" w:cs="Times New Roman"/>
          <w:b/>
          <w:szCs w:val="28"/>
        </w:rPr>
      </w:pPr>
      <w:r>
        <w:rPr>
          <w:rFonts w:ascii="Times New Roman" w:hAnsi="Times New Roman" w:cs="Times New Roman"/>
          <w:b/>
          <w:szCs w:val="28"/>
        </w:rPr>
        <w:t>PAPER – SEC2</w:t>
      </w:r>
      <w:r w:rsidRPr="003C695C">
        <w:rPr>
          <w:rFonts w:ascii="Times New Roman" w:hAnsi="Times New Roman" w:cs="Times New Roman"/>
          <w:b/>
          <w:szCs w:val="28"/>
        </w:rPr>
        <w:t xml:space="preserve">: </w:t>
      </w:r>
      <w:r>
        <w:rPr>
          <w:rFonts w:ascii="Times New Roman" w:hAnsi="Times New Roman" w:cs="Times New Roman"/>
          <w:b/>
          <w:szCs w:val="28"/>
        </w:rPr>
        <w:t>APPLIED SOCIOLOGY</w:t>
      </w:r>
    </w:p>
    <w:p w14:paraId="08B691A5" w14:textId="77777777" w:rsidR="0042501E" w:rsidRPr="003C695C" w:rsidRDefault="0042501E" w:rsidP="0042501E">
      <w:pPr>
        <w:pStyle w:val="NoSpacing"/>
        <w:spacing w:line="360" w:lineRule="auto"/>
        <w:jc w:val="center"/>
        <w:rPr>
          <w:rStyle w:val="Strong"/>
          <w:rFonts w:ascii="Times New Roman" w:hAnsi="Times New Roman" w:cs="Times New Roman"/>
          <w:b w:val="0"/>
          <w:i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(Skill Enhancement Course</w:t>
      </w:r>
      <w:r w:rsidRPr="003C695C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)</w:t>
      </w:r>
    </w:p>
    <w:p w14:paraId="08B691A6" w14:textId="77777777" w:rsidR="003554FA" w:rsidRPr="003554FA" w:rsidRDefault="0042501E" w:rsidP="00716187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554FA">
        <w:rPr>
          <w:rFonts w:ascii="Times New Roman" w:hAnsi="Times New Roman" w:cs="Times New Roman"/>
          <w:b/>
          <w:sz w:val="24"/>
          <w:szCs w:val="24"/>
        </w:rPr>
        <w:t xml:space="preserve">Unit-I: </w:t>
      </w:r>
      <w:r w:rsidR="004A2E8D" w:rsidRPr="003554FA">
        <w:rPr>
          <w:rFonts w:ascii="Times New Roman" w:hAnsi="Times New Roman" w:cs="Times New Roman"/>
          <w:b/>
          <w:sz w:val="24"/>
          <w:szCs w:val="24"/>
        </w:rPr>
        <w:t xml:space="preserve"> Introduction to Applied Sociology:</w:t>
      </w:r>
      <w:r w:rsidR="00567711" w:rsidRPr="003554F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8B691A7" w14:textId="77777777" w:rsidR="0042501E" w:rsidRDefault="004A2E8D" w:rsidP="003554F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A2E8D">
        <w:rPr>
          <w:rFonts w:ascii="Times New Roman" w:hAnsi="Times New Roman" w:cs="Times New Roman"/>
          <w:sz w:val="24"/>
          <w:szCs w:val="24"/>
        </w:rPr>
        <w:t>Sociological Imagination - Understanding People as Clients</w:t>
      </w:r>
      <w:r>
        <w:rPr>
          <w:rFonts w:ascii="Times New Roman" w:hAnsi="Times New Roman" w:cs="Times New Roman"/>
          <w:sz w:val="24"/>
          <w:szCs w:val="24"/>
        </w:rPr>
        <w:t xml:space="preserve"> - - Creative Collaboration – Professional </w:t>
      </w:r>
      <w:r w:rsidRPr="004A2E8D">
        <w:rPr>
          <w:rFonts w:ascii="Times New Roman" w:hAnsi="Times New Roman" w:cs="Times New Roman"/>
          <w:sz w:val="24"/>
          <w:szCs w:val="24"/>
        </w:rPr>
        <w:t>Partnerships –</w:t>
      </w:r>
      <w:r w:rsidR="00383E33">
        <w:rPr>
          <w:rFonts w:ascii="Times New Roman" w:hAnsi="Times New Roman" w:cs="Times New Roman"/>
          <w:sz w:val="24"/>
          <w:szCs w:val="24"/>
        </w:rPr>
        <w:t xml:space="preserve"> </w:t>
      </w:r>
      <w:r w:rsidR="00383E33" w:rsidRPr="00383E33">
        <w:rPr>
          <w:rFonts w:ascii="Times New Roman" w:hAnsi="Times New Roman" w:cs="Times New Roman"/>
          <w:sz w:val="24"/>
          <w:szCs w:val="24"/>
        </w:rPr>
        <w:t>Arenas, Settings, Themes and Issues</w:t>
      </w:r>
      <w:r w:rsidR="00383E33">
        <w:rPr>
          <w:rFonts w:ascii="Times New Roman" w:hAnsi="Times New Roman" w:cs="Times New Roman"/>
          <w:sz w:val="24"/>
          <w:szCs w:val="24"/>
        </w:rPr>
        <w:t xml:space="preserve"> in Counselling: </w:t>
      </w:r>
    </w:p>
    <w:p w14:paraId="08B691A8" w14:textId="77777777" w:rsidR="00383E33" w:rsidRDefault="00383E33" w:rsidP="004A2E8D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1A9" w14:textId="77777777" w:rsidR="00F839E0" w:rsidRDefault="00383E33" w:rsidP="00F839E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383E33">
        <w:rPr>
          <w:rFonts w:ascii="Times New Roman" w:hAnsi="Times New Roman" w:cs="Times New Roman"/>
          <w:b/>
          <w:sz w:val="24"/>
          <w:szCs w:val="24"/>
        </w:rPr>
        <w:t>Arenas</w:t>
      </w:r>
      <w:r>
        <w:rPr>
          <w:rFonts w:ascii="Times New Roman" w:hAnsi="Times New Roman" w:cs="Times New Roman"/>
          <w:sz w:val="24"/>
          <w:szCs w:val="24"/>
        </w:rPr>
        <w:t xml:space="preserve">: a) </w:t>
      </w:r>
      <w:r w:rsidRPr="00383E33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F839E0">
        <w:rPr>
          <w:rFonts w:ascii="Times New Roman" w:hAnsi="Times New Roman" w:cs="Times New Roman"/>
          <w:sz w:val="24"/>
          <w:szCs w:val="24"/>
        </w:rPr>
        <w:t>Counselling</w:t>
      </w:r>
      <w:r>
        <w:rPr>
          <w:rFonts w:ascii="Times New Roman" w:hAnsi="Times New Roman" w:cs="Times New Roman"/>
          <w:sz w:val="24"/>
          <w:szCs w:val="24"/>
        </w:rPr>
        <w:t xml:space="preserve">, b) couples </w:t>
      </w:r>
      <w:r w:rsidR="00F839E0">
        <w:rPr>
          <w:rFonts w:ascii="Times New Roman" w:hAnsi="Times New Roman" w:cs="Times New Roman"/>
          <w:sz w:val="24"/>
          <w:szCs w:val="24"/>
        </w:rPr>
        <w:t>Counsell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8B691AA" w14:textId="77777777" w:rsidR="00383E33" w:rsidRDefault="00F839E0" w:rsidP="00F839E0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383E33">
        <w:rPr>
          <w:rFonts w:ascii="Times New Roman" w:hAnsi="Times New Roman" w:cs="Times New Roman"/>
          <w:sz w:val="24"/>
          <w:szCs w:val="24"/>
        </w:rPr>
        <w:t xml:space="preserve">c) </w:t>
      </w:r>
      <w:r>
        <w:rPr>
          <w:rFonts w:ascii="Times New Roman" w:hAnsi="Times New Roman" w:cs="Times New Roman"/>
          <w:sz w:val="24"/>
          <w:szCs w:val="24"/>
        </w:rPr>
        <w:t xml:space="preserve">Family </w:t>
      </w:r>
      <w:proofErr w:type="gramStart"/>
      <w:r>
        <w:rPr>
          <w:rFonts w:ascii="Times New Roman" w:hAnsi="Times New Roman" w:cs="Times New Roman"/>
          <w:sz w:val="24"/>
          <w:szCs w:val="24"/>
        </w:rPr>
        <w:t>Counselling</w:t>
      </w:r>
      <w:r w:rsidR="00383E3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383E33">
        <w:rPr>
          <w:rFonts w:ascii="Times New Roman" w:hAnsi="Times New Roman" w:cs="Times New Roman"/>
          <w:sz w:val="24"/>
          <w:szCs w:val="24"/>
        </w:rPr>
        <w:t xml:space="preserve">d) </w:t>
      </w:r>
      <w:r w:rsidRPr="00383E33">
        <w:rPr>
          <w:rFonts w:ascii="Times New Roman" w:hAnsi="Times New Roman" w:cs="Times New Roman"/>
          <w:sz w:val="24"/>
          <w:szCs w:val="24"/>
        </w:rPr>
        <w:t xml:space="preserve">Counselling </w:t>
      </w:r>
      <w:r w:rsidR="00383E33" w:rsidRPr="00383E33">
        <w:rPr>
          <w:rFonts w:ascii="Times New Roman" w:hAnsi="Times New Roman" w:cs="Times New Roman"/>
          <w:sz w:val="24"/>
          <w:szCs w:val="24"/>
        </w:rPr>
        <w:t xml:space="preserve">in </w:t>
      </w:r>
      <w:r w:rsidRPr="00383E33">
        <w:rPr>
          <w:rFonts w:ascii="Times New Roman" w:hAnsi="Times New Roman" w:cs="Times New Roman"/>
          <w:sz w:val="24"/>
          <w:szCs w:val="24"/>
        </w:rPr>
        <w:t>Groups</w:t>
      </w:r>
    </w:p>
    <w:p w14:paraId="08B691AB" w14:textId="77777777" w:rsidR="00383E33" w:rsidRDefault="00383E33" w:rsidP="00383E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1AC" w14:textId="77777777" w:rsidR="00383E33" w:rsidRDefault="00383E33" w:rsidP="00383E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F325A5">
        <w:rPr>
          <w:rFonts w:ascii="Times New Roman" w:hAnsi="Times New Roman" w:cs="Times New Roman"/>
          <w:b/>
          <w:sz w:val="24"/>
          <w:szCs w:val="24"/>
        </w:rPr>
        <w:t>Settings:</w:t>
      </w:r>
      <w:r>
        <w:rPr>
          <w:rFonts w:ascii="Times New Roman" w:hAnsi="Times New Roman" w:cs="Times New Roman"/>
          <w:sz w:val="24"/>
          <w:szCs w:val="24"/>
        </w:rPr>
        <w:t xml:space="preserve"> as Private Practice - at Voluntary Organization – as Personal Social Service – in Medical or Healthcare settings – in Education – at Workplace – for Professional or Organizational Growth </w:t>
      </w:r>
      <w:r w:rsidR="00F325A5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325A5">
        <w:rPr>
          <w:rFonts w:ascii="Times New Roman" w:hAnsi="Times New Roman" w:cs="Times New Roman"/>
          <w:sz w:val="24"/>
          <w:szCs w:val="24"/>
        </w:rPr>
        <w:t xml:space="preserve">Brief and time-limited couselling.  </w:t>
      </w:r>
    </w:p>
    <w:p w14:paraId="08B691AD" w14:textId="77777777" w:rsidR="00383E33" w:rsidRDefault="00383E33" w:rsidP="00383E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8B691AE" w14:textId="77777777" w:rsidR="003554FA" w:rsidRDefault="00383E33" w:rsidP="00383E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F325A5">
        <w:rPr>
          <w:rFonts w:ascii="Times New Roman" w:hAnsi="Times New Roman" w:cs="Times New Roman"/>
          <w:b/>
          <w:sz w:val="24"/>
          <w:szCs w:val="24"/>
        </w:rPr>
        <w:t>Themes:</w:t>
      </w:r>
      <w:r w:rsidRPr="00F325A5">
        <w:rPr>
          <w:rFonts w:ascii="Times New Roman" w:hAnsi="Times New Roman" w:cs="Times New Roman"/>
          <w:sz w:val="24"/>
          <w:szCs w:val="24"/>
        </w:rPr>
        <w:t xml:space="preserve"> a) Counselling and gender; b) counselling and </w:t>
      </w:r>
      <w:r w:rsidR="00F325A5" w:rsidRPr="00F325A5">
        <w:rPr>
          <w:rFonts w:ascii="Times New Roman" w:hAnsi="Times New Roman" w:cs="Times New Roman"/>
          <w:sz w:val="24"/>
          <w:szCs w:val="24"/>
        </w:rPr>
        <w:t>caste</w:t>
      </w:r>
      <w:r w:rsidR="001A1489">
        <w:rPr>
          <w:rFonts w:ascii="Times New Roman" w:hAnsi="Times New Roman" w:cs="Times New Roman"/>
          <w:sz w:val="24"/>
          <w:szCs w:val="24"/>
        </w:rPr>
        <w:t>/religion,</w:t>
      </w:r>
      <w:r w:rsidRPr="00F325A5">
        <w:rPr>
          <w:rFonts w:ascii="Times New Roman" w:hAnsi="Times New Roman" w:cs="Times New Roman"/>
          <w:sz w:val="24"/>
          <w:szCs w:val="24"/>
        </w:rPr>
        <w:t xml:space="preserve"> c) counselling and sexual orientation; d) ca</w:t>
      </w:r>
      <w:r w:rsidR="00F325A5" w:rsidRPr="00F325A5">
        <w:rPr>
          <w:rFonts w:ascii="Times New Roman" w:hAnsi="Times New Roman" w:cs="Times New Roman"/>
          <w:sz w:val="24"/>
          <w:szCs w:val="24"/>
        </w:rPr>
        <w:t>reer counselling and guidance; e</w:t>
      </w:r>
      <w:r w:rsidRPr="00F325A5">
        <w:rPr>
          <w:rFonts w:ascii="Times New Roman" w:hAnsi="Times New Roman" w:cs="Times New Roman"/>
          <w:sz w:val="24"/>
          <w:szCs w:val="24"/>
        </w:rPr>
        <w:t>) counselling in the context o</w:t>
      </w:r>
      <w:r w:rsidR="00F325A5" w:rsidRPr="00F325A5">
        <w:rPr>
          <w:rFonts w:ascii="Times New Roman" w:hAnsi="Times New Roman" w:cs="Times New Roman"/>
          <w:sz w:val="24"/>
          <w:szCs w:val="24"/>
        </w:rPr>
        <w:t>f redundancy and unemployment; f</w:t>
      </w:r>
      <w:r w:rsidRPr="00F325A5">
        <w:rPr>
          <w:rFonts w:ascii="Times New Roman" w:hAnsi="Times New Roman" w:cs="Times New Roman"/>
          <w:sz w:val="24"/>
          <w:szCs w:val="24"/>
        </w:rPr>
        <w:t xml:space="preserve">) counselling, death and bereavement; </w:t>
      </w:r>
      <w:r w:rsidR="00F325A5" w:rsidRPr="00F325A5">
        <w:rPr>
          <w:rFonts w:ascii="Times New Roman" w:hAnsi="Times New Roman" w:cs="Times New Roman"/>
          <w:sz w:val="24"/>
          <w:szCs w:val="24"/>
        </w:rPr>
        <w:t>g</w:t>
      </w:r>
      <w:r w:rsidRPr="00F325A5">
        <w:rPr>
          <w:rFonts w:ascii="Times New Roman" w:hAnsi="Times New Roman" w:cs="Times New Roman"/>
          <w:sz w:val="24"/>
          <w:szCs w:val="24"/>
        </w:rPr>
        <w:t>) counse</w:t>
      </w:r>
      <w:r w:rsidR="00F325A5" w:rsidRPr="00F325A5">
        <w:rPr>
          <w:rFonts w:ascii="Times New Roman" w:hAnsi="Times New Roman" w:cs="Times New Roman"/>
          <w:sz w:val="24"/>
          <w:szCs w:val="24"/>
        </w:rPr>
        <w:t>lling people with disabilities/</w:t>
      </w:r>
      <w:r w:rsidRPr="00F325A5">
        <w:rPr>
          <w:rFonts w:ascii="Times New Roman" w:hAnsi="Times New Roman" w:cs="Times New Roman"/>
          <w:sz w:val="24"/>
          <w:szCs w:val="24"/>
        </w:rPr>
        <w:t xml:space="preserve">chronic illness; </w:t>
      </w:r>
      <w:r w:rsidR="00F325A5" w:rsidRPr="00F325A5">
        <w:rPr>
          <w:rFonts w:ascii="Times New Roman" w:hAnsi="Times New Roman" w:cs="Times New Roman"/>
          <w:sz w:val="24"/>
          <w:szCs w:val="24"/>
        </w:rPr>
        <w:t>h</w:t>
      </w:r>
      <w:r w:rsidRPr="00F325A5">
        <w:rPr>
          <w:rFonts w:ascii="Times New Roman" w:hAnsi="Times New Roman" w:cs="Times New Roman"/>
          <w:sz w:val="24"/>
          <w:szCs w:val="24"/>
        </w:rPr>
        <w:t>) counselling people w</w:t>
      </w:r>
      <w:r w:rsidR="00F325A5">
        <w:rPr>
          <w:rFonts w:ascii="Times New Roman" w:hAnsi="Times New Roman" w:cs="Times New Roman"/>
          <w:sz w:val="24"/>
          <w:szCs w:val="24"/>
        </w:rPr>
        <w:t>ith alcohol and drug problems, i</w:t>
      </w:r>
      <w:r w:rsidRPr="00F325A5">
        <w:rPr>
          <w:rFonts w:ascii="Times New Roman" w:hAnsi="Times New Roman" w:cs="Times New Roman"/>
          <w:sz w:val="24"/>
          <w:szCs w:val="24"/>
        </w:rPr>
        <w:t xml:space="preserve">) </w:t>
      </w:r>
      <w:r w:rsidR="00F325A5" w:rsidRPr="00F325A5">
        <w:rPr>
          <w:rFonts w:ascii="Times New Roman" w:hAnsi="Times New Roman" w:cs="Times New Roman"/>
          <w:sz w:val="24"/>
          <w:szCs w:val="24"/>
        </w:rPr>
        <w:t>counselling for trauma and post</w:t>
      </w:r>
      <w:r w:rsidR="00F325A5">
        <w:rPr>
          <w:rFonts w:ascii="Times New Roman" w:hAnsi="Times New Roman" w:cs="Times New Roman"/>
          <w:sz w:val="24"/>
          <w:szCs w:val="24"/>
        </w:rPr>
        <w:t xml:space="preserve">–traumatic disorder </w:t>
      </w:r>
    </w:p>
    <w:p w14:paraId="08B691AF" w14:textId="77777777" w:rsidR="003554FA" w:rsidRDefault="003554FA" w:rsidP="00383E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1B0" w14:textId="77777777" w:rsidR="00383E33" w:rsidRPr="00F325A5" w:rsidRDefault="003554FA" w:rsidP="00383E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3554FA">
        <w:rPr>
          <w:rFonts w:ascii="Times New Roman" w:hAnsi="Times New Roman" w:cs="Times New Roman"/>
          <w:b/>
          <w:sz w:val="24"/>
          <w:szCs w:val="24"/>
        </w:rPr>
        <w:t>Issues:</w:t>
      </w:r>
      <w:r w:rsidR="00383E33" w:rsidRPr="00F325A5">
        <w:rPr>
          <w:rFonts w:ascii="Times New Roman" w:hAnsi="Times New Roman" w:cs="Times New Roman"/>
          <w:sz w:val="24"/>
          <w:szCs w:val="24"/>
        </w:rPr>
        <w:t xml:space="preserve"> a) Research and evaluation in counselling; b) counsellor-client exploitation; c) professional issues in counselling</w:t>
      </w:r>
    </w:p>
    <w:p w14:paraId="08B691B1" w14:textId="77777777" w:rsidR="00567711" w:rsidRPr="004A2E8D" w:rsidRDefault="00567711" w:rsidP="004A2E8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B691B2" w14:textId="77777777" w:rsidR="0042501E" w:rsidRPr="0078384A" w:rsidRDefault="0042501E" w:rsidP="0042501E">
      <w:pPr>
        <w:pStyle w:val="NoSpacing"/>
        <w:jc w:val="both"/>
        <w:rPr>
          <w:rFonts w:ascii="Times New Roman" w:hAnsi="Times New Roman" w:cs="Times New Roman"/>
        </w:rPr>
      </w:pPr>
    </w:p>
    <w:p w14:paraId="08B691B3" w14:textId="77777777" w:rsidR="0042501E" w:rsidRPr="00F839E0" w:rsidRDefault="0042501E" w:rsidP="00716187">
      <w:pPr>
        <w:pStyle w:val="NoSpacing"/>
        <w:spacing w:line="360" w:lineRule="auto"/>
        <w:ind w:left="1440" w:hanging="1440"/>
        <w:jc w:val="both"/>
        <w:rPr>
          <w:rFonts w:ascii="Times New Roman" w:hAnsi="Times New Roman" w:cs="Times New Roman"/>
          <w:sz w:val="24"/>
        </w:rPr>
      </w:pPr>
      <w:r w:rsidRPr="00F839E0">
        <w:rPr>
          <w:rFonts w:ascii="Times New Roman" w:hAnsi="Times New Roman" w:cs="Times New Roman"/>
          <w:b/>
          <w:sz w:val="24"/>
          <w:u w:val="single"/>
        </w:rPr>
        <w:t>Unit-II</w:t>
      </w:r>
      <w:r w:rsidRPr="00F839E0">
        <w:rPr>
          <w:rFonts w:ascii="Times New Roman" w:hAnsi="Times New Roman" w:cs="Times New Roman"/>
          <w:b/>
          <w:sz w:val="24"/>
        </w:rPr>
        <w:t xml:space="preserve">:  </w:t>
      </w:r>
      <w:r w:rsidR="003554FA" w:rsidRPr="00F839E0">
        <w:rPr>
          <w:rFonts w:ascii="Times New Roman" w:hAnsi="Times New Roman" w:cs="Times New Roman"/>
          <w:b/>
          <w:sz w:val="24"/>
        </w:rPr>
        <w:t>Doing Counselling:</w:t>
      </w:r>
      <w:r w:rsidRPr="00F839E0">
        <w:rPr>
          <w:rFonts w:ascii="Times New Roman" w:hAnsi="Times New Roman" w:cs="Times New Roman"/>
          <w:b/>
          <w:sz w:val="24"/>
        </w:rPr>
        <w:tab/>
      </w:r>
      <w:r w:rsidR="00567711" w:rsidRPr="00F839E0">
        <w:rPr>
          <w:rFonts w:ascii="Times New Roman" w:hAnsi="Times New Roman" w:cs="Times New Roman"/>
          <w:sz w:val="24"/>
        </w:rPr>
        <w:t xml:space="preserve"> </w:t>
      </w:r>
    </w:p>
    <w:p w14:paraId="08B691B4" w14:textId="77777777" w:rsidR="00B6732F" w:rsidRDefault="00B6732F" w:rsidP="00F839E0">
      <w:pPr>
        <w:pStyle w:val="NoSpacing"/>
        <w:jc w:val="both"/>
        <w:rPr>
          <w:rFonts w:ascii="Times New Roman" w:hAnsi="Times New Roman" w:cs="Times New Roman"/>
          <w:sz w:val="24"/>
        </w:rPr>
      </w:pPr>
      <w:r w:rsidRPr="004A2E8D">
        <w:rPr>
          <w:rFonts w:ascii="Times New Roman" w:hAnsi="Times New Roman" w:cs="Times New Roman"/>
          <w:sz w:val="24"/>
          <w:szCs w:val="24"/>
        </w:rPr>
        <w:t>Distinguishing</w:t>
      </w:r>
      <w:r>
        <w:rPr>
          <w:rFonts w:ascii="Times New Roman" w:hAnsi="Times New Roman" w:cs="Times New Roman"/>
          <w:sz w:val="24"/>
          <w:szCs w:val="24"/>
        </w:rPr>
        <w:t xml:space="preserve"> Academic and Applied Sociology</w:t>
      </w:r>
      <w:r w:rsidRPr="00F839E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– Clinical Sociology, Social Engineering and Public Sociology. </w:t>
      </w:r>
    </w:p>
    <w:p w14:paraId="08B691B5" w14:textId="77777777" w:rsidR="00B6732F" w:rsidRDefault="00B6732F" w:rsidP="00F839E0">
      <w:pPr>
        <w:pStyle w:val="NoSpacing"/>
        <w:jc w:val="both"/>
        <w:rPr>
          <w:rFonts w:ascii="Times New Roman" w:hAnsi="Times New Roman" w:cs="Times New Roman"/>
          <w:sz w:val="24"/>
        </w:rPr>
      </w:pPr>
    </w:p>
    <w:p w14:paraId="08B691B6" w14:textId="77777777" w:rsidR="00567711" w:rsidRPr="00F839E0" w:rsidRDefault="003554FA" w:rsidP="00F839E0">
      <w:pPr>
        <w:pStyle w:val="NoSpacing"/>
        <w:jc w:val="both"/>
        <w:rPr>
          <w:rFonts w:ascii="Times New Roman" w:hAnsi="Times New Roman" w:cs="Times New Roman"/>
          <w:sz w:val="24"/>
        </w:rPr>
      </w:pPr>
      <w:r w:rsidRPr="00F839E0">
        <w:rPr>
          <w:rFonts w:ascii="Times New Roman" w:hAnsi="Times New Roman" w:cs="Times New Roman"/>
          <w:sz w:val="24"/>
        </w:rPr>
        <w:t xml:space="preserve">The foundation skills </w:t>
      </w:r>
      <w:r w:rsidR="00F839E0" w:rsidRPr="00F839E0">
        <w:rPr>
          <w:rFonts w:ascii="Times New Roman" w:hAnsi="Times New Roman" w:cs="Times New Roman"/>
          <w:sz w:val="24"/>
        </w:rPr>
        <w:t xml:space="preserve">for Counselling: </w:t>
      </w:r>
      <w:r w:rsidRPr="00F839E0">
        <w:rPr>
          <w:rFonts w:ascii="Times New Roman" w:hAnsi="Times New Roman" w:cs="Times New Roman"/>
          <w:sz w:val="24"/>
        </w:rPr>
        <w:t xml:space="preserve">The </w:t>
      </w:r>
      <w:r w:rsidR="00F839E0" w:rsidRPr="00F839E0">
        <w:rPr>
          <w:rFonts w:ascii="Times New Roman" w:hAnsi="Times New Roman" w:cs="Times New Roman"/>
          <w:sz w:val="24"/>
        </w:rPr>
        <w:t>Beginning Stage</w:t>
      </w:r>
      <w:r w:rsidRPr="00F839E0">
        <w:rPr>
          <w:rFonts w:ascii="Times New Roman" w:hAnsi="Times New Roman" w:cs="Times New Roman"/>
          <w:sz w:val="24"/>
        </w:rPr>
        <w:t>:</w:t>
      </w:r>
      <w:r w:rsidR="00F839E0" w:rsidRPr="00F839E0">
        <w:rPr>
          <w:rFonts w:ascii="Times New Roman" w:hAnsi="Times New Roman" w:cs="Times New Roman"/>
          <w:sz w:val="24"/>
        </w:rPr>
        <w:t xml:space="preserve"> Exploration, Contracting and Assessment - The Middle Stage</w:t>
      </w:r>
      <w:r w:rsidRPr="00F839E0">
        <w:rPr>
          <w:rFonts w:ascii="Times New Roman" w:hAnsi="Times New Roman" w:cs="Times New Roman"/>
          <w:sz w:val="24"/>
        </w:rPr>
        <w:t xml:space="preserve">: </w:t>
      </w:r>
      <w:r w:rsidR="00F839E0" w:rsidRPr="00F839E0">
        <w:rPr>
          <w:rFonts w:ascii="Times New Roman" w:hAnsi="Times New Roman" w:cs="Times New Roman"/>
          <w:sz w:val="24"/>
        </w:rPr>
        <w:t xml:space="preserve">Reassessment </w:t>
      </w:r>
      <w:r w:rsidRPr="00F839E0">
        <w:rPr>
          <w:rFonts w:ascii="Times New Roman" w:hAnsi="Times New Roman" w:cs="Times New Roman"/>
          <w:sz w:val="24"/>
        </w:rPr>
        <w:t xml:space="preserve">and </w:t>
      </w:r>
      <w:r w:rsidR="00F839E0" w:rsidRPr="00F839E0">
        <w:rPr>
          <w:rFonts w:ascii="Times New Roman" w:hAnsi="Times New Roman" w:cs="Times New Roman"/>
          <w:sz w:val="24"/>
        </w:rPr>
        <w:t xml:space="preserve">Challenging - </w:t>
      </w:r>
      <w:r w:rsidRPr="00F839E0">
        <w:rPr>
          <w:rFonts w:ascii="Times New Roman" w:hAnsi="Times New Roman" w:cs="Times New Roman"/>
          <w:sz w:val="24"/>
        </w:rPr>
        <w:t xml:space="preserve">The </w:t>
      </w:r>
      <w:r w:rsidR="00F839E0" w:rsidRPr="00F839E0">
        <w:rPr>
          <w:rFonts w:ascii="Times New Roman" w:hAnsi="Times New Roman" w:cs="Times New Roman"/>
          <w:sz w:val="24"/>
        </w:rPr>
        <w:t>Ending Stage</w:t>
      </w:r>
      <w:r w:rsidRPr="00F839E0">
        <w:rPr>
          <w:rFonts w:ascii="Times New Roman" w:hAnsi="Times New Roman" w:cs="Times New Roman"/>
          <w:sz w:val="24"/>
        </w:rPr>
        <w:t xml:space="preserve">: </w:t>
      </w:r>
      <w:r w:rsidR="00F839E0" w:rsidRPr="00F839E0">
        <w:rPr>
          <w:rFonts w:ascii="Times New Roman" w:hAnsi="Times New Roman" w:cs="Times New Roman"/>
          <w:sz w:val="24"/>
        </w:rPr>
        <w:t xml:space="preserve">Action </w:t>
      </w:r>
      <w:r w:rsidRPr="00F839E0">
        <w:rPr>
          <w:rFonts w:ascii="Times New Roman" w:hAnsi="Times New Roman" w:cs="Times New Roman"/>
          <w:sz w:val="24"/>
        </w:rPr>
        <w:t xml:space="preserve">and </w:t>
      </w:r>
      <w:r w:rsidR="00F839E0" w:rsidRPr="00F839E0">
        <w:rPr>
          <w:rFonts w:ascii="Times New Roman" w:hAnsi="Times New Roman" w:cs="Times New Roman"/>
          <w:sz w:val="24"/>
        </w:rPr>
        <w:t>Closure</w:t>
      </w:r>
    </w:p>
    <w:p w14:paraId="08B691B7" w14:textId="77777777" w:rsidR="0042501E" w:rsidRPr="00F839E0" w:rsidRDefault="0042501E" w:rsidP="0042501E">
      <w:pPr>
        <w:pStyle w:val="NoSpacing"/>
        <w:ind w:left="1440" w:hanging="1440"/>
        <w:jc w:val="both"/>
        <w:rPr>
          <w:rFonts w:ascii="Times New Roman" w:hAnsi="Times New Roman" w:cs="Times New Roman"/>
          <w:sz w:val="24"/>
        </w:rPr>
      </w:pPr>
    </w:p>
    <w:p w14:paraId="08B691B8" w14:textId="77777777" w:rsidR="0042501E" w:rsidRDefault="0042501E" w:rsidP="0024014E">
      <w:pPr>
        <w:pStyle w:val="NoSpacing"/>
        <w:ind w:left="1440" w:hanging="1440"/>
        <w:jc w:val="both"/>
        <w:rPr>
          <w:rFonts w:ascii="Times New Roman" w:hAnsi="Times New Roman" w:cs="Times New Roman"/>
          <w:b/>
          <w:u w:val="single"/>
        </w:rPr>
      </w:pPr>
      <w:r w:rsidRPr="0078384A">
        <w:rPr>
          <w:rFonts w:ascii="Times New Roman" w:hAnsi="Times New Roman" w:cs="Times New Roman"/>
          <w:b/>
          <w:u w:val="single"/>
        </w:rPr>
        <w:t xml:space="preserve">References: </w:t>
      </w:r>
    </w:p>
    <w:p w14:paraId="08B691B9" w14:textId="77777777" w:rsidR="001C4CD5" w:rsidRDefault="001C4CD5" w:rsidP="0024014E">
      <w:pPr>
        <w:pStyle w:val="NoSpacing"/>
        <w:jc w:val="both"/>
        <w:rPr>
          <w:rFonts w:ascii="Times New Roman" w:hAnsi="Times New Roman" w:cs="Times New Roman"/>
          <w:b/>
          <w:u w:val="single"/>
        </w:rPr>
      </w:pPr>
    </w:p>
    <w:p w14:paraId="08B691BA" w14:textId="77777777" w:rsidR="004A2E8D" w:rsidRDefault="001C4CD5" w:rsidP="0024014E">
      <w:pPr>
        <w:pStyle w:val="NoSpacing"/>
        <w:jc w:val="both"/>
        <w:rPr>
          <w:rStyle w:val="Strong"/>
          <w:rFonts w:ascii="Times New Roman" w:hAnsi="Times New Roman" w:cs="Times New Roman"/>
        </w:rPr>
      </w:pPr>
      <w:r w:rsidRPr="001C4CD5">
        <w:rPr>
          <w:rStyle w:val="Strong"/>
          <w:rFonts w:ascii="Times New Roman" w:hAnsi="Times New Roman" w:cs="Times New Roman"/>
          <w:b w:val="0"/>
        </w:rPr>
        <w:t>Gouldner, Alvin W. and S. M. Miller</w:t>
      </w:r>
      <w:r w:rsidR="004A2E8D">
        <w:rPr>
          <w:rStyle w:val="Strong"/>
          <w:rFonts w:ascii="Times New Roman" w:hAnsi="Times New Roman" w:cs="Times New Roman"/>
          <w:b w:val="0"/>
        </w:rPr>
        <w:t xml:space="preserve"> (</w:t>
      </w:r>
      <w:r w:rsidRPr="001C4CD5">
        <w:rPr>
          <w:rStyle w:val="Strong"/>
          <w:rFonts w:ascii="Times New Roman" w:hAnsi="Times New Roman" w:cs="Times New Roman"/>
          <w:b w:val="0"/>
        </w:rPr>
        <w:t>1965</w:t>
      </w:r>
      <w:r w:rsidR="004A2E8D">
        <w:rPr>
          <w:rStyle w:val="Strong"/>
          <w:rFonts w:ascii="Times New Roman" w:hAnsi="Times New Roman" w:cs="Times New Roman"/>
          <w:b w:val="0"/>
        </w:rPr>
        <w:t>):</w:t>
      </w:r>
      <w:r w:rsidRPr="001C4CD5">
        <w:rPr>
          <w:rStyle w:val="Strong"/>
          <w:rFonts w:ascii="Times New Roman" w:hAnsi="Times New Roman" w:cs="Times New Roman"/>
          <w:b w:val="0"/>
        </w:rPr>
        <w:t xml:space="preserve"> Applied Sociology; Opportunities and Problems. New York: Free Press</w:t>
      </w:r>
      <w:r w:rsidRPr="001C4CD5">
        <w:rPr>
          <w:rStyle w:val="Strong"/>
          <w:rFonts w:ascii="Times New Roman" w:hAnsi="Times New Roman" w:cs="Times New Roman"/>
        </w:rPr>
        <w:t xml:space="preserve">. </w:t>
      </w:r>
    </w:p>
    <w:p w14:paraId="08B691BB" w14:textId="77777777" w:rsidR="0024014E" w:rsidRDefault="004A2E8D" w:rsidP="0024014E">
      <w:pPr>
        <w:pStyle w:val="NoSpacing"/>
        <w:jc w:val="both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  <w:b w:val="0"/>
        </w:rPr>
        <w:t>Roger A. Straus (</w:t>
      </w:r>
      <w:r w:rsidRPr="004A2E8D">
        <w:rPr>
          <w:rStyle w:val="Strong"/>
          <w:rFonts w:ascii="Times New Roman" w:hAnsi="Times New Roman" w:cs="Times New Roman"/>
          <w:b w:val="0"/>
        </w:rPr>
        <w:t>1994</w:t>
      </w:r>
      <w:r>
        <w:rPr>
          <w:rStyle w:val="Strong"/>
          <w:rFonts w:ascii="Times New Roman" w:hAnsi="Times New Roman" w:cs="Times New Roman"/>
          <w:b w:val="0"/>
        </w:rPr>
        <w:t xml:space="preserve">): </w:t>
      </w:r>
      <w:r w:rsidRPr="004A2E8D">
        <w:rPr>
          <w:rStyle w:val="Strong"/>
          <w:rFonts w:ascii="Times New Roman" w:hAnsi="Times New Roman" w:cs="Times New Roman"/>
          <w:b w:val="0"/>
        </w:rPr>
        <w:t>Using Sociology: An Introduction from the Applied and Clinical Perspectives</w:t>
      </w:r>
      <w:r>
        <w:rPr>
          <w:rStyle w:val="Strong"/>
          <w:rFonts w:ascii="Times New Roman" w:hAnsi="Times New Roman" w:cs="Times New Roman"/>
          <w:b w:val="0"/>
        </w:rPr>
        <w:t xml:space="preserve">, General Hall, </w:t>
      </w:r>
    </w:p>
    <w:p w14:paraId="08B691BC" w14:textId="77777777" w:rsidR="001A7BD0" w:rsidRDefault="0024014E" w:rsidP="0024014E">
      <w:pPr>
        <w:pStyle w:val="NoSpacing"/>
        <w:jc w:val="both"/>
        <w:rPr>
          <w:rStyle w:val="Strong"/>
          <w:rFonts w:ascii="Times New Roman" w:hAnsi="Times New Roman" w:cs="Times New Roman"/>
          <w:b w:val="0"/>
        </w:rPr>
      </w:pPr>
      <w:r w:rsidRPr="0024014E">
        <w:rPr>
          <w:rStyle w:val="Strong"/>
          <w:rFonts w:ascii="Times New Roman" w:hAnsi="Times New Roman" w:cs="Times New Roman"/>
          <w:b w:val="0"/>
        </w:rPr>
        <w:t>Perlstadt, H. (2007)</w:t>
      </w:r>
      <w:r w:rsidR="001A7BD0">
        <w:rPr>
          <w:rStyle w:val="Strong"/>
          <w:rFonts w:ascii="Times New Roman" w:hAnsi="Times New Roman" w:cs="Times New Roman"/>
          <w:b w:val="0"/>
        </w:rPr>
        <w:t>:</w:t>
      </w:r>
      <w:r w:rsidRPr="0024014E">
        <w:rPr>
          <w:rStyle w:val="Strong"/>
          <w:rFonts w:ascii="Times New Roman" w:hAnsi="Times New Roman" w:cs="Times New Roman"/>
          <w:b w:val="0"/>
        </w:rPr>
        <w:t xml:space="preserve"> ‘Applied Sociology’, pp. 342-352 in C. D. Bryant and D. L. Peck (Eds) 21st Century Sociology: A Reference Handbook. Thousand Oaks: Sage Publications.</w:t>
      </w:r>
      <w:r w:rsidR="004A2E8D" w:rsidRPr="004A2E8D">
        <w:rPr>
          <w:rStyle w:val="Strong"/>
          <w:rFonts w:ascii="Times New Roman" w:hAnsi="Times New Roman" w:cs="Times New Roman"/>
          <w:b w:val="0"/>
        </w:rPr>
        <w:t xml:space="preserve"> </w:t>
      </w:r>
    </w:p>
    <w:p w14:paraId="08B691BD" w14:textId="77777777" w:rsidR="001A7BD0" w:rsidRDefault="001A7BD0" w:rsidP="0024014E">
      <w:pPr>
        <w:pStyle w:val="NoSpacing"/>
        <w:jc w:val="both"/>
        <w:rPr>
          <w:rStyle w:val="Strong"/>
          <w:rFonts w:ascii="Times New Roman" w:hAnsi="Times New Roman" w:cs="Times New Roman"/>
          <w:b w:val="0"/>
        </w:rPr>
      </w:pPr>
      <w:r w:rsidRPr="001A7BD0">
        <w:rPr>
          <w:rStyle w:val="Strong"/>
          <w:rFonts w:ascii="Times New Roman" w:hAnsi="Times New Roman" w:cs="Times New Roman"/>
          <w:b w:val="0"/>
        </w:rPr>
        <w:t xml:space="preserve">Olsen, M.E., and M. Micklin </w:t>
      </w:r>
      <w:r>
        <w:rPr>
          <w:rStyle w:val="Strong"/>
          <w:rFonts w:ascii="Times New Roman" w:hAnsi="Times New Roman" w:cs="Times New Roman"/>
          <w:b w:val="0"/>
        </w:rPr>
        <w:t>(1</w:t>
      </w:r>
      <w:r w:rsidRPr="001A7BD0">
        <w:rPr>
          <w:rStyle w:val="Strong"/>
          <w:rFonts w:ascii="Times New Roman" w:hAnsi="Times New Roman" w:cs="Times New Roman"/>
          <w:b w:val="0"/>
        </w:rPr>
        <w:t>981</w:t>
      </w:r>
      <w:r>
        <w:rPr>
          <w:rStyle w:val="Strong"/>
          <w:rFonts w:ascii="Times New Roman" w:hAnsi="Times New Roman" w:cs="Times New Roman"/>
          <w:b w:val="0"/>
        </w:rPr>
        <w:t>):</w:t>
      </w:r>
      <w:r w:rsidRPr="001A7BD0">
        <w:rPr>
          <w:rStyle w:val="Strong"/>
          <w:rFonts w:ascii="Times New Roman" w:hAnsi="Times New Roman" w:cs="Times New Roman"/>
          <w:b w:val="0"/>
        </w:rPr>
        <w:t xml:space="preserve"> Handbook of AppliedSociology. New York: Praeger. </w:t>
      </w:r>
    </w:p>
    <w:p w14:paraId="08B691BE" w14:textId="77777777" w:rsidR="0042501E" w:rsidRPr="004A2E8D" w:rsidRDefault="001A7BD0" w:rsidP="0024014E">
      <w:pPr>
        <w:pStyle w:val="NoSpacing"/>
        <w:jc w:val="both"/>
        <w:rPr>
          <w:rStyle w:val="Strong"/>
          <w:rFonts w:ascii="Times New Roman" w:hAnsi="Times New Roman" w:cs="Times New Roman"/>
          <w:b w:val="0"/>
        </w:rPr>
      </w:pPr>
      <w:r w:rsidRPr="001A7BD0">
        <w:rPr>
          <w:rStyle w:val="Strong"/>
          <w:rFonts w:ascii="Times New Roman" w:hAnsi="Times New Roman" w:cs="Times New Roman"/>
          <w:b w:val="0"/>
        </w:rPr>
        <w:t>L</w:t>
      </w:r>
      <w:r>
        <w:rPr>
          <w:rStyle w:val="Strong"/>
          <w:rFonts w:ascii="Times New Roman" w:hAnsi="Times New Roman" w:cs="Times New Roman"/>
          <w:b w:val="0"/>
        </w:rPr>
        <w:t>.</w:t>
      </w:r>
      <w:r w:rsidRPr="001A7BD0">
        <w:rPr>
          <w:rStyle w:val="Strong"/>
          <w:rFonts w:ascii="Times New Roman" w:hAnsi="Times New Roman" w:cs="Times New Roman"/>
          <w:b w:val="0"/>
        </w:rPr>
        <w:t>F</w:t>
      </w:r>
      <w:r>
        <w:rPr>
          <w:rStyle w:val="Strong"/>
          <w:rFonts w:ascii="Times New Roman" w:hAnsi="Times New Roman" w:cs="Times New Roman"/>
          <w:b w:val="0"/>
        </w:rPr>
        <w:t>.</w:t>
      </w:r>
      <w:r w:rsidRPr="001A7BD0">
        <w:rPr>
          <w:rStyle w:val="Strong"/>
          <w:rFonts w:ascii="Times New Roman" w:hAnsi="Times New Roman" w:cs="Times New Roman"/>
          <w:b w:val="0"/>
        </w:rPr>
        <w:t xml:space="preserve"> Ward </w:t>
      </w:r>
      <w:r>
        <w:rPr>
          <w:rStyle w:val="Strong"/>
          <w:rFonts w:ascii="Times New Roman" w:hAnsi="Times New Roman" w:cs="Times New Roman"/>
          <w:b w:val="0"/>
        </w:rPr>
        <w:t>(2015): Applied Sociology, Nine Books</w:t>
      </w:r>
      <w:r w:rsidRPr="001A7BD0">
        <w:rPr>
          <w:rStyle w:val="Strong"/>
          <w:rFonts w:ascii="Times New Roman" w:hAnsi="Times New Roman" w:cs="Times New Roman"/>
          <w:b w:val="0"/>
        </w:rPr>
        <w:t xml:space="preserve"> </w:t>
      </w:r>
      <w:r>
        <w:rPr>
          <w:rStyle w:val="Strong"/>
          <w:rFonts w:ascii="Times New Roman" w:hAnsi="Times New Roman" w:cs="Times New Roman"/>
          <w:b w:val="0"/>
        </w:rPr>
        <w:t>(</w:t>
      </w:r>
      <w:r w:rsidRPr="001A7BD0">
        <w:rPr>
          <w:rStyle w:val="Strong"/>
          <w:rFonts w:ascii="Times New Roman" w:hAnsi="Times New Roman" w:cs="Times New Roman"/>
          <w:b w:val="0"/>
        </w:rPr>
        <w:t>First ed</w:t>
      </w:r>
      <w:r>
        <w:rPr>
          <w:rStyle w:val="Strong"/>
          <w:rFonts w:ascii="Times New Roman" w:hAnsi="Times New Roman" w:cs="Times New Roman"/>
          <w:b w:val="0"/>
        </w:rPr>
        <w:t xml:space="preserve">ition), </w:t>
      </w:r>
      <w:r w:rsidR="005F5040">
        <w:rPr>
          <w:rStyle w:val="Strong"/>
          <w:rFonts w:ascii="Times New Roman" w:hAnsi="Times New Roman" w:cs="Times New Roman"/>
          <w:b w:val="0"/>
        </w:rPr>
        <w:t>ISBN</w:t>
      </w:r>
      <w:r w:rsidRPr="001A7BD0">
        <w:rPr>
          <w:rStyle w:val="Strong"/>
          <w:rFonts w:ascii="Times New Roman" w:hAnsi="Times New Roman" w:cs="Times New Roman"/>
          <w:b w:val="0"/>
        </w:rPr>
        <w:t xml:space="preserve">: 978-9352290574 </w:t>
      </w:r>
      <w:r w:rsidR="0042501E" w:rsidRPr="004A2E8D">
        <w:rPr>
          <w:rStyle w:val="Strong"/>
          <w:rFonts w:ascii="Times New Roman" w:hAnsi="Times New Roman" w:cs="Times New Roman"/>
          <w:b w:val="0"/>
        </w:rPr>
        <w:br w:type="page"/>
      </w:r>
    </w:p>
    <w:p w14:paraId="08B691BF" w14:textId="77777777" w:rsidR="004338F0" w:rsidRPr="003C695C" w:rsidRDefault="004338F0" w:rsidP="004338F0">
      <w:pPr>
        <w:pStyle w:val="NoSpacing"/>
        <w:spacing w:line="360" w:lineRule="auto"/>
        <w:jc w:val="center"/>
        <w:rPr>
          <w:rStyle w:val="Strong"/>
          <w:rFonts w:ascii="Times New Roman" w:hAnsi="Times New Roman" w:cs="Times New Roman"/>
          <w:sz w:val="28"/>
          <w:szCs w:val="24"/>
        </w:rPr>
      </w:pPr>
      <w:r w:rsidRPr="003C695C">
        <w:rPr>
          <w:rStyle w:val="Strong"/>
          <w:rFonts w:ascii="Times New Roman" w:hAnsi="Times New Roman" w:cs="Times New Roman"/>
          <w:sz w:val="28"/>
          <w:szCs w:val="24"/>
        </w:rPr>
        <w:lastRenderedPageBreak/>
        <w:t>B.A. (Sociology), Semester-III</w:t>
      </w:r>
    </w:p>
    <w:p w14:paraId="08B691C0" w14:textId="77777777" w:rsidR="004338F0" w:rsidRPr="003C695C" w:rsidRDefault="004338F0" w:rsidP="004338F0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PER-</w:t>
      </w:r>
      <w:r w:rsidRPr="00125D50">
        <w:rPr>
          <w:rStyle w:val="Strong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Strong"/>
          <w:rFonts w:ascii="Times New Roman" w:hAnsi="Times New Roman" w:cs="Times New Roman"/>
          <w:sz w:val="24"/>
          <w:szCs w:val="24"/>
        </w:rPr>
        <w:t>DSC303</w:t>
      </w:r>
      <w:r w:rsidRPr="003C695C">
        <w:rPr>
          <w:rFonts w:ascii="Times New Roman" w:hAnsi="Times New Roman" w:cs="Times New Roman"/>
          <w:b/>
          <w:bCs/>
          <w:sz w:val="24"/>
          <w:szCs w:val="24"/>
        </w:rPr>
        <w:t>: RURAL AND URBAN SOCIOLOGY</w:t>
      </w:r>
    </w:p>
    <w:p w14:paraId="08B691C1" w14:textId="77777777" w:rsidR="004338F0" w:rsidRPr="003C695C" w:rsidRDefault="004338F0" w:rsidP="004338F0">
      <w:pPr>
        <w:pStyle w:val="NoSpacing"/>
        <w:jc w:val="center"/>
        <w:rPr>
          <w:rFonts w:ascii="Times New Roman" w:hAnsi="Times New Roman" w:cs="Times New Roman"/>
          <w:bCs/>
          <w:i/>
          <w:sz w:val="24"/>
          <w:szCs w:val="24"/>
        </w:rPr>
      </w:pPr>
      <w:r w:rsidRPr="003C695C">
        <w:rPr>
          <w:rFonts w:ascii="Times New Roman" w:hAnsi="Times New Roman" w:cs="Times New Roman"/>
          <w:bCs/>
          <w:i/>
          <w:sz w:val="24"/>
          <w:szCs w:val="24"/>
        </w:rPr>
        <w:t>(Discipline Specific Course)</w:t>
      </w:r>
    </w:p>
    <w:p w14:paraId="08B691C2" w14:textId="77777777" w:rsidR="004338F0" w:rsidRPr="003C695C" w:rsidRDefault="004338F0" w:rsidP="004338F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B691C3" w14:textId="77777777" w:rsidR="004338F0" w:rsidRPr="003C695C" w:rsidRDefault="004338F0" w:rsidP="004338F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3C695C">
        <w:rPr>
          <w:rFonts w:ascii="Times New Roman" w:hAnsi="Times New Roman" w:cs="Times New Roman"/>
          <w:b/>
          <w:bCs/>
          <w:sz w:val="24"/>
          <w:szCs w:val="24"/>
        </w:rPr>
        <w:tab/>
        <w:t>Rural and Urban Sociology</w:t>
      </w:r>
    </w:p>
    <w:p w14:paraId="08B691C4" w14:textId="77777777" w:rsidR="004338F0" w:rsidRPr="003C695C" w:rsidRDefault="004338F0" w:rsidP="004338F0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Meaning, Importance, Nature and Scope of Rural and Urban Sociology</w:t>
      </w:r>
    </w:p>
    <w:p w14:paraId="08B691C5" w14:textId="77777777" w:rsidR="004338F0" w:rsidRPr="003C695C" w:rsidRDefault="004338F0" w:rsidP="004338F0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Rural and Urban Communities: Characteristics</w:t>
      </w:r>
    </w:p>
    <w:p w14:paraId="08B691C6" w14:textId="77777777" w:rsidR="004338F0" w:rsidRPr="003C695C" w:rsidRDefault="004338F0" w:rsidP="004338F0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Rural-Urban Continuum</w:t>
      </w:r>
    </w:p>
    <w:p w14:paraId="08B691C7" w14:textId="77777777" w:rsidR="004338F0" w:rsidRPr="003C695C" w:rsidRDefault="004338F0" w:rsidP="004338F0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Concept of Settlement: Village, Town, City </w:t>
      </w:r>
    </w:p>
    <w:p w14:paraId="08B691C8" w14:textId="77777777" w:rsidR="004338F0" w:rsidRPr="003C695C" w:rsidRDefault="004338F0" w:rsidP="004338F0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08B691C9" w14:textId="77777777" w:rsidR="004338F0" w:rsidRPr="003C695C" w:rsidRDefault="004338F0" w:rsidP="004338F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Pr="003C695C">
        <w:rPr>
          <w:rFonts w:ascii="Times New Roman" w:hAnsi="Times New Roman" w:cs="Times New Roman"/>
          <w:b/>
          <w:bCs/>
          <w:sz w:val="24"/>
          <w:szCs w:val="24"/>
        </w:rPr>
        <w:tab/>
        <w:t>Social Structure of Villages:</w:t>
      </w:r>
    </w:p>
    <w:p w14:paraId="08B691CA" w14:textId="77777777" w:rsidR="004338F0" w:rsidRPr="003C695C" w:rsidRDefault="004338F0" w:rsidP="004338F0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Caste System, Jajmani System, Caste based Segregation, </w:t>
      </w:r>
    </w:p>
    <w:p w14:paraId="08B691CB" w14:textId="77777777" w:rsidR="004338F0" w:rsidRPr="003C695C" w:rsidRDefault="004338F0" w:rsidP="004338F0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Agrarian Social Structure and Emerging Class Structure in Rural India</w:t>
      </w:r>
    </w:p>
    <w:p w14:paraId="08B691CC" w14:textId="77777777" w:rsidR="004338F0" w:rsidRPr="003C695C" w:rsidRDefault="004338F0" w:rsidP="004338F0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Caste and Class</w:t>
      </w:r>
    </w:p>
    <w:p w14:paraId="08B691CD" w14:textId="77777777" w:rsidR="004338F0" w:rsidRPr="003C695C" w:rsidRDefault="004338F0" w:rsidP="004338F0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Gram Swaraj, Panchayat Raj</w:t>
      </w:r>
    </w:p>
    <w:p w14:paraId="08B691CE" w14:textId="77777777" w:rsidR="004338F0" w:rsidRPr="003C695C" w:rsidRDefault="004338F0" w:rsidP="004338F0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Impact of Green Revolution and Land Reforms in India</w:t>
      </w:r>
    </w:p>
    <w:p w14:paraId="08B691CF" w14:textId="77777777" w:rsidR="004338F0" w:rsidRPr="003C695C" w:rsidRDefault="004338F0" w:rsidP="004338F0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Migration: Push Factors, Rural to Urban </w:t>
      </w:r>
    </w:p>
    <w:p w14:paraId="08B691D0" w14:textId="77777777" w:rsidR="004338F0" w:rsidRPr="003C695C" w:rsidRDefault="004338F0" w:rsidP="004338F0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Rural Development and Poverty Alleviation Programmes</w:t>
      </w:r>
    </w:p>
    <w:p w14:paraId="08B691D1" w14:textId="77777777" w:rsidR="004338F0" w:rsidRPr="003C695C" w:rsidRDefault="004338F0" w:rsidP="004338F0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-  CDP, IRDP, SGSY, MGNREGS, NRLM</w:t>
      </w:r>
    </w:p>
    <w:p w14:paraId="08B691D2" w14:textId="77777777" w:rsidR="004338F0" w:rsidRPr="003C695C" w:rsidRDefault="004338F0" w:rsidP="004338F0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08B691D3" w14:textId="77777777" w:rsidR="004338F0" w:rsidRPr="003C695C" w:rsidRDefault="004338F0" w:rsidP="004338F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3. Urbanization as a Process</w:t>
      </w:r>
    </w:p>
    <w:p w14:paraId="08B691D4" w14:textId="77777777" w:rsidR="004338F0" w:rsidRPr="003C695C" w:rsidRDefault="004338F0" w:rsidP="004338F0">
      <w:pPr>
        <w:pStyle w:val="NoSpacing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Impact of Industrialization on Urbanization in India</w:t>
      </w:r>
    </w:p>
    <w:p w14:paraId="08B691D5" w14:textId="77777777" w:rsidR="004338F0" w:rsidRPr="003C695C" w:rsidRDefault="004338F0" w:rsidP="004338F0">
      <w:pPr>
        <w:pStyle w:val="NoSpacing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Urban Areas: Definition, Types and Growth </w:t>
      </w:r>
    </w:p>
    <w:p w14:paraId="08B691D6" w14:textId="77777777" w:rsidR="004338F0" w:rsidRPr="003C695C" w:rsidRDefault="004338F0" w:rsidP="004338F0">
      <w:pPr>
        <w:pStyle w:val="NoSpacing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Urbanism as a Way of Life</w:t>
      </w:r>
    </w:p>
    <w:p w14:paraId="08B691D7" w14:textId="77777777" w:rsidR="004338F0" w:rsidRPr="003C695C" w:rsidRDefault="004338F0" w:rsidP="004338F0">
      <w:pPr>
        <w:pStyle w:val="NoSpacing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Migration: Pull Factors, Urban to Urban </w:t>
      </w:r>
    </w:p>
    <w:p w14:paraId="08B691D8" w14:textId="77777777" w:rsidR="004338F0" w:rsidRPr="003C695C" w:rsidRDefault="004338F0" w:rsidP="004338F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B691D9" w14:textId="77777777" w:rsidR="004338F0" w:rsidRDefault="004338F0" w:rsidP="004338F0">
      <w:pPr>
        <w:pStyle w:val="NoSpacing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Urban Ecology</w:t>
      </w:r>
    </w:p>
    <w:p w14:paraId="08B691DA" w14:textId="77777777" w:rsidR="004338F0" w:rsidRPr="003C695C" w:rsidRDefault="004338F0" w:rsidP="004338F0">
      <w:pPr>
        <w:pStyle w:val="NoSpacing"/>
        <w:numPr>
          <w:ilvl w:val="1"/>
          <w:numId w:val="28"/>
        </w:numPr>
        <w:ind w:left="1080" w:hanging="360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Theories of City Growth: Central Place Theory, Concentric Zone Model, Hoyt Sector Theory, Multiple Nuclei Theory</w:t>
      </w:r>
    </w:p>
    <w:p w14:paraId="08B691DB" w14:textId="77777777" w:rsidR="004338F0" w:rsidRDefault="004338F0" w:rsidP="004338F0">
      <w:pPr>
        <w:pStyle w:val="NoSpacing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1DC" w14:textId="77777777" w:rsidR="004338F0" w:rsidRPr="004338F0" w:rsidRDefault="004338F0" w:rsidP="004338F0">
      <w:pPr>
        <w:pStyle w:val="NoSpacing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338F0">
        <w:rPr>
          <w:rFonts w:ascii="Times New Roman" w:hAnsi="Times New Roman" w:cs="Times New Roman"/>
          <w:b/>
          <w:bCs/>
          <w:sz w:val="24"/>
          <w:szCs w:val="24"/>
        </w:rPr>
        <w:t>City Planning, Practices and Problems</w:t>
      </w:r>
    </w:p>
    <w:p w14:paraId="08B691DD" w14:textId="77777777" w:rsidR="004338F0" w:rsidRPr="003C695C" w:rsidRDefault="004338F0" w:rsidP="004820D6">
      <w:pPr>
        <w:pStyle w:val="NoSpacing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Urban Problems: Over-Population, Housing, Slums, Unemployment, Environmental Pollution, Traffic Congestion, Urban Poverty, Education, Health</w:t>
      </w:r>
    </w:p>
    <w:p w14:paraId="08B691DE" w14:textId="77777777" w:rsidR="004338F0" w:rsidRPr="003C695C" w:rsidRDefault="004338F0" w:rsidP="004820D6">
      <w:pPr>
        <w:pStyle w:val="NoSpacing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Urban Development Programmes: JNNURM, SSRY, Smart Cities Project</w:t>
      </w:r>
    </w:p>
    <w:p w14:paraId="08B691DF" w14:textId="77777777" w:rsidR="004338F0" w:rsidRPr="003C695C" w:rsidRDefault="004338F0" w:rsidP="004820D6">
      <w:pPr>
        <w:pStyle w:val="NoSpacing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Urban Planning: Principles and Practices </w:t>
      </w:r>
    </w:p>
    <w:p w14:paraId="08B691E0" w14:textId="77777777" w:rsidR="004338F0" w:rsidRPr="003C695C" w:rsidRDefault="004338F0" w:rsidP="004820D6">
      <w:pPr>
        <w:pStyle w:val="NoSpacing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Role of a Sociologist in Country and Town Planning</w:t>
      </w:r>
    </w:p>
    <w:p w14:paraId="08B691E1" w14:textId="77777777" w:rsidR="004338F0" w:rsidRPr="003C695C" w:rsidRDefault="004338F0" w:rsidP="004338F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B691E2" w14:textId="77777777" w:rsidR="004338F0" w:rsidRPr="003C695C" w:rsidRDefault="004338F0" w:rsidP="004338F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C695C">
        <w:rPr>
          <w:rFonts w:ascii="Times New Roman" w:hAnsi="Times New Roman" w:cs="Times New Roman"/>
          <w:b/>
          <w:sz w:val="24"/>
          <w:szCs w:val="24"/>
        </w:rPr>
        <w:t>References:</w:t>
      </w:r>
    </w:p>
    <w:p w14:paraId="08B691E3" w14:textId="77777777" w:rsidR="004338F0" w:rsidRPr="003C695C" w:rsidRDefault="004338F0" w:rsidP="004820D6">
      <w:pPr>
        <w:pStyle w:val="NoSpacing"/>
        <w:numPr>
          <w:ilvl w:val="0"/>
          <w:numId w:val="56"/>
        </w:numPr>
        <w:rPr>
          <w:rFonts w:ascii="Times New Roman" w:hAnsi="Times New Roman" w:cs="Times New Roman"/>
          <w:sz w:val="20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>A.R. Desai (2011), Rural Sociology in India, Popular Prakashan Ltd, New Delhi</w:t>
      </w:r>
    </w:p>
    <w:p w14:paraId="08B691E4" w14:textId="77777777" w:rsidR="004338F0" w:rsidRPr="003C695C" w:rsidRDefault="004338F0" w:rsidP="004820D6">
      <w:pPr>
        <w:pStyle w:val="NoSpacing"/>
        <w:numPr>
          <w:ilvl w:val="0"/>
          <w:numId w:val="56"/>
        </w:numPr>
        <w:rPr>
          <w:rFonts w:ascii="Times New Roman" w:hAnsi="Times New Roman" w:cs="Times New Roman"/>
          <w:sz w:val="20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Surinder S. Jodhka (2018): A Handbook of Rural India, </w:t>
      </w:r>
      <w:r w:rsidRPr="003C695C">
        <w:rPr>
          <w:rFonts w:ascii="Times New Roman" w:hAnsi="Times New Roman" w:cs="Times New Roman"/>
        </w:rPr>
        <w:t>Orient Blackswan Private Limited, Hyderabad.</w:t>
      </w:r>
    </w:p>
    <w:p w14:paraId="08B691E5" w14:textId="77777777" w:rsidR="004338F0" w:rsidRPr="003C695C" w:rsidRDefault="004338F0" w:rsidP="004820D6">
      <w:pPr>
        <w:pStyle w:val="NoSpacing"/>
        <w:numPr>
          <w:ilvl w:val="0"/>
          <w:numId w:val="56"/>
        </w:numPr>
        <w:rPr>
          <w:rFonts w:ascii="Times New Roman" w:hAnsi="Times New Roman" w:cs="Times New Roman"/>
          <w:sz w:val="20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Partha Sarathi De (2012): Rural Sociology, Pearson Publications </w:t>
      </w:r>
    </w:p>
    <w:p w14:paraId="08B691E6" w14:textId="77777777" w:rsidR="004338F0" w:rsidRPr="003C695C" w:rsidRDefault="004338F0" w:rsidP="004820D6">
      <w:pPr>
        <w:pStyle w:val="NoSpacing"/>
        <w:numPr>
          <w:ilvl w:val="0"/>
          <w:numId w:val="56"/>
        </w:numPr>
        <w:rPr>
          <w:rFonts w:ascii="Times New Roman" w:hAnsi="Times New Roman" w:cs="Times New Roman"/>
          <w:sz w:val="20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>KL Sharma (2013): Readings in Indian Sociology, Sage India Publications, New Delhi</w:t>
      </w:r>
    </w:p>
    <w:p w14:paraId="08B691E7" w14:textId="77777777" w:rsidR="004338F0" w:rsidRPr="003C695C" w:rsidRDefault="004338F0" w:rsidP="004820D6">
      <w:pPr>
        <w:pStyle w:val="NoSpacing"/>
        <w:numPr>
          <w:ilvl w:val="0"/>
          <w:numId w:val="56"/>
        </w:numPr>
        <w:rPr>
          <w:rFonts w:ascii="Times New Roman" w:hAnsi="Times New Roman" w:cs="Times New Roman"/>
          <w:sz w:val="20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>SL Doshi (1999): Rural Sociology, Rawat Publication, Jaipur</w:t>
      </w:r>
    </w:p>
    <w:p w14:paraId="08B691E8" w14:textId="77777777" w:rsidR="004338F0" w:rsidRPr="003C695C" w:rsidRDefault="004338F0" w:rsidP="004820D6">
      <w:pPr>
        <w:pStyle w:val="NoSpacing"/>
        <w:numPr>
          <w:ilvl w:val="0"/>
          <w:numId w:val="56"/>
        </w:numPr>
        <w:rPr>
          <w:rFonts w:ascii="Times New Roman" w:hAnsi="Times New Roman" w:cs="Times New Roman"/>
          <w:sz w:val="20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>Rajendra Kumar Sharma (2002): Urban Sociology, Atlantic Publications</w:t>
      </w:r>
    </w:p>
    <w:p w14:paraId="08B691E9" w14:textId="77777777" w:rsidR="004338F0" w:rsidRPr="003C695C" w:rsidRDefault="004338F0" w:rsidP="004820D6">
      <w:pPr>
        <w:pStyle w:val="NoSpacing"/>
        <w:numPr>
          <w:ilvl w:val="0"/>
          <w:numId w:val="56"/>
        </w:numPr>
        <w:rPr>
          <w:rFonts w:ascii="Times New Roman" w:hAnsi="Times New Roman" w:cs="Times New Roman"/>
          <w:sz w:val="20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Ramachandran R (1997): Urbanizatiion and Urban Systems in India, Oxford University Press (India) </w:t>
      </w:r>
    </w:p>
    <w:p w14:paraId="08B691EA" w14:textId="77777777" w:rsidR="004338F0" w:rsidRPr="003C695C" w:rsidRDefault="004338F0" w:rsidP="004820D6">
      <w:pPr>
        <w:pStyle w:val="NoSpacing"/>
        <w:numPr>
          <w:ilvl w:val="0"/>
          <w:numId w:val="56"/>
        </w:numPr>
        <w:rPr>
          <w:rFonts w:ascii="Times New Roman" w:hAnsi="Times New Roman" w:cs="Times New Roman"/>
          <w:sz w:val="20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>Rangwala (2015): Town Planning, Charotar Book Distributors, Anand (GJ)</w:t>
      </w:r>
    </w:p>
    <w:p w14:paraId="08B691EB" w14:textId="77777777" w:rsidR="004338F0" w:rsidRPr="003C695C" w:rsidRDefault="004338F0" w:rsidP="004820D6">
      <w:pPr>
        <w:pStyle w:val="NoSpacing"/>
        <w:numPr>
          <w:ilvl w:val="0"/>
          <w:numId w:val="56"/>
        </w:numPr>
        <w:rPr>
          <w:rFonts w:ascii="Times New Roman" w:hAnsi="Times New Roman" w:cs="Times New Roman"/>
          <w:sz w:val="20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MSA Rao (1991): Reader in Urban Sociology, Orient Blackswan Private Limited, Hyderabad. </w:t>
      </w:r>
    </w:p>
    <w:p w14:paraId="08B691EC" w14:textId="77777777" w:rsidR="004338F0" w:rsidRPr="003C695C" w:rsidRDefault="004338F0" w:rsidP="004820D6">
      <w:pPr>
        <w:pStyle w:val="NoSpacing"/>
        <w:numPr>
          <w:ilvl w:val="0"/>
          <w:numId w:val="56"/>
        </w:numPr>
        <w:rPr>
          <w:rFonts w:ascii="Times New Roman" w:hAnsi="Times New Roman" w:cs="Times New Roman"/>
          <w:sz w:val="20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Sujata Patel </w:t>
      </w:r>
      <w:proofErr w:type="gramStart"/>
      <w:r w:rsidRPr="003C695C">
        <w:rPr>
          <w:rFonts w:ascii="Times New Roman" w:hAnsi="Times New Roman" w:cs="Times New Roman"/>
          <w:sz w:val="20"/>
          <w:szCs w:val="24"/>
        </w:rPr>
        <w:t>&amp;  Kushal</w:t>
      </w:r>
      <w:proofErr w:type="gramEnd"/>
      <w:r w:rsidRPr="003C695C">
        <w:rPr>
          <w:rFonts w:ascii="Times New Roman" w:hAnsi="Times New Roman" w:cs="Times New Roman"/>
          <w:sz w:val="20"/>
          <w:szCs w:val="24"/>
        </w:rPr>
        <w:t xml:space="preserve"> Deb (2009): Urban Studies, Oxford University Press (India) </w:t>
      </w:r>
    </w:p>
    <w:p w14:paraId="08B691ED" w14:textId="77777777" w:rsidR="001822D5" w:rsidRPr="003C695C" w:rsidRDefault="001822D5" w:rsidP="001822D5">
      <w:pPr>
        <w:pStyle w:val="NoSpacing"/>
        <w:jc w:val="center"/>
        <w:rPr>
          <w:rStyle w:val="Strong"/>
          <w:rFonts w:ascii="Times New Roman" w:hAnsi="Times New Roman" w:cs="Times New Roman"/>
          <w:sz w:val="28"/>
          <w:szCs w:val="28"/>
        </w:rPr>
      </w:pPr>
      <w:r w:rsidRPr="003C695C">
        <w:rPr>
          <w:rStyle w:val="Strong"/>
          <w:rFonts w:ascii="Times New Roman" w:hAnsi="Times New Roman" w:cs="Times New Roman"/>
          <w:sz w:val="28"/>
          <w:szCs w:val="28"/>
        </w:rPr>
        <w:lastRenderedPageBreak/>
        <w:t>B.A. (Sociology), Semester-I</w:t>
      </w:r>
      <w:r>
        <w:rPr>
          <w:rStyle w:val="Strong"/>
          <w:rFonts w:ascii="Times New Roman" w:hAnsi="Times New Roman" w:cs="Times New Roman"/>
          <w:sz w:val="28"/>
          <w:szCs w:val="28"/>
        </w:rPr>
        <w:t>V</w:t>
      </w:r>
    </w:p>
    <w:p w14:paraId="08B691EE" w14:textId="77777777" w:rsidR="001822D5" w:rsidRPr="003C695C" w:rsidRDefault="001822D5" w:rsidP="001822D5">
      <w:pPr>
        <w:pStyle w:val="NoSpacing"/>
        <w:ind w:left="360"/>
        <w:jc w:val="center"/>
        <w:rPr>
          <w:rFonts w:ascii="Times New Roman" w:hAnsi="Times New Roman" w:cs="Times New Roman"/>
          <w:szCs w:val="28"/>
        </w:rPr>
      </w:pPr>
    </w:p>
    <w:p w14:paraId="08B691EF" w14:textId="77777777" w:rsidR="001822D5" w:rsidRPr="003C695C" w:rsidRDefault="001822D5" w:rsidP="001822D5">
      <w:pPr>
        <w:pStyle w:val="NoSpacing"/>
        <w:jc w:val="center"/>
        <w:rPr>
          <w:rFonts w:ascii="Times New Roman" w:hAnsi="Times New Roman" w:cs="Times New Roman"/>
          <w:b/>
          <w:szCs w:val="28"/>
        </w:rPr>
      </w:pPr>
      <w:r>
        <w:rPr>
          <w:rFonts w:ascii="Times New Roman" w:hAnsi="Times New Roman" w:cs="Times New Roman"/>
          <w:b/>
          <w:szCs w:val="28"/>
        </w:rPr>
        <w:t>PAPER – SEC3</w:t>
      </w:r>
      <w:r w:rsidRPr="003C695C">
        <w:rPr>
          <w:rFonts w:ascii="Times New Roman" w:hAnsi="Times New Roman" w:cs="Times New Roman"/>
          <w:b/>
          <w:szCs w:val="28"/>
        </w:rPr>
        <w:t xml:space="preserve">: </w:t>
      </w:r>
      <w:r>
        <w:rPr>
          <w:rFonts w:ascii="Times New Roman" w:hAnsi="Times New Roman" w:cs="Times New Roman"/>
          <w:b/>
          <w:szCs w:val="28"/>
        </w:rPr>
        <w:t>RURAL DEVELOPMENT AND MANAGEMENT</w:t>
      </w:r>
    </w:p>
    <w:p w14:paraId="08B691F0" w14:textId="77777777" w:rsidR="001822D5" w:rsidRPr="003C695C" w:rsidRDefault="001822D5" w:rsidP="001822D5">
      <w:pPr>
        <w:pStyle w:val="NoSpacing"/>
        <w:spacing w:line="360" w:lineRule="auto"/>
        <w:jc w:val="center"/>
        <w:rPr>
          <w:rStyle w:val="Strong"/>
          <w:rFonts w:ascii="Times New Roman" w:hAnsi="Times New Roman" w:cs="Times New Roman"/>
          <w:b w:val="0"/>
          <w:i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(Skill Enhancement Course</w:t>
      </w:r>
      <w:r w:rsidRPr="003C695C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)</w:t>
      </w:r>
    </w:p>
    <w:p w14:paraId="08B691F1" w14:textId="77777777" w:rsidR="001822D5" w:rsidRDefault="001822D5">
      <w:pPr>
        <w:rPr>
          <w:rStyle w:val="Strong"/>
          <w:rFonts w:ascii="Times New Roman" w:hAnsi="Times New Roman" w:cs="Times New Roman"/>
          <w:sz w:val="28"/>
          <w:szCs w:val="24"/>
        </w:rPr>
      </w:pPr>
    </w:p>
    <w:p w14:paraId="08B691F2" w14:textId="77777777" w:rsidR="00A17E92" w:rsidRPr="00A17E92" w:rsidRDefault="00A17E92" w:rsidP="00A17E92">
      <w:pPr>
        <w:pStyle w:val="NoSpacing"/>
        <w:ind w:left="1440" w:hanging="1440"/>
        <w:jc w:val="both"/>
        <w:rPr>
          <w:rFonts w:ascii="Times New Roman" w:hAnsi="Times New Roman" w:cs="Times New Roman"/>
          <w:sz w:val="24"/>
        </w:rPr>
      </w:pPr>
      <w:r w:rsidRPr="0078384A">
        <w:rPr>
          <w:rFonts w:ascii="Times New Roman" w:hAnsi="Times New Roman" w:cs="Times New Roman"/>
          <w:b/>
          <w:u w:val="single"/>
        </w:rPr>
        <w:t>Unit-I</w:t>
      </w:r>
      <w:r w:rsidRPr="0078384A">
        <w:rPr>
          <w:rFonts w:ascii="Times New Roman" w:hAnsi="Times New Roman" w:cs="Times New Roman"/>
          <w:b/>
        </w:rPr>
        <w:t xml:space="preserve">: </w:t>
      </w:r>
      <w:r w:rsidRPr="0078384A">
        <w:rPr>
          <w:rFonts w:ascii="Times New Roman" w:hAnsi="Times New Roman" w:cs="Times New Roman"/>
        </w:rPr>
        <w:t xml:space="preserve"> </w:t>
      </w:r>
      <w:r w:rsidRPr="0078384A">
        <w:rPr>
          <w:rFonts w:ascii="Times New Roman" w:hAnsi="Times New Roman" w:cs="Times New Roman"/>
        </w:rPr>
        <w:tab/>
      </w:r>
      <w:r w:rsidRPr="00A17E92">
        <w:rPr>
          <w:rFonts w:ascii="Times New Roman" w:hAnsi="Times New Roman" w:cs="Times New Roman"/>
          <w:sz w:val="24"/>
        </w:rPr>
        <w:t xml:space="preserve">Concepts and Theories of Rural Development – Rural Development: Planning, Polices and Strategies </w:t>
      </w:r>
      <w:proofErr w:type="gramStart"/>
      <w:r w:rsidRPr="00A17E92">
        <w:rPr>
          <w:rFonts w:ascii="Times New Roman" w:hAnsi="Times New Roman" w:cs="Times New Roman"/>
          <w:sz w:val="24"/>
        </w:rPr>
        <w:t>-  Rur</w:t>
      </w:r>
      <w:r>
        <w:rPr>
          <w:rFonts w:ascii="Times New Roman" w:hAnsi="Times New Roman" w:cs="Times New Roman"/>
          <w:sz w:val="24"/>
        </w:rPr>
        <w:t>al</w:t>
      </w:r>
      <w:proofErr w:type="gramEnd"/>
      <w:r>
        <w:rPr>
          <w:rFonts w:ascii="Times New Roman" w:hAnsi="Times New Roman" w:cs="Times New Roman"/>
          <w:sz w:val="24"/>
        </w:rPr>
        <w:t xml:space="preserve"> Development Approaches during Pre-</w:t>
      </w:r>
      <w:r w:rsidRPr="00A17E92">
        <w:rPr>
          <w:rFonts w:ascii="Times New Roman" w:hAnsi="Times New Roman" w:cs="Times New Roman"/>
          <w:sz w:val="24"/>
        </w:rPr>
        <w:t>Independence</w:t>
      </w:r>
      <w:r>
        <w:rPr>
          <w:rFonts w:ascii="Times New Roman" w:hAnsi="Times New Roman" w:cs="Times New Roman"/>
          <w:sz w:val="24"/>
        </w:rPr>
        <w:t xml:space="preserve"> viz</w:t>
      </w:r>
      <w:r w:rsidRPr="00A17E92">
        <w:rPr>
          <w:rFonts w:ascii="Times New Roman" w:hAnsi="Times New Roman" w:cs="Times New Roman"/>
          <w:sz w:val="24"/>
        </w:rPr>
        <w:t xml:space="preserve"> Martandam</w:t>
      </w:r>
      <w:r>
        <w:rPr>
          <w:rFonts w:ascii="Times New Roman" w:hAnsi="Times New Roman" w:cs="Times New Roman"/>
          <w:sz w:val="24"/>
        </w:rPr>
        <w:t xml:space="preserve"> </w:t>
      </w:r>
      <w:r w:rsidRPr="00A17E92">
        <w:rPr>
          <w:rFonts w:ascii="Times New Roman" w:hAnsi="Times New Roman" w:cs="Times New Roman"/>
          <w:sz w:val="24"/>
        </w:rPr>
        <w:t xml:space="preserve">Experiment, Sriniketan Experiment, Gurgaon </w:t>
      </w:r>
      <w:r w:rsidR="006C2D45" w:rsidRPr="00A17E92">
        <w:rPr>
          <w:rFonts w:ascii="Times New Roman" w:hAnsi="Times New Roman" w:cs="Times New Roman"/>
          <w:sz w:val="24"/>
        </w:rPr>
        <w:t>Experiment</w:t>
      </w:r>
      <w:r w:rsidRPr="00A17E92">
        <w:rPr>
          <w:rFonts w:ascii="Times New Roman" w:hAnsi="Times New Roman" w:cs="Times New Roman"/>
          <w:sz w:val="24"/>
        </w:rPr>
        <w:t>, Gandhian</w:t>
      </w:r>
      <w:r>
        <w:rPr>
          <w:rFonts w:ascii="Times New Roman" w:hAnsi="Times New Roman" w:cs="Times New Roman"/>
          <w:sz w:val="24"/>
        </w:rPr>
        <w:t xml:space="preserve"> </w:t>
      </w:r>
      <w:r w:rsidRPr="00A17E92">
        <w:rPr>
          <w:rFonts w:ascii="Times New Roman" w:hAnsi="Times New Roman" w:cs="Times New Roman"/>
          <w:sz w:val="24"/>
        </w:rPr>
        <w:t xml:space="preserve">Experiment, Bhoodan and Gramdan and other important </w:t>
      </w:r>
      <w:r w:rsidR="006C2D45" w:rsidRPr="00A17E92">
        <w:rPr>
          <w:rFonts w:ascii="Times New Roman" w:hAnsi="Times New Roman" w:cs="Times New Roman"/>
          <w:sz w:val="24"/>
        </w:rPr>
        <w:t>Experiments</w:t>
      </w:r>
      <w:r w:rsidRPr="00A17E92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="007958A3">
        <w:rPr>
          <w:rFonts w:ascii="Times New Roman" w:hAnsi="Times New Roman" w:cs="Times New Roman"/>
          <w:sz w:val="24"/>
        </w:rPr>
        <w:t>Post-</w:t>
      </w:r>
      <w:r w:rsidRPr="00A17E92">
        <w:rPr>
          <w:rFonts w:ascii="Times New Roman" w:hAnsi="Times New Roman" w:cs="Times New Roman"/>
          <w:sz w:val="24"/>
        </w:rPr>
        <w:t>Independence: Different Approaches taken by the Government</w:t>
      </w:r>
      <w:r>
        <w:rPr>
          <w:rFonts w:ascii="Times New Roman" w:hAnsi="Times New Roman" w:cs="Times New Roman"/>
          <w:sz w:val="24"/>
        </w:rPr>
        <w:t>s</w:t>
      </w:r>
      <w:r w:rsidRPr="00A17E92">
        <w:rPr>
          <w:rFonts w:ascii="Times New Roman" w:hAnsi="Times New Roman" w:cs="Times New Roman"/>
          <w:sz w:val="24"/>
        </w:rPr>
        <w:t xml:space="preserve"> for Rural Development</w:t>
      </w:r>
      <w:r w:rsidR="007E6CE5">
        <w:rPr>
          <w:rFonts w:ascii="Times New Roman" w:hAnsi="Times New Roman" w:cs="Times New Roman"/>
          <w:sz w:val="24"/>
        </w:rPr>
        <w:t xml:space="preserve"> – Adopted Villages, Model Villages</w:t>
      </w:r>
      <w:r w:rsidR="007958A3">
        <w:rPr>
          <w:rFonts w:ascii="Times New Roman" w:hAnsi="Times New Roman" w:cs="Times New Roman"/>
          <w:sz w:val="24"/>
        </w:rPr>
        <w:t xml:space="preserve"> – Rural Development and </w:t>
      </w:r>
      <w:proofErr w:type="gramStart"/>
      <w:r w:rsidR="007958A3">
        <w:rPr>
          <w:rFonts w:ascii="Times New Roman" w:hAnsi="Times New Roman" w:cs="Times New Roman"/>
          <w:sz w:val="24"/>
        </w:rPr>
        <w:t>Five Year</w:t>
      </w:r>
      <w:proofErr w:type="gramEnd"/>
      <w:r w:rsidR="007958A3">
        <w:rPr>
          <w:rFonts w:ascii="Times New Roman" w:hAnsi="Times New Roman" w:cs="Times New Roman"/>
          <w:sz w:val="24"/>
        </w:rPr>
        <w:t xml:space="preserve"> Planning -Development of Weaker Sections in Rural Areas</w:t>
      </w:r>
      <w:r w:rsidR="005C0447">
        <w:rPr>
          <w:rFonts w:ascii="Times New Roman" w:hAnsi="Times New Roman" w:cs="Times New Roman"/>
          <w:sz w:val="24"/>
        </w:rPr>
        <w:t>.</w:t>
      </w:r>
    </w:p>
    <w:p w14:paraId="08B691F3" w14:textId="77777777" w:rsidR="00A17E92" w:rsidRDefault="00A17E92" w:rsidP="00A17E92">
      <w:pPr>
        <w:pStyle w:val="NoSpacing"/>
        <w:ind w:left="1440" w:hanging="1440"/>
        <w:jc w:val="both"/>
        <w:rPr>
          <w:rFonts w:ascii="Times New Roman" w:hAnsi="Times New Roman" w:cs="Times New Roman"/>
        </w:rPr>
      </w:pPr>
    </w:p>
    <w:p w14:paraId="08B691F4" w14:textId="77777777" w:rsidR="00A17E92" w:rsidRPr="0078384A" w:rsidRDefault="00A17E92" w:rsidP="00A17E92">
      <w:pPr>
        <w:pStyle w:val="NoSpacing"/>
        <w:ind w:left="1440" w:hanging="1440"/>
        <w:jc w:val="both"/>
        <w:rPr>
          <w:rFonts w:ascii="Times New Roman" w:hAnsi="Times New Roman" w:cs="Times New Roman"/>
        </w:rPr>
      </w:pPr>
    </w:p>
    <w:p w14:paraId="08B691F5" w14:textId="77777777" w:rsidR="00A17E92" w:rsidRPr="00677060" w:rsidRDefault="00A17E92" w:rsidP="00A85F89">
      <w:pPr>
        <w:pStyle w:val="NoSpacing"/>
        <w:ind w:left="1440" w:hanging="1440"/>
        <w:jc w:val="both"/>
        <w:rPr>
          <w:rFonts w:ascii="Times New Roman" w:hAnsi="Times New Roman" w:cs="Times New Roman"/>
          <w:sz w:val="24"/>
        </w:rPr>
      </w:pPr>
      <w:r w:rsidRPr="0078384A">
        <w:rPr>
          <w:rFonts w:ascii="Times New Roman" w:hAnsi="Times New Roman" w:cs="Times New Roman"/>
          <w:b/>
          <w:u w:val="single"/>
        </w:rPr>
        <w:t>Unit-II</w:t>
      </w:r>
      <w:r w:rsidRPr="0078384A">
        <w:rPr>
          <w:rFonts w:ascii="Times New Roman" w:hAnsi="Times New Roman" w:cs="Times New Roman"/>
          <w:b/>
        </w:rPr>
        <w:t xml:space="preserve">:  </w:t>
      </w:r>
      <w:r w:rsidRPr="0078384A">
        <w:rPr>
          <w:rFonts w:ascii="Times New Roman" w:hAnsi="Times New Roman" w:cs="Times New Roman"/>
          <w:b/>
        </w:rPr>
        <w:tab/>
      </w:r>
      <w:r w:rsidR="00677060" w:rsidRPr="00677060">
        <w:rPr>
          <w:rFonts w:ascii="Times New Roman" w:hAnsi="Times New Roman" w:cs="Times New Roman"/>
          <w:sz w:val="24"/>
        </w:rPr>
        <w:t xml:space="preserve">Rural Development Management: Principles, </w:t>
      </w:r>
      <w:r w:rsidR="00A85F89" w:rsidRPr="00677060">
        <w:rPr>
          <w:rFonts w:ascii="Times New Roman" w:hAnsi="Times New Roman" w:cs="Times New Roman"/>
          <w:sz w:val="24"/>
        </w:rPr>
        <w:t>Techniques</w:t>
      </w:r>
      <w:r w:rsidR="00677060">
        <w:rPr>
          <w:rFonts w:ascii="Times New Roman" w:hAnsi="Times New Roman" w:cs="Times New Roman"/>
          <w:sz w:val="24"/>
        </w:rPr>
        <w:t xml:space="preserve"> and Practices –</w:t>
      </w:r>
      <w:r w:rsidR="00A85F89" w:rsidRPr="00677060">
        <w:rPr>
          <w:rFonts w:ascii="Times New Roman" w:hAnsi="Times New Roman" w:cs="Times New Roman"/>
          <w:sz w:val="24"/>
        </w:rPr>
        <w:t xml:space="preserve"> </w:t>
      </w:r>
      <w:r w:rsidR="00677060" w:rsidRPr="00677060">
        <w:rPr>
          <w:rFonts w:ascii="Times New Roman" w:hAnsi="Times New Roman" w:cs="Times New Roman"/>
          <w:sz w:val="24"/>
        </w:rPr>
        <w:t>Planning, Organization Structure and Design</w:t>
      </w:r>
      <w:r w:rsidR="00677060">
        <w:rPr>
          <w:rFonts w:ascii="Times New Roman" w:hAnsi="Times New Roman" w:cs="Times New Roman"/>
          <w:sz w:val="24"/>
        </w:rPr>
        <w:t xml:space="preserve"> -</w:t>
      </w:r>
      <w:r w:rsidR="00677060" w:rsidRPr="00677060">
        <w:rPr>
          <w:rFonts w:ascii="Times New Roman" w:hAnsi="Times New Roman" w:cs="Times New Roman"/>
          <w:sz w:val="24"/>
        </w:rPr>
        <w:t xml:space="preserve"> Motivation and Leadership</w:t>
      </w:r>
      <w:r w:rsidR="00677060">
        <w:rPr>
          <w:rFonts w:ascii="Times New Roman" w:hAnsi="Times New Roman" w:cs="Times New Roman"/>
          <w:sz w:val="24"/>
        </w:rPr>
        <w:t xml:space="preserve"> -</w:t>
      </w:r>
      <w:r w:rsidR="00677060" w:rsidRPr="00677060">
        <w:rPr>
          <w:rFonts w:ascii="Times New Roman" w:hAnsi="Times New Roman" w:cs="Times New Roman"/>
          <w:sz w:val="24"/>
        </w:rPr>
        <w:t xml:space="preserve"> Management Control and Managerial Decision Making</w:t>
      </w:r>
      <w:r w:rsidR="00677060">
        <w:rPr>
          <w:rFonts w:ascii="Times New Roman" w:hAnsi="Times New Roman" w:cs="Times New Roman"/>
          <w:sz w:val="24"/>
        </w:rPr>
        <w:t xml:space="preserve"> - </w:t>
      </w:r>
      <w:r w:rsidR="00677060" w:rsidRPr="00677060">
        <w:rPr>
          <w:rFonts w:ascii="Times New Roman" w:hAnsi="Times New Roman" w:cs="Times New Roman"/>
          <w:sz w:val="24"/>
        </w:rPr>
        <w:t>Management of Rural Institutions</w:t>
      </w:r>
      <w:r w:rsidR="007E6CE5">
        <w:rPr>
          <w:rFonts w:ascii="Times New Roman" w:hAnsi="Times New Roman" w:cs="Times New Roman"/>
          <w:sz w:val="24"/>
        </w:rPr>
        <w:t>;</w:t>
      </w:r>
      <w:r w:rsidR="00677060">
        <w:rPr>
          <w:rFonts w:ascii="Times New Roman" w:hAnsi="Times New Roman" w:cs="Times New Roman"/>
          <w:sz w:val="24"/>
        </w:rPr>
        <w:t xml:space="preserve"> </w:t>
      </w:r>
      <w:r w:rsidR="007E6CE5" w:rsidRPr="00677060">
        <w:rPr>
          <w:rFonts w:ascii="Times New Roman" w:hAnsi="Times New Roman" w:cs="Times New Roman"/>
          <w:sz w:val="24"/>
        </w:rPr>
        <w:t>Rural Marketing Management</w:t>
      </w:r>
      <w:r w:rsidR="007E6CE5">
        <w:rPr>
          <w:rFonts w:ascii="Times New Roman" w:hAnsi="Times New Roman" w:cs="Times New Roman"/>
          <w:sz w:val="24"/>
        </w:rPr>
        <w:t>:</w:t>
      </w:r>
      <w:r w:rsidR="00677060" w:rsidRPr="00677060">
        <w:rPr>
          <w:rFonts w:ascii="Times New Roman" w:hAnsi="Times New Roman" w:cs="Times New Roman"/>
          <w:sz w:val="24"/>
        </w:rPr>
        <w:t xml:space="preserve"> </w:t>
      </w:r>
      <w:r w:rsidR="007E6CE5">
        <w:rPr>
          <w:rFonts w:ascii="Times New Roman" w:hAnsi="Times New Roman" w:cs="Times New Roman"/>
          <w:sz w:val="24"/>
        </w:rPr>
        <w:t xml:space="preserve">Rural Credit, </w:t>
      </w:r>
      <w:r w:rsidR="00421986">
        <w:rPr>
          <w:rFonts w:ascii="Times New Roman" w:hAnsi="Times New Roman" w:cs="Times New Roman"/>
          <w:sz w:val="24"/>
        </w:rPr>
        <w:t>Micro-</w:t>
      </w:r>
      <w:r w:rsidR="00421986" w:rsidRPr="00421986">
        <w:rPr>
          <w:rFonts w:ascii="Times New Roman" w:hAnsi="Times New Roman" w:cs="Times New Roman"/>
          <w:sz w:val="24"/>
        </w:rPr>
        <w:t>Finance</w:t>
      </w:r>
      <w:r w:rsidR="007E6CE5">
        <w:rPr>
          <w:rFonts w:ascii="Times New Roman" w:hAnsi="Times New Roman" w:cs="Times New Roman"/>
          <w:sz w:val="24"/>
        </w:rPr>
        <w:t xml:space="preserve"> – Self-Help Groups – Cooperative Bodies - Social Audit</w:t>
      </w:r>
      <w:r w:rsidR="009129BD">
        <w:rPr>
          <w:rFonts w:ascii="Times New Roman" w:hAnsi="Times New Roman" w:cs="Times New Roman"/>
          <w:sz w:val="24"/>
        </w:rPr>
        <w:t>.</w:t>
      </w:r>
      <w:r w:rsidR="007E6CE5">
        <w:rPr>
          <w:rFonts w:ascii="Times New Roman" w:hAnsi="Times New Roman" w:cs="Times New Roman"/>
          <w:sz w:val="24"/>
        </w:rPr>
        <w:t xml:space="preserve"> </w:t>
      </w:r>
    </w:p>
    <w:p w14:paraId="08B691F6" w14:textId="77777777" w:rsidR="00A17E92" w:rsidRDefault="00A17E92" w:rsidP="00A17E92">
      <w:pPr>
        <w:pStyle w:val="NoSpacing"/>
        <w:ind w:left="1440" w:hanging="1440"/>
        <w:jc w:val="both"/>
        <w:rPr>
          <w:rFonts w:ascii="Times New Roman" w:hAnsi="Times New Roman" w:cs="Times New Roman"/>
        </w:rPr>
      </w:pPr>
    </w:p>
    <w:p w14:paraId="08B691F7" w14:textId="77777777" w:rsidR="00A17E92" w:rsidRPr="0078384A" w:rsidRDefault="00A17E92" w:rsidP="00A17E92">
      <w:pPr>
        <w:pStyle w:val="NoSpacing"/>
        <w:ind w:left="1440" w:hanging="1440"/>
        <w:jc w:val="both"/>
        <w:rPr>
          <w:rFonts w:ascii="Times New Roman" w:hAnsi="Times New Roman" w:cs="Times New Roman"/>
        </w:rPr>
      </w:pPr>
    </w:p>
    <w:p w14:paraId="08B691F8" w14:textId="77777777" w:rsidR="00A17E92" w:rsidRPr="0078384A" w:rsidRDefault="00A17E92" w:rsidP="00A17E92">
      <w:pPr>
        <w:pStyle w:val="NoSpacing"/>
        <w:ind w:left="1440" w:hanging="1440"/>
        <w:jc w:val="both"/>
        <w:rPr>
          <w:rFonts w:ascii="Times New Roman" w:hAnsi="Times New Roman" w:cs="Times New Roman"/>
        </w:rPr>
      </w:pPr>
    </w:p>
    <w:p w14:paraId="08B691F9" w14:textId="77777777" w:rsidR="00A17E92" w:rsidRPr="0078384A" w:rsidRDefault="00A17E92" w:rsidP="00A17E92">
      <w:pPr>
        <w:pStyle w:val="NoSpacing"/>
        <w:ind w:left="1440" w:hanging="1440"/>
        <w:jc w:val="both"/>
        <w:rPr>
          <w:rFonts w:ascii="Times New Roman" w:hAnsi="Times New Roman" w:cs="Times New Roman"/>
        </w:rPr>
      </w:pPr>
    </w:p>
    <w:p w14:paraId="08B691FA" w14:textId="77777777" w:rsidR="00A17E92" w:rsidRPr="0078384A" w:rsidRDefault="00A17E92" w:rsidP="00A17E92">
      <w:pPr>
        <w:pStyle w:val="NoSpacing"/>
        <w:ind w:left="1440" w:hanging="1440"/>
        <w:jc w:val="both"/>
        <w:rPr>
          <w:rFonts w:ascii="Times New Roman" w:hAnsi="Times New Roman" w:cs="Times New Roman"/>
          <w:b/>
          <w:u w:val="single"/>
        </w:rPr>
      </w:pPr>
      <w:r w:rsidRPr="0078384A">
        <w:rPr>
          <w:rFonts w:ascii="Times New Roman" w:hAnsi="Times New Roman" w:cs="Times New Roman"/>
          <w:b/>
          <w:u w:val="single"/>
        </w:rPr>
        <w:t xml:space="preserve">References: </w:t>
      </w:r>
    </w:p>
    <w:p w14:paraId="08B691FB" w14:textId="77777777" w:rsidR="00421986" w:rsidRDefault="00421986" w:rsidP="00A17E92">
      <w:pPr>
        <w:rPr>
          <w:rStyle w:val="Strong"/>
          <w:rFonts w:ascii="Times New Roman" w:hAnsi="Times New Roman" w:cs="Times New Roman"/>
          <w:b w:val="0"/>
          <w:sz w:val="28"/>
          <w:szCs w:val="28"/>
        </w:rPr>
      </w:pPr>
    </w:p>
    <w:p w14:paraId="08B691FC" w14:textId="77777777" w:rsidR="00F87235" w:rsidRDefault="00F87235" w:rsidP="00F87235">
      <w:pPr>
        <w:jc w:val="both"/>
        <w:rPr>
          <w:rStyle w:val="Strong"/>
          <w:rFonts w:ascii="Times New Roman" w:hAnsi="Times New Roman" w:cs="Times New Roman"/>
          <w:b w:val="0"/>
          <w:szCs w:val="28"/>
        </w:rPr>
      </w:pPr>
      <w:r>
        <w:rPr>
          <w:rStyle w:val="Strong"/>
          <w:rFonts w:ascii="Times New Roman" w:hAnsi="Times New Roman" w:cs="Times New Roman"/>
          <w:b w:val="0"/>
          <w:szCs w:val="28"/>
        </w:rPr>
        <w:t>Katar Singh &amp;</w:t>
      </w:r>
      <w:r w:rsidRPr="00F87235">
        <w:rPr>
          <w:rStyle w:val="Strong"/>
          <w:rFonts w:ascii="Times New Roman" w:hAnsi="Times New Roman" w:cs="Times New Roman"/>
          <w:b w:val="0"/>
          <w:szCs w:val="28"/>
        </w:rPr>
        <w:t xml:space="preserve"> Anil Shishodia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 (2016): </w:t>
      </w:r>
      <w:r w:rsidRPr="00F87235">
        <w:rPr>
          <w:rStyle w:val="Strong"/>
          <w:rFonts w:ascii="Times New Roman" w:hAnsi="Times New Roman" w:cs="Times New Roman"/>
          <w:b w:val="0"/>
          <w:szCs w:val="28"/>
        </w:rPr>
        <w:t>Rural Development: Principles, Policies, and Management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, </w:t>
      </w:r>
      <w:r w:rsidRPr="00F87235">
        <w:rPr>
          <w:rStyle w:val="Strong"/>
          <w:rFonts w:ascii="Times New Roman" w:hAnsi="Times New Roman" w:cs="Times New Roman"/>
          <w:b w:val="0"/>
          <w:szCs w:val="28"/>
        </w:rPr>
        <w:t>Sage Publications</w:t>
      </w:r>
      <w:r>
        <w:rPr>
          <w:rStyle w:val="Strong"/>
          <w:rFonts w:ascii="Times New Roman" w:hAnsi="Times New Roman" w:cs="Times New Roman"/>
          <w:b w:val="0"/>
          <w:szCs w:val="28"/>
        </w:rPr>
        <w:t>, New Delhi.</w:t>
      </w:r>
    </w:p>
    <w:p w14:paraId="08B691FD" w14:textId="77777777" w:rsidR="00C9182B" w:rsidRDefault="00C9182B" w:rsidP="00F87235">
      <w:pPr>
        <w:jc w:val="both"/>
        <w:rPr>
          <w:rStyle w:val="Strong"/>
          <w:rFonts w:ascii="Times New Roman" w:hAnsi="Times New Roman" w:cs="Times New Roman"/>
          <w:b w:val="0"/>
          <w:szCs w:val="28"/>
        </w:rPr>
      </w:pPr>
      <w:r w:rsidRPr="00C9182B">
        <w:rPr>
          <w:rStyle w:val="Strong"/>
          <w:rFonts w:ascii="Times New Roman" w:hAnsi="Times New Roman" w:cs="Times New Roman"/>
          <w:b w:val="0"/>
          <w:szCs w:val="28"/>
        </w:rPr>
        <w:t>Manie Ahuja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 (2013): </w:t>
      </w:r>
      <w:r w:rsidRPr="00C9182B">
        <w:rPr>
          <w:rStyle w:val="Strong"/>
          <w:rFonts w:ascii="Times New Roman" w:hAnsi="Times New Roman" w:cs="Times New Roman"/>
          <w:b w:val="0"/>
          <w:szCs w:val="28"/>
        </w:rPr>
        <w:t>Rural Development: Indian Context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, </w:t>
      </w:r>
      <w:r w:rsidRPr="00F87235">
        <w:rPr>
          <w:rStyle w:val="Strong"/>
          <w:rFonts w:ascii="Times New Roman" w:hAnsi="Times New Roman" w:cs="Times New Roman"/>
          <w:b w:val="0"/>
          <w:szCs w:val="28"/>
        </w:rPr>
        <w:t>Gullybaba Publishing House</w:t>
      </w:r>
      <w:r>
        <w:rPr>
          <w:rStyle w:val="Strong"/>
          <w:rFonts w:ascii="Times New Roman" w:hAnsi="Times New Roman" w:cs="Times New Roman"/>
          <w:b w:val="0"/>
          <w:szCs w:val="28"/>
        </w:rPr>
        <w:t>, Delhi.</w:t>
      </w:r>
    </w:p>
    <w:p w14:paraId="08B691FE" w14:textId="77777777" w:rsidR="00A17E92" w:rsidRDefault="00421986" w:rsidP="00A17E92">
      <w:pPr>
        <w:rPr>
          <w:rStyle w:val="Strong"/>
          <w:rFonts w:ascii="Times New Roman" w:hAnsi="Times New Roman" w:cs="Times New Roman"/>
          <w:b w:val="0"/>
          <w:szCs w:val="28"/>
        </w:rPr>
      </w:pPr>
      <w:r w:rsidRPr="00421986">
        <w:rPr>
          <w:rStyle w:val="Strong"/>
          <w:rFonts w:ascii="Times New Roman" w:hAnsi="Times New Roman" w:cs="Times New Roman"/>
          <w:b w:val="0"/>
          <w:szCs w:val="28"/>
        </w:rPr>
        <w:t>MRD-103: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 Rural Development Planning a</w:t>
      </w:r>
      <w:r w:rsidRPr="00421986">
        <w:rPr>
          <w:rStyle w:val="Strong"/>
          <w:rFonts w:ascii="Times New Roman" w:hAnsi="Times New Roman" w:cs="Times New Roman"/>
          <w:b w:val="0"/>
          <w:szCs w:val="28"/>
        </w:rPr>
        <w:t>nd Management,</w:t>
      </w:r>
      <w:r w:rsidR="00F87235" w:rsidRPr="00F87235">
        <w:t xml:space="preserve"> </w:t>
      </w:r>
      <w:r w:rsidR="00F87235" w:rsidRPr="00F87235">
        <w:rPr>
          <w:rStyle w:val="Strong"/>
          <w:rFonts w:ascii="Times New Roman" w:hAnsi="Times New Roman" w:cs="Times New Roman"/>
          <w:b w:val="0"/>
          <w:szCs w:val="28"/>
        </w:rPr>
        <w:t>Gullybaba Publishing House</w:t>
      </w:r>
      <w:r w:rsidR="00F87235">
        <w:rPr>
          <w:rStyle w:val="Strong"/>
          <w:rFonts w:ascii="Times New Roman" w:hAnsi="Times New Roman" w:cs="Times New Roman"/>
          <w:b w:val="0"/>
          <w:szCs w:val="28"/>
        </w:rPr>
        <w:t xml:space="preserve">, Delhi. </w:t>
      </w:r>
    </w:p>
    <w:p w14:paraId="08B691FF" w14:textId="77777777" w:rsidR="00421986" w:rsidRDefault="00421986" w:rsidP="00A17E92">
      <w:pPr>
        <w:rPr>
          <w:rStyle w:val="Strong"/>
          <w:rFonts w:ascii="Times New Roman" w:hAnsi="Times New Roman" w:cs="Times New Roman"/>
          <w:b w:val="0"/>
          <w:szCs w:val="28"/>
        </w:rPr>
      </w:pPr>
      <w:r w:rsidRPr="00421986">
        <w:rPr>
          <w:rStyle w:val="Strong"/>
          <w:rFonts w:ascii="Times New Roman" w:hAnsi="Times New Roman" w:cs="Times New Roman"/>
          <w:b w:val="0"/>
          <w:szCs w:val="28"/>
        </w:rPr>
        <w:t>Krishnamacharyulu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 (2010): </w:t>
      </w:r>
      <w:r w:rsidRPr="00421986">
        <w:rPr>
          <w:rStyle w:val="Strong"/>
          <w:rFonts w:ascii="Times New Roman" w:hAnsi="Times New Roman" w:cs="Times New Roman"/>
          <w:b w:val="0"/>
          <w:szCs w:val="28"/>
        </w:rPr>
        <w:t>Rural Marketing: Text and Cases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, </w:t>
      </w:r>
      <w:r w:rsidRPr="00421986">
        <w:rPr>
          <w:rStyle w:val="Strong"/>
          <w:rFonts w:ascii="Times New Roman" w:hAnsi="Times New Roman" w:cs="Times New Roman"/>
          <w:b w:val="0"/>
          <w:szCs w:val="28"/>
        </w:rPr>
        <w:t>Pearson Education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, New Delhi. </w:t>
      </w:r>
    </w:p>
    <w:p w14:paraId="08B69200" w14:textId="77777777" w:rsidR="00C9182B" w:rsidRDefault="00C9182B" w:rsidP="00A17E92">
      <w:pPr>
        <w:rPr>
          <w:rStyle w:val="Strong"/>
          <w:rFonts w:ascii="Times New Roman" w:hAnsi="Times New Roman" w:cs="Times New Roman"/>
          <w:b w:val="0"/>
          <w:szCs w:val="28"/>
        </w:rPr>
      </w:pPr>
      <w:r>
        <w:rPr>
          <w:rStyle w:val="Strong"/>
          <w:rFonts w:ascii="Times New Roman" w:hAnsi="Times New Roman" w:cs="Times New Roman"/>
          <w:b w:val="0"/>
          <w:szCs w:val="28"/>
        </w:rPr>
        <w:t xml:space="preserve">KB Gupta et al (2005): Rural Management, </w:t>
      </w:r>
      <w:r w:rsidRPr="00C9182B">
        <w:rPr>
          <w:rStyle w:val="Strong"/>
          <w:rFonts w:ascii="Times New Roman" w:hAnsi="Times New Roman" w:cs="Times New Roman"/>
          <w:b w:val="0"/>
          <w:szCs w:val="28"/>
        </w:rPr>
        <w:t>CBS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 Publication, Delhi</w:t>
      </w:r>
    </w:p>
    <w:p w14:paraId="08B69201" w14:textId="77777777" w:rsidR="007C4EBD" w:rsidRDefault="007C4EBD" w:rsidP="007C4EBD">
      <w:pPr>
        <w:jc w:val="both"/>
        <w:rPr>
          <w:rStyle w:val="Strong"/>
          <w:rFonts w:ascii="Times New Roman" w:hAnsi="Times New Roman" w:cs="Times New Roman"/>
          <w:b w:val="0"/>
          <w:szCs w:val="28"/>
        </w:rPr>
      </w:pPr>
      <w:r w:rsidRPr="007C4EBD">
        <w:rPr>
          <w:rStyle w:val="Strong"/>
          <w:rFonts w:ascii="Times New Roman" w:hAnsi="Times New Roman" w:cs="Times New Roman"/>
          <w:b w:val="0"/>
          <w:szCs w:val="28"/>
        </w:rPr>
        <w:t>Dinesh Kumar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 &amp; Punam Gupta (2017): </w:t>
      </w:r>
      <w:r w:rsidRPr="007C4EBD">
        <w:rPr>
          <w:rStyle w:val="Strong"/>
          <w:rFonts w:ascii="Times New Roman" w:hAnsi="Times New Roman" w:cs="Times New Roman"/>
          <w:b w:val="0"/>
          <w:szCs w:val="28"/>
        </w:rPr>
        <w:t>Rural Marketing: Challenges and Opportunities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, Sage Publications, New Delhi. </w:t>
      </w:r>
    </w:p>
    <w:p w14:paraId="08B69202" w14:textId="77777777" w:rsidR="00C7223E" w:rsidRDefault="00C7223E" w:rsidP="007C4EBD">
      <w:pPr>
        <w:jc w:val="both"/>
        <w:rPr>
          <w:rStyle w:val="Strong"/>
          <w:rFonts w:ascii="Times New Roman" w:hAnsi="Times New Roman" w:cs="Times New Roman"/>
          <w:b w:val="0"/>
          <w:szCs w:val="28"/>
        </w:rPr>
      </w:pPr>
      <w:r w:rsidRPr="00C7223E">
        <w:rPr>
          <w:rStyle w:val="Strong"/>
          <w:rFonts w:ascii="Times New Roman" w:hAnsi="Times New Roman" w:cs="Times New Roman"/>
          <w:b w:val="0"/>
          <w:szCs w:val="28"/>
        </w:rPr>
        <w:t>Stephen P. Robbins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 et al (2016): </w:t>
      </w:r>
      <w:r w:rsidRPr="00C7223E">
        <w:rPr>
          <w:rStyle w:val="Strong"/>
          <w:rFonts w:ascii="Times New Roman" w:hAnsi="Times New Roman" w:cs="Times New Roman"/>
          <w:b w:val="0"/>
          <w:szCs w:val="28"/>
        </w:rPr>
        <w:t>Fundamentals of Management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, </w:t>
      </w:r>
      <w:r w:rsidRPr="00C7223E">
        <w:rPr>
          <w:rStyle w:val="Strong"/>
          <w:rFonts w:ascii="Times New Roman" w:hAnsi="Times New Roman" w:cs="Times New Roman"/>
          <w:b w:val="0"/>
          <w:szCs w:val="28"/>
        </w:rPr>
        <w:t>Pearson Education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, New Delhi. </w:t>
      </w:r>
    </w:p>
    <w:p w14:paraId="08B69203" w14:textId="77777777" w:rsidR="00324483" w:rsidRDefault="00324483" w:rsidP="007C4EBD">
      <w:pPr>
        <w:jc w:val="both"/>
        <w:rPr>
          <w:rStyle w:val="Strong"/>
          <w:rFonts w:ascii="Times New Roman" w:hAnsi="Times New Roman" w:cs="Times New Roman"/>
          <w:b w:val="0"/>
          <w:szCs w:val="28"/>
        </w:rPr>
      </w:pPr>
      <w:r w:rsidRPr="00324483">
        <w:rPr>
          <w:rStyle w:val="Strong"/>
          <w:rFonts w:ascii="Times New Roman" w:hAnsi="Times New Roman" w:cs="Times New Roman"/>
          <w:b w:val="0"/>
          <w:szCs w:val="28"/>
        </w:rPr>
        <w:t>Newaz Ahmed Chowdhury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 (2010): </w:t>
      </w:r>
      <w:r w:rsidRPr="00324483">
        <w:rPr>
          <w:rStyle w:val="Strong"/>
          <w:rFonts w:ascii="Times New Roman" w:hAnsi="Times New Roman" w:cs="Times New Roman"/>
          <w:b w:val="0"/>
          <w:szCs w:val="28"/>
        </w:rPr>
        <w:t>Rural Development Management by Village Based Co-Operative Society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, </w:t>
      </w:r>
      <w:r w:rsidRPr="00324483">
        <w:rPr>
          <w:rStyle w:val="Strong"/>
          <w:rFonts w:ascii="Times New Roman" w:hAnsi="Times New Roman" w:cs="Times New Roman"/>
          <w:b w:val="0"/>
          <w:szCs w:val="28"/>
        </w:rPr>
        <w:t>LAP Lambert Academic Publishing</w:t>
      </w:r>
      <w:r>
        <w:rPr>
          <w:rStyle w:val="Strong"/>
          <w:rFonts w:ascii="Times New Roman" w:hAnsi="Times New Roman" w:cs="Times New Roman"/>
          <w:b w:val="0"/>
          <w:szCs w:val="28"/>
        </w:rPr>
        <w:t xml:space="preserve">, </w:t>
      </w:r>
      <w:r w:rsidRPr="00324483">
        <w:rPr>
          <w:rStyle w:val="Strong"/>
          <w:rFonts w:ascii="Times New Roman" w:hAnsi="Times New Roman" w:cs="Times New Roman"/>
          <w:b w:val="0"/>
          <w:szCs w:val="28"/>
        </w:rPr>
        <w:t>Saarbrücken, Germany</w:t>
      </w:r>
      <w:r>
        <w:rPr>
          <w:rStyle w:val="Strong"/>
          <w:rFonts w:ascii="Times New Roman" w:hAnsi="Times New Roman" w:cs="Times New Roman"/>
          <w:b w:val="0"/>
          <w:szCs w:val="28"/>
        </w:rPr>
        <w:t>.</w:t>
      </w:r>
    </w:p>
    <w:p w14:paraId="08B69204" w14:textId="77777777" w:rsidR="00C9182B" w:rsidRDefault="00C9182B">
      <w:pPr>
        <w:rPr>
          <w:rStyle w:val="Strong"/>
          <w:rFonts w:ascii="Times New Roman" w:hAnsi="Times New Roman" w:cs="Times New Roman"/>
          <w:b w:val="0"/>
          <w:szCs w:val="28"/>
        </w:rPr>
      </w:pPr>
      <w:r>
        <w:rPr>
          <w:rStyle w:val="Strong"/>
          <w:rFonts w:ascii="Times New Roman" w:hAnsi="Times New Roman" w:cs="Times New Roman"/>
          <w:b w:val="0"/>
          <w:szCs w:val="28"/>
        </w:rPr>
        <w:br w:type="page"/>
      </w:r>
    </w:p>
    <w:p w14:paraId="08B69205" w14:textId="77777777" w:rsidR="001822D5" w:rsidRPr="003C695C" w:rsidRDefault="001822D5" w:rsidP="001822D5">
      <w:pPr>
        <w:pStyle w:val="NoSpacing"/>
        <w:jc w:val="center"/>
        <w:rPr>
          <w:rStyle w:val="Strong"/>
          <w:rFonts w:ascii="Times New Roman" w:hAnsi="Times New Roman" w:cs="Times New Roman"/>
          <w:sz w:val="28"/>
          <w:szCs w:val="28"/>
        </w:rPr>
      </w:pPr>
      <w:r w:rsidRPr="003C695C">
        <w:rPr>
          <w:rStyle w:val="Strong"/>
          <w:rFonts w:ascii="Times New Roman" w:hAnsi="Times New Roman" w:cs="Times New Roman"/>
          <w:sz w:val="28"/>
          <w:szCs w:val="28"/>
        </w:rPr>
        <w:lastRenderedPageBreak/>
        <w:t>B.A. (Sociology), Semester-I</w:t>
      </w:r>
      <w:r>
        <w:rPr>
          <w:rStyle w:val="Strong"/>
          <w:rFonts w:ascii="Times New Roman" w:hAnsi="Times New Roman" w:cs="Times New Roman"/>
          <w:sz w:val="28"/>
          <w:szCs w:val="28"/>
        </w:rPr>
        <w:t>V</w:t>
      </w:r>
    </w:p>
    <w:p w14:paraId="08B69206" w14:textId="77777777" w:rsidR="001822D5" w:rsidRPr="003C695C" w:rsidRDefault="001822D5" w:rsidP="001822D5">
      <w:pPr>
        <w:pStyle w:val="NoSpacing"/>
        <w:ind w:left="360"/>
        <w:jc w:val="center"/>
        <w:rPr>
          <w:rFonts w:ascii="Times New Roman" w:hAnsi="Times New Roman" w:cs="Times New Roman"/>
          <w:szCs w:val="28"/>
        </w:rPr>
      </w:pPr>
    </w:p>
    <w:p w14:paraId="08B69207" w14:textId="77777777" w:rsidR="001822D5" w:rsidRPr="003C695C" w:rsidRDefault="001822D5" w:rsidP="001822D5">
      <w:pPr>
        <w:pStyle w:val="NoSpacing"/>
        <w:jc w:val="center"/>
        <w:rPr>
          <w:rFonts w:ascii="Times New Roman" w:hAnsi="Times New Roman" w:cs="Times New Roman"/>
          <w:b/>
          <w:szCs w:val="28"/>
        </w:rPr>
      </w:pPr>
      <w:r>
        <w:rPr>
          <w:rFonts w:ascii="Times New Roman" w:hAnsi="Times New Roman" w:cs="Times New Roman"/>
          <w:b/>
          <w:szCs w:val="28"/>
        </w:rPr>
        <w:t>PAPER – SEC</w:t>
      </w:r>
      <w:r w:rsidR="00172E36">
        <w:rPr>
          <w:rFonts w:ascii="Times New Roman" w:hAnsi="Times New Roman" w:cs="Times New Roman"/>
          <w:b/>
          <w:szCs w:val="28"/>
        </w:rPr>
        <w:t>4</w:t>
      </w:r>
      <w:r w:rsidRPr="003C695C">
        <w:rPr>
          <w:rFonts w:ascii="Times New Roman" w:hAnsi="Times New Roman" w:cs="Times New Roman"/>
          <w:b/>
          <w:szCs w:val="28"/>
        </w:rPr>
        <w:t xml:space="preserve">: </w:t>
      </w:r>
      <w:r>
        <w:rPr>
          <w:rFonts w:ascii="Times New Roman" w:hAnsi="Times New Roman" w:cs="Times New Roman"/>
          <w:b/>
          <w:szCs w:val="28"/>
        </w:rPr>
        <w:t>NGO MANAGEMENT</w:t>
      </w:r>
    </w:p>
    <w:p w14:paraId="08B69208" w14:textId="77777777" w:rsidR="001822D5" w:rsidRPr="003C695C" w:rsidRDefault="001822D5" w:rsidP="001822D5">
      <w:pPr>
        <w:pStyle w:val="NoSpacing"/>
        <w:spacing w:line="360" w:lineRule="auto"/>
        <w:jc w:val="center"/>
        <w:rPr>
          <w:rStyle w:val="Strong"/>
          <w:rFonts w:ascii="Times New Roman" w:hAnsi="Times New Roman" w:cs="Times New Roman"/>
          <w:b w:val="0"/>
          <w:i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(Skill Enhancement Course</w:t>
      </w:r>
      <w:r w:rsidRPr="003C695C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)</w:t>
      </w:r>
    </w:p>
    <w:p w14:paraId="08B69209" w14:textId="77777777" w:rsidR="00F66569" w:rsidRPr="00A95DFA" w:rsidRDefault="00F66569" w:rsidP="00F66569">
      <w:pPr>
        <w:spacing w:before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5DFA">
        <w:rPr>
          <w:rFonts w:ascii="Times New Roman" w:hAnsi="Times New Roman" w:cs="Times New Roman"/>
          <w:b/>
          <w:sz w:val="24"/>
          <w:szCs w:val="24"/>
        </w:rPr>
        <w:t xml:space="preserve">Unit-I:  </w:t>
      </w:r>
    </w:p>
    <w:p w14:paraId="08B6920A" w14:textId="77777777" w:rsidR="00A95DFA" w:rsidRDefault="00F66569" w:rsidP="00A95DFA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F66569">
        <w:rPr>
          <w:rFonts w:ascii="Times New Roman" w:hAnsi="Times New Roman" w:cs="Times New Roman"/>
          <w:sz w:val="24"/>
          <w:szCs w:val="24"/>
        </w:rPr>
        <w:t xml:space="preserve">Concept of </w:t>
      </w:r>
      <w:r w:rsidR="00D35332">
        <w:rPr>
          <w:rFonts w:ascii="Times New Roman" w:hAnsi="Times New Roman" w:cs="Times New Roman"/>
          <w:sz w:val="24"/>
          <w:szCs w:val="24"/>
        </w:rPr>
        <w:t>Volunteerism:</w:t>
      </w:r>
      <w:r w:rsidR="00D35332" w:rsidRPr="00D35332">
        <w:rPr>
          <w:rFonts w:ascii="Times New Roman" w:hAnsi="Times New Roman" w:cs="Times New Roman"/>
          <w:sz w:val="24"/>
          <w:szCs w:val="24"/>
        </w:rPr>
        <w:t xml:space="preserve"> Charity, Welfare and Development </w:t>
      </w:r>
      <w:r w:rsidR="00D35332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 xml:space="preserve">Non-Governmental </w:t>
      </w:r>
      <w:r w:rsidRPr="00F66569">
        <w:rPr>
          <w:rFonts w:ascii="Times New Roman" w:hAnsi="Times New Roman" w:cs="Times New Roman"/>
          <w:sz w:val="24"/>
          <w:szCs w:val="24"/>
        </w:rPr>
        <w:t>Organization</w:t>
      </w:r>
      <w:r>
        <w:rPr>
          <w:rFonts w:ascii="Times New Roman" w:hAnsi="Times New Roman" w:cs="Times New Roman"/>
          <w:sz w:val="24"/>
          <w:szCs w:val="24"/>
        </w:rPr>
        <w:t xml:space="preserve"> (NGO)</w:t>
      </w:r>
      <w:r w:rsidR="00A95DF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ts</w:t>
      </w:r>
      <w:r w:rsidRPr="00F66569">
        <w:rPr>
          <w:rFonts w:ascii="Times New Roman" w:hAnsi="Times New Roman" w:cs="Times New Roman"/>
          <w:sz w:val="24"/>
          <w:szCs w:val="24"/>
        </w:rPr>
        <w:t xml:space="preserve"> Characteristic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66569">
        <w:rPr>
          <w:rFonts w:ascii="Times New Roman" w:hAnsi="Times New Roman" w:cs="Times New Roman"/>
          <w:sz w:val="24"/>
          <w:szCs w:val="24"/>
        </w:rPr>
        <w:t>Types</w:t>
      </w:r>
      <w:r w:rsidR="00A95DF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5DFA" w:rsidRPr="00A95DFA">
        <w:rPr>
          <w:rFonts w:ascii="Times New Roman" w:hAnsi="Times New Roman" w:cs="Times New Roman"/>
          <w:sz w:val="24"/>
          <w:szCs w:val="24"/>
        </w:rPr>
        <w:t xml:space="preserve">Functions, Approaches and Models </w:t>
      </w:r>
      <w:r w:rsidR="00A95DF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5DFA">
        <w:rPr>
          <w:rFonts w:ascii="Times New Roman" w:hAnsi="Times New Roman" w:cs="Times New Roman"/>
          <w:sz w:val="24"/>
          <w:szCs w:val="24"/>
        </w:rPr>
        <w:t>Legal Framework</w:t>
      </w:r>
      <w:r w:rsidRPr="00F66569">
        <w:rPr>
          <w:rFonts w:ascii="Times New Roman" w:hAnsi="Times New Roman" w:cs="Times New Roman"/>
          <w:sz w:val="24"/>
          <w:szCs w:val="24"/>
        </w:rPr>
        <w:t xml:space="preserve"> for </w:t>
      </w:r>
      <w:r w:rsidR="00A95DFA">
        <w:rPr>
          <w:rFonts w:ascii="Times New Roman" w:hAnsi="Times New Roman" w:cs="Times New Roman"/>
          <w:sz w:val="24"/>
          <w:szCs w:val="24"/>
        </w:rPr>
        <w:t xml:space="preserve">Establishment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F66569">
        <w:rPr>
          <w:rFonts w:ascii="Times New Roman" w:hAnsi="Times New Roman" w:cs="Times New Roman"/>
          <w:sz w:val="24"/>
          <w:szCs w:val="24"/>
        </w:rPr>
        <w:t>NGO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A95DFA" w:rsidRPr="00A95DFA">
        <w:rPr>
          <w:rFonts w:ascii="Times New Roman" w:hAnsi="Times New Roman" w:cs="Times New Roman"/>
          <w:sz w:val="24"/>
          <w:szCs w:val="24"/>
        </w:rPr>
        <w:t>Vision,</w:t>
      </w:r>
      <w:r w:rsidR="00A95DFA">
        <w:rPr>
          <w:rFonts w:ascii="Times New Roman" w:hAnsi="Times New Roman" w:cs="Times New Roman"/>
          <w:sz w:val="24"/>
          <w:szCs w:val="24"/>
        </w:rPr>
        <w:t xml:space="preserve"> </w:t>
      </w:r>
      <w:r w:rsidR="00A95DFA" w:rsidRPr="00A95DFA">
        <w:rPr>
          <w:rFonts w:ascii="Times New Roman" w:hAnsi="Times New Roman" w:cs="Times New Roman"/>
          <w:sz w:val="24"/>
          <w:szCs w:val="24"/>
        </w:rPr>
        <w:t xml:space="preserve">Mission and Goals </w:t>
      </w:r>
      <w:r w:rsidR="00A95DFA">
        <w:rPr>
          <w:rFonts w:ascii="Times New Roman" w:hAnsi="Times New Roman" w:cs="Times New Roman"/>
          <w:sz w:val="24"/>
          <w:szCs w:val="24"/>
        </w:rPr>
        <w:t>of</w:t>
      </w:r>
      <w:r w:rsidR="00A95DFA" w:rsidRPr="00A95DFA">
        <w:rPr>
          <w:rFonts w:ascii="Times New Roman" w:hAnsi="Times New Roman" w:cs="Times New Roman"/>
          <w:sz w:val="24"/>
          <w:szCs w:val="24"/>
        </w:rPr>
        <w:t xml:space="preserve"> NGOs</w:t>
      </w:r>
      <w:r w:rsidR="00A95DFA">
        <w:rPr>
          <w:rFonts w:ascii="Times New Roman" w:hAnsi="Times New Roman" w:cs="Times New Roman"/>
          <w:sz w:val="24"/>
          <w:szCs w:val="24"/>
        </w:rPr>
        <w:t xml:space="preserve"> - Resource</w:t>
      </w:r>
      <w:r w:rsidR="00A95DFA" w:rsidRPr="00A95DFA">
        <w:rPr>
          <w:rFonts w:ascii="Times New Roman" w:hAnsi="Times New Roman" w:cs="Times New Roman"/>
          <w:sz w:val="24"/>
          <w:szCs w:val="24"/>
        </w:rPr>
        <w:t xml:space="preserve"> Mobilization: Methods and Techniques of Fund Raising</w:t>
      </w:r>
      <w:r w:rsidR="00A95DFA">
        <w:rPr>
          <w:rFonts w:ascii="Times New Roman" w:hAnsi="Times New Roman" w:cs="Times New Roman"/>
          <w:sz w:val="24"/>
          <w:szCs w:val="24"/>
        </w:rPr>
        <w:t xml:space="preserve"> - </w:t>
      </w:r>
      <w:r w:rsidR="00A95DFA" w:rsidRPr="00F66569">
        <w:rPr>
          <w:rFonts w:ascii="Times New Roman" w:hAnsi="Times New Roman" w:cs="Times New Roman"/>
          <w:sz w:val="24"/>
          <w:szCs w:val="24"/>
        </w:rPr>
        <w:t>Rules and Regulations</w:t>
      </w:r>
      <w:r w:rsidR="00A95DFA">
        <w:rPr>
          <w:rFonts w:ascii="Times New Roman" w:hAnsi="Times New Roman" w:cs="Times New Roman"/>
          <w:sz w:val="24"/>
          <w:szCs w:val="24"/>
        </w:rPr>
        <w:t xml:space="preserve"> of </w:t>
      </w:r>
      <w:r w:rsidR="00A95DFA" w:rsidRPr="00A95DFA">
        <w:rPr>
          <w:rFonts w:ascii="Times New Roman" w:hAnsi="Times New Roman" w:cs="Times New Roman"/>
          <w:sz w:val="24"/>
          <w:szCs w:val="24"/>
        </w:rPr>
        <w:t>Income Tax</w:t>
      </w:r>
      <w:r w:rsidR="00A95DFA">
        <w:rPr>
          <w:rFonts w:ascii="Times New Roman" w:hAnsi="Times New Roman" w:cs="Times New Roman"/>
          <w:sz w:val="24"/>
          <w:szCs w:val="24"/>
        </w:rPr>
        <w:t xml:space="preserve"> Exemption (80-G, 12-A, &amp; 35AC)</w:t>
      </w:r>
      <w:r w:rsidR="005B69F5">
        <w:rPr>
          <w:rFonts w:ascii="Times New Roman" w:hAnsi="Times New Roman" w:cs="Times New Roman"/>
          <w:sz w:val="24"/>
          <w:szCs w:val="24"/>
        </w:rPr>
        <w:t xml:space="preserve"> - </w:t>
      </w:r>
      <w:r w:rsidR="005B69F5" w:rsidRPr="005B69F5">
        <w:rPr>
          <w:rFonts w:ascii="Times New Roman" w:hAnsi="Times New Roman" w:cs="Times New Roman"/>
          <w:sz w:val="24"/>
          <w:szCs w:val="24"/>
        </w:rPr>
        <w:t>Foreign Contributions and Regulation Act (FCRA)</w:t>
      </w:r>
      <w:r w:rsidR="005B69F5">
        <w:rPr>
          <w:rFonts w:ascii="Times New Roman" w:hAnsi="Times New Roman" w:cs="Times New Roman"/>
          <w:sz w:val="24"/>
          <w:szCs w:val="24"/>
        </w:rPr>
        <w:t>.</w:t>
      </w:r>
    </w:p>
    <w:p w14:paraId="08B6920B" w14:textId="77777777" w:rsidR="00A95DFA" w:rsidRPr="00A95DFA" w:rsidRDefault="00A95DFA" w:rsidP="00A95DFA">
      <w:pPr>
        <w:spacing w:before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5DFA">
        <w:rPr>
          <w:rFonts w:ascii="Times New Roman" w:hAnsi="Times New Roman" w:cs="Times New Roman"/>
          <w:b/>
          <w:sz w:val="24"/>
          <w:szCs w:val="24"/>
        </w:rPr>
        <w:t>Unit-II:</w:t>
      </w:r>
    </w:p>
    <w:p w14:paraId="08B6920C" w14:textId="77777777" w:rsidR="00F66569" w:rsidRDefault="00F66569" w:rsidP="00742474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GO</w:t>
      </w:r>
      <w:r w:rsidRPr="00F66569">
        <w:rPr>
          <w:rFonts w:ascii="Times New Roman" w:hAnsi="Times New Roman" w:cs="Times New Roman"/>
          <w:sz w:val="24"/>
          <w:szCs w:val="24"/>
        </w:rPr>
        <w:t xml:space="preserve"> Management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F66569">
        <w:rPr>
          <w:rFonts w:ascii="Times New Roman" w:hAnsi="Times New Roman" w:cs="Times New Roman"/>
          <w:sz w:val="24"/>
          <w:szCs w:val="24"/>
        </w:rPr>
        <w:t xml:space="preserve"> </w:t>
      </w:r>
      <w:r w:rsidR="00363444">
        <w:rPr>
          <w:rFonts w:ascii="Times New Roman" w:hAnsi="Times New Roman" w:cs="Times New Roman"/>
          <w:sz w:val="24"/>
          <w:szCs w:val="24"/>
        </w:rPr>
        <w:t xml:space="preserve"> </w:t>
      </w:r>
      <w:r w:rsidR="00742474" w:rsidRPr="00742474">
        <w:rPr>
          <w:rFonts w:ascii="Times New Roman" w:hAnsi="Times New Roman" w:cs="Times New Roman"/>
          <w:sz w:val="24"/>
          <w:szCs w:val="24"/>
        </w:rPr>
        <w:t>Staffing, Recruiting,</w:t>
      </w:r>
      <w:r w:rsidR="00742474">
        <w:rPr>
          <w:rFonts w:ascii="Times New Roman" w:hAnsi="Times New Roman" w:cs="Times New Roman"/>
          <w:sz w:val="24"/>
          <w:szCs w:val="24"/>
        </w:rPr>
        <w:t xml:space="preserve"> I</w:t>
      </w:r>
      <w:r w:rsidR="00742474" w:rsidRPr="00742474">
        <w:rPr>
          <w:rFonts w:ascii="Times New Roman" w:hAnsi="Times New Roman" w:cs="Times New Roman"/>
          <w:sz w:val="24"/>
          <w:szCs w:val="24"/>
        </w:rPr>
        <w:t xml:space="preserve">nduction and Training </w:t>
      </w:r>
      <w:r w:rsidR="00742474">
        <w:rPr>
          <w:rFonts w:ascii="Times New Roman" w:hAnsi="Times New Roman" w:cs="Times New Roman"/>
          <w:sz w:val="24"/>
          <w:szCs w:val="24"/>
        </w:rPr>
        <w:t xml:space="preserve">- </w:t>
      </w:r>
      <w:r w:rsidR="00363444" w:rsidRPr="00363444">
        <w:rPr>
          <w:rFonts w:ascii="Times New Roman" w:hAnsi="Times New Roman" w:cs="Times New Roman"/>
          <w:sz w:val="24"/>
          <w:szCs w:val="24"/>
        </w:rPr>
        <w:t>Office Procedure and Documentation</w:t>
      </w:r>
      <w:r w:rsidR="00363444">
        <w:rPr>
          <w:rFonts w:ascii="Times New Roman" w:hAnsi="Times New Roman" w:cs="Times New Roman"/>
          <w:sz w:val="24"/>
          <w:szCs w:val="24"/>
        </w:rPr>
        <w:t xml:space="preserve"> - </w:t>
      </w:r>
      <w:r w:rsidR="00363444" w:rsidRPr="00363444">
        <w:rPr>
          <w:rFonts w:ascii="Times New Roman" w:hAnsi="Times New Roman" w:cs="Times New Roman"/>
          <w:sz w:val="24"/>
          <w:szCs w:val="24"/>
        </w:rPr>
        <w:t>Basics of Accounting</w:t>
      </w:r>
      <w:r w:rsidR="00363444">
        <w:rPr>
          <w:rFonts w:ascii="Times New Roman" w:hAnsi="Times New Roman" w:cs="Times New Roman"/>
          <w:sz w:val="24"/>
          <w:szCs w:val="24"/>
        </w:rPr>
        <w:t xml:space="preserve"> </w:t>
      </w:r>
      <w:r w:rsidR="00742474">
        <w:rPr>
          <w:rFonts w:ascii="Times New Roman" w:hAnsi="Times New Roman" w:cs="Times New Roman"/>
          <w:sz w:val="24"/>
          <w:szCs w:val="24"/>
        </w:rPr>
        <w:t>–</w:t>
      </w:r>
      <w:r w:rsidR="00363444">
        <w:rPr>
          <w:rFonts w:ascii="Times New Roman" w:hAnsi="Times New Roman" w:cs="Times New Roman"/>
          <w:sz w:val="24"/>
          <w:szCs w:val="24"/>
        </w:rPr>
        <w:t xml:space="preserve"> </w:t>
      </w:r>
      <w:r w:rsidR="00363444" w:rsidRPr="00363444">
        <w:rPr>
          <w:rFonts w:ascii="Times New Roman" w:hAnsi="Times New Roman" w:cs="Times New Roman"/>
          <w:sz w:val="24"/>
          <w:szCs w:val="24"/>
        </w:rPr>
        <w:t>Budgeting</w:t>
      </w:r>
      <w:r w:rsidR="00742474">
        <w:rPr>
          <w:rFonts w:ascii="Times New Roman" w:hAnsi="Times New Roman" w:cs="Times New Roman"/>
          <w:sz w:val="24"/>
          <w:szCs w:val="24"/>
        </w:rPr>
        <w:t xml:space="preserve">.  Project Management: </w:t>
      </w:r>
      <w:r w:rsidR="00742474" w:rsidRPr="00742474">
        <w:rPr>
          <w:rFonts w:ascii="Times New Roman" w:hAnsi="Times New Roman" w:cs="Times New Roman"/>
          <w:sz w:val="24"/>
          <w:szCs w:val="24"/>
        </w:rPr>
        <w:t>Identification – Need Assessment –</w:t>
      </w:r>
      <w:r w:rsidR="00742474">
        <w:rPr>
          <w:rFonts w:ascii="Times New Roman" w:hAnsi="Times New Roman" w:cs="Times New Roman"/>
          <w:sz w:val="24"/>
          <w:szCs w:val="24"/>
        </w:rPr>
        <w:t xml:space="preserve"> </w:t>
      </w:r>
      <w:r w:rsidR="00742474" w:rsidRPr="00742474">
        <w:rPr>
          <w:rFonts w:ascii="Times New Roman" w:hAnsi="Times New Roman" w:cs="Times New Roman"/>
          <w:sz w:val="24"/>
          <w:szCs w:val="24"/>
        </w:rPr>
        <w:t>Problem Tree - Formulation Project Proposal - Project Appraisal: Technical, Economic and</w:t>
      </w:r>
      <w:r w:rsidR="00742474">
        <w:rPr>
          <w:rFonts w:ascii="Times New Roman" w:hAnsi="Times New Roman" w:cs="Times New Roman"/>
          <w:sz w:val="24"/>
          <w:szCs w:val="24"/>
        </w:rPr>
        <w:t xml:space="preserve"> </w:t>
      </w:r>
      <w:r w:rsidR="00742474" w:rsidRPr="00742474">
        <w:rPr>
          <w:rFonts w:ascii="Times New Roman" w:hAnsi="Times New Roman" w:cs="Times New Roman"/>
          <w:sz w:val="24"/>
          <w:szCs w:val="24"/>
        </w:rPr>
        <w:t>Financial Feasibility.</w:t>
      </w:r>
      <w:r w:rsidR="00742474">
        <w:rPr>
          <w:rFonts w:ascii="Times New Roman" w:hAnsi="Times New Roman" w:cs="Times New Roman"/>
          <w:sz w:val="24"/>
          <w:szCs w:val="24"/>
        </w:rPr>
        <w:t xml:space="preserve"> Project Management in NGO: </w:t>
      </w:r>
      <w:r w:rsidR="00742474" w:rsidRPr="00742474">
        <w:rPr>
          <w:rFonts w:ascii="Times New Roman" w:hAnsi="Times New Roman" w:cs="Times New Roman"/>
          <w:sz w:val="24"/>
          <w:szCs w:val="24"/>
        </w:rPr>
        <w:t>Projects Implementation</w:t>
      </w:r>
      <w:r w:rsidR="00742474">
        <w:rPr>
          <w:rFonts w:ascii="Times New Roman" w:hAnsi="Times New Roman" w:cs="Times New Roman"/>
          <w:sz w:val="24"/>
          <w:szCs w:val="24"/>
        </w:rPr>
        <w:t>, Monitoring and Evaluation</w:t>
      </w:r>
      <w:r w:rsidR="001A1884">
        <w:rPr>
          <w:rFonts w:ascii="Times New Roman" w:hAnsi="Times New Roman" w:cs="Times New Roman"/>
          <w:sz w:val="24"/>
          <w:szCs w:val="24"/>
        </w:rPr>
        <w:t xml:space="preserve"> (PERT, CPM, PRA/PLA, SWOT). </w:t>
      </w:r>
    </w:p>
    <w:p w14:paraId="08B6920D" w14:textId="77777777" w:rsidR="00F66569" w:rsidRDefault="00F66569" w:rsidP="00F66569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</w:p>
    <w:p w14:paraId="08B6920E" w14:textId="77777777" w:rsidR="00742474" w:rsidRPr="00A9741C" w:rsidRDefault="00742474" w:rsidP="00742474">
      <w:pPr>
        <w:rPr>
          <w:rFonts w:ascii="Times New Roman" w:hAnsi="Times New Roman" w:cs="Times New Roman"/>
          <w:b/>
          <w:sz w:val="24"/>
        </w:rPr>
      </w:pPr>
      <w:r w:rsidRPr="00A9741C">
        <w:rPr>
          <w:rFonts w:ascii="Times New Roman" w:hAnsi="Times New Roman" w:cs="Times New Roman"/>
          <w:b/>
          <w:sz w:val="24"/>
        </w:rPr>
        <w:t xml:space="preserve">References: </w:t>
      </w:r>
    </w:p>
    <w:p w14:paraId="08B6920F" w14:textId="77777777" w:rsidR="00742474" w:rsidRPr="00A9741C" w:rsidRDefault="00742474" w:rsidP="00A9741C">
      <w:pPr>
        <w:jc w:val="both"/>
        <w:rPr>
          <w:rFonts w:ascii="Times New Roman" w:hAnsi="Times New Roman" w:cs="Times New Roman"/>
        </w:rPr>
      </w:pPr>
      <w:r w:rsidRPr="00A9741C">
        <w:rPr>
          <w:rFonts w:ascii="Times New Roman" w:hAnsi="Times New Roman" w:cs="Times New Roman"/>
        </w:rPr>
        <w:t>Clark John. (1991): Voluntary Organizations: Their Contribution to Development. London: Earth Scan.</w:t>
      </w:r>
    </w:p>
    <w:p w14:paraId="08B69210" w14:textId="77777777" w:rsidR="00742474" w:rsidRPr="00A9741C" w:rsidRDefault="00742474" w:rsidP="00A9741C">
      <w:pPr>
        <w:jc w:val="both"/>
        <w:rPr>
          <w:rFonts w:ascii="Times New Roman" w:hAnsi="Times New Roman" w:cs="Times New Roman"/>
        </w:rPr>
      </w:pPr>
      <w:r w:rsidRPr="00A9741C">
        <w:rPr>
          <w:rFonts w:ascii="Times New Roman" w:hAnsi="Times New Roman" w:cs="Times New Roman"/>
        </w:rPr>
        <w:t xml:space="preserve">Jain R.B. (1995): NGOs in Development Perspective. New Delhi: Vivek Prakasan </w:t>
      </w:r>
    </w:p>
    <w:p w14:paraId="08B69211" w14:textId="77777777" w:rsidR="00F66569" w:rsidRPr="00A9741C" w:rsidRDefault="00742474" w:rsidP="00A9741C">
      <w:pPr>
        <w:jc w:val="both"/>
        <w:rPr>
          <w:rFonts w:ascii="Times New Roman" w:hAnsi="Times New Roman" w:cs="Times New Roman"/>
        </w:rPr>
      </w:pPr>
      <w:r w:rsidRPr="00A9741C">
        <w:rPr>
          <w:rFonts w:ascii="Times New Roman" w:hAnsi="Times New Roman" w:cs="Times New Roman"/>
        </w:rPr>
        <w:t xml:space="preserve">Sakararan and Rodrigues. (1983): Handbook for the Management of Voluntary Organization. Madras: Alfa </w:t>
      </w:r>
    </w:p>
    <w:p w14:paraId="08B69212" w14:textId="77777777" w:rsidR="00A9741C" w:rsidRPr="00A9741C" w:rsidRDefault="00A9741C" w:rsidP="00A9741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el S.G.R Bhose. (2003): NGO</w:t>
      </w:r>
      <w:r w:rsidRPr="00A9741C">
        <w:rPr>
          <w:rFonts w:ascii="Times New Roman" w:hAnsi="Times New Roman" w:cs="Times New Roman"/>
        </w:rPr>
        <w:t xml:space="preserve">s and Rural Development Theory and Practice. New Delhi: Concept. </w:t>
      </w:r>
    </w:p>
    <w:p w14:paraId="08B69213" w14:textId="77777777" w:rsidR="00A9741C" w:rsidRPr="00A9741C" w:rsidRDefault="00A9741C" w:rsidP="00A9741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lie Fisher. (2003): Non-Governments – NGO</w:t>
      </w:r>
      <w:r w:rsidRPr="00A9741C">
        <w:rPr>
          <w:rFonts w:ascii="Times New Roman" w:hAnsi="Times New Roman" w:cs="Times New Roman"/>
        </w:rPr>
        <w:t>s and the Political Development of the Third World. New Delhi: Rawat</w:t>
      </w:r>
    </w:p>
    <w:p w14:paraId="08B69214" w14:textId="77777777" w:rsidR="00A9741C" w:rsidRPr="00A9741C" w:rsidRDefault="00A9741C" w:rsidP="00A9741C">
      <w:pPr>
        <w:jc w:val="both"/>
        <w:rPr>
          <w:rFonts w:ascii="Times New Roman" w:hAnsi="Times New Roman" w:cs="Times New Roman"/>
        </w:rPr>
      </w:pPr>
      <w:r w:rsidRPr="00A9741C">
        <w:rPr>
          <w:rFonts w:ascii="Times New Roman" w:hAnsi="Times New Roman" w:cs="Times New Roman"/>
        </w:rPr>
        <w:t>Ginsbery Leon. H. (2001)</w:t>
      </w:r>
      <w:r>
        <w:rPr>
          <w:rFonts w:ascii="Times New Roman" w:hAnsi="Times New Roman" w:cs="Times New Roman"/>
        </w:rPr>
        <w:t>:</w:t>
      </w:r>
      <w:r w:rsidRPr="00A9741C">
        <w:rPr>
          <w:rFonts w:ascii="Times New Roman" w:hAnsi="Times New Roman" w:cs="Times New Roman"/>
        </w:rPr>
        <w:t xml:space="preserve"> Social Work Evaluation – Principles and Methods. Singapore: Allyn and Bacon.</w:t>
      </w:r>
    </w:p>
    <w:p w14:paraId="08B69215" w14:textId="77777777" w:rsidR="00F66569" w:rsidRPr="00A9741C" w:rsidRDefault="00F66569" w:rsidP="00A9741C">
      <w:pPr>
        <w:jc w:val="both"/>
        <w:rPr>
          <w:rFonts w:ascii="Times New Roman" w:hAnsi="Times New Roman" w:cs="Times New Roman"/>
        </w:rPr>
      </w:pPr>
      <w:r w:rsidRPr="00A9741C">
        <w:rPr>
          <w:rFonts w:ascii="Times New Roman" w:hAnsi="Times New Roman" w:cs="Times New Roman"/>
        </w:rPr>
        <w:br w:type="page"/>
      </w:r>
    </w:p>
    <w:p w14:paraId="08B69216" w14:textId="77777777" w:rsidR="004338F0" w:rsidRPr="003C695C" w:rsidRDefault="004338F0" w:rsidP="004338F0">
      <w:pPr>
        <w:pStyle w:val="NoSpacing"/>
        <w:jc w:val="center"/>
        <w:rPr>
          <w:rStyle w:val="Strong"/>
          <w:rFonts w:ascii="Times New Roman" w:hAnsi="Times New Roman" w:cs="Times New Roman"/>
          <w:sz w:val="28"/>
          <w:szCs w:val="28"/>
        </w:rPr>
      </w:pPr>
      <w:r w:rsidRPr="003C695C">
        <w:rPr>
          <w:rStyle w:val="Strong"/>
          <w:rFonts w:ascii="Times New Roman" w:hAnsi="Times New Roman" w:cs="Times New Roman"/>
          <w:sz w:val="28"/>
          <w:szCs w:val="28"/>
        </w:rPr>
        <w:lastRenderedPageBreak/>
        <w:t>B.A. (Sociology), Semester-IV</w:t>
      </w:r>
    </w:p>
    <w:p w14:paraId="08B69217" w14:textId="77777777" w:rsidR="004338F0" w:rsidRPr="003C695C" w:rsidRDefault="004338F0" w:rsidP="004338F0">
      <w:pPr>
        <w:pStyle w:val="NoSpacing"/>
        <w:jc w:val="center"/>
        <w:rPr>
          <w:rFonts w:ascii="Times New Roman" w:hAnsi="Times New Roman" w:cs="Times New Roman"/>
          <w:szCs w:val="28"/>
        </w:rPr>
      </w:pPr>
    </w:p>
    <w:p w14:paraId="08B69218" w14:textId="77777777" w:rsidR="004338F0" w:rsidRPr="003C695C" w:rsidRDefault="004338F0" w:rsidP="004338F0">
      <w:pPr>
        <w:pStyle w:val="NoSpacing"/>
        <w:jc w:val="center"/>
        <w:rPr>
          <w:rFonts w:ascii="Times New Roman" w:hAnsi="Times New Roman" w:cs="Times New Roman"/>
          <w:b/>
          <w:szCs w:val="28"/>
        </w:rPr>
      </w:pPr>
      <w:r>
        <w:rPr>
          <w:rFonts w:ascii="Times New Roman" w:hAnsi="Times New Roman" w:cs="Times New Roman"/>
          <w:b/>
          <w:szCs w:val="28"/>
        </w:rPr>
        <w:t xml:space="preserve">PAPER – </w:t>
      </w:r>
      <w:r>
        <w:rPr>
          <w:rStyle w:val="Strong"/>
          <w:rFonts w:ascii="Times New Roman" w:hAnsi="Times New Roman" w:cs="Times New Roman"/>
          <w:sz w:val="24"/>
          <w:szCs w:val="24"/>
        </w:rPr>
        <w:t>DSC403</w:t>
      </w:r>
      <w:r w:rsidRPr="003C695C">
        <w:rPr>
          <w:rFonts w:ascii="Times New Roman" w:hAnsi="Times New Roman" w:cs="Times New Roman"/>
          <w:b/>
          <w:szCs w:val="28"/>
        </w:rPr>
        <w:t>: RESEARCH METHODOLOGY</w:t>
      </w:r>
    </w:p>
    <w:p w14:paraId="08B69219" w14:textId="77777777" w:rsidR="004338F0" w:rsidRPr="003C695C" w:rsidRDefault="004338F0" w:rsidP="004338F0">
      <w:pPr>
        <w:pStyle w:val="NoSpacing"/>
        <w:spacing w:line="360" w:lineRule="auto"/>
        <w:jc w:val="center"/>
        <w:rPr>
          <w:rStyle w:val="Strong"/>
          <w:rFonts w:ascii="Times New Roman" w:hAnsi="Times New Roman" w:cs="Times New Roman"/>
          <w:b w:val="0"/>
          <w:i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(Discipline Specific Course)</w:t>
      </w:r>
    </w:p>
    <w:p w14:paraId="08B6921A" w14:textId="77777777" w:rsidR="004338F0" w:rsidRPr="003C695C" w:rsidRDefault="004338F0" w:rsidP="004338F0">
      <w:pPr>
        <w:pStyle w:val="NoSpacing"/>
        <w:numPr>
          <w:ilvl w:val="0"/>
          <w:numId w:val="19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C695C">
        <w:rPr>
          <w:rFonts w:ascii="Times New Roman" w:hAnsi="Times New Roman" w:cs="Times New Roman"/>
          <w:b/>
          <w:sz w:val="24"/>
          <w:szCs w:val="24"/>
        </w:rPr>
        <w:t>Social Research:</w:t>
      </w:r>
    </w:p>
    <w:p w14:paraId="08B6921B" w14:textId="77777777" w:rsidR="004338F0" w:rsidRPr="003C695C" w:rsidRDefault="004338F0" w:rsidP="004338F0">
      <w:pPr>
        <w:pStyle w:val="NoSpacing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Theory and Research –Concepts, Construct, Values, Hypothesis – Scientific Method, Subjectivity vs Objective Debate, Value Neutrality.</w:t>
      </w:r>
    </w:p>
    <w:p w14:paraId="08B6921C" w14:textId="77777777" w:rsidR="004338F0" w:rsidRPr="003C695C" w:rsidRDefault="004338F0" w:rsidP="004338F0">
      <w:pPr>
        <w:pStyle w:val="NoSpacing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Meaning, Definitions and Characteristics of Social Research</w:t>
      </w:r>
    </w:p>
    <w:p w14:paraId="08B6921D" w14:textId="77777777" w:rsidR="004338F0" w:rsidRPr="003C695C" w:rsidRDefault="004338F0" w:rsidP="004338F0">
      <w:pPr>
        <w:pStyle w:val="NoSpacing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Types of Research: Pure and Applied – Qualitative and Quantitative - Cross-sectional and Time Series. </w:t>
      </w:r>
    </w:p>
    <w:p w14:paraId="08B6921E" w14:textId="77777777" w:rsidR="004338F0" w:rsidRPr="003C695C" w:rsidRDefault="004338F0" w:rsidP="004338F0">
      <w:pPr>
        <w:pStyle w:val="NoSpacing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Purpose of Research: Exploratory, Descriptive and Explanatory </w:t>
      </w:r>
    </w:p>
    <w:p w14:paraId="08B6921F" w14:textId="77777777" w:rsidR="004338F0" w:rsidRPr="003C695C" w:rsidRDefault="004338F0" w:rsidP="004338F0">
      <w:pPr>
        <w:pStyle w:val="NoSpacing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Major Steps in Social Research.</w:t>
      </w:r>
    </w:p>
    <w:p w14:paraId="08B69220" w14:textId="77777777" w:rsidR="004338F0" w:rsidRPr="003C695C" w:rsidRDefault="004338F0" w:rsidP="004338F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221" w14:textId="77777777" w:rsidR="004338F0" w:rsidRPr="003C695C" w:rsidRDefault="004338F0" w:rsidP="004338F0">
      <w:pPr>
        <w:pStyle w:val="NoSpacing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b/>
          <w:sz w:val="24"/>
          <w:szCs w:val="24"/>
        </w:rPr>
        <w:t>Quantitative and Qualitative Research</w:t>
      </w:r>
      <w:r w:rsidRPr="003C695C">
        <w:rPr>
          <w:rFonts w:ascii="Times New Roman" w:hAnsi="Times New Roman" w:cs="Times New Roman"/>
          <w:sz w:val="24"/>
          <w:szCs w:val="24"/>
        </w:rPr>
        <w:t>:</w:t>
      </w:r>
    </w:p>
    <w:p w14:paraId="08B69222" w14:textId="77777777" w:rsidR="004338F0" w:rsidRPr="003C695C" w:rsidRDefault="004338F0" w:rsidP="004338F0">
      <w:pPr>
        <w:pStyle w:val="NoSpacing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Research Design – Aims and Importance – Types of Research Design – Exploratory Design –Descrip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C695C">
        <w:rPr>
          <w:rFonts w:ascii="Times New Roman" w:hAnsi="Times New Roman" w:cs="Times New Roman"/>
          <w:sz w:val="24"/>
          <w:szCs w:val="24"/>
        </w:rPr>
        <w:t xml:space="preserve">Design – Experimental design – Their Advantages and Disadvantages. </w:t>
      </w:r>
    </w:p>
    <w:p w14:paraId="08B69223" w14:textId="77777777" w:rsidR="004338F0" w:rsidRPr="003C695C" w:rsidRDefault="004338F0" w:rsidP="004338F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224" w14:textId="77777777" w:rsidR="004338F0" w:rsidRPr="003C695C" w:rsidRDefault="004338F0" w:rsidP="004338F0">
      <w:pPr>
        <w:pStyle w:val="NoSpacing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Sampling Techniques:</w:t>
      </w:r>
    </w:p>
    <w:p w14:paraId="08B69225" w14:textId="77777777" w:rsidR="004338F0" w:rsidRPr="003C695C" w:rsidRDefault="004338F0" w:rsidP="004338F0">
      <w:pPr>
        <w:pStyle w:val="NoSpacing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Universe/Population, Characteristics of Sampl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C695C">
        <w:rPr>
          <w:rFonts w:ascii="Times New Roman" w:hAnsi="Times New Roman" w:cs="Times New Roman"/>
          <w:sz w:val="24"/>
          <w:szCs w:val="24"/>
        </w:rPr>
        <w:t xml:space="preserve">Criteria for Sample Size – Sample Size Formulas. </w:t>
      </w:r>
    </w:p>
    <w:p w14:paraId="08B69226" w14:textId="77777777" w:rsidR="004338F0" w:rsidRPr="003C695C" w:rsidRDefault="004338F0" w:rsidP="004338F0">
      <w:pPr>
        <w:pStyle w:val="NoSpacing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Sampling Design: Probability and Non-Probability Methods - Sampling Errors. </w:t>
      </w:r>
    </w:p>
    <w:p w14:paraId="08B69227" w14:textId="77777777" w:rsidR="004338F0" w:rsidRPr="003C695C" w:rsidRDefault="004338F0" w:rsidP="004338F0">
      <w:pPr>
        <w:pStyle w:val="NoSpacing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8B69228" w14:textId="77777777" w:rsidR="004338F0" w:rsidRPr="003C695C" w:rsidRDefault="004338F0" w:rsidP="004338F0">
      <w:pPr>
        <w:pStyle w:val="NoSpacing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Tools and Methods of Data Collection:</w:t>
      </w:r>
    </w:p>
    <w:p w14:paraId="08B69229" w14:textId="77777777" w:rsidR="004338F0" w:rsidRPr="003C695C" w:rsidRDefault="004338F0" w:rsidP="004338F0">
      <w:pPr>
        <w:pStyle w:val="NoSpacing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Observation, Interview, Case Study, Focus Group Study, Content Analysis, PRA/PLA</w:t>
      </w:r>
    </w:p>
    <w:p w14:paraId="08B6922A" w14:textId="77777777" w:rsidR="004338F0" w:rsidRPr="003C695C" w:rsidRDefault="004338F0" w:rsidP="004338F0">
      <w:pPr>
        <w:pStyle w:val="NoSpacing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Interview Schedule, Questionnaire, Survey Format. </w:t>
      </w:r>
    </w:p>
    <w:p w14:paraId="08B6922B" w14:textId="77777777" w:rsidR="004338F0" w:rsidRPr="003C695C" w:rsidRDefault="004338F0" w:rsidP="004338F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22C" w14:textId="77777777" w:rsidR="004338F0" w:rsidRPr="003C695C" w:rsidRDefault="004338F0" w:rsidP="004338F0">
      <w:pPr>
        <w:pStyle w:val="NoSpacing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Data Processing, Classification, Tabulation and Report Writing</w:t>
      </w:r>
      <w:r w:rsidRPr="003C695C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8B6922D" w14:textId="77777777" w:rsidR="004338F0" w:rsidRPr="003C695C" w:rsidRDefault="004338F0" w:rsidP="004338F0">
      <w:pPr>
        <w:pStyle w:val="NoSpacing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Social Statistics –their Importance, Types and Usages. </w:t>
      </w:r>
    </w:p>
    <w:p w14:paraId="08B6922E" w14:textId="77777777" w:rsidR="004338F0" w:rsidRPr="003C695C" w:rsidRDefault="004338F0" w:rsidP="004338F0">
      <w:pPr>
        <w:pStyle w:val="NoSpacing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Frequency Distribution Tables – Diagrammatic and Graph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C695C">
        <w:rPr>
          <w:rFonts w:ascii="Times New Roman" w:hAnsi="Times New Roman" w:cs="Times New Roman"/>
          <w:sz w:val="24"/>
          <w:szCs w:val="24"/>
        </w:rPr>
        <w:t>Representation of Data.</w:t>
      </w:r>
    </w:p>
    <w:p w14:paraId="08B6922F" w14:textId="77777777" w:rsidR="004338F0" w:rsidRPr="003C695C" w:rsidRDefault="004338F0" w:rsidP="004338F0">
      <w:pPr>
        <w:pStyle w:val="NoSpacing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Measures of Central Tendency: Mean, Median, Mode</w:t>
      </w:r>
    </w:p>
    <w:p w14:paraId="08B69230" w14:textId="77777777" w:rsidR="004338F0" w:rsidRPr="003C695C" w:rsidRDefault="004338F0" w:rsidP="004338F0">
      <w:pPr>
        <w:pStyle w:val="NoSpacing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Research Report Writing – Purpose, Audience – Format, Tones &amp; Styles (Citation &amp; References)</w:t>
      </w:r>
    </w:p>
    <w:p w14:paraId="08B69231" w14:textId="77777777" w:rsidR="004338F0" w:rsidRPr="003C695C" w:rsidRDefault="004338F0" w:rsidP="004338F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B69232" w14:textId="77777777" w:rsidR="004338F0" w:rsidRPr="003C695C" w:rsidRDefault="004338F0" w:rsidP="004338F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C695C">
        <w:rPr>
          <w:rFonts w:ascii="Times New Roman" w:hAnsi="Times New Roman" w:cs="Times New Roman"/>
          <w:b/>
          <w:sz w:val="24"/>
          <w:szCs w:val="24"/>
        </w:rPr>
        <w:t>References:</w:t>
      </w:r>
    </w:p>
    <w:p w14:paraId="08B69233" w14:textId="77777777" w:rsidR="00845D3F" w:rsidRPr="00845D3F" w:rsidRDefault="00845D3F" w:rsidP="004820D6">
      <w:pPr>
        <w:pStyle w:val="NoSpacing"/>
        <w:numPr>
          <w:ilvl w:val="0"/>
          <w:numId w:val="63"/>
        </w:numPr>
        <w:ind w:right="-432"/>
        <w:jc w:val="both"/>
        <w:rPr>
          <w:rFonts w:ascii="Times New Roman" w:hAnsi="Times New Roman" w:cs="Times New Roman"/>
        </w:rPr>
      </w:pPr>
      <w:r w:rsidRPr="00845D3F">
        <w:rPr>
          <w:rFonts w:ascii="Times New Roman" w:hAnsi="Times New Roman" w:cs="Times New Roman"/>
        </w:rPr>
        <w:t>Lawrence Nueman - Social Research Methods, Pearson Publications, Delhi</w:t>
      </w:r>
    </w:p>
    <w:p w14:paraId="08B69234" w14:textId="77777777" w:rsidR="00845D3F" w:rsidRPr="00845D3F" w:rsidRDefault="00845D3F" w:rsidP="004820D6">
      <w:pPr>
        <w:pStyle w:val="NoSpacing"/>
        <w:numPr>
          <w:ilvl w:val="0"/>
          <w:numId w:val="63"/>
        </w:numPr>
        <w:ind w:right="-432"/>
        <w:jc w:val="both"/>
        <w:rPr>
          <w:rFonts w:ascii="Times New Roman" w:hAnsi="Times New Roman" w:cs="Times New Roman"/>
        </w:rPr>
      </w:pPr>
      <w:r w:rsidRPr="00845D3F">
        <w:rPr>
          <w:rFonts w:ascii="Times New Roman" w:hAnsi="Times New Roman" w:cs="Times New Roman"/>
        </w:rPr>
        <w:t xml:space="preserve">OR Krishnaswamy – Research Methodology, Himalaya Publishing House, Hyderabad. </w:t>
      </w:r>
    </w:p>
    <w:p w14:paraId="08B69235" w14:textId="77777777" w:rsidR="00845D3F" w:rsidRPr="00845D3F" w:rsidRDefault="00845D3F" w:rsidP="004820D6">
      <w:pPr>
        <w:pStyle w:val="NoSpacing"/>
        <w:numPr>
          <w:ilvl w:val="0"/>
          <w:numId w:val="63"/>
        </w:numPr>
        <w:ind w:right="-432"/>
        <w:jc w:val="both"/>
        <w:rPr>
          <w:rFonts w:ascii="Times New Roman" w:hAnsi="Times New Roman" w:cs="Times New Roman"/>
        </w:rPr>
      </w:pPr>
      <w:r w:rsidRPr="00845D3F">
        <w:rPr>
          <w:rFonts w:ascii="Times New Roman" w:hAnsi="Times New Roman" w:cs="Times New Roman"/>
        </w:rPr>
        <w:t>C R Kotari – Research Methodology: Methods and Techniques, New Age International Publishers, New Delhi</w:t>
      </w:r>
    </w:p>
    <w:p w14:paraId="08B69236" w14:textId="77777777" w:rsidR="00845D3F" w:rsidRPr="00845D3F" w:rsidRDefault="00845D3F" w:rsidP="004820D6">
      <w:pPr>
        <w:pStyle w:val="NoSpacing"/>
        <w:numPr>
          <w:ilvl w:val="0"/>
          <w:numId w:val="63"/>
        </w:numPr>
        <w:ind w:right="-432"/>
        <w:jc w:val="both"/>
        <w:rPr>
          <w:rFonts w:ascii="Times New Roman" w:hAnsi="Times New Roman" w:cs="Times New Roman"/>
        </w:rPr>
      </w:pPr>
      <w:r w:rsidRPr="00845D3F">
        <w:rPr>
          <w:rFonts w:ascii="Times New Roman" w:hAnsi="Times New Roman" w:cs="Times New Roman"/>
        </w:rPr>
        <w:t>Fred Pyrczak – Making Sense of Statistics: A Conceptual Overview, Pyrczak Publishing, Glendale, CA</w:t>
      </w:r>
    </w:p>
    <w:p w14:paraId="08B69237" w14:textId="77777777" w:rsidR="00845D3F" w:rsidRPr="00845D3F" w:rsidRDefault="00845D3F" w:rsidP="004820D6">
      <w:pPr>
        <w:pStyle w:val="NoSpacing"/>
        <w:numPr>
          <w:ilvl w:val="0"/>
          <w:numId w:val="63"/>
        </w:numPr>
        <w:ind w:right="-432"/>
        <w:jc w:val="both"/>
        <w:rPr>
          <w:rFonts w:ascii="Times New Roman" w:hAnsi="Times New Roman" w:cs="Times New Roman"/>
        </w:rPr>
      </w:pPr>
      <w:r w:rsidRPr="00845D3F">
        <w:rPr>
          <w:rFonts w:ascii="Times New Roman" w:hAnsi="Times New Roman" w:cs="Times New Roman"/>
        </w:rPr>
        <w:t>Ram Ahuja (2001): Research Methodology, Rawat Publications, New Delhi/Jaipur</w:t>
      </w:r>
    </w:p>
    <w:p w14:paraId="08B69238" w14:textId="77777777" w:rsidR="00845D3F" w:rsidRPr="00845D3F" w:rsidRDefault="00845D3F" w:rsidP="004820D6">
      <w:pPr>
        <w:pStyle w:val="NoSpacing"/>
        <w:numPr>
          <w:ilvl w:val="0"/>
          <w:numId w:val="63"/>
        </w:numPr>
        <w:ind w:right="-432"/>
        <w:jc w:val="both"/>
        <w:rPr>
          <w:rFonts w:ascii="Times New Roman" w:hAnsi="Times New Roman" w:cs="Times New Roman"/>
        </w:rPr>
      </w:pPr>
      <w:r w:rsidRPr="00845D3F">
        <w:rPr>
          <w:rFonts w:ascii="Times New Roman" w:hAnsi="Times New Roman" w:cs="Times New Roman"/>
        </w:rPr>
        <w:t>Ranjit Kumar (2014): Research Methodology, Sage Publications, New Delhi</w:t>
      </w:r>
    </w:p>
    <w:p w14:paraId="08B69239" w14:textId="77777777" w:rsidR="00845D3F" w:rsidRPr="00845D3F" w:rsidRDefault="00845D3F" w:rsidP="004820D6">
      <w:pPr>
        <w:pStyle w:val="NoSpacing"/>
        <w:numPr>
          <w:ilvl w:val="0"/>
          <w:numId w:val="63"/>
        </w:numPr>
        <w:ind w:right="-432"/>
        <w:jc w:val="both"/>
        <w:rPr>
          <w:rFonts w:ascii="Times New Roman" w:hAnsi="Times New Roman" w:cs="Times New Roman"/>
        </w:rPr>
      </w:pPr>
      <w:r w:rsidRPr="00845D3F">
        <w:rPr>
          <w:rFonts w:ascii="Times New Roman" w:hAnsi="Times New Roman" w:cs="Times New Roman"/>
        </w:rPr>
        <w:t xml:space="preserve">Willie Tan (2017): Research Methods: A Practical Guide </w:t>
      </w:r>
      <w:proofErr w:type="gramStart"/>
      <w:r w:rsidRPr="00845D3F">
        <w:rPr>
          <w:rFonts w:ascii="Times New Roman" w:hAnsi="Times New Roman" w:cs="Times New Roman"/>
        </w:rPr>
        <w:t>For</w:t>
      </w:r>
      <w:proofErr w:type="gramEnd"/>
      <w:r w:rsidRPr="00845D3F">
        <w:rPr>
          <w:rFonts w:ascii="Times New Roman" w:hAnsi="Times New Roman" w:cs="Times New Roman"/>
        </w:rPr>
        <w:t xml:space="preserve"> Students and Researchers, World Scientific Publishing Company Pvt. Ltd., Willie Tan, NUS, Singapore. </w:t>
      </w:r>
    </w:p>
    <w:p w14:paraId="08B6923A" w14:textId="77777777" w:rsidR="00845D3F" w:rsidRPr="00845D3F" w:rsidRDefault="00845D3F" w:rsidP="004820D6">
      <w:pPr>
        <w:pStyle w:val="NoSpacing"/>
        <w:numPr>
          <w:ilvl w:val="0"/>
          <w:numId w:val="63"/>
        </w:numPr>
        <w:ind w:right="-432"/>
        <w:jc w:val="both"/>
        <w:rPr>
          <w:rFonts w:ascii="Times New Roman" w:hAnsi="Times New Roman" w:cs="Times New Roman"/>
        </w:rPr>
      </w:pPr>
      <w:r w:rsidRPr="00845D3F">
        <w:rPr>
          <w:rFonts w:ascii="Times New Roman" w:hAnsi="Times New Roman" w:cs="Times New Roman"/>
        </w:rPr>
        <w:t>Kakali Bhattacharya (2017): Fundamentals of Qualitative Research, Routledge, London</w:t>
      </w:r>
    </w:p>
    <w:p w14:paraId="08B6923B" w14:textId="77777777" w:rsidR="004338F0" w:rsidRPr="00845D3F" w:rsidRDefault="004338F0" w:rsidP="00845D3F">
      <w:pPr>
        <w:pStyle w:val="NoSpacing"/>
        <w:ind w:right="-432"/>
        <w:jc w:val="both"/>
        <w:rPr>
          <w:rFonts w:ascii="Times New Roman" w:hAnsi="Times New Roman" w:cs="Times New Roman"/>
          <w:sz w:val="24"/>
          <w:szCs w:val="24"/>
        </w:rPr>
      </w:pPr>
    </w:p>
    <w:p w14:paraId="08B6923C" w14:textId="77777777" w:rsidR="004338F0" w:rsidRPr="003C695C" w:rsidRDefault="004338F0" w:rsidP="004338F0">
      <w:pPr>
        <w:pStyle w:val="NoSpacing"/>
        <w:jc w:val="center"/>
        <w:rPr>
          <w:rStyle w:val="Strong"/>
          <w:rFonts w:ascii="Times New Roman" w:hAnsi="Times New Roman" w:cs="Times New Roman"/>
          <w:sz w:val="28"/>
          <w:szCs w:val="24"/>
        </w:rPr>
      </w:pPr>
    </w:p>
    <w:p w14:paraId="08B6923D" w14:textId="77777777" w:rsidR="00B96E87" w:rsidRPr="003C695C" w:rsidRDefault="00B96E87" w:rsidP="00B96E87">
      <w:pPr>
        <w:pStyle w:val="NoSpacing"/>
        <w:jc w:val="center"/>
        <w:rPr>
          <w:rStyle w:val="Strong"/>
          <w:rFonts w:ascii="Times New Roman" w:hAnsi="Times New Roman" w:cs="Times New Roman"/>
          <w:sz w:val="28"/>
          <w:szCs w:val="24"/>
        </w:rPr>
      </w:pPr>
      <w:r w:rsidRPr="003C695C">
        <w:rPr>
          <w:rStyle w:val="Strong"/>
          <w:rFonts w:ascii="Times New Roman" w:hAnsi="Times New Roman" w:cs="Times New Roman"/>
          <w:sz w:val="28"/>
          <w:szCs w:val="24"/>
        </w:rPr>
        <w:lastRenderedPageBreak/>
        <w:t>B.A. (Sociology)</w:t>
      </w:r>
      <w:r w:rsidR="008B3B88" w:rsidRPr="003C695C">
        <w:rPr>
          <w:rStyle w:val="Strong"/>
          <w:rFonts w:ascii="Times New Roman" w:hAnsi="Times New Roman" w:cs="Times New Roman"/>
          <w:sz w:val="28"/>
          <w:szCs w:val="24"/>
        </w:rPr>
        <w:t>, Semester-V</w:t>
      </w:r>
    </w:p>
    <w:p w14:paraId="08B6923E" w14:textId="77777777" w:rsidR="00B96E87" w:rsidRPr="003C695C" w:rsidRDefault="00B96E87" w:rsidP="00B96E87">
      <w:pPr>
        <w:pStyle w:val="NoSpacing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14:paraId="08B6923F" w14:textId="77777777" w:rsidR="00B96E87" w:rsidRPr="003C695C" w:rsidRDefault="00B96E87" w:rsidP="00B96E8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PAPER-GE: SOCIAL ISSUES, POLICIES AND DEVELOPMENT</w:t>
      </w:r>
    </w:p>
    <w:p w14:paraId="08B69240" w14:textId="77777777" w:rsidR="00B96E87" w:rsidRPr="003C695C" w:rsidRDefault="00B96E87" w:rsidP="00B96E87">
      <w:pPr>
        <w:pStyle w:val="NoSpacing"/>
        <w:spacing w:line="360" w:lineRule="auto"/>
        <w:jc w:val="center"/>
        <w:rPr>
          <w:rStyle w:val="Strong"/>
          <w:rFonts w:ascii="Times New Roman" w:hAnsi="Times New Roman" w:cs="Times New Roman"/>
          <w:b w:val="0"/>
          <w:i/>
          <w:sz w:val="24"/>
          <w:szCs w:val="24"/>
        </w:rPr>
      </w:pPr>
      <w:r w:rsidRPr="003C695C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(Generic Elective)</w:t>
      </w:r>
    </w:p>
    <w:p w14:paraId="08B69241" w14:textId="77777777" w:rsidR="00B96E87" w:rsidRPr="003C695C" w:rsidRDefault="00B96E87" w:rsidP="00B96E8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242" w14:textId="77777777" w:rsidR="00B96E87" w:rsidRPr="003C695C" w:rsidRDefault="00B96E87" w:rsidP="00B96E87">
      <w:pPr>
        <w:pStyle w:val="NoSpacing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Understanding Social Issues </w:t>
      </w:r>
    </w:p>
    <w:p w14:paraId="08B69243" w14:textId="77777777" w:rsidR="00B96E87" w:rsidRPr="003C695C" w:rsidRDefault="00B96E87" w:rsidP="00B96E87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Social Issues:</w:t>
      </w:r>
      <w:r w:rsidRPr="003C695C">
        <w:rPr>
          <w:rFonts w:ascii="Times New Roman" w:hAnsi="Times New Roman" w:cs="Times New Roman"/>
          <w:sz w:val="24"/>
          <w:szCs w:val="24"/>
        </w:rPr>
        <w:t xml:space="preserve">  Illiteracy, Untouchability, Casteism, Communalism, Violence against Women, Child Labour, Bonded Labour, Caste Conflicts, Poverty, Unemployment</w:t>
      </w:r>
    </w:p>
    <w:p w14:paraId="08B69244" w14:textId="77777777" w:rsidR="00B96E87" w:rsidRPr="003C695C" w:rsidRDefault="00B96E87" w:rsidP="00B96E87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Developmental Issues:</w:t>
      </w:r>
      <w:r w:rsidR="004932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C695C">
        <w:rPr>
          <w:rFonts w:ascii="Times New Roman" w:hAnsi="Times New Roman" w:cs="Times New Roman"/>
          <w:sz w:val="24"/>
          <w:szCs w:val="24"/>
        </w:rPr>
        <w:t>Regional Imbalances, Environmental Degradation, Displacement</w:t>
      </w:r>
    </w:p>
    <w:p w14:paraId="08B69245" w14:textId="77777777" w:rsidR="00B96E87" w:rsidRPr="003C695C" w:rsidRDefault="00B96E87" w:rsidP="00B96E87">
      <w:pPr>
        <w:pStyle w:val="NoSpacing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246" w14:textId="77777777" w:rsidR="00B96E87" w:rsidRPr="003C695C" w:rsidRDefault="00B96E87" w:rsidP="00B96E87">
      <w:pPr>
        <w:pStyle w:val="NoSpacing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Understanding Social Policy</w:t>
      </w:r>
    </w:p>
    <w:p w14:paraId="08B69247" w14:textId="77777777" w:rsidR="00B96E87" w:rsidRPr="003C695C" w:rsidRDefault="00B96E87" w:rsidP="00B96E87">
      <w:pPr>
        <w:pStyle w:val="NoSpacing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Social Policy: Concept,</w:t>
      </w:r>
      <w:r w:rsidR="00493225">
        <w:rPr>
          <w:rFonts w:ascii="Times New Roman" w:hAnsi="Times New Roman" w:cs="Times New Roman"/>
          <w:sz w:val="24"/>
          <w:szCs w:val="24"/>
        </w:rPr>
        <w:t xml:space="preserve"> </w:t>
      </w:r>
      <w:r w:rsidRPr="003C695C">
        <w:rPr>
          <w:rFonts w:ascii="Times New Roman" w:hAnsi="Times New Roman" w:cs="Times New Roman"/>
          <w:sz w:val="24"/>
          <w:szCs w:val="24"/>
        </w:rPr>
        <w:t xml:space="preserve">Significance and Implementation </w:t>
      </w:r>
    </w:p>
    <w:p w14:paraId="08B69248" w14:textId="77777777" w:rsidR="00B96E87" w:rsidRPr="003C695C" w:rsidRDefault="00B96E87" w:rsidP="00B96E87">
      <w:pPr>
        <w:pStyle w:val="NoSpacing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National Polices for Women, Children, Scheduled Castes, Scheduled Tribes, OBC, Minorities, Aged and Disabled.</w:t>
      </w:r>
    </w:p>
    <w:p w14:paraId="08B69249" w14:textId="77777777" w:rsidR="00B96E87" w:rsidRPr="003C695C" w:rsidRDefault="00B96E87" w:rsidP="00B96E87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8B6924A" w14:textId="77777777" w:rsidR="00B96E87" w:rsidRPr="003C695C" w:rsidRDefault="00B96E87" w:rsidP="00B96E87">
      <w:pPr>
        <w:pStyle w:val="NoSpacing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Social Development and Human Development:</w:t>
      </w:r>
    </w:p>
    <w:p w14:paraId="08B6924B" w14:textId="77777777" w:rsidR="00B96E87" w:rsidRPr="003C695C" w:rsidRDefault="00B96E87" w:rsidP="00B96E87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Concept of Social Development, its Theories and Models </w:t>
      </w:r>
    </w:p>
    <w:p w14:paraId="08B6924C" w14:textId="77777777" w:rsidR="00B96E87" w:rsidRPr="003C695C" w:rsidRDefault="00B96E87" w:rsidP="00B96E87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Perspectives on Social Development: Rightist, Marxist, Subaltern and Feminist </w:t>
      </w:r>
    </w:p>
    <w:p w14:paraId="08B6924D" w14:textId="77777777" w:rsidR="00B96E87" w:rsidRPr="003C695C" w:rsidRDefault="00B96E87" w:rsidP="00B96E87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Approaches and Strategies for Social Development: Growth with Equity, Minimum Needs and Quality of Life. </w:t>
      </w:r>
    </w:p>
    <w:p w14:paraId="08B6924E" w14:textId="77777777" w:rsidR="00B96E87" w:rsidRPr="003C695C" w:rsidRDefault="00B96E87" w:rsidP="00B96E87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Concept of Human Development and its Indicators and Models</w:t>
      </w:r>
    </w:p>
    <w:p w14:paraId="08B6924F" w14:textId="77777777" w:rsidR="00B96E87" w:rsidRPr="003C695C" w:rsidRDefault="00B96E87" w:rsidP="00B96E87">
      <w:pPr>
        <w:pStyle w:val="NoSpacing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8B69250" w14:textId="77777777" w:rsidR="00B96E87" w:rsidRPr="003C695C" w:rsidRDefault="00B96E87" w:rsidP="00B96E87">
      <w:pPr>
        <w:pStyle w:val="NoSpacing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Welfare Schemes </w:t>
      </w:r>
    </w:p>
    <w:p w14:paraId="08B69251" w14:textId="77777777" w:rsidR="00B96E87" w:rsidRPr="003C695C" w:rsidRDefault="00B96E87" w:rsidP="00B96E87">
      <w:pPr>
        <w:pStyle w:val="NoSpacing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Constitutional Safeguards for SC, ST, OBC, Women, Minorities, Children, Aged and Disabled </w:t>
      </w:r>
    </w:p>
    <w:p w14:paraId="08B69252" w14:textId="77777777" w:rsidR="00B96E87" w:rsidRPr="003C695C" w:rsidRDefault="00B96E87" w:rsidP="00B96E87">
      <w:pPr>
        <w:pStyle w:val="NoSpacing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National and State Level Welfare Schemes for SC, ST, OBC (BC), Minorities, Aged and Disabled   </w:t>
      </w:r>
    </w:p>
    <w:p w14:paraId="08B69253" w14:textId="77777777" w:rsidR="00B96E87" w:rsidRPr="003C695C" w:rsidRDefault="00B96E87" w:rsidP="00CF4D15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254" w14:textId="77777777" w:rsidR="00B96E87" w:rsidRPr="003C695C" w:rsidRDefault="00B96E87" w:rsidP="00B62617">
      <w:pPr>
        <w:pStyle w:val="NoSpacing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Contemporary Concerns Related to Social and Human Development </w:t>
      </w:r>
    </w:p>
    <w:p w14:paraId="08B69255" w14:textId="77777777" w:rsidR="00B96E87" w:rsidRPr="003C695C" w:rsidRDefault="00B96E87" w:rsidP="00B96E87">
      <w:pPr>
        <w:pStyle w:val="NoSpacing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Globalization, Human Development, Sustainable Development </w:t>
      </w:r>
    </w:p>
    <w:p w14:paraId="08B69256" w14:textId="77777777" w:rsidR="00B96E87" w:rsidRPr="003C695C" w:rsidRDefault="00B96E87" w:rsidP="00B96E87">
      <w:pPr>
        <w:pStyle w:val="NoSpacing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Problems of Social and Human Development in India. </w:t>
      </w:r>
    </w:p>
    <w:p w14:paraId="08B69257" w14:textId="77777777" w:rsidR="00B96E87" w:rsidRPr="003C695C" w:rsidRDefault="00B96E87" w:rsidP="00B96E87">
      <w:pPr>
        <w:pStyle w:val="NoSpacing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Overview of Human Development Reports with special reference to India</w:t>
      </w:r>
    </w:p>
    <w:p w14:paraId="08B69258" w14:textId="77777777" w:rsidR="00B96E87" w:rsidRPr="003C695C" w:rsidRDefault="00B96E87" w:rsidP="00B96E8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259" w14:textId="77777777" w:rsidR="00B96E87" w:rsidRPr="003C695C" w:rsidRDefault="00B96E87" w:rsidP="00B96E87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14:paraId="08B6925A" w14:textId="77777777" w:rsidR="00B96E87" w:rsidRPr="00845D3F" w:rsidRDefault="00B96E87" w:rsidP="004820D6">
      <w:pPr>
        <w:pStyle w:val="NoSpacing"/>
        <w:numPr>
          <w:ilvl w:val="0"/>
          <w:numId w:val="64"/>
        </w:numPr>
        <w:jc w:val="both"/>
        <w:rPr>
          <w:rFonts w:ascii="Times New Roman" w:hAnsi="Times New Roman" w:cs="Times New Roman"/>
          <w:szCs w:val="24"/>
        </w:rPr>
      </w:pPr>
      <w:r w:rsidRPr="00845D3F">
        <w:rPr>
          <w:rFonts w:ascii="Times New Roman" w:hAnsi="Times New Roman" w:cs="Times New Roman"/>
          <w:szCs w:val="24"/>
        </w:rPr>
        <w:t>Midgle, James, Social Development, Delhi Sage Publications, 1995.</w:t>
      </w:r>
    </w:p>
    <w:p w14:paraId="08B6925B" w14:textId="77777777" w:rsidR="00B96E87" w:rsidRPr="00845D3F" w:rsidRDefault="00B96E87" w:rsidP="004820D6">
      <w:pPr>
        <w:pStyle w:val="NoSpacing"/>
        <w:numPr>
          <w:ilvl w:val="0"/>
          <w:numId w:val="64"/>
        </w:numPr>
        <w:jc w:val="both"/>
        <w:rPr>
          <w:rFonts w:ascii="Times New Roman" w:hAnsi="Times New Roman" w:cs="Times New Roman"/>
          <w:szCs w:val="24"/>
        </w:rPr>
      </w:pPr>
      <w:r w:rsidRPr="00845D3F">
        <w:rPr>
          <w:rFonts w:ascii="Times New Roman" w:hAnsi="Times New Roman" w:cs="Times New Roman"/>
          <w:szCs w:val="24"/>
        </w:rPr>
        <w:t xml:space="preserve">Titmus Richard M. Social Policy, London, George Allen &amp; Unwin Ltd., 1974. </w:t>
      </w:r>
    </w:p>
    <w:p w14:paraId="08B6925C" w14:textId="77777777" w:rsidR="00B96E87" w:rsidRPr="00845D3F" w:rsidRDefault="00B96E87" w:rsidP="004820D6">
      <w:pPr>
        <w:pStyle w:val="NoSpacing"/>
        <w:numPr>
          <w:ilvl w:val="0"/>
          <w:numId w:val="64"/>
        </w:numPr>
        <w:jc w:val="both"/>
        <w:rPr>
          <w:rFonts w:ascii="Times New Roman" w:hAnsi="Times New Roman" w:cs="Times New Roman"/>
          <w:szCs w:val="24"/>
        </w:rPr>
      </w:pPr>
      <w:r w:rsidRPr="00845D3F">
        <w:rPr>
          <w:rFonts w:ascii="Times New Roman" w:hAnsi="Times New Roman" w:cs="Times New Roman"/>
          <w:szCs w:val="24"/>
        </w:rPr>
        <w:t>Sharma, P.N. &amp;</w:t>
      </w:r>
      <w:r w:rsidR="00323A71">
        <w:rPr>
          <w:rFonts w:ascii="Times New Roman" w:hAnsi="Times New Roman" w:cs="Times New Roman"/>
          <w:szCs w:val="24"/>
        </w:rPr>
        <w:t xml:space="preserve"> </w:t>
      </w:r>
      <w:r w:rsidRPr="00845D3F">
        <w:rPr>
          <w:rFonts w:ascii="Times New Roman" w:hAnsi="Times New Roman" w:cs="Times New Roman"/>
          <w:szCs w:val="24"/>
        </w:rPr>
        <w:t>Shastri C., Social Planning, Lucknow, Print House (India) 1984.</w:t>
      </w:r>
    </w:p>
    <w:p w14:paraId="08B6925D" w14:textId="77777777" w:rsidR="00B96E87" w:rsidRPr="00845D3F" w:rsidRDefault="00B96E87" w:rsidP="004820D6">
      <w:pPr>
        <w:pStyle w:val="NoSpacing"/>
        <w:numPr>
          <w:ilvl w:val="0"/>
          <w:numId w:val="64"/>
        </w:numPr>
        <w:jc w:val="both"/>
        <w:rPr>
          <w:rFonts w:ascii="Times New Roman" w:hAnsi="Times New Roman" w:cs="Times New Roman"/>
          <w:szCs w:val="24"/>
        </w:rPr>
      </w:pPr>
      <w:r w:rsidRPr="00845D3F">
        <w:rPr>
          <w:rFonts w:ascii="Times New Roman" w:hAnsi="Times New Roman" w:cs="Times New Roman"/>
          <w:szCs w:val="24"/>
        </w:rPr>
        <w:t xml:space="preserve">Singh, R.R., Whither Social Development? New Delhi, ASSWI, 1995. </w:t>
      </w:r>
    </w:p>
    <w:p w14:paraId="08B6925E" w14:textId="77777777" w:rsidR="00B96E87" w:rsidRPr="00845D3F" w:rsidRDefault="00B96E87" w:rsidP="004820D6">
      <w:pPr>
        <w:pStyle w:val="NoSpacing"/>
        <w:numPr>
          <w:ilvl w:val="0"/>
          <w:numId w:val="64"/>
        </w:numPr>
        <w:jc w:val="both"/>
        <w:rPr>
          <w:rFonts w:ascii="Times New Roman" w:hAnsi="Times New Roman" w:cs="Times New Roman"/>
          <w:szCs w:val="24"/>
        </w:rPr>
      </w:pPr>
      <w:r w:rsidRPr="00845D3F">
        <w:rPr>
          <w:rFonts w:ascii="Times New Roman" w:hAnsi="Times New Roman" w:cs="Times New Roman"/>
          <w:szCs w:val="24"/>
        </w:rPr>
        <w:t xml:space="preserve">Bhat K.S. ed, Towards Social Development, Delhi, Rawat Publications, 2008. </w:t>
      </w:r>
    </w:p>
    <w:p w14:paraId="08B6925F" w14:textId="77777777" w:rsidR="00B96E87" w:rsidRPr="00845D3F" w:rsidRDefault="00845D3F" w:rsidP="004820D6">
      <w:pPr>
        <w:pStyle w:val="NoSpacing"/>
        <w:numPr>
          <w:ilvl w:val="0"/>
          <w:numId w:val="64"/>
        </w:numPr>
        <w:jc w:val="both"/>
        <w:rPr>
          <w:rFonts w:ascii="Times New Roman" w:hAnsi="Times New Roman" w:cs="Times New Roman"/>
          <w:szCs w:val="24"/>
        </w:rPr>
      </w:pPr>
      <w:r w:rsidRPr="00845D3F">
        <w:rPr>
          <w:rFonts w:ascii="Times New Roman" w:hAnsi="Times New Roman" w:cs="Times New Roman"/>
          <w:szCs w:val="24"/>
        </w:rPr>
        <w:t xml:space="preserve">Sachs </w:t>
      </w:r>
      <w:r w:rsidR="00B96E87" w:rsidRPr="00845D3F">
        <w:rPr>
          <w:rFonts w:ascii="Times New Roman" w:hAnsi="Times New Roman" w:cs="Times New Roman"/>
          <w:szCs w:val="24"/>
        </w:rPr>
        <w:t xml:space="preserve">Jeffry D., The End of Poverty, London, Delhi Penguin Books, 2005. </w:t>
      </w:r>
    </w:p>
    <w:p w14:paraId="08B69260" w14:textId="77777777" w:rsidR="00B96E87" w:rsidRPr="00845D3F" w:rsidRDefault="00B96E87" w:rsidP="004820D6">
      <w:pPr>
        <w:pStyle w:val="NoSpacing"/>
        <w:numPr>
          <w:ilvl w:val="0"/>
          <w:numId w:val="64"/>
        </w:numPr>
        <w:jc w:val="both"/>
        <w:rPr>
          <w:rFonts w:ascii="Times New Roman" w:hAnsi="Times New Roman" w:cs="Times New Roman"/>
          <w:szCs w:val="24"/>
        </w:rPr>
      </w:pPr>
      <w:r w:rsidRPr="00845D3F">
        <w:rPr>
          <w:rFonts w:ascii="Times New Roman" w:hAnsi="Times New Roman" w:cs="Times New Roman"/>
          <w:szCs w:val="24"/>
        </w:rPr>
        <w:t xml:space="preserve">UNDP, Human Development, Report 2010, Delhi, Oxford University Press, 2011. </w:t>
      </w:r>
    </w:p>
    <w:p w14:paraId="08B69261" w14:textId="77777777" w:rsidR="00B96E87" w:rsidRPr="00845D3F" w:rsidRDefault="00B96E87" w:rsidP="004820D6">
      <w:pPr>
        <w:pStyle w:val="NoSpacing"/>
        <w:numPr>
          <w:ilvl w:val="0"/>
          <w:numId w:val="64"/>
        </w:numPr>
        <w:jc w:val="both"/>
        <w:rPr>
          <w:rFonts w:ascii="Times New Roman" w:hAnsi="Times New Roman" w:cs="Times New Roman"/>
          <w:szCs w:val="24"/>
        </w:rPr>
      </w:pPr>
      <w:r w:rsidRPr="00845D3F">
        <w:rPr>
          <w:rFonts w:ascii="Times New Roman" w:hAnsi="Times New Roman" w:cs="Times New Roman"/>
          <w:szCs w:val="24"/>
        </w:rPr>
        <w:t xml:space="preserve">ICSD, Social Development Issues, Lombard IL, International </w:t>
      </w:r>
      <w:r w:rsidR="00323A71" w:rsidRPr="00845D3F">
        <w:rPr>
          <w:rFonts w:ascii="Times New Roman" w:hAnsi="Times New Roman" w:cs="Times New Roman"/>
          <w:szCs w:val="24"/>
        </w:rPr>
        <w:t>Consortium</w:t>
      </w:r>
      <w:r w:rsidRPr="00845D3F">
        <w:rPr>
          <w:rFonts w:ascii="Times New Roman" w:hAnsi="Times New Roman" w:cs="Times New Roman"/>
          <w:szCs w:val="24"/>
        </w:rPr>
        <w:t xml:space="preserve"> for Social Development, 2006, Volume 28, 2006 Number 3. </w:t>
      </w:r>
    </w:p>
    <w:p w14:paraId="08B69262" w14:textId="77777777" w:rsidR="00B96E87" w:rsidRPr="00845D3F" w:rsidRDefault="00B96E87" w:rsidP="004820D6">
      <w:pPr>
        <w:pStyle w:val="NoSpacing"/>
        <w:numPr>
          <w:ilvl w:val="0"/>
          <w:numId w:val="64"/>
        </w:numPr>
        <w:jc w:val="both"/>
        <w:rPr>
          <w:rFonts w:ascii="Times New Roman" w:hAnsi="Times New Roman" w:cs="Times New Roman"/>
          <w:szCs w:val="24"/>
        </w:rPr>
      </w:pPr>
      <w:r w:rsidRPr="00845D3F">
        <w:rPr>
          <w:rFonts w:ascii="Times New Roman" w:hAnsi="Times New Roman" w:cs="Times New Roman"/>
          <w:szCs w:val="24"/>
        </w:rPr>
        <w:t>Sen Amartya, The Idea of Justice, London, Penguin Books, 2009</w:t>
      </w:r>
    </w:p>
    <w:p w14:paraId="08B69263" w14:textId="77777777" w:rsidR="00B96E87" w:rsidRPr="00845D3F" w:rsidRDefault="00B96E87" w:rsidP="00B96E87">
      <w:pPr>
        <w:pStyle w:val="NoSpacing"/>
        <w:jc w:val="center"/>
        <w:rPr>
          <w:rStyle w:val="Strong"/>
          <w:rFonts w:ascii="Times New Roman" w:hAnsi="Times New Roman" w:cs="Times New Roman"/>
          <w:sz w:val="26"/>
          <w:szCs w:val="28"/>
        </w:rPr>
      </w:pPr>
    </w:p>
    <w:p w14:paraId="08B69264" w14:textId="77777777" w:rsidR="00BF0253" w:rsidRPr="003C695C" w:rsidRDefault="00BF0253" w:rsidP="00B81AB7">
      <w:pPr>
        <w:pStyle w:val="NoSpacing"/>
        <w:spacing w:line="360" w:lineRule="auto"/>
        <w:jc w:val="center"/>
        <w:rPr>
          <w:rStyle w:val="Strong"/>
          <w:rFonts w:ascii="Times New Roman" w:hAnsi="Times New Roman" w:cs="Times New Roman"/>
          <w:sz w:val="28"/>
          <w:szCs w:val="24"/>
        </w:rPr>
      </w:pPr>
    </w:p>
    <w:p w14:paraId="08B69265" w14:textId="77777777" w:rsidR="00263A4F" w:rsidRPr="003C695C" w:rsidRDefault="00263A4F" w:rsidP="00263A4F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lastRenderedPageBreak/>
        <w:t>B.A. (Sociology), Semester - V</w:t>
      </w:r>
    </w:p>
    <w:p w14:paraId="08B69266" w14:textId="77777777" w:rsidR="00263A4F" w:rsidRPr="003C695C" w:rsidRDefault="00263A4F" w:rsidP="008B3B88">
      <w:pPr>
        <w:pStyle w:val="NoSpacing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Paper – </w:t>
      </w:r>
      <w:r w:rsidR="008B3B88"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DSE503 (A): </w:t>
      </w:r>
      <w:r w:rsidRPr="003C695C">
        <w:rPr>
          <w:rFonts w:ascii="Times New Roman" w:hAnsi="Times New Roman" w:cs="Times New Roman"/>
          <w:b/>
          <w:bCs/>
          <w:sz w:val="26"/>
          <w:szCs w:val="26"/>
        </w:rPr>
        <w:t>SOCIOLOGY OF DEVELOPMENT</w:t>
      </w:r>
    </w:p>
    <w:p w14:paraId="08B69267" w14:textId="77777777" w:rsidR="00263A4F" w:rsidRPr="003C695C" w:rsidRDefault="00263A4F" w:rsidP="00263A4F">
      <w:pPr>
        <w:pStyle w:val="NoSpacing"/>
        <w:jc w:val="center"/>
        <w:rPr>
          <w:rFonts w:ascii="Times New Roman" w:hAnsi="Times New Roman" w:cs="Times New Roman"/>
          <w:bCs/>
          <w:i/>
          <w:sz w:val="24"/>
          <w:szCs w:val="24"/>
        </w:rPr>
      </w:pPr>
      <w:r w:rsidRPr="003C695C">
        <w:rPr>
          <w:rFonts w:ascii="Times New Roman" w:hAnsi="Times New Roman" w:cs="Times New Roman"/>
          <w:bCs/>
          <w:i/>
          <w:sz w:val="24"/>
          <w:szCs w:val="24"/>
        </w:rPr>
        <w:t>(Disciple Specific Elective)</w:t>
      </w:r>
    </w:p>
    <w:p w14:paraId="08B69268" w14:textId="77777777" w:rsidR="00263A4F" w:rsidRPr="003C695C" w:rsidRDefault="00263A4F" w:rsidP="00263A4F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269" w14:textId="77777777" w:rsidR="00263A4F" w:rsidRPr="003C695C" w:rsidRDefault="00263A4F" w:rsidP="004820D6">
      <w:pPr>
        <w:pStyle w:val="NoSpacing"/>
        <w:numPr>
          <w:ilvl w:val="2"/>
          <w:numId w:val="4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Conceptual Perspective on Development </w:t>
      </w:r>
    </w:p>
    <w:p w14:paraId="08B6926A" w14:textId="77777777" w:rsidR="00263A4F" w:rsidRPr="003C695C" w:rsidRDefault="00263A4F" w:rsidP="004820D6">
      <w:pPr>
        <w:pStyle w:val="NoSpacing"/>
        <w:numPr>
          <w:ilvl w:val="0"/>
          <w:numId w:val="49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Concept of Change, Progress and Development</w:t>
      </w:r>
    </w:p>
    <w:p w14:paraId="08B6926B" w14:textId="77777777" w:rsidR="00263A4F" w:rsidRPr="003C695C" w:rsidRDefault="00263A4F" w:rsidP="004820D6">
      <w:pPr>
        <w:pStyle w:val="NoSpacing"/>
        <w:numPr>
          <w:ilvl w:val="0"/>
          <w:numId w:val="49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Economic Growth</w:t>
      </w:r>
    </w:p>
    <w:p w14:paraId="08B6926C" w14:textId="77777777" w:rsidR="00263A4F" w:rsidRPr="003C695C" w:rsidRDefault="00263A4F" w:rsidP="004820D6">
      <w:pPr>
        <w:pStyle w:val="NoSpacing"/>
        <w:numPr>
          <w:ilvl w:val="0"/>
          <w:numId w:val="49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Human Development</w:t>
      </w:r>
    </w:p>
    <w:p w14:paraId="08B6926D" w14:textId="77777777" w:rsidR="00263A4F" w:rsidRPr="003C695C" w:rsidRDefault="00263A4F" w:rsidP="004820D6">
      <w:pPr>
        <w:pStyle w:val="NoSpacing"/>
        <w:numPr>
          <w:ilvl w:val="0"/>
          <w:numId w:val="49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Social Development</w:t>
      </w:r>
    </w:p>
    <w:p w14:paraId="08B6926E" w14:textId="77777777" w:rsidR="00263A4F" w:rsidRPr="003C695C" w:rsidRDefault="00263A4F" w:rsidP="004820D6">
      <w:pPr>
        <w:pStyle w:val="NoSpacing"/>
        <w:numPr>
          <w:ilvl w:val="0"/>
          <w:numId w:val="49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Sustainable Development: Ecological and Social</w:t>
      </w:r>
    </w:p>
    <w:p w14:paraId="08B6926F" w14:textId="77777777" w:rsidR="00263A4F" w:rsidRPr="003C695C" w:rsidRDefault="00263A4F" w:rsidP="00263A4F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08B69270" w14:textId="77777777" w:rsidR="00263A4F" w:rsidRDefault="00263A4F" w:rsidP="004820D6">
      <w:pPr>
        <w:pStyle w:val="NoSpacing"/>
        <w:numPr>
          <w:ilvl w:val="2"/>
          <w:numId w:val="4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Theories of Development</w:t>
      </w:r>
    </w:p>
    <w:p w14:paraId="08B69271" w14:textId="77777777" w:rsidR="001822D5" w:rsidRPr="003C695C" w:rsidRDefault="00380494" w:rsidP="004820D6">
      <w:pPr>
        <w:pStyle w:val="NoSpacing"/>
        <w:numPr>
          <w:ilvl w:val="0"/>
          <w:numId w:val="5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822D5" w:rsidRPr="003C695C">
        <w:rPr>
          <w:rFonts w:ascii="Times New Roman" w:hAnsi="Times New Roman" w:cs="Times New Roman"/>
          <w:sz w:val="24"/>
          <w:szCs w:val="24"/>
        </w:rPr>
        <w:t>Liberal Theories: Max Weber, Gunnar Myrdal</w:t>
      </w:r>
    </w:p>
    <w:p w14:paraId="08B69272" w14:textId="77777777" w:rsidR="001822D5" w:rsidRPr="003C695C" w:rsidRDefault="001822D5" w:rsidP="004820D6">
      <w:pPr>
        <w:pStyle w:val="NoSpacing"/>
        <w:numPr>
          <w:ilvl w:val="0"/>
          <w:numId w:val="50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Economic Theory: Karl Marx </w:t>
      </w:r>
    </w:p>
    <w:p w14:paraId="08B69273" w14:textId="77777777" w:rsidR="001822D5" w:rsidRPr="003C695C" w:rsidRDefault="001822D5" w:rsidP="004820D6">
      <w:pPr>
        <w:pStyle w:val="NoSpacing"/>
        <w:numPr>
          <w:ilvl w:val="0"/>
          <w:numId w:val="50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Dependency Theories: Frank’s Centre-Periphery theory, Samir Amin’s Under-development theory, Wallerstein’s World System theory</w:t>
      </w:r>
    </w:p>
    <w:p w14:paraId="08B69274" w14:textId="77777777" w:rsidR="001822D5" w:rsidRPr="003C695C" w:rsidRDefault="001822D5" w:rsidP="001822D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08B69275" w14:textId="77777777" w:rsidR="00263A4F" w:rsidRPr="003C695C" w:rsidRDefault="00380494" w:rsidP="00380494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.  </w:t>
      </w:r>
      <w:r w:rsidR="00263A4F" w:rsidRPr="003C695C">
        <w:rPr>
          <w:rFonts w:ascii="Times New Roman" w:hAnsi="Times New Roman" w:cs="Times New Roman"/>
          <w:b/>
          <w:bCs/>
          <w:sz w:val="24"/>
          <w:szCs w:val="24"/>
        </w:rPr>
        <w:t>Paths of Development</w:t>
      </w:r>
    </w:p>
    <w:p w14:paraId="08B69276" w14:textId="77777777" w:rsidR="00263A4F" w:rsidRPr="003C695C" w:rsidRDefault="00263A4F" w:rsidP="004820D6">
      <w:pPr>
        <w:pStyle w:val="NoSpacing"/>
        <w:numPr>
          <w:ilvl w:val="0"/>
          <w:numId w:val="5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Capitalist  </w:t>
      </w:r>
    </w:p>
    <w:p w14:paraId="08B69277" w14:textId="77777777" w:rsidR="00263A4F" w:rsidRPr="003C695C" w:rsidRDefault="00263A4F" w:rsidP="004820D6">
      <w:pPr>
        <w:pStyle w:val="NoSpacing"/>
        <w:numPr>
          <w:ilvl w:val="0"/>
          <w:numId w:val="5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Socialist</w:t>
      </w:r>
    </w:p>
    <w:p w14:paraId="08B69278" w14:textId="77777777" w:rsidR="00263A4F" w:rsidRPr="003C695C" w:rsidRDefault="00263A4F" w:rsidP="004820D6">
      <w:pPr>
        <w:pStyle w:val="NoSpacing"/>
        <w:numPr>
          <w:ilvl w:val="0"/>
          <w:numId w:val="5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Mixed Model</w:t>
      </w:r>
    </w:p>
    <w:p w14:paraId="08B69279" w14:textId="77777777" w:rsidR="00263A4F" w:rsidRPr="003C695C" w:rsidRDefault="00263A4F" w:rsidP="004820D6">
      <w:pPr>
        <w:pStyle w:val="NoSpacing"/>
        <w:numPr>
          <w:ilvl w:val="0"/>
          <w:numId w:val="5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Gandhian</w:t>
      </w:r>
    </w:p>
    <w:p w14:paraId="08B6927A" w14:textId="77777777" w:rsidR="00263A4F" w:rsidRPr="003C695C" w:rsidRDefault="00263A4F" w:rsidP="00263A4F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08B6927B" w14:textId="77777777" w:rsidR="00263A4F" w:rsidRPr="003C695C" w:rsidRDefault="00CF4D15" w:rsidP="00CF4D1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4.  </w:t>
      </w:r>
      <w:r w:rsidR="00263A4F" w:rsidRPr="003C695C">
        <w:rPr>
          <w:rFonts w:ascii="Times New Roman" w:hAnsi="Times New Roman" w:cs="Times New Roman"/>
          <w:b/>
          <w:bCs/>
          <w:sz w:val="24"/>
          <w:szCs w:val="24"/>
        </w:rPr>
        <w:t>Social Structures and Development</w:t>
      </w:r>
    </w:p>
    <w:p w14:paraId="08B6927C" w14:textId="77777777" w:rsidR="00263A4F" w:rsidRPr="003C695C" w:rsidRDefault="00263A4F" w:rsidP="004820D6">
      <w:pPr>
        <w:pStyle w:val="NoSpacing"/>
        <w:numPr>
          <w:ilvl w:val="0"/>
          <w:numId w:val="52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Social Structure as a facilitator / inhibitor </w:t>
      </w:r>
    </w:p>
    <w:p w14:paraId="08B6927D" w14:textId="77777777" w:rsidR="00263A4F" w:rsidRPr="003C695C" w:rsidRDefault="00263A4F" w:rsidP="004820D6">
      <w:pPr>
        <w:pStyle w:val="NoSpacing"/>
        <w:numPr>
          <w:ilvl w:val="0"/>
          <w:numId w:val="52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Development and Socio-Economic Disparities </w:t>
      </w:r>
    </w:p>
    <w:p w14:paraId="08B6927E" w14:textId="77777777" w:rsidR="00263A4F" w:rsidRPr="003C695C" w:rsidRDefault="00263A4F" w:rsidP="004820D6">
      <w:pPr>
        <w:pStyle w:val="NoSpacing"/>
        <w:numPr>
          <w:ilvl w:val="0"/>
          <w:numId w:val="52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Gender and Development.  </w:t>
      </w:r>
    </w:p>
    <w:p w14:paraId="08B6927F" w14:textId="77777777" w:rsidR="00263A4F" w:rsidRPr="003C695C" w:rsidRDefault="00263A4F" w:rsidP="004820D6">
      <w:pPr>
        <w:pStyle w:val="NoSpacing"/>
        <w:numPr>
          <w:ilvl w:val="0"/>
          <w:numId w:val="52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Culture as an aid / impediment in Development.</w:t>
      </w:r>
    </w:p>
    <w:p w14:paraId="08B69280" w14:textId="77777777" w:rsidR="00263A4F" w:rsidRPr="003C695C" w:rsidRDefault="00263A4F" w:rsidP="00263A4F">
      <w:pPr>
        <w:pStyle w:val="NoSpacing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281" w14:textId="77777777" w:rsidR="00263A4F" w:rsidRPr="003C695C" w:rsidRDefault="00CF4D15" w:rsidP="00CF4D1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5.  </w:t>
      </w:r>
      <w:r w:rsidR="00263A4F" w:rsidRPr="003C695C">
        <w:rPr>
          <w:rFonts w:ascii="Times New Roman" w:hAnsi="Times New Roman" w:cs="Times New Roman"/>
          <w:b/>
          <w:bCs/>
          <w:sz w:val="24"/>
          <w:szCs w:val="24"/>
        </w:rPr>
        <w:t>Development Issues in India</w:t>
      </w:r>
    </w:p>
    <w:p w14:paraId="08B69282" w14:textId="77777777" w:rsidR="00263A4F" w:rsidRPr="003C695C" w:rsidRDefault="00263A4F" w:rsidP="004820D6">
      <w:pPr>
        <w:pStyle w:val="NoSpacing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Development Induced Displacement: SEZ, Dams, Industries</w:t>
      </w:r>
    </w:p>
    <w:p w14:paraId="08B69283" w14:textId="77777777" w:rsidR="00263A4F" w:rsidRPr="003C695C" w:rsidRDefault="00263A4F" w:rsidP="004820D6">
      <w:pPr>
        <w:pStyle w:val="NoSpacing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Issues in Resettlement and Rehabilitation  </w:t>
      </w:r>
    </w:p>
    <w:p w14:paraId="08B69284" w14:textId="77777777" w:rsidR="00263A4F" w:rsidRPr="003C695C" w:rsidRDefault="00263A4F" w:rsidP="004820D6">
      <w:pPr>
        <w:pStyle w:val="NoSpacing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Development Planning and Policies: Industrial, Education, Agriculture, Health, Rural and Tribal Development </w:t>
      </w:r>
    </w:p>
    <w:p w14:paraId="08B69285" w14:textId="77777777" w:rsidR="00263A4F" w:rsidRPr="003C695C" w:rsidRDefault="00263A4F" w:rsidP="00263A4F">
      <w:pPr>
        <w:pStyle w:val="NoSpacing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286" w14:textId="77777777" w:rsidR="00263A4F" w:rsidRPr="003C695C" w:rsidRDefault="00263A4F" w:rsidP="00263A4F">
      <w:pPr>
        <w:pStyle w:val="NoSpacing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287" w14:textId="77777777" w:rsidR="00263A4F" w:rsidRPr="003C695C" w:rsidRDefault="00800E20" w:rsidP="00263A4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14:paraId="08B69288" w14:textId="77777777" w:rsidR="002C31AD" w:rsidRPr="003C695C" w:rsidRDefault="002C31AD" w:rsidP="004820D6">
      <w:pPr>
        <w:pStyle w:val="NoSpacing"/>
        <w:numPr>
          <w:ilvl w:val="0"/>
          <w:numId w:val="57"/>
        </w:numPr>
        <w:jc w:val="both"/>
        <w:rPr>
          <w:rFonts w:ascii="Times New Roman" w:hAnsi="Times New Roman" w:cs="Times New Roman"/>
        </w:rPr>
      </w:pPr>
      <w:r w:rsidRPr="003C695C">
        <w:rPr>
          <w:rFonts w:ascii="Times New Roman" w:hAnsi="Times New Roman" w:cs="Times New Roman"/>
        </w:rPr>
        <w:t>Sheobahal Singh (2011): Sociology of Development, Rawat Publications, Jaipur</w:t>
      </w:r>
    </w:p>
    <w:p w14:paraId="08B69289" w14:textId="77777777" w:rsidR="002C31AD" w:rsidRPr="003C695C" w:rsidRDefault="002C31AD" w:rsidP="004820D6">
      <w:pPr>
        <w:pStyle w:val="NoSpacing"/>
        <w:numPr>
          <w:ilvl w:val="0"/>
          <w:numId w:val="57"/>
        </w:numPr>
        <w:jc w:val="both"/>
        <w:rPr>
          <w:rFonts w:ascii="Times New Roman" w:hAnsi="Times New Roman" w:cs="Times New Roman"/>
        </w:rPr>
      </w:pPr>
      <w:r w:rsidRPr="003C695C">
        <w:rPr>
          <w:rFonts w:ascii="Times New Roman" w:hAnsi="Times New Roman" w:cs="Times New Roman"/>
        </w:rPr>
        <w:t>GPH Panel of Experts (2018): Sociology of Development, Gullybaba Publishing House Pvt. Ltd.;</w:t>
      </w:r>
    </w:p>
    <w:p w14:paraId="08B6928A" w14:textId="77777777" w:rsidR="002C31AD" w:rsidRPr="003C695C" w:rsidRDefault="002C31AD" w:rsidP="004820D6">
      <w:pPr>
        <w:pStyle w:val="NoSpacing"/>
        <w:numPr>
          <w:ilvl w:val="0"/>
          <w:numId w:val="57"/>
        </w:numPr>
        <w:jc w:val="both"/>
        <w:rPr>
          <w:rFonts w:ascii="Times New Roman" w:hAnsi="Times New Roman" w:cs="Times New Roman"/>
        </w:rPr>
      </w:pPr>
      <w:r w:rsidRPr="003C695C">
        <w:rPr>
          <w:rFonts w:ascii="Times New Roman" w:hAnsi="Times New Roman" w:cs="Times New Roman"/>
        </w:rPr>
        <w:t xml:space="preserve">J. Timmons Roberts and Amy Bellone Hite (1999): From Modernization to Globalization: Perspectives on Development and Social Change, </w:t>
      </w:r>
      <w:r w:rsidRPr="003C695C">
        <w:rPr>
          <w:rFonts w:ascii="Times New Roman" w:hAnsi="Times New Roman" w:cs="Times New Roman"/>
          <w:shd w:val="clear" w:color="auto" w:fill="FFFFFF"/>
        </w:rPr>
        <w:t>Wiley-Blackwell </w:t>
      </w:r>
    </w:p>
    <w:p w14:paraId="08B6928B" w14:textId="77777777" w:rsidR="002C31AD" w:rsidRPr="003C695C" w:rsidRDefault="002C31AD" w:rsidP="004820D6">
      <w:pPr>
        <w:pStyle w:val="ListParagraph"/>
        <w:numPr>
          <w:ilvl w:val="0"/>
          <w:numId w:val="57"/>
        </w:numPr>
        <w:rPr>
          <w:rFonts w:ascii="Times New Roman" w:hAnsi="Times New Roman" w:cs="Times New Roman"/>
          <w:b/>
          <w:bCs/>
        </w:rPr>
      </w:pPr>
      <w:r w:rsidRPr="003C695C">
        <w:rPr>
          <w:rFonts w:ascii="Times New Roman" w:hAnsi="Times New Roman" w:cs="Times New Roman"/>
        </w:rPr>
        <w:t xml:space="preserve">G.R. Madan and Amit Agarwal (2017): Sociology of Change </w:t>
      </w:r>
      <w:proofErr w:type="gramStart"/>
      <w:r w:rsidRPr="003C695C">
        <w:rPr>
          <w:rFonts w:ascii="Times New Roman" w:hAnsi="Times New Roman" w:cs="Times New Roman"/>
        </w:rPr>
        <w:t>And</w:t>
      </w:r>
      <w:proofErr w:type="gramEnd"/>
      <w:r w:rsidRPr="003C695C">
        <w:rPr>
          <w:rFonts w:ascii="Times New Roman" w:hAnsi="Times New Roman" w:cs="Times New Roman"/>
        </w:rPr>
        <w:t xml:space="preserve"> Development, </w:t>
      </w:r>
      <w:r w:rsidRPr="003C695C">
        <w:rPr>
          <w:rFonts w:ascii="Times New Roman" w:hAnsi="Times New Roman" w:cs="Times New Roman"/>
          <w:shd w:val="clear" w:color="auto" w:fill="FFFFFF"/>
        </w:rPr>
        <w:t>Vivek Prakashan</w:t>
      </w:r>
    </w:p>
    <w:p w14:paraId="08B6928C" w14:textId="77777777" w:rsidR="002C31AD" w:rsidRPr="003C695C" w:rsidRDefault="002C31AD" w:rsidP="004820D6">
      <w:pPr>
        <w:pStyle w:val="ListParagraph"/>
        <w:numPr>
          <w:ilvl w:val="0"/>
          <w:numId w:val="57"/>
        </w:numPr>
        <w:rPr>
          <w:rFonts w:ascii="Times New Roman" w:hAnsi="Times New Roman" w:cs="Times New Roman"/>
          <w:bCs/>
        </w:rPr>
      </w:pPr>
      <w:r w:rsidRPr="003C695C">
        <w:rPr>
          <w:rFonts w:ascii="Times New Roman" w:hAnsi="Times New Roman" w:cs="Times New Roman"/>
          <w:bCs/>
        </w:rPr>
        <w:t xml:space="preserve">Yogendra Singh (1996): Modernization </w:t>
      </w:r>
      <w:proofErr w:type="gramStart"/>
      <w:r w:rsidRPr="003C695C">
        <w:rPr>
          <w:rFonts w:ascii="Times New Roman" w:hAnsi="Times New Roman" w:cs="Times New Roman"/>
          <w:bCs/>
        </w:rPr>
        <w:t>Of</w:t>
      </w:r>
      <w:proofErr w:type="gramEnd"/>
      <w:r w:rsidRPr="003C695C">
        <w:rPr>
          <w:rFonts w:ascii="Times New Roman" w:hAnsi="Times New Roman" w:cs="Times New Roman"/>
          <w:bCs/>
        </w:rPr>
        <w:t xml:space="preserve"> Indian Traditions</w:t>
      </w:r>
      <w:r w:rsidRPr="003C695C">
        <w:rPr>
          <w:rFonts w:ascii="Times New Roman" w:hAnsi="Times New Roman" w:cs="Times New Roman"/>
        </w:rPr>
        <w:t>, Rawat Publications, New Delhi</w:t>
      </w:r>
    </w:p>
    <w:p w14:paraId="08B6928D" w14:textId="77777777" w:rsidR="002C31AD" w:rsidRPr="003C695C" w:rsidRDefault="002C31AD" w:rsidP="004820D6">
      <w:pPr>
        <w:pStyle w:val="ListParagraph"/>
        <w:numPr>
          <w:ilvl w:val="0"/>
          <w:numId w:val="5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3C695C">
        <w:rPr>
          <w:rFonts w:ascii="Times New Roman" w:eastAsia="Times New Roman" w:hAnsi="Times New Roman" w:cs="Times New Roman"/>
        </w:rPr>
        <w:t xml:space="preserve">M.N. Srinivas (1995): Social Change in Modern India, </w:t>
      </w:r>
      <w:r w:rsidRPr="003C695C">
        <w:rPr>
          <w:rFonts w:ascii="Times New Roman" w:hAnsi="Times New Roman" w:cs="Times New Roman"/>
          <w:shd w:val="clear" w:color="auto" w:fill="FFFFFF"/>
        </w:rPr>
        <w:t>Orient BlackSwan, Hyderabad.</w:t>
      </w:r>
    </w:p>
    <w:p w14:paraId="08B6928E" w14:textId="77777777" w:rsidR="00263A4F" w:rsidRPr="003C695C" w:rsidRDefault="00263A4F">
      <w:pPr>
        <w:rPr>
          <w:rFonts w:ascii="Times New Roman" w:hAnsi="Times New Roman" w:cs="Times New Roman"/>
          <w:b/>
        </w:rPr>
      </w:pPr>
    </w:p>
    <w:p w14:paraId="08B6928F" w14:textId="77777777" w:rsidR="00E6283E" w:rsidRPr="003C695C" w:rsidRDefault="00E6283E" w:rsidP="008B3B88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290" w14:textId="77777777" w:rsidR="008B3B88" w:rsidRPr="003C695C" w:rsidRDefault="008B3B88" w:rsidP="008B3B88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lastRenderedPageBreak/>
        <w:t>B.A. (Sociology), Semester - V</w:t>
      </w:r>
    </w:p>
    <w:p w14:paraId="08B69291" w14:textId="77777777" w:rsidR="008B3B88" w:rsidRPr="003C695C" w:rsidRDefault="008B3B88" w:rsidP="008B3B88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Paper – DSE503 (B): SOCIAL STRATIFICATION AND SOCIAL MOBILITY</w:t>
      </w:r>
    </w:p>
    <w:p w14:paraId="08B69292" w14:textId="77777777" w:rsidR="008B3B88" w:rsidRPr="003C695C" w:rsidRDefault="008B3B88" w:rsidP="008B3B88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3C695C">
        <w:rPr>
          <w:rFonts w:ascii="Times New Roman" w:hAnsi="Times New Roman" w:cs="Times New Roman"/>
          <w:i/>
          <w:sz w:val="24"/>
          <w:szCs w:val="24"/>
        </w:rPr>
        <w:t>(Discipline Specific Elective)</w:t>
      </w:r>
    </w:p>
    <w:p w14:paraId="08B69293" w14:textId="77777777" w:rsidR="008B3B88" w:rsidRPr="003C695C" w:rsidRDefault="008B3B88" w:rsidP="008B3B8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294" w14:textId="03DE9A43" w:rsidR="008B3B88" w:rsidRPr="003C695C" w:rsidRDefault="00047076" w:rsidP="004820D6">
      <w:pPr>
        <w:pStyle w:val="NoSpacing"/>
        <w:numPr>
          <w:ilvl w:val="2"/>
          <w:numId w:val="3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C695C">
        <w:rPr>
          <w:rFonts w:ascii="Times New Roman" w:hAnsi="Times New Roman" w:cs="Times New Roman"/>
          <w:b/>
          <w:sz w:val="24"/>
          <w:szCs w:val="24"/>
        </w:rPr>
        <w:t>Social Differentiation</w:t>
      </w:r>
      <w:r w:rsidR="008B3B88" w:rsidRPr="003C695C">
        <w:rPr>
          <w:rFonts w:ascii="Times New Roman" w:hAnsi="Times New Roman" w:cs="Times New Roman"/>
          <w:b/>
          <w:sz w:val="24"/>
          <w:szCs w:val="24"/>
        </w:rPr>
        <w:t xml:space="preserve"> and Social Stratification</w:t>
      </w:r>
    </w:p>
    <w:p w14:paraId="08B69295" w14:textId="77777777" w:rsidR="008B3B88" w:rsidRPr="003C695C" w:rsidRDefault="008B3B88" w:rsidP="004820D6">
      <w:pPr>
        <w:pStyle w:val="NoSpacing"/>
        <w:numPr>
          <w:ilvl w:val="0"/>
          <w:numId w:val="3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Attributes and Dimensions of Social Stratification</w:t>
      </w:r>
    </w:p>
    <w:p w14:paraId="08B69296" w14:textId="77777777" w:rsidR="008B3B88" w:rsidRPr="003C695C" w:rsidRDefault="008B3B88" w:rsidP="004820D6">
      <w:pPr>
        <w:pStyle w:val="NoSpacing"/>
        <w:numPr>
          <w:ilvl w:val="0"/>
          <w:numId w:val="3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Perspectives and Concepts in the study of Social Stratification and Social Mobility</w:t>
      </w:r>
    </w:p>
    <w:p w14:paraId="08B69297" w14:textId="77777777" w:rsidR="008B3B88" w:rsidRPr="003C695C" w:rsidRDefault="008B3B88" w:rsidP="004820D6">
      <w:pPr>
        <w:pStyle w:val="NoSpacing"/>
        <w:numPr>
          <w:ilvl w:val="0"/>
          <w:numId w:val="3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Social inequality in historical and contemporary contexts - Indices of inequality - Life Chances and Life Styles.</w:t>
      </w:r>
    </w:p>
    <w:p w14:paraId="08B69298" w14:textId="77777777" w:rsidR="008B3B88" w:rsidRPr="003C695C" w:rsidRDefault="008B3B88" w:rsidP="004820D6">
      <w:pPr>
        <w:pStyle w:val="NoSpacing"/>
        <w:numPr>
          <w:ilvl w:val="0"/>
          <w:numId w:val="3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Principal types of stratification systems:  Caste, Class, Estate and Gender</w:t>
      </w:r>
    </w:p>
    <w:p w14:paraId="08B69299" w14:textId="77777777" w:rsidR="008B3B88" w:rsidRPr="003C695C" w:rsidRDefault="008B3B88" w:rsidP="008B3B8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29A" w14:textId="77777777" w:rsidR="008B3B88" w:rsidRDefault="008B3B88" w:rsidP="004820D6">
      <w:pPr>
        <w:pStyle w:val="NoSpacing"/>
        <w:numPr>
          <w:ilvl w:val="2"/>
          <w:numId w:val="3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Theoretical Perspectives:</w:t>
      </w:r>
    </w:p>
    <w:p w14:paraId="08B6929B" w14:textId="77777777" w:rsidR="001822D5" w:rsidRPr="003C695C" w:rsidRDefault="001822D5" w:rsidP="004820D6">
      <w:pPr>
        <w:pStyle w:val="NoSpacing"/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Contributions of Karl Marx and Max Weber to the understanding of Social Stratification</w:t>
      </w:r>
    </w:p>
    <w:p w14:paraId="08B6929C" w14:textId="77777777" w:rsidR="001822D5" w:rsidRPr="003C695C" w:rsidRDefault="001822D5" w:rsidP="004820D6">
      <w:pPr>
        <w:pStyle w:val="NoSpacing"/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Functional theory of stratification (Davis &amp; Moore theories)</w:t>
      </w:r>
    </w:p>
    <w:p w14:paraId="08B6929D" w14:textId="77777777" w:rsidR="001822D5" w:rsidRPr="003C695C" w:rsidRDefault="001822D5" w:rsidP="004820D6">
      <w:pPr>
        <w:pStyle w:val="NoSpacing"/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Parson’s theory of stratification</w:t>
      </w:r>
    </w:p>
    <w:p w14:paraId="08B6929E" w14:textId="77777777" w:rsidR="001822D5" w:rsidRPr="003C695C" w:rsidRDefault="001822D5" w:rsidP="004820D6">
      <w:pPr>
        <w:pStyle w:val="NoSpacing"/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Lenski’s theory of stratification</w:t>
      </w:r>
    </w:p>
    <w:p w14:paraId="08B6929F" w14:textId="77777777" w:rsidR="001822D5" w:rsidRDefault="001822D5" w:rsidP="001822D5">
      <w:pPr>
        <w:pStyle w:val="NoSpacing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8B692A0" w14:textId="77777777" w:rsidR="008B3B88" w:rsidRPr="001822D5" w:rsidRDefault="001822D5" w:rsidP="004820D6">
      <w:pPr>
        <w:pStyle w:val="NoSpacing"/>
        <w:numPr>
          <w:ilvl w:val="2"/>
          <w:numId w:val="3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822D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B3B88" w:rsidRPr="001822D5">
        <w:rPr>
          <w:rFonts w:ascii="Times New Roman" w:hAnsi="Times New Roman" w:cs="Times New Roman"/>
          <w:b/>
          <w:bCs/>
          <w:sz w:val="24"/>
          <w:szCs w:val="24"/>
        </w:rPr>
        <w:t>Social Stratification in Indian Context:</w:t>
      </w:r>
    </w:p>
    <w:p w14:paraId="08B692A1" w14:textId="77777777" w:rsidR="008B3B88" w:rsidRPr="003C695C" w:rsidRDefault="008B3B88" w:rsidP="008B3B88">
      <w:pPr>
        <w:pStyle w:val="NoSpacing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(a)  Caste Stratification in India.  Present situation of caste in rural and urban areas.</w:t>
      </w:r>
    </w:p>
    <w:p w14:paraId="08B692A2" w14:textId="77777777" w:rsidR="008B3B88" w:rsidRPr="003C695C" w:rsidRDefault="008B3B88" w:rsidP="008B3B88">
      <w:pPr>
        <w:pStyle w:val="NoSpacing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(b)  Class Stratification in India: Emergence, Factors and Consequences</w:t>
      </w:r>
    </w:p>
    <w:p w14:paraId="08B692A3" w14:textId="77777777" w:rsidR="008B3B88" w:rsidRPr="003C695C" w:rsidRDefault="008B3B88" w:rsidP="008B3B8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2A4" w14:textId="77777777" w:rsidR="008B3B88" w:rsidRPr="003C695C" w:rsidRDefault="008B3B88" w:rsidP="004820D6">
      <w:pPr>
        <w:pStyle w:val="NoSpacing"/>
        <w:numPr>
          <w:ilvl w:val="2"/>
          <w:numId w:val="3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Interface between Social Stratification and Mobility.  </w:t>
      </w:r>
    </w:p>
    <w:p w14:paraId="08B692A5" w14:textId="77777777" w:rsidR="008B3B88" w:rsidRPr="003C695C" w:rsidRDefault="008B3B88" w:rsidP="004820D6">
      <w:pPr>
        <w:pStyle w:val="NoSpacing"/>
        <w:numPr>
          <w:ilvl w:val="0"/>
          <w:numId w:val="3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Relationship between social stratification and mobility.</w:t>
      </w:r>
    </w:p>
    <w:p w14:paraId="08B692A6" w14:textId="77777777" w:rsidR="008B3B88" w:rsidRPr="003C695C" w:rsidRDefault="008B3B88" w:rsidP="004820D6">
      <w:pPr>
        <w:pStyle w:val="NoSpacing"/>
        <w:numPr>
          <w:ilvl w:val="0"/>
          <w:numId w:val="3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Types of Social Mobility:  Vertical and Horizontal Mobility, Intra and Inter-generational Mobility, Social and Occupational Mobility, Gender and Social Mobility</w:t>
      </w:r>
    </w:p>
    <w:p w14:paraId="08B692A7" w14:textId="77777777" w:rsidR="008B3B88" w:rsidRPr="003C695C" w:rsidRDefault="008B3B88" w:rsidP="004820D6">
      <w:pPr>
        <w:pStyle w:val="NoSpacing"/>
        <w:numPr>
          <w:ilvl w:val="0"/>
          <w:numId w:val="3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Factors Responsible for Mobility.</w:t>
      </w:r>
    </w:p>
    <w:p w14:paraId="08B692A8" w14:textId="77777777" w:rsidR="008B3B88" w:rsidRPr="003C695C" w:rsidRDefault="008B3B88" w:rsidP="008B3B8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2A9" w14:textId="77777777" w:rsidR="008B3B88" w:rsidRPr="003C695C" w:rsidRDefault="008B3B88" w:rsidP="004820D6">
      <w:pPr>
        <w:pStyle w:val="NoSpacing"/>
        <w:numPr>
          <w:ilvl w:val="2"/>
          <w:numId w:val="3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Reference Group Theory and Mobility</w:t>
      </w:r>
    </w:p>
    <w:p w14:paraId="08B692AA" w14:textId="77777777" w:rsidR="008B3B88" w:rsidRPr="003C695C" w:rsidRDefault="008B3B88" w:rsidP="004820D6">
      <w:pPr>
        <w:pStyle w:val="NoSpacing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Sanskritization and De-sanskritization,  </w:t>
      </w:r>
    </w:p>
    <w:p w14:paraId="08B692AB" w14:textId="77777777" w:rsidR="008B3B88" w:rsidRPr="003C695C" w:rsidRDefault="008B3B88" w:rsidP="004820D6">
      <w:pPr>
        <w:pStyle w:val="NoSpacing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Modernization and Westernization</w:t>
      </w:r>
    </w:p>
    <w:p w14:paraId="08B692AC" w14:textId="77777777" w:rsidR="008B3B88" w:rsidRPr="003C695C" w:rsidRDefault="008B3B88" w:rsidP="004820D6">
      <w:pPr>
        <w:pStyle w:val="NoSpacing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Indigenization and Secularization </w:t>
      </w:r>
    </w:p>
    <w:p w14:paraId="08B692AD" w14:textId="77777777" w:rsidR="008B3B88" w:rsidRPr="003C695C" w:rsidRDefault="008B3B88" w:rsidP="004820D6">
      <w:pPr>
        <w:pStyle w:val="NoSpacing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Islamization in India</w:t>
      </w:r>
    </w:p>
    <w:p w14:paraId="08B692AE" w14:textId="77777777" w:rsidR="008B3B88" w:rsidRPr="003C695C" w:rsidRDefault="008B3B88" w:rsidP="004820D6">
      <w:pPr>
        <w:pStyle w:val="NoSpacing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Social Mobility Trends in Rural and Urban India, Constraints to Mobility in India</w:t>
      </w:r>
    </w:p>
    <w:p w14:paraId="08B692AF" w14:textId="77777777" w:rsidR="008B3B88" w:rsidRPr="003C695C" w:rsidRDefault="008B3B88" w:rsidP="008B3B8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B692B0" w14:textId="77777777" w:rsidR="008B3B88" w:rsidRPr="003C695C" w:rsidRDefault="008B3B88" w:rsidP="008B3B8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C695C">
        <w:rPr>
          <w:rFonts w:ascii="Times New Roman" w:hAnsi="Times New Roman" w:cs="Times New Roman"/>
          <w:b/>
          <w:sz w:val="24"/>
          <w:szCs w:val="24"/>
        </w:rPr>
        <w:t>References:</w:t>
      </w:r>
    </w:p>
    <w:p w14:paraId="08B692B1" w14:textId="77777777" w:rsidR="008B3B88" w:rsidRPr="003C695C" w:rsidRDefault="008B3B88" w:rsidP="004820D6">
      <w:pPr>
        <w:pStyle w:val="NoSpacing"/>
        <w:numPr>
          <w:ilvl w:val="0"/>
          <w:numId w:val="5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Gupta </w:t>
      </w:r>
      <w:proofErr w:type="gramStart"/>
      <w:r w:rsidRPr="003C695C">
        <w:rPr>
          <w:rFonts w:ascii="Times New Roman" w:hAnsi="Times New Roman" w:cs="Times New Roman"/>
          <w:sz w:val="20"/>
          <w:szCs w:val="24"/>
        </w:rPr>
        <w:t>Dipankar  (</w:t>
      </w:r>
      <w:proofErr w:type="gramEnd"/>
      <w:r w:rsidRPr="003C695C">
        <w:rPr>
          <w:rFonts w:ascii="Times New Roman" w:hAnsi="Times New Roman" w:cs="Times New Roman"/>
          <w:sz w:val="20"/>
          <w:szCs w:val="24"/>
        </w:rPr>
        <w:t xml:space="preserve">1997): Social Stratification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Oxford University Press</w:t>
      </w:r>
    </w:p>
    <w:p w14:paraId="08B692B2" w14:textId="77777777" w:rsidR="008B3B88" w:rsidRPr="003C695C" w:rsidRDefault="008B3B88" w:rsidP="004820D6">
      <w:pPr>
        <w:pStyle w:val="NoSpacing"/>
        <w:numPr>
          <w:ilvl w:val="0"/>
          <w:numId w:val="5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Yogendra Singh (1997): Social Stratification and Change in India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Manohar Publishers and Distributors</w:t>
      </w:r>
    </w:p>
    <w:p w14:paraId="08B692B3" w14:textId="77777777" w:rsidR="008B3B88" w:rsidRPr="003C695C" w:rsidRDefault="008B3B88" w:rsidP="004820D6">
      <w:pPr>
        <w:pStyle w:val="NoSpacing"/>
        <w:numPr>
          <w:ilvl w:val="0"/>
          <w:numId w:val="5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K. L. </w:t>
      </w:r>
      <w:proofErr w:type="gramStart"/>
      <w:r w:rsidRPr="003C695C">
        <w:rPr>
          <w:rFonts w:ascii="Times New Roman" w:hAnsi="Times New Roman" w:cs="Times New Roman"/>
          <w:sz w:val="20"/>
          <w:szCs w:val="24"/>
        </w:rPr>
        <w:t>Sharma  (</w:t>
      </w:r>
      <w:proofErr w:type="gramEnd"/>
      <w:r w:rsidRPr="003C695C">
        <w:rPr>
          <w:rFonts w:ascii="Times New Roman" w:hAnsi="Times New Roman" w:cs="Times New Roman"/>
          <w:sz w:val="20"/>
          <w:szCs w:val="24"/>
        </w:rPr>
        <w:t xml:space="preserve">2006): Social Stratification and Mobility, 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 xml:space="preserve">Rawat Publications, New Delhi/Jaipur </w:t>
      </w:r>
    </w:p>
    <w:p w14:paraId="08B692B4" w14:textId="77777777" w:rsidR="008B3B88" w:rsidRPr="003C695C" w:rsidRDefault="008B3B88" w:rsidP="004820D6">
      <w:pPr>
        <w:pStyle w:val="Heading1"/>
        <w:numPr>
          <w:ilvl w:val="0"/>
          <w:numId w:val="59"/>
        </w:numPr>
        <w:shd w:val="clear" w:color="auto" w:fill="FFFFFF"/>
        <w:spacing w:before="0" w:beforeAutospacing="0"/>
        <w:rPr>
          <w:rStyle w:val="a-size-large"/>
          <w:rFonts w:ascii="Verdana" w:hAnsi="Verdana"/>
          <w:b w:val="0"/>
          <w:sz w:val="16"/>
          <w:szCs w:val="20"/>
        </w:rPr>
      </w:pPr>
      <w:proofErr w:type="gramStart"/>
      <w:r w:rsidRPr="003C695C">
        <w:rPr>
          <w:b w:val="0"/>
          <w:sz w:val="20"/>
          <w:szCs w:val="20"/>
        </w:rPr>
        <w:t xml:space="preserve">Sharma </w:t>
      </w:r>
      <w:r w:rsidRPr="003C695C">
        <w:rPr>
          <w:b w:val="0"/>
          <w:bCs w:val="0"/>
          <w:sz w:val="20"/>
          <w:szCs w:val="20"/>
        </w:rPr>
        <w:t xml:space="preserve"> (</w:t>
      </w:r>
      <w:proofErr w:type="gramEnd"/>
      <w:r w:rsidRPr="003C695C">
        <w:rPr>
          <w:b w:val="0"/>
          <w:bCs w:val="0"/>
          <w:sz w:val="20"/>
          <w:szCs w:val="20"/>
        </w:rPr>
        <w:t xml:space="preserve">2010): </w:t>
      </w:r>
      <w:r w:rsidRPr="003C695C">
        <w:rPr>
          <w:rStyle w:val="a-size-large"/>
          <w:b w:val="0"/>
          <w:sz w:val="20"/>
          <w:szCs w:val="20"/>
        </w:rPr>
        <w:t xml:space="preserve">Perspectives on Social Stratification, </w:t>
      </w:r>
      <w:r w:rsidRPr="003C695C">
        <w:rPr>
          <w:rStyle w:val="a-size-large"/>
          <w:rFonts w:ascii="Verdana" w:hAnsi="Verdana"/>
          <w:b w:val="0"/>
          <w:sz w:val="16"/>
          <w:szCs w:val="20"/>
        </w:rPr>
        <w:t>Rawat Publications, New Delhi/Jaipur</w:t>
      </w:r>
    </w:p>
    <w:p w14:paraId="08B692B5" w14:textId="77777777" w:rsidR="008B3B88" w:rsidRPr="003C695C" w:rsidRDefault="008B3B88" w:rsidP="004820D6">
      <w:pPr>
        <w:pStyle w:val="Heading1"/>
        <w:numPr>
          <w:ilvl w:val="0"/>
          <w:numId w:val="59"/>
        </w:numPr>
        <w:shd w:val="clear" w:color="auto" w:fill="FFFFFF"/>
        <w:spacing w:before="0" w:beforeAutospacing="0"/>
        <w:rPr>
          <w:rFonts w:ascii="Verdana" w:hAnsi="Verdana"/>
          <w:b w:val="0"/>
          <w:sz w:val="16"/>
          <w:szCs w:val="20"/>
        </w:rPr>
      </w:pPr>
      <w:r w:rsidRPr="003C695C">
        <w:rPr>
          <w:b w:val="0"/>
          <w:sz w:val="20"/>
          <w:szCs w:val="20"/>
        </w:rPr>
        <w:t xml:space="preserve">André Béteille (2012): Caste, Class and Power: Changing Patterns of Stratification in A Tanjore Village, </w:t>
      </w:r>
      <w:r w:rsidRPr="003C695C">
        <w:rPr>
          <w:rFonts w:ascii="Verdana" w:hAnsi="Verdana"/>
          <w:b w:val="0"/>
          <w:sz w:val="16"/>
          <w:szCs w:val="20"/>
        </w:rPr>
        <w:t>OUP</w:t>
      </w:r>
    </w:p>
    <w:p w14:paraId="08B692B6" w14:textId="77777777" w:rsidR="008B3B88" w:rsidRPr="003C695C" w:rsidRDefault="008B3B88" w:rsidP="004820D6">
      <w:pPr>
        <w:pStyle w:val="Heading1"/>
        <w:numPr>
          <w:ilvl w:val="0"/>
          <w:numId w:val="59"/>
        </w:numPr>
        <w:shd w:val="clear" w:color="auto" w:fill="FFFFFF"/>
        <w:spacing w:before="0" w:beforeAutospacing="0"/>
        <w:rPr>
          <w:sz w:val="24"/>
          <w:szCs w:val="24"/>
        </w:rPr>
      </w:pPr>
      <w:r w:rsidRPr="003C695C">
        <w:rPr>
          <w:b w:val="0"/>
          <w:sz w:val="20"/>
          <w:szCs w:val="20"/>
        </w:rPr>
        <w:t xml:space="preserve">Ishwar Modi (2009): Themes in Social Stratification and Mobility, </w:t>
      </w:r>
      <w:r w:rsidRPr="003C695C">
        <w:rPr>
          <w:rStyle w:val="a-size-large"/>
          <w:rFonts w:ascii="Verdana" w:hAnsi="Verdana"/>
          <w:b w:val="0"/>
          <w:sz w:val="16"/>
          <w:szCs w:val="20"/>
        </w:rPr>
        <w:t>Rawat Publications, New Delhi/Jaipur</w:t>
      </w:r>
      <w:r w:rsidRPr="003C695C">
        <w:rPr>
          <w:b w:val="0"/>
          <w:sz w:val="20"/>
          <w:szCs w:val="20"/>
        </w:rPr>
        <w:t xml:space="preserve"> </w:t>
      </w:r>
    </w:p>
    <w:p w14:paraId="08B692B7" w14:textId="77777777" w:rsidR="008B3B88" w:rsidRPr="003C695C" w:rsidRDefault="008B3B8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8B692B8" w14:textId="77777777" w:rsidR="008B3B88" w:rsidRPr="003C695C" w:rsidRDefault="008B3B88" w:rsidP="008B3B88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lastRenderedPageBreak/>
        <w:t>B.A. (Sociology), Semester - V</w:t>
      </w:r>
    </w:p>
    <w:p w14:paraId="08B692B9" w14:textId="77777777" w:rsidR="00144CDC" w:rsidRPr="003C695C" w:rsidRDefault="008B3B88" w:rsidP="008B3B8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Paper – DSE503 (C): </w:t>
      </w:r>
      <w:r w:rsidR="00144CDC" w:rsidRPr="003C695C">
        <w:rPr>
          <w:rFonts w:ascii="Times New Roman" w:hAnsi="Times New Roman" w:cs="Times New Roman"/>
          <w:b/>
          <w:sz w:val="24"/>
        </w:rPr>
        <w:t>SOCIAL ANTHROPOLOGY</w:t>
      </w:r>
    </w:p>
    <w:p w14:paraId="08B692BA" w14:textId="77777777" w:rsidR="00936ECA" w:rsidRPr="003C695C" w:rsidRDefault="000845C3" w:rsidP="002C31AD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3C695C">
        <w:rPr>
          <w:rFonts w:ascii="Times New Roman" w:hAnsi="Times New Roman" w:cs="Times New Roman"/>
          <w:i/>
          <w:sz w:val="24"/>
        </w:rPr>
        <w:t>(Discipline Specific Elective)</w:t>
      </w:r>
    </w:p>
    <w:p w14:paraId="08B692BB" w14:textId="77777777" w:rsidR="00144CDC" w:rsidRPr="00FF56C7" w:rsidRDefault="00144CDC" w:rsidP="001822D5">
      <w:pPr>
        <w:pStyle w:val="ListParagraph"/>
        <w:spacing w:line="240" w:lineRule="auto"/>
        <w:jc w:val="both"/>
        <w:rPr>
          <w:rFonts w:ascii="Times New Roman" w:hAnsi="Times New Roman" w:cs="Times New Roman"/>
          <w:sz w:val="12"/>
        </w:rPr>
      </w:pPr>
    </w:p>
    <w:p w14:paraId="08B692BC" w14:textId="77777777" w:rsidR="00144CDC" w:rsidRPr="00323A71" w:rsidRDefault="00144CDC" w:rsidP="004820D6">
      <w:pPr>
        <w:pStyle w:val="ListParagraph"/>
        <w:numPr>
          <w:ilvl w:val="0"/>
          <w:numId w:val="30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3A71">
        <w:rPr>
          <w:rFonts w:ascii="Times New Roman" w:hAnsi="Times New Roman" w:cs="Times New Roman"/>
          <w:b/>
          <w:sz w:val="24"/>
          <w:szCs w:val="24"/>
        </w:rPr>
        <w:t>Social Anthropology</w:t>
      </w:r>
    </w:p>
    <w:p w14:paraId="08B692BD" w14:textId="77777777" w:rsidR="00812B05" w:rsidRPr="00323A71" w:rsidRDefault="00144CDC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>Definition</w:t>
      </w:r>
      <w:r w:rsidR="00812B05" w:rsidRPr="00323A71">
        <w:rPr>
          <w:rFonts w:ascii="Times New Roman" w:hAnsi="Times New Roman" w:cs="Times New Roman"/>
          <w:sz w:val="24"/>
          <w:szCs w:val="24"/>
        </w:rPr>
        <w:t>,</w:t>
      </w:r>
      <w:r w:rsidRPr="00323A71">
        <w:rPr>
          <w:rFonts w:ascii="Times New Roman" w:hAnsi="Times New Roman" w:cs="Times New Roman"/>
          <w:sz w:val="24"/>
          <w:szCs w:val="24"/>
        </w:rPr>
        <w:t xml:space="preserve"> Meaning</w:t>
      </w:r>
      <w:r w:rsidR="00812B05" w:rsidRPr="00323A71">
        <w:rPr>
          <w:rFonts w:ascii="Times New Roman" w:hAnsi="Times New Roman" w:cs="Times New Roman"/>
          <w:sz w:val="24"/>
          <w:szCs w:val="24"/>
        </w:rPr>
        <w:t xml:space="preserve">, and </w:t>
      </w:r>
      <w:r w:rsidRPr="00323A71">
        <w:rPr>
          <w:rFonts w:ascii="Times New Roman" w:hAnsi="Times New Roman" w:cs="Times New Roman"/>
          <w:sz w:val="24"/>
          <w:szCs w:val="24"/>
        </w:rPr>
        <w:t>Scope of Anthr</w:t>
      </w:r>
      <w:r w:rsidR="00812B05" w:rsidRPr="00323A71">
        <w:rPr>
          <w:rFonts w:ascii="Times New Roman" w:hAnsi="Times New Roman" w:cs="Times New Roman"/>
          <w:sz w:val="24"/>
          <w:szCs w:val="24"/>
        </w:rPr>
        <w:t>opology. Relationship of Anthropology</w:t>
      </w:r>
      <w:r w:rsidR="001822D5" w:rsidRPr="00323A71">
        <w:rPr>
          <w:rFonts w:ascii="Times New Roman" w:hAnsi="Times New Roman" w:cs="Times New Roman"/>
          <w:sz w:val="24"/>
          <w:szCs w:val="24"/>
        </w:rPr>
        <w:t xml:space="preserve"> </w:t>
      </w:r>
      <w:r w:rsidR="00812B05" w:rsidRPr="00323A71">
        <w:rPr>
          <w:rFonts w:ascii="Times New Roman" w:hAnsi="Times New Roman" w:cs="Times New Roman"/>
          <w:sz w:val="24"/>
          <w:szCs w:val="24"/>
        </w:rPr>
        <w:t xml:space="preserve">with Sociology and its </w:t>
      </w:r>
      <w:r w:rsidRPr="00323A71">
        <w:rPr>
          <w:rFonts w:ascii="Times New Roman" w:hAnsi="Times New Roman" w:cs="Times New Roman"/>
          <w:sz w:val="24"/>
          <w:szCs w:val="24"/>
        </w:rPr>
        <w:t xml:space="preserve">Branches </w:t>
      </w:r>
    </w:p>
    <w:p w14:paraId="08B692BE" w14:textId="77777777" w:rsidR="00144CDC" w:rsidRPr="00323A71" w:rsidRDefault="00144CDC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>Meaning and Definition of Tribes</w:t>
      </w:r>
    </w:p>
    <w:p w14:paraId="08B692BF" w14:textId="77777777" w:rsidR="00144CDC" w:rsidRPr="00323A71" w:rsidRDefault="00144CDC" w:rsidP="004820D6">
      <w:pPr>
        <w:pStyle w:val="ListParagraph"/>
        <w:numPr>
          <w:ilvl w:val="2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>Characteristic</w:t>
      </w:r>
      <w:r w:rsidR="00812B05" w:rsidRPr="00323A71">
        <w:rPr>
          <w:rFonts w:ascii="Times New Roman" w:hAnsi="Times New Roman" w:cs="Times New Roman"/>
          <w:sz w:val="24"/>
          <w:szCs w:val="24"/>
        </w:rPr>
        <w:t>s</w:t>
      </w:r>
      <w:r w:rsidRPr="00323A71">
        <w:rPr>
          <w:rFonts w:ascii="Times New Roman" w:hAnsi="Times New Roman" w:cs="Times New Roman"/>
          <w:sz w:val="24"/>
          <w:szCs w:val="24"/>
        </w:rPr>
        <w:t xml:space="preserve"> of </w:t>
      </w:r>
      <w:r w:rsidR="00812B05" w:rsidRPr="00323A71">
        <w:rPr>
          <w:rFonts w:ascii="Times New Roman" w:hAnsi="Times New Roman" w:cs="Times New Roman"/>
          <w:sz w:val="24"/>
          <w:szCs w:val="24"/>
        </w:rPr>
        <w:t>Tribal Society</w:t>
      </w:r>
    </w:p>
    <w:p w14:paraId="08B692C0" w14:textId="77777777" w:rsidR="00144CDC" w:rsidRPr="00323A71" w:rsidRDefault="00812B05" w:rsidP="004820D6">
      <w:pPr>
        <w:pStyle w:val="ListParagraph"/>
        <w:numPr>
          <w:ilvl w:val="2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>Distribution</w:t>
      </w:r>
      <w:r w:rsidR="00144CDC" w:rsidRPr="00323A71">
        <w:rPr>
          <w:rFonts w:ascii="Times New Roman" w:hAnsi="Times New Roman" w:cs="Times New Roman"/>
          <w:sz w:val="24"/>
          <w:szCs w:val="24"/>
        </w:rPr>
        <w:t xml:space="preserve"> of </w:t>
      </w:r>
      <w:r w:rsidRPr="00323A71">
        <w:rPr>
          <w:rFonts w:ascii="Times New Roman" w:hAnsi="Times New Roman" w:cs="Times New Roman"/>
          <w:sz w:val="24"/>
          <w:szCs w:val="24"/>
        </w:rPr>
        <w:t xml:space="preserve">Tribes </w:t>
      </w:r>
      <w:r w:rsidR="00144CDC" w:rsidRPr="00323A71">
        <w:rPr>
          <w:rFonts w:ascii="Times New Roman" w:hAnsi="Times New Roman" w:cs="Times New Roman"/>
          <w:sz w:val="24"/>
          <w:szCs w:val="24"/>
        </w:rPr>
        <w:t>in India</w:t>
      </w:r>
      <w:r w:rsidR="00323A71">
        <w:rPr>
          <w:rFonts w:ascii="Times New Roman" w:hAnsi="Times New Roman" w:cs="Times New Roman"/>
          <w:sz w:val="24"/>
          <w:szCs w:val="24"/>
        </w:rPr>
        <w:t xml:space="preserve"> – Geographical, Racial, Linguistics </w:t>
      </w:r>
    </w:p>
    <w:p w14:paraId="08B692C1" w14:textId="77777777" w:rsidR="00144CDC" w:rsidRPr="00323A71" w:rsidRDefault="00144CDC" w:rsidP="004820D6">
      <w:pPr>
        <w:pStyle w:val="ListParagraph"/>
        <w:numPr>
          <w:ilvl w:val="0"/>
          <w:numId w:val="30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3A71">
        <w:rPr>
          <w:rFonts w:ascii="Times New Roman" w:hAnsi="Times New Roman" w:cs="Times New Roman"/>
          <w:b/>
          <w:sz w:val="24"/>
          <w:szCs w:val="24"/>
        </w:rPr>
        <w:t xml:space="preserve">Culture </w:t>
      </w:r>
    </w:p>
    <w:p w14:paraId="08B692C2" w14:textId="77777777" w:rsidR="00144CDC" w:rsidRPr="00323A71" w:rsidRDefault="00144CDC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 xml:space="preserve">Concept, </w:t>
      </w:r>
      <w:r w:rsidR="002A7E1F" w:rsidRPr="00323A71">
        <w:rPr>
          <w:rFonts w:ascii="Times New Roman" w:hAnsi="Times New Roman" w:cs="Times New Roman"/>
          <w:sz w:val="24"/>
          <w:szCs w:val="24"/>
        </w:rPr>
        <w:t xml:space="preserve">Definition </w:t>
      </w:r>
      <w:r w:rsidRPr="00323A71">
        <w:rPr>
          <w:rFonts w:ascii="Times New Roman" w:hAnsi="Times New Roman" w:cs="Times New Roman"/>
          <w:sz w:val="24"/>
          <w:szCs w:val="24"/>
        </w:rPr>
        <w:t xml:space="preserve">and </w:t>
      </w:r>
      <w:r w:rsidR="002A7E1F" w:rsidRPr="00323A71">
        <w:rPr>
          <w:rFonts w:ascii="Times New Roman" w:hAnsi="Times New Roman" w:cs="Times New Roman"/>
          <w:sz w:val="24"/>
          <w:szCs w:val="24"/>
        </w:rPr>
        <w:t xml:space="preserve">Characteristic </w:t>
      </w:r>
      <w:r w:rsidRPr="00323A71">
        <w:rPr>
          <w:rFonts w:ascii="Times New Roman" w:hAnsi="Times New Roman" w:cs="Times New Roman"/>
          <w:sz w:val="24"/>
          <w:szCs w:val="24"/>
        </w:rPr>
        <w:t>of culture</w:t>
      </w:r>
    </w:p>
    <w:p w14:paraId="08B692C3" w14:textId="77777777" w:rsidR="002A7E1F" w:rsidRPr="00323A71" w:rsidRDefault="00144CDC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 xml:space="preserve">Cultural </w:t>
      </w:r>
      <w:r w:rsidR="002A7E1F" w:rsidRPr="00323A71">
        <w:rPr>
          <w:rFonts w:ascii="Times New Roman" w:hAnsi="Times New Roman" w:cs="Times New Roman"/>
          <w:sz w:val="24"/>
          <w:szCs w:val="24"/>
        </w:rPr>
        <w:t>Traits, Ethos and Cultural Processes:</w:t>
      </w:r>
      <w:r w:rsidR="001822D5" w:rsidRPr="00323A71">
        <w:rPr>
          <w:rFonts w:ascii="Times New Roman" w:hAnsi="Times New Roman" w:cs="Times New Roman"/>
          <w:sz w:val="24"/>
          <w:szCs w:val="24"/>
        </w:rPr>
        <w:t xml:space="preserve"> </w:t>
      </w:r>
      <w:r w:rsidR="00832397" w:rsidRPr="00323A71">
        <w:rPr>
          <w:rFonts w:ascii="Times New Roman" w:hAnsi="Times New Roman" w:cs="Times New Roman"/>
          <w:sz w:val="24"/>
          <w:szCs w:val="24"/>
        </w:rPr>
        <w:t>Fis</w:t>
      </w:r>
      <w:r w:rsidR="002A7E1F" w:rsidRPr="00323A71">
        <w:rPr>
          <w:rFonts w:ascii="Times New Roman" w:hAnsi="Times New Roman" w:cs="Times New Roman"/>
          <w:sz w:val="24"/>
          <w:szCs w:val="24"/>
        </w:rPr>
        <w:t xml:space="preserve">sion, </w:t>
      </w:r>
      <w:r w:rsidRPr="00323A71">
        <w:rPr>
          <w:rFonts w:ascii="Times New Roman" w:hAnsi="Times New Roman" w:cs="Times New Roman"/>
          <w:sz w:val="24"/>
          <w:szCs w:val="24"/>
        </w:rPr>
        <w:t>Diffusion</w:t>
      </w:r>
      <w:r w:rsidR="002A7E1F" w:rsidRPr="00323A71">
        <w:rPr>
          <w:rFonts w:ascii="Times New Roman" w:hAnsi="Times New Roman" w:cs="Times New Roman"/>
          <w:sz w:val="24"/>
          <w:szCs w:val="24"/>
        </w:rPr>
        <w:t xml:space="preserve">, Acculturation, Enculturation, Assimilation. </w:t>
      </w:r>
    </w:p>
    <w:p w14:paraId="08B692C4" w14:textId="77777777" w:rsidR="00144CDC" w:rsidRPr="00323A71" w:rsidRDefault="002A7E1F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 xml:space="preserve">Cultural Theories: </w:t>
      </w:r>
      <w:r w:rsidR="001B5532" w:rsidRPr="00323A71">
        <w:rPr>
          <w:rFonts w:ascii="Times New Roman" w:hAnsi="Times New Roman" w:cs="Times New Roman"/>
          <w:sz w:val="24"/>
          <w:szCs w:val="24"/>
        </w:rPr>
        <w:t xml:space="preserve">British, American and Chicago School of thoughts  </w:t>
      </w:r>
    </w:p>
    <w:p w14:paraId="08B692C5" w14:textId="77777777" w:rsidR="00144CDC" w:rsidRPr="00FF56C7" w:rsidRDefault="00144CDC" w:rsidP="001822D5">
      <w:pPr>
        <w:pStyle w:val="ListParagraph"/>
        <w:spacing w:line="240" w:lineRule="auto"/>
        <w:ind w:left="1800"/>
        <w:jc w:val="both"/>
        <w:rPr>
          <w:rFonts w:ascii="Times New Roman" w:hAnsi="Times New Roman" w:cs="Times New Roman"/>
          <w:b/>
          <w:sz w:val="12"/>
          <w:szCs w:val="24"/>
        </w:rPr>
      </w:pPr>
    </w:p>
    <w:p w14:paraId="08B692C6" w14:textId="77777777" w:rsidR="00144CDC" w:rsidRPr="00323A71" w:rsidRDefault="001B5532" w:rsidP="004820D6">
      <w:pPr>
        <w:pStyle w:val="ListParagraph"/>
        <w:numPr>
          <w:ilvl w:val="0"/>
          <w:numId w:val="30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3A71">
        <w:rPr>
          <w:rFonts w:ascii="Times New Roman" w:hAnsi="Times New Roman" w:cs="Times New Roman"/>
          <w:b/>
          <w:sz w:val="24"/>
          <w:szCs w:val="24"/>
        </w:rPr>
        <w:t xml:space="preserve">Social </w:t>
      </w:r>
      <w:r w:rsidR="00144CDC" w:rsidRPr="00323A71">
        <w:rPr>
          <w:rFonts w:ascii="Times New Roman" w:hAnsi="Times New Roman" w:cs="Times New Roman"/>
          <w:b/>
          <w:sz w:val="24"/>
          <w:szCs w:val="24"/>
        </w:rPr>
        <w:t>Institutions</w:t>
      </w:r>
    </w:p>
    <w:p w14:paraId="08B692C7" w14:textId="77777777" w:rsidR="00144CDC" w:rsidRPr="00323A71" w:rsidRDefault="001B5532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 xml:space="preserve">Family and </w:t>
      </w:r>
      <w:r w:rsidR="00144CDC" w:rsidRPr="00323A71">
        <w:rPr>
          <w:rFonts w:ascii="Times New Roman" w:hAnsi="Times New Roman" w:cs="Times New Roman"/>
          <w:sz w:val="24"/>
          <w:szCs w:val="24"/>
        </w:rPr>
        <w:t>Marriage</w:t>
      </w:r>
      <w:r w:rsidRPr="00323A71">
        <w:rPr>
          <w:rFonts w:ascii="Times New Roman" w:hAnsi="Times New Roman" w:cs="Times New Roman"/>
          <w:sz w:val="24"/>
          <w:szCs w:val="24"/>
        </w:rPr>
        <w:t xml:space="preserve">: Definitions, Characteristics and </w:t>
      </w:r>
      <w:r w:rsidR="00832397" w:rsidRPr="00323A71">
        <w:rPr>
          <w:rFonts w:ascii="Times New Roman" w:hAnsi="Times New Roman" w:cs="Times New Roman"/>
          <w:sz w:val="24"/>
          <w:szCs w:val="24"/>
        </w:rPr>
        <w:t>Typologies</w:t>
      </w:r>
    </w:p>
    <w:p w14:paraId="08B692C8" w14:textId="77777777" w:rsidR="001B5532" w:rsidRPr="00323A71" w:rsidRDefault="001B5532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>Kinship: Structure, Types and Usages.</w:t>
      </w:r>
    </w:p>
    <w:p w14:paraId="08B692C9" w14:textId="77777777" w:rsidR="001822D5" w:rsidRPr="00323A71" w:rsidRDefault="001822D5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 xml:space="preserve">Clan, Moiety, Phratry, Lineage, Descent   </w:t>
      </w:r>
    </w:p>
    <w:p w14:paraId="08B692CA" w14:textId="77777777" w:rsidR="00144CDC" w:rsidRPr="00FF56C7" w:rsidRDefault="00144CDC" w:rsidP="001822D5">
      <w:pPr>
        <w:pStyle w:val="ListParagraph"/>
        <w:spacing w:line="240" w:lineRule="auto"/>
        <w:ind w:left="1800"/>
        <w:jc w:val="both"/>
        <w:rPr>
          <w:rFonts w:ascii="Times New Roman" w:hAnsi="Times New Roman" w:cs="Times New Roman"/>
          <w:sz w:val="8"/>
          <w:szCs w:val="24"/>
        </w:rPr>
      </w:pPr>
    </w:p>
    <w:p w14:paraId="08B692CB" w14:textId="77777777" w:rsidR="00144CDC" w:rsidRPr="00323A71" w:rsidRDefault="00144CDC" w:rsidP="004820D6">
      <w:pPr>
        <w:pStyle w:val="ListParagraph"/>
        <w:numPr>
          <w:ilvl w:val="0"/>
          <w:numId w:val="30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3A71">
        <w:rPr>
          <w:rFonts w:ascii="Times New Roman" w:hAnsi="Times New Roman" w:cs="Times New Roman"/>
          <w:b/>
          <w:sz w:val="24"/>
          <w:szCs w:val="24"/>
        </w:rPr>
        <w:t xml:space="preserve">Tribal Economy, </w:t>
      </w:r>
      <w:r w:rsidR="00277B81" w:rsidRPr="00323A71">
        <w:rPr>
          <w:rFonts w:ascii="Times New Roman" w:hAnsi="Times New Roman" w:cs="Times New Roman"/>
          <w:b/>
          <w:sz w:val="24"/>
          <w:szCs w:val="24"/>
        </w:rPr>
        <w:t>Polity and Religion</w:t>
      </w:r>
    </w:p>
    <w:p w14:paraId="08B692CC" w14:textId="77777777" w:rsidR="000E4B2F" w:rsidRPr="00323A71" w:rsidRDefault="00144CDC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 xml:space="preserve">Characteristics and </w:t>
      </w:r>
      <w:r w:rsidR="00CE0C66" w:rsidRPr="00323A71">
        <w:rPr>
          <w:rFonts w:ascii="Times New Roman" w:hAnsi="Times New Roman" w:cs="Times New Roman"/>
          <w:sz w:val="24"/>
          <w:szCs w:val="24"/>
        </w:rPr>
        <w:t>Forms</w:t>
      </w:r>
      <w:r w:rsidR="001822D5" w:rsidRPr="00323A71">
        <w:rPr>
          <w:rFonts w:ascii="Times New Roman" w:hAnsi="Times New Roman" w:cs="Times New Roman"/>
          <w:sz w:val="24"/>
          <w:szCs w:val="24"/>
        </w:rPr>
        <w:t xml:space="preserve"> </w:t>
      </w:r>
      <w:r w:rsidRPr="00323A71">
        <w:rPr>
          <w:rFonts w:ascii="Times New Roman" w:hAnsi="Times New Roman" w:cs="Times New Roman"/>
          <w:sz w:val="24"/>
          <w:szCs w:val="24"/>
        </w:rPr>
        <w:t xml:space="preserve">of </w:t>
      </w:r>
      <w:r w:rsidR="00CE0C66" w:rsidRPr="00323A71">
        <w:rPr>
          <w:rFonts w:ascii="Times New Roman" w:hAnsi="Times New Roman" w:cs="Times New Roman"/>
          <w:sz w:val="24"/>
          <w:szCs w:val="24"/>
        </w:rPr>
        <w:t xml:space="preserve">Tribal Economy: </w:t>
      </w:r>
      <w:r w:rsidR="000E4B2F" w:rsidRPr="00323A71">
        <w:rPr>
          <w:rFonts w:ascii="Times New Roman" w:hAnsi="Times New Roman" w:cs="Times New Roman"/>
          <w:sz w:val="24"/>
          <w:szCs w:val="24"/>
        </w:rPr>
        <w:t>formalist, Substantivist and Market Exchange</w:t>
      </w:r>
    </w:p>
    <w:p w14:paraId="08B692CD" w14:textId="77777777" w:rsidR="00144CDC" w:rsidRPr="00323A71" w:rsidRDefault="000E4B2F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 xml:space="preserve">Tribal Religion: </w:t>
      </w:r>
      <w:r w:rsidR="00144CDC" w:rsidRPr="00323A71">
        <w:rPr>
          <w:rFonts w:ascii="Times New Roman" w:hAnsi="Times New Roman" w:cs="Times New Roman"/>
          <w:sz w:val="24"/>
          <w:szCs w:val="24"/>
        </w:rPr>
        <w:t xml:space="preserve">Animism, Animatism, Totemism, </w:t>
      </w:r>
      <w:r w:rsidRPr="00323A71">
        <w:rPr>
          <w:rFonts w:ascii="Times New Roman" w:hAnsi="Times New Roman" w:cs="Times New Roman"/>
          <w:sz w:val="24"/>
          <w:szCs w:val="24"/>
        </w:rPr>
        <w:t xml:space="preserve">Naturism, Shamanism, Structural-Functionalism - </w:t>
      </w:r>
      <w:r w:rsidR="00144CDC" w:rsidRPr="00323A71">
        <w:rPr>
          <w:rFonts w:ascii="Times New Roman" w:hAnsi="Times New Roman" w:cs="Times New Roman"/>
          <w:sz w:val="24"/>
          <w:szCs w:val="24"/>
        </w:rPr>
        <w:t>Functions of Religion</w:t>
      </w:r>
    </w:p>
    <w:p w14:paraId="08B692CE" w14:textId="77777777" w:rsidR="00144CDC" w:rsidRPr="00323A71" w:rsidRDefault="00611CE1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 xml:space="preserve">Religion and </w:t>
      </w:r>
      <w:r w:rsidR="00144CDC" w:rsidRPr="00323A71">
        <w:rPr>
          <w:rFonts w:ascii="Times New Roman" w:hAnsi="Times New Roman" w:cs="Times New Roman"/>
          <w:sz w:val="24"/>
          <w:szCs w:val="24"/>
        </w:rPr>
        <w:t>Magic</w:t>
      </w:r>
      <w:r w:rsidRPr="00323A71">
        <w:rPr>
          <w:rFonts w:ascii="Times New Roman" w:hAnsi="Times New Roman" w:cs="Times New Roman"/>
          <w:sz w:val="24"/>
          <w:szCs w:val="24"/>
        </w:rPr>
        <w:t>: James Frazer, Raymond Firth</w:t>
      </w:r>
    </w:p>
    <w:p w14:paraId="08B692CF" w14:textId="77777777" w:rsidR="00144CDC" w:rsidRPr="00FF56C7" w:rsidRDefault="00144CDC" w:rsidP="001822D5">
      <w:pPr>
        <w:pStyle w:val="ListParagraph"/>
        <w:spacing w:line="240" w:lineRule="auto"/>
        <w:ind w:left="1800"/>
        <w:jc w:val="both"/>
        <w:rPr>
          <w:rFonts w:ascii="Times New Roman" w:hAnsi="Times New Roman" w:cs="Times New Roman"/>
          <w:sz w:val="12"/>
          <w:szCs w:val="24"/>
        </w:rPr>
      </w:pPr>
    </w:p>
    <w:p w14:paraId="08B692D0" w14:textId="77777777" w:rsidR="00144CDC" w:rsidRPr="00323A71" w:rsidRDefault="00144CDC" w:rsidP="004820D6">
      <w:pPr>
        <w:pStyle w:val="ListParagraph"/>
        <w:numPr>
          <w:ilvl w:val="0"/>
          <w:numId w:val="30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3A71">
        <w:rPr>
          <w:rFonts w:ascii="Times New Roman" w:hAnsi="Times New Roman" w:cs="Times New Roman"/>
          <w:b/>
          <w:sz w:val="24"/>
          <w:szCs w:val="24"/>
        </w:rPr>
        <w:t>Tribal Problems, Law and Justice</w:t>
      </w:r>
    </w:p>
    <w:p w14:paraId="08B692D1" w14:textId="77777777" w:rsidR="00F9605A" w:rsidRPr="00323A71" w:rsidRDefault="00F9605A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>Tribal Law and Justice</w:t>
      </w:r>
    </w:p>
    <w:p w14:paraId="08B692D2" w14:textId="77777777" w:rsidR="00144CDC" w:rsidRPr="00323A71" w:rsidRDefault="00144CDC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>Exploitation of Tribes</w:t>
      </w:r>
    </w:p>
    <w:p w14:paraId="08B692D3" w14:textId="77777777" w:rsidR="00144CDC" w:rsidRPr="00323A71" w:rsidRDefault="00144CDC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 xml:space="preserve">Land alienation and </w:t>
      </w:r>
      <w:r w:rsidR="00F9605A" w:rsidRPr="00323A71">
        <w:rPr>
          <w:rFonts w:ascii="Times New Roman" w:hAnsi="Times New Roman" w:cs="Times New Roman"/>
          <w:sz w:val="24"/>
          <w:szCs w:val="24"/>
        </w:rPr>
        <w:t>Displacement</w:t>
      </w:r>
    </w:p>
    <w:p w14:paraId="08B692D4" w14:textId="77777777" w:rsidR="00144CDC" w:rsidRPr="00323A71" w:rsidRDefault="00144CDC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>Problems of Health and Nutrition</w:t>
      </w:r>
    </w:p>
    <w:p w14:paraId="08B692D5" w14:textId="77777777" w:rsidR="00144CDC" w:rsidRPr="00323A71" w:rsidRDefault="00144CDC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 xml:space="preserve">Constitutional </w:t>
      </w:r>
      <w:r w:rsidR="00F9605A" w:rsidRPr="00323A71">
        <w:rPr>
          <w:rFonts w:ascii="Times New Roman" w:hAnsi="Times New Roman" w:cs="Times New Roman"/>
          <w:sz w:val="24"/>
          <w:szCs w:val="24"/>
        </w:rPr>
        <w:t>Provisions for Scheduled Tribes</w:t>
      </w:r>
    </w:p>
    <w:p w14:paraId="08B692D6" w14:textId="77777777" w:rsidR="00144CDC" w:rsidRPr="00323A71" w:rsidRDefault="00144CDC" w:rsidP="004820D6">
      <w:pPr>
        <w:pStyle w:val="ListParagraph"/>
        <w:numPr>
          <w:ilvl w:val="1"/>
          <w:numId w:val="3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3A71">
        <w:rPr>
          <w:rFonts w:ascii="Times New Roman" w:hAnsi="Times New Roman" w:cs="Times New Roman"/>
          <w:sz w:val="24"/>
          <w:szCs w:val="24"/>
        </w:rPr>
        <w:t>Tribal Development in India</w:t>
      </w:r>
    </w:p>
    <w:p w14:paraId="08B692D7" w14:textId="77777777" w:rsidR="002C31AD" w:rsidRPr="003C695C" w:rsidRDefault="002C31AD" w:rsidP="002C31AD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C695C">
        <w:rPr>
          <w:rFonts w:ascii="Times New Roman" w:hAnsi="Times New Roman" w:cs="Times New Roman"/>
          <w:b/>
          <w:sz w:val="24"/>
          <w:szCs w:val="24"/>
        </w:rPr>
        <w:t>References:</w:t>
      </w:r>
    </w:p>
    <w:p w14:paraId="08B692D8" w14:textId="77777777" w:rsidR="002C31AD" w:rsidRPr="003C695C" w:rsidRDefault="002C31AD" w:rsidP="004820D6">
      <w:pPr>
        <w:pStyle w:val="NoSpacing"/>
        <w:numPr>
          <w:ilvl w:val="0"/>
          <w:numId w:val="5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D. N. Majumdar (2010): An Introduction to Social Anthropology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Asia Publication House </w:t>
      </w:r>
    </w:p>
    <w:p w14:paraId="08B692D9" w14:textId="77777777" w:rsidR="002C31AD" w:rsidRPr="003C695C" w:rsidRDefault="002C31AD" w:rsidP="004820D6">
      <w:pPr>
        <w:pStyle w:val="NoSpacing"/>
        <w:numPr>
          <w:ilvl w:val="0"/>
          <w:numId w:val="58"/>
        </w:numPr>
        <w:rPr>
          <w:rFonts w:ascii="Times New Roman" w:hAnsi="Times New Roman" w:cs="Times New Roman"/>
          <w:bCs/>
          <w:sz w:val="20"/>
          <w:szCs w:val="24"/>
        </w:rPr>
      </w:pPr>
      <w:r w:rsidRPr="003C695C">
        <w:rPr>
          <w:rFonts w:ascii="Times New Roman" w:hAnsi="Times New Roman" w:cs="Times New Roman"/>
          <w:bCs/>
          <w:sz w:val="20"/>
          <w:szCs w:val="24"/>
        </w:rPr>
        <w:t>S.L. Doshi (2001): Social Anthropology, Rawat Publications, New Delhi/Jaipur</w:t>
      </w:r>
    </w:p>
    <w:p w14:paraId="08B692DA" w14:textId="77777777" w:rsidR="002C31AD" w:rsidRPr="003C695C" w:rsidRDefault="002C31AD" w:rsidP="004820D6">
      <w:pPr>
        <w:pStyle w:val="NoSpacing"/>
        <w:numPr>
          <w:ilvl w:val="0"/>
          <w:numId w:val="58"/>
        </w:numPr>
        <w:rPr>
          <w:rFonts w:ascii="Times New Roman" w:hAnsi="Times New Roman" w:cs="Times New Roman"/>
          <w:bCs/>
          <w:sz w:val="20"/>
          <w:szCs w:val="24"/>
        </w:rPr>
      </w:pPr>
      <w:r w:rsidRPr="003C695C">
        <w:rPr>
          <w:rFonts w:ascii="Times New Roman" w:hAnsi="Times New Roman" w:cs="Times New Roman"/>
          <w:bCs/>
          <w:sz w:val="20"/>
          <w:szCs w:val="24"/>
        </w:rPr>
        <w:t xml:space="preserve">Deliege R (2011): Anthropology of the Family and Kinship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Prentice Hall India Learning Private Limited</w:t>
      </w:r>
    </w:p>
    <w:p w14:paraId="08B692DB" w14:textId="77777777" w:rsidR="002C31AD" w:rsidRPr="003C695C" w:rsidRDefault="002C31AD" w:rsidP="004820D6">
      <w:pPr>
        <w:pStyle w:val="NoSpacing"/>
        <w:numPr>
          <w:ilvl w:val="0"/>
          <w:numId w:val="58"/>
        </w:numPr>
        <w:rPr>
          <w:rFonts w:ascii="Times New Roman" w:hAnsi="Times New Roman" w:cs="Times New Roman"/>
          <w:bCs/>
          <w:sz w:val="20"/>
          <w:szCs w:val="24"/>
        </w:rPr>
      </w:pPr>
      <w:r w:rsidRPr="003C695C">
        <w:rPr>
          <w:rFonts w:ascii="Times New Roman" w:hAnsi="Times New Roman" w:cs="Times New Roman"/>
          <w:bCs/>
          <w:sz w:val="20"/>
          <w:szCs w:val="24"/>
        </w:rPr>
        <w:t>Nadeem Hasnain (2012): Indian Anthropology, (ISBN-13: 978-8185799629)</w:t>
      </w:r>
    </w:p>
    <w:p w14:paraId="08B692DC" w14:textId="77777777" w:rsidR="002C31AD" w:rsidRPr="003C695C" w:rsidRDefault="002C31AD" w:rsidP="004820D6">
      <w:pPr>
        <w:pStyle w:val="NoSpacing"/>
        <w:numPr>
          <w:ilvl w:val="0"/>
          <w:numId w:val="58"/>
        </w:numPr>
        <w:rPr>
          <w:rFonts w:ascii="Times New Roman" w:hAnsi="Times New Roman" w:cs="Times New Roman"/>
          <w:bCs/>
          <w:sz w:val="20"/>
          <w:szCs w:val="24"/>
        </w:rPr>
      </w:pPr>
      <w:r w:rsidRPr="003C695C">
        <w:rPr>
          <w:rFonts w:ascii="Times New Roman" w:hAnsi="Times New Roman" w:cs="Times New Roman"/>
          <w:bCs/>
          <w:sz w:val="20"/>
          <w:szCs w:val="24"/>
        </w:rPr>
        <w:t xml:space="preserve">E E Evans-Pritchard (2018): Social Anthropology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Forgotten Books (Reprint)</w:t>
      </w:r>
    </w:p>
    <w:p w14:paraId="08B692DD" w14:textId="77777777" w:rsidR="002C31AD" w:rsidRPr="003C695C" w:rsidRDefault="002C31AD" w:rsidP="004820D6">
      <w:pPr>
        <w:pStyle w:val="NoSpacing"/>
        <w:numPr>
          <w:ilvl w:val="0"/>
          <w:numId w:val="58"/>
        </w:numPr>
        <w:rPr>
          <w:rFonts w:ascii="Times New Roman" w:hAnsi="Times New Roman" w:cs="Times New Roman"/>
          <w:bCs/>
          <w:sz w:val="20"/>
          <w:szCs w:val="24"/>
        </w:rPr>
      </w:pPr>
      <w:r w:rsidRPr="003C695C">
        <w:rPr>
          <w:rFonts w:ascii="Times New Roman" w:hAnsi="Times New Roman" w:cs="Times New Roman"/>
          <w:bCs/>
          <w:sz w:val="20"/>
          <w:szCs w:val="24"/>
        </w:rPr>
        <w:t xml:space="preserve">Naresh Kumar Vaid (2014): In Search of Ourselves </w:t>
      </w:r>
      <w:proofErr w:type="gramStart"/>
      <w:r w:rsidRPr="003C695C">
        <w:rPr>
          <w:rFonts w:ascii="Times New Roman" w:hAnsi="Times New Roman" w:cs="Times New Roman"/>
          <w:bCs/>
          <w:sz w:val="20"/>
          <w:szCs w:val="24"/>
        </w:rPr>
        <w:t>An</w:t>
      </w:r>
      <w:proofErr w:type="gramEnd"/>
      <w:r w:rsidRPr="003C695C">
        <w:rPr>
          <w:rFonts w:ascii="Times New Roman" w:hAnsi="Times New Roman" w:cs="Times New Roman"/>
          <w:bCs/>
          <w:sz w:val="20"/>
          <w:szCs w:val="24"/>
        </w:rPr>
        <w:t xml:space="preserve"> Introduction to Social Cultural Anthropology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Palaka Prakashan </w:t>
      </w:r>
    </w:p>
    <w:p w14:paraId="08B692DE" w14:textId="77777777" w:rsidR="002C31AD" w:rsidRPr="003C695C" w:rsidRDefault="002C31AD" w:rsidP="004820D6">
      <w:pPr>
        <w:pStyle w:val="NoSpacing"/>
        <w:numPr>
          <w:ilvl w:val="0"/>
          <w:numId w:val="58"/>
        </w:numPr>
        <w:rPr>
          <w:rFonts w:ascii="Times New Roman" w:hAnsi="Times New Roman" w:cs="Times New Roman"/>
          <w:bCs/>
          <w:sz w:val="20"/>
          <w:szCs w:val="24"/>
        </w:rPr>
      </w:pPr>
      <w:r w:rsidRPr="003C695C">
        <w:rPr>
          <w:rFonts w:ascii="Times New Roman" w:hAnsi="Times New Roman" w:cs="Times New Roman"/>
          <w:bCs/>
          <w:sz w:val="20"/>
          <w:szCs w:val="24"/>
        </w:rPr>
        <w:t xml:space="preserve">V.S. Upadhaya &amp; Gaya Pandey (2002): History of Anthropological Thought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Concept Publishing Company</w:t>
      </w:r>
    </w:p>
    <w:p w14:paraId="08B692DF" w14:textId="77777777" w:rsidR="002C31AD" w:rsidRPr="003C695C" w:rsidRDefault="002C31AD" w:rsidP="004820D6">
      <w:pPr>
        <w:pStyle w:val="NoSpacing"/>
        <w:numPr>
          <w:ilvl w:val="0"/>
          <w:numId w:val="58"/>
        </w:numPr>
        <w:rPr>
          <w:rFonts w:ascii="Times New Roman" w:hAnsi="Times New Roman" w:cs="Times New Roman"/>
          <w:bCs/>
          <w:sz w:val="20"/>
          <w:szCs w:val="24"/>
        </w:rPr>
      </w:pPr>
      <w:r w:rsidRPr="003C695C">
        <w:rPr>
          <w:rFonts w:ascii="Times New Roman" w:hAnsi="Times New Roman" w:cs="Times New Roman"/>
          <w:bCs/>
          <w:sz w:val="20"/>
          <w:szCs w:val="24"/>
        </w:rPr>
        <w:t>Nadeem Hasnain (2001): Tribal India, ISBN-13: 978-8185799612</w:t>
      </w:r>
    </w:p>
    <w:p w14:paraId="08B692E0" w14:textId="77777777" w:rsidR="002C31AD" w:rsidRPr="003C695C" w:rsidRDefault="002C31AD" w:rsidP="004820D6">
      <w:pPr>
        <w:pStyle w:val="NoSpacing"/>
        <w:numPr>
          <w:ilvl w:val="0"/>
          <w:numId w:val="58"/>
        </w:numPr>
        <w:rPr>
          <w:rFonts w:ascii="Times New Roman" w:hAnsi="Times New Roman" w:cs="Times New Roman"/>
          <w:bCs/>
          <w:sz w:val="20"/>
          <w:szCs w:val="24"/>
        </w:rPr>
      </w:pPr>
      <w:r w:rsidRPr="003C695C">
        <w:rPr>
          <w:rFonts w:ascii="Times New Roman" w:hAnsi="Times New Roman" w:cs="Times New Roman"/>
          <w:bCs/>
          <w:sz w:val="20"/>
          <w:szCs w:val="24"/>
        </w:rPr>
        <w:t xml:space="preserve">Roy Indrani Basu (2010): Anthropology - The Study of Man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S Chand, New Delhi</w:t>
      </w:r>
    </w:p>
    <w:p w14:paraId="08B692E1" w14:textId="77777777" w:rsidR="00144CDC" w:rsidRPr="003C695C" w:rsidRDefault="002C31AD" w:rsidP="004820D6">
      <w:pPr>
        <w:pStyle w:val="NoSpacing"/>
        <w:numPr>
          <w:ilvl w:val="0"/>
          <w:numId w:val="58"/>
        </w:numPr>
        <w:jc w:val="both"/>
        <w:rPr>
          <w:rFonts w:ascii="Times New Roman" w:hAnsi="Times New Roman" w:cs="Times New Roman"/>
        </w:rPr>
      </w:pPr>
      <w:r w:rsidRPr="003C695C">
        <w:rPr>
          <w:rFonts w:ascii="Times New Roman" w:hAnsi="Times New Roman" w:cs="Times New Roman"/>
          <w:sz w:val="20"/>
          <w:szCs w:val="16"/>
          <w:shd w:val="clear" w:color="auto" w:fill="FFFFFF"/>
        </w:rPr>
        <w:t>Makhan Jha (2003): An Introduction to Social Anthropology,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 xml:space="preserve"> Vikas Publishing House, New Delhi</w:t>
      </w:r>
    </w:p>
    <w:p w14:paraId="08B692E2" w14:textId="77777777" w:rsidR="00047341" w:rsidRPr="003C695C" w:rsidRDefault="00263A4F" w:rsidP="00B6577C">
      <w:pPr>
        <w:pStyle w:val="NoSpacing"/>
        <w:spacing w:line="360" w:lineRule="auto"/>
        <w:jc w:val="center"/>
        <w:rPr>
          <w:rFonts w:ascii="Times New Roman" w:hAnsi="Times New Roman" w:cs="Times New Roman"/>
          <w:sz w:val="20"/>
          <w:szCs w:val="24"/>
        </w:rPr>
      </w:pPr>
      <w:r w:rsidRPr="003C695C">
        <w:rPr>
          <w:rFonts w:ascii="Times New Roman" w:hAnsi="Times New Roman" w:cs="Times New Roman"/>
          <w:b/>
          <w:bCs/>
        </w:rPr>
        <w:br w:type="page"/>
      </w:r>
    </w:p>
    <w:p w14:paraId="08B692E3" w14:textId="77777777" w:rsidR="00E3088F" w:rsidRPr="003C695C" w:rsidRDefault="00E3088F" w:rsidP="00E3088F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lastRenderedPageBreak/>
        <w:t>B.A. (Sociology), Semester - VI</w:t>
      </w:r>
    </w:p>
    <w:p w14:paraId="08B692E4" w14:textId="77777777" w:rsidR="00E3088F" w:rsidRPr="003C695C" w:rsidRDefault="00E3088F" w:rsidP="00E3088F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Paper – PR (A): Project Work</w:t>
      </w:r>
    </w:p>
    <w:p w14:paraId="08B692E5" w14:textId="77777777" w:rsidR="00E3088F" w:rsidRPr="003C695C" w:rsidRDefault="00E3088F" w:rsidP="00E3088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2E6" w14:textId="77777777" w:rsidR="00E3088F" w:rsidRPr="003C695C" w:rsidRDefault="00E3088F" w:rsidP="004820D6">
      <w:pPr>
        <w:pStyle w:val="ListParagraph"/>
        <w:numPr>
          <w:ilvl w:val="1"/>
          <w:numId w:val="43"/>
        </w:num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C695C">
        <w:rPr>
          <w:rFonts w:ascii="Times New Roman" w:hAnsi="Times New Roman" w:cs="Times New Roman"/>
          <w:bCs/>
          <w:sz w:val="24"/>
          <w:szCs w:val="24"/>
        </w:rPr>
        <w:t>Selection of Research Area</w:t>
      </w:r>
    </w:p>
    <w:p w14:paraId="08B692E7" w14:textId="77777777" w:rsidR="00E3088F" w:rsidRPr="003C695C" w:rsidRDefault="00E3088F" w:rsidP="004820D6">
      <w:pPr>
        <w:pStyle w:val="ListParagraph"/>
        <w:numPr>
          <w:ilvl w:val="1"/>
          <w:numId w:val="43"/>
        </w:num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C695C">
        <w:rPr>
          <w:rFonts w:ascii="Times New Roman" w:hAnsi="Times New Roman" w:cs="Times New Roman"/>
          <w:bCs/>
          <w:sz w:val="24"/>
          <w:szCs w:val="24"/>
        </w:rPr>
        <w:t>Choosing suitable Supervisor</w:t>
      </w:r>
    </w:p>
    <w:p w14:paraId="08B692E8" w14:textId="77777777" w:rsidR="00E3088F" w:rsidRPr="003C695C" w:rsidRDefault="00E3088F" w:rsidP="004820D6">
      <w:pPr>
        <w:pStyle w:val="ListParagraph"/>
        <w:numPr>
          <w:ilvl w:val="1"/>
          <w:numId w:val="43"/>
        </w:num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C695C">
        <w:rPr>
          <w:rFonts w:ascii="Times New Roman" w:hAnsi="Times New Roman" w:cs="Times New Roman"/>
          <w:bCs/>
          <w:sz w:val="24"/>
          <w:szCs w:val="24"/>
        </w:rPr>
        <w:t xml:space="preserve">Finalization of Topic of </w:t>
      </w:r>
      <w:r w:rsidR="003B54FA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3C695C">
        <w:rPr>
          <w:rFonts w:ascii="Times New Roman" w:hAnsi="Times New Roman" w:cs="Times New Roman"/>
          <w:bCs/>
          <w:sz w:val="24"/>
          <w:szCs w:val="24"/>
        </w:rPr>
        <w:t>Research</w:t>
      </w:r>
    </w:p>
    <w:p w14:paraId="08B692E9" w14:textId="77777777" w:rsidR="00E3088F" w:rsidRPr="003C695C" w:rsidRDefault="00E3088F" w:rsidP="004820D6">
      <w:pPr>
        <w:pStyle w:val="ListParagraph"/>
        <w:numPr>
          <w:ilvl w:val="1"/>
          <w:numId w:val="43"/>
        </w:num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C695C">
        <w:rPr>
          <w:rFonts w:ascii="Times New Roman" w:hAnsi="Times New Roman" w:cs="Times New Roman"/>
          <w:bCs/>
          <w:sz w:val="24"/>
          <w:szCs w:val="24"/>
        </w:rPr>
        <w:t>Preparation of a Brief Project Proposal</w:t>
      </w:r>
    </w:p>
    <w:p w14:paraId="08B692EA" w14:textId="77777777" w:rsidR="00E3088F" w:rsidRPr="003C695C" w:rsidRDefault="00E3088F" w:rsidP="004820D6">
      <w:pPr>
        <w:pStyle w:val="ListParagraph"/>
        <w:numPr>
          <w:ilvl w:val="1"/>
          <w:numId w:val="43"/>
        </w:num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C695C">
        <w:rPr>
          <w:rFonts w:ascii="Times New Roman" w:hAnsi="Times New Roman" w:cs="Times New Roman"/>
          <w:bCs/>
          <w:sz w:val="24"/>
          <w:szCs w:val="24"/>
        </w:rPr>
        <w:t>Setting of Objectives and Hypothesis or Research Questions</w:t>
      </w:r>
    </w:p>
    <w:p w14:paraId="08B692EB" w14:textId="77777777" w:rsidR="00E3088F" w:rsidRPr="003C695C" w:rsidRDefault="00E3088F" w:rsidP="004820D6">
      <w:pPr>
        <w:pStyle w:val="ListParagraph"/>
        <w:numPr>
          <w:ilvl w:val="1"/>
          <w:numId w:val="43"/>
        </w:num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C695C">
        <w:rPr>
          <w:rFonts w:ascii="Times New Roman" w:hAnsi="Times New Roman" w:cs="Times New Roman"/>
          <w:bCs/>
          <w:sz w:val="24"/>
          <w:szCs w:val="24"/>
        </w:rPr>
        <w:t xml:space="preserve">Designing the Research Methodology </w:t>
      </w:r>
    </w:p>
    <w:p w14:paraId="08B692EC" w14:textId="77777777" w:rsidR="00E3088F" w:rsidRPr="003C695C" w:rsidRDefault="00E3088F" w:rsidP="004820D6">
      <w:pPr>
        <w:pStyle w:val="ListParagraph"/>
        <w:numPr>
          <w:ilvl w:val="1"/>
          <w:numId w:val="43"/>
        </w:num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C695C">
        <w:rPr>
          <w:rFonts w:ascii="Times New Roman" w:hAnsi="Times New Roman" w:cs="Times New Roman"/>
          <w:bCs/>
          <w:sz w:val="24"/>
          <w:szCs w:val="24"/>
        </w:rPr>
        <w:t>Data Collection, Analysis and Interpretation</w:t>
      </w:r>
    </w:p>
    <w:p w14:paraId="08B692ED" w14:textId="77777777" w:rsidR="00E3088F" w:rsidRPr="003C695C" w:rsidRDefault="00E3088F" w:rsidP="004820D6">
      <w:pPr>
        <w:pStyle w:val="ListParagraph"/>
        <w:numPr>
          <w:ilvl w:val="1"/>
          <w:numId w:val="43"/>
        </w:num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C695C">
        <w:rPr>
          <w:rFonts w:ascii="Times New Roman" w:hAnsi="Times New Roman" w:cs="Times New Roman"/>
          <w:bCs/>
          <w:sz w:val="24"/>
          <w:szCs w:val="24"/>
        </w:rPr>
        <w:t xml:space="preserve">Report Writing </w:t>
      </w:r>
    </w:p>
    <w:p w14:paraId="08B692EE" w14:textId="77777777" w:rsidR="00E3088F" w:rsidRPr="003C695C" w:rsidRDefault="00E3088F" w:rsidP="004820D6">
      <w:pPr>
        <w:pStyle w:val="ListParagraph"/>
        <w:numPr>
          <w:ilvl w:val="1"/>
          <w:numId w:val="43"/>
        </w:num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C695C">
        <w:rPr>
          <w:rFonts w:ascii="Times New Roman" w:hAnsi="Times New Roman" w:cs="Times New Roman"/>
          <w:bCs/>
          <w:sz w:val="24"/>
          <w:szCs w:val="24"/>
        </w:rPr>
        <w:t>Submission of the Project</w:t>
      </w:r>
    </w:p>
    <w:p w14:paraId="08B692EF" w14:textId="77777777" w:rsidR="00E3088F" w:rsidRPr="003C695C" w:rsidRDefault="00E3088F" w:rsidP="004820D6">
      <w:pPr>
        <w:pStyle w:val="ListParagraph"/>
        <w:numPr>
          <w:ilvl w:val="1"/>
          <w:numId w:val="43"/>
        </w:num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C695C">
        <w:rPr>
          <w:rFonts w:ascii="Times New Roman" w:hAnsi="Times New Roman" w:cs="Times New Roman"/>
          <w:bCs/>
          <w:sz w:val="24"/>
          <w:szCs w:val="24"/>
        </w:rPr>
        <w:t xml:space="preserve"> Viva-Voice Examination </w:t>
      </w:r>
    </w:p>
    <w:p w14:paraId="08B692F0" w14:textId="77777777" w:rsidR="00E3088F" w:rsidRPr="003C695C" w:rsidRDefault="00E3088F" w:rsidP="00E3088F">
      <w:pPr>
        <w:spacing w:line="24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</w:p>
    <w:p w14:paraId="08B692F1" w14:textId="77777777" w:rsidR="00FF56C7" w:rsidRDefault="004D3C29" w:rsidP="004D3C2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3C29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14:paraId="08B692F2" w14:textId="77777777" w:rsidR="00DA77A7" w:rsidRPr="00DA77A7" w:rsidRDefault="00DA77A7" w:rsidP="00DA77A7">
      <w:pPr>
        <w:pStyle w:val="NoSpacing"/>
        <w:rPr>
          <w:rFonts w:ascii="Times New Roman" w:hAnsi="Times New Roman" w:cs="Times New Roman"/>
        </w:rPr>
      </w:pPr>
      <w:r w:rsidRPr="00DA77A7">
        <w:rPr>
          <w:rFonts w:ascii="Times New Roman" w:hAnsi="Times New Roman" w:cs="Times New Roman"/>
        </w:rPr>
        <w:t>David Evans et al (2014): How to Write a Better Thesis, Springer, Berlin.</w:t>
      </w:r>
    </w:p>
    <w:p w14:paraId="08B692F3" w14:textId="77777777" w:rsidR="00DA77A7" w:rsidRPr="00DA77A7" w:rsidRDefault="00DA77A7" w:rsidP="00DA77A7">
      <w:pPr>
        <w:pStyle w:val="NoSpacing"/>
        <w:rPr>
          <w:rFonts w:ascii="Times New Roman" w:hAnsi="Times New Roman" w:cs="Times New Roman"/>
        </w:rPr>
      </w:pPr>
    </w:p>
    <w:p w14:paraId="08B692F4" w14:textId="77777777" w:rsidR="00DA77A7" w:rsidRPr="00DA77A7" w:rsidRDefault="00DA77A7" w:rsidP="00DA77A7">
      <w:pPr>
        <w:pStyle w:val="NoSpacing"/>
        <w:rPr>
          <w:rFonts w:ascii="Times New Roman" w:hAnsi="Times New Roman" w:cs="Times New Roman"/>
        </w:rPr>
      </w:pPr>
      <w:r w:rsidRPr="00DA77A7">
        <w:rPr>
          <w:rFonts w:ascii="Times New Roman" w:hAnsi="Times New Roman" w:cs="Times New Roman"/>
        </w:rPr>
        <w:t>Janathan Anderson, Berry H. Durston and Millicent Poole (1971): Thesis and Assignment Writing, Wiley Eastern Private Limited, New Delhi</w:t>
      </w:r>
    </w:p>
    <w:p w14:paraId="08B692F5" w14:textId="77777777" w:rsidR="00DA77A7" w:rsidRPr="00DA77A7" w:rsidRDefault="00DA77A7" w:rsidP="00DA77A7">
      <w:pPr>
        <w:pStyle w:val="NoSpacing"/>
        <w:rPr>
          <w:rFonts w:ascii="Times New Roman" w:hAnsi="Times New Roman" w:cs="Times New Roman"/>
        </w:rPr>
      </w:pPr>
    </w:p>
    <w:p w14:paraId="08B692F6" w14:textId="77777777" w:rsidR="00DA77A7" w:rsidRPr="00DA77A7" w:rsidRDefault="00DA77A7" w:rsidP="00DA77A7">
      <w:pPr>
        <w:pStyle w:val="NoSpacing"/>
        <w:rPr>
          <w:rFonts w:ascii="Times New Roman" w:hAnsi="Times New Roman" w:cs="Times New Roman"/>
        </w:rPr>
      </w:pPr>
      <w:r w:rsidRPr="00DA77A7">
        <w:rPr>
          <w:rFonts w:ascii="Times New Roman" w:hAnsi="Times New Roman" w:cs="Times New Roman"/>
        </w:rPr>
        <w:t>Kakali Bhattacharya (2017): Fundamentals of Qualitative Research, Routledge, London</w:t>
      </w:r>
    </w:p>
    <w:p w14:paraId="08B692F7" w14:textId="77777777" w:rsidR="00DA77A7" w:rsidRPr="00DA77A7" w:rsidRDefault="00DA77A7" w:rsidP="00DA77A7">
      <w:pPr>
        <w:pStyle w:val="NoSpacing"/>
        <w:rPr>
          <w:rFonts w:ascii="Times New Roman" w:hAnsi="Times New Roman" w:cs="Times New Roman"/>
        </w:rPr>
      </w:pPr>
    </w:p>
    <w:p w14:paraId="08B692F8" w14:textId="77777777" w:rsidR="00DA77A7" w:rsidRPr="00DA77A7" w:rsidRDefault="00DA77A7" w:rsidP="00DA77A7">
      <w:pPr>
        <w:pStyle w:val="NoSpacing"/>
        <w:rPr>
          <w:rFonts w:ascii="Times New Roman" w:hAnsi="Times New Roman" w:cs="Times New Roman"/>
        </w:rPr>
      </w:pPr>
      <w:r w:rsidRPr="00DA77A7">
        <w:rPr>
          <w:rFonts w:ascii="Times New Roman" w:hAnsi="Times New Roman" w:cs="Times New Roman"/>
        </w:rPr>
        <w:t>Kate Turabian (2018): A Manual for Writers of Research Papers, Theses, and Dissertations, University of Chicago Press, Chicago (9</w:t>
      </w:r>
      <w:r w:rsidRPr="00DA77A7">
        <w:rPr>
          <w:rFonts w:ascii="Times New Roman" w:hAnsi="Times New Roman" w:cs="Times New Roman"/>
          <w:vertAlign w:val="superscript"/>
        </w:rPr>
        <w:t>th</w:t>
      </w:r>
      <w:r w:rsidRPr="00DA77A7">
        <w:rPr>
          <w:rFonts w:ascii="Times New Roman" w:hAnsi="Times New Roman" w:cs="Times New Roman"/>
        </w:rPr>
        <w:t xml:space="preserve"> Edition)</w:t>
      </w:r>
    </w:p>
    <w:p w14:paraId="08B692F9" w14:textId="77777777" w:rsidR="00DA77A7" w:rsidRPr="00DA77A7" w:rsidRDefault="00DA77A7" w:rsidP="00DA77A7">
      <w:pPr>
        <w:pStyle w:val="NoSpacing"/>
        <w:rPr>
          <w:rFonts w:ascii="Times New Roman" w:hAnsi="Times New Roman" w:cs="Times New Roman"/>
        </w:rPr>
      </w:pPr>
    </w:p>
    <w:p w14:paraId="08B692FA" w14:textId="77777777" w:rsidR="00DA77A7" w:rsidRPr="00DA77A7" w:rsidRDefault="00DA77A7" w:rsidP="00DA77A7">
      <w:pPr>
        <w:pStyle w:val="NoSpacing"/>
        <w:rPr>
          <w:rFonts w:ascii="Times New Roman" w:hAnsi="Times New Roman" w:cs="Times New Roman"/>
        </w:rPr>
      </w:pPr>
      <w:r w:rsidRPr="00DA77A7">
        <w:rPr>
          <w:rFonts w:ascii="Times New Roman" w:hAnsi="Times New Roman" w:cs="Times New Roman"/>
        </w:rPr>
        <w:t xml:space="preserve">Linda Dale Bloomberg &amp; Marie F. Volpe (2018): Completing Your Qualitative Dissertation: A Road Map from Beginning to End, Sage Publications, New Delhi. </w:t>
      </w:r>
    </w:p>
    <w:p w14:paraId="08B692FB" w14:textId="77777777" w:rsidR="00DA77A7" w:rsidRPr="00DA77A7" w:rsidRDefault="00DA77A7" w:rsidP="00DA77A7">
      <w:pPr>
        <w:pStyle w:val="NoSpacing"/>
        <w:rPr>
          <w:rFonts w:ascii="Times New Roman" w:hAnsi="Times New Roman" w:cs="Times New Roman"/>
        </w:rPr>
      </w:pPr>
    </w:p>
    <w:p w14:paraId="08B692FC" w14:textId="77777777" w:rsidR="00DA77A7" w:rsidRPr="00DA77A7" w:rsidRDefault="00DA77A7" w:rsidP="00DA77A7">
      <w:pPr>
        <w:pStyle w:val="NoSpacing"/>
        <w:rPr>
          <w:rFonts w:ascii="Times New Roman" w:hAnsi="Times New Roman" w:cs="Times New Roman"/>
        </w:rPr>
      </w:pPr>
      <w:r w:rsidRPr="00DA77A7">
        <w:rPr>
          <w:rFonts w:ascii="Times New Roman" w:hAnsi="Times New Roman" w:cs="Times New Roman"/>
        </w:rPr>
        <w:t>Umberto Eco et al (2015): How to Write a Thesis, MIT Press, Cambridge/Massachusetts</w:t>
      </w:r>
    </w:p>
    <w:p w14:paraId="08B692FD" w14:textId="77777777" w:rsidR="00E3088F" w:rsidRPr="00DA77A7" w:rsidRDefault="00E3088F" w:rsidP="00DA77A7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DA77A7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8B692FE" w14:textId="77777777" w:rsidR="00E3088F" w:rsidRPr="003C695C" w:rsidRDefault="00E3088F" w:rsidP="00E3088F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lastRenderedPageBreak/>
        <w:t>B.A. (Sociology), Semester - VI</w:t>
      </w:r>
    </w:p>
    <w:p w14:paraId="08B692FF" w14:textId="77777777" w:rsidR="00E3088F" w:rsidRPr="003C695C" w:rsidRDefault="00E3088F" w:rsidP="00E3088F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Paper – PR (B): GENDER AND SOCIETY</w:t>
      </w:r>
    </w:p>
    <w:p w14:paraId="08B69300" w14:textId="77777777" w:rsidR="00E3088F" w:rsidRPr="003C695C" w:rsidRDefault="00E3088F" w:rsidP="00E3088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301" w14:textId="77777777" w:rsidR="00E3088F" w:rsidRPr="003C695C" w:rsidRDefault="00E3088F" w:rsidP="004820D6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Gender in Sociological Analysis</w:t>
      </w:r>
    </w:p>
    <w:p w14:paraId="08B69302" w14:textId="77777777" w:rsidR="00E3088F" w:rsidRPr="003C695C" w:rsidRDefault="00E3088F" w:rsidP="004820D6">
      <w:pPr>
        <w:pStyle w:val="NoSpacing"/>
        <w:numPr>
          <w:ilvl w:val="1"/>
          <w:numId w:val="60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Gender as Social Construction</w:t>
      </w:r>
    </w:p>
    <w:p w14:paraId="08B69303" w14:textId="77777777" w:rsidR="00E3088F" w:rsidRPr="003C695C" w:rsidRDefault="00E3088F" w:rsidP="004820D6">
      <w:pPr>
        <w:pStyle w:val="NoSpacing"/>
        <w:numPr>
          <w:ilvl w:val="1"/>
          <w:numId w:val="60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Approaches to the Study of Gender</w:t>
      </w:r>
    </w:p>
    <w:p w14:paraId="08B69304" w14:textId="77777777" w:rsidR="00E3088F" w:rsidRPr="003C695C" w:rsidRDefault="00E3088F" w:rsidP="004820D6">
      <w:pPr>
        <w:pStyle w:val="NoSpacing"/>
        <w:numPr>
          <w:ilvl w:val="1"/>
          <w:numId w:val="60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Models of Gendered Socialization </w:t>
      </w:r>
    </w:p>
    <w:p w14:paraId="08B69305" w14:textId="77777777" w:rsidR="00E3088F" w:rsidRPr="003C695C" w:rsidRDefault="00E3088F" w:rsidP="004820D6">
      <w:pPr>
        <w:pStyle w:val="NoSpacing"/>
        <w:numPr>
          <w:ilvl w:val="1"/>
          <w:numId w:val="60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Cultural Symbolism and Gender Roles </w:t>
      </w:r>
    </w:p>
    <w:p w14:paraId="08B69306" w14:textId="77777777" w:rsidR="00E3088F" w:rsidRPr="003C695C" w:rsidRDefault="00E3088F" w:rsidP="00E3088F">
      <w:pPr>
        <w:pStyle w:val="NoSpacing"/>
        <w:ind w:left="630"/>
        <w:rPr>
          <w:rFonts w:ascii="Times New Roman" w:hAnsi="Times New Roman" w:cs="Times New Roman"/>
          <w:sz w:val="24"/>
          <w:szCs w:val="24"/>
        </w:rPr>
      </w:pPr>
    </w:p>
    <w:p w14:paraId="08B69307" w14:textId="77777777" w:rsidR="00E3088F" w:rsidRPr="003C695C" w:rsidRDefault="00E3088F" w:rsidP="004820D6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Social Structure and Gender Inequality </w:t>
      </w:r>
    </w:p>
    <w:p w14:paraId="08B69308" w14:textId="77777777" w:rsidR="00E3088F" w:rsidRPr="003C695C" w:rsidRDefault="00E3088F" w:rsidP="004820D6">
      <w:pPr>
        <w:pStyle w:val="NoSpacing"/>
        <w:numPr>
          <w:ilvl w:val="0"/>
          <w:numId w:val="6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Patriarchy and Matriarchy </w:t>
      </w:r>
    </w:p>
    <w:p w14:paraId="08B69309" w14:textId="77777777" w:rsidR="00E3088F" w:rsidRPr="003C695C" w:rsidRDefault="00E3088F" w:rsidP="004820D6">
      <w:pPr>
        <w:pStyle w:val="NoSpacing"/>
        <w:numPr>
          <w:ilvl w:val="0"/>
          <w:numId w:val="6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Division of Labour: Production and Reproduction</w:t>
      </w:r>
    </w:p>
    <w:p w14:paraId="08B6930A" w14:textId="77777777" w:rsidR="00E3088F" w:rsidRPr="003C695C" w:rsidRDefault="00E3088F" w:rsidP="004820D6">
      <w:pPr>
        <w:pStyle w:val="NoSpacing"/>
        <w:numPr>
          <w:ilvl w:val="0"/>
          <w:numId w:val="6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Family, Work and Property</w:t>
      </w:r>
    </w:p>
    <w:p w14:paraId="08B6930B" w14:textId="77777777" w:rsidR="00E3088F" w:rsidRPr="003C695C" w:rsidRDefault="00E3088F" w:rsidP="00E3088F">
      <w:pPr>
        <w:pStyle w:val="NoSpacing"/>
        <w:ind w:left="630"/>
        <w:rPr>
          <w:rFonts w:ascii="Times New Roman" w:hAnsi="Times New Roman" w:cs="Times New Roman"/>
          <w:sz w:val="24"/>
          <w:szCs w:val="24"/>
        </w:rPr>
      </w:pPr>
    </w:p>
    <w:p w14:paraId="08B6930C" w14:textId="77777777" w:rsidR="00E3088F" w:rsidRPr="003C695C" w:rsidRDefault="00E3088F" w:rsidP="00E3088F">
      <w:pPr>
        <w:pStyle w:val="NoSpacing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Theories and Perspectives of Feminism</w:t>
      </w:r>
    </w:p>
    <w:p w14:paraId="08B6930D" w14:textId="77777777" w:rsidR="00E3088F" w:rsidRPr="003C695C" w:rsidRDefault="00E3088F" w:rsidP="004820D6">
      <w:pPr>
        <w:pStyle w:val="NoSpacing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Liberal Feminism </w:t>
      </w:r>
    </w:p>
    <w:p w14:paraId="08B6930E" w14:textId="77777777" w:rsidR="00E3088F" w:rsidRPr="003C695C" w:rsidRDefault="00E3088F" w:rsidP="004820D6">
      <w:pPr>
        <w:pStyle w:val="NoSpacing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Marxist / Radical Feminism </w:t>
      </w:r>
    </w:p>
    <w:p w14:paraId="08B6930F" w14:textId="77777777" w:rsidR="00E3088F" w:rsidRPr="003C695C" w:rsidRDefault="00E3088F" w:rsidP="004820D6">
      <w:pPr>
        <w:pStyle w:val="NoSpacing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Socialist Feminism</w:t>
      </w:r>
    </w:p>
    <w:p w14:paraId="08B69310" w14:textId="77777777" w:rsidR="00E3088F" w:rsidRPr="003C695C" w:rsidRDefault="00E3088F" w:rsidP="004820D6">
      <w:pPr>
        <w:pStyle w:val="NoSpacing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Post-Modern Feminism</w:t>
      </w:r>
    </w:p>
    <w:p w14:paraId="08B69311" w14:textId="77777777" w:rsidR="00E3088F" w:rsidRPr="003C695C" w:rsidRDefault="00E3088F" w:rsidP="00E3088F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08B69312" w14:textId="77777777" w:rsidR="00E3088F" w:rsidRPr="003C695C" w:rsidRDefault="00E3088F" w:rsidP="004820D6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Gender and Development</w:t>
      </w:r>
    </w:p>
    <w:p w14:paraId="08B69313" w14:textId="77777777" w:rsidR="00E3088F" w:rsidRPr="003C695C" w:rsidRDefault="00E3088F" w:rsidP="004820D6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Indicators of Women Status: Demographic, Social, Economic, Educational and Workforce </w:t>
      </w:r>
    </w:p>
    <w:p w14:paraId="08B69314" w14:textId="77777777" w:rsidR="00E3088F" w:rsidRPr="003C695C" w:rsidRDefault="00E3088F" w:rsidP="004820D6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Women Empowerment in India: Schemes, Polices, Strategies and Programmes</w:t>
      </w:r>
    </w:p>
    <w:p w14:paraId="08B69315" w14:textId="77777777" w:rsidR="00E3088F" w:rsidRPr="003C695C" w:rsidRDefault="00E3088F" w:rsidP="004820D6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Voluntary Sector and Women Development </w:t>
      </w:r>
    </w:p>
    <w:p w14:paraId="08B69316" w14:textId="77777777" w:rsidR="00E3088F" w:rsidRPr="003C695C" w:rsidRDefault="00E3088F" w:rsidP="00E3088F">
      <w:pPr>
        <w:pStyle w:val="NoSpacing"/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317" w14:textId="77777777" w:rsidR="00E3088F" w:rsidRPr="003C695C" w:rsidRDefault="00E3088F" w:rsidP="004820D6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The Politics of Gender:</w:t>
      </w:r>
    </w:p>
    <w:p w14:paraId="08B69318" w14:textId="77777777" w:rsidR="00E3088F" w:rsidRPr="003C695C" w:rsidRDefault="00E3088F" w:rsidP="004820D6">
      <w:pPr>
        <w:pStyle w:val="NoSpacing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Women’s Movements in Pre-Independence and Post-Independence India</w:t>
      </w:r>
    </w:p>
    <w:p w14:paraId="08B69319" w14:textId="77777777" w:rsidR="00E3088F" w:rsidRPr="003C695C" w:rsidRDefault="00E3088F" w:rsidP="004820D6">
      <w:pPr>
        <w:pStyle w:val="NoSpacing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Current Women’s Movements</w:t>
      </w:r>
    </w:p>
    <w:p w14:paraId="08B6931A" w14:textId="77777777" w:rsidR="00E3088F" w:rsidRPr="003C695C" w:rsidRDefault="00E3088F" w:rsidP="004820D6">
      <w:pPr>
        <w:pStyle w:val="NoSpacing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Displacement and Eco-Feminism</w:t>
      </w:r>
    </w:p>
    <w:p w14:paraId="08B6931B" w14:textId="77777777" w:rsidR="00E3088F" w:rsidRPr="003C695C" w:rsidRDefault="00E3088F" w:rsidP="004820D6">
      <w:pPr>
        <w:pStyle w:val="NoSpacing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Women Reservation as Socio-Political Issue</w:t>
      </w:r>
    </w:p>
    <w:p w14:paraId="08B6931C" w14:textId="77777777" w:rsidR="00E3088F" w:rsidRPr="003C695C" w:rsidRDefault="00E3088F" w:rsidP="00E3088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31D" w14:textId="77777777" w:rsidR="00E3088F" w:rsidRPr="003C695C" w:rsidRDefault="00E3088F" w:rsidP="00E3088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14:paraId="08B6931E" w14:textId="77777777" w:rsidR="00E3088F" w:rsidRPr="003C695C" w:rsidRDefault="00E3088F" w:rsidP="00E3088F">
      <w:pPr>
        <w:pStyle w:val="NoSpacing"/>
        <w:rPr>
          <w:rFonts w:ascii="Times New Roman" w:hAnsi="Times New Roman" w:cs="Times New Roman"/>
          <w:bCs/>
          <w:szCs w:val="24"/>
        </w:rPr>
      </w:pPr>
      <w:r w:rsidRPr="003C695C">
        <w:rPr>
          <w:rFonts w:ascii="Times New Roman" w:hAnsi="Times New Roman" w:cs="Times New Roman"/>
          <w:bCs/>
          <w:szCs w:val="24"/>
        </w:rPr>
        <w:t>Rajesh Makol (2018): Gender School and Society, Rajesh Makol Publishers</w:t>
      </w:r>
    </w:p>
    <w:p w14:paraId="08B6931F" w14:textId="77777777" w:rsidR="00E3088F" w:rsidRPr="003C695C" w:rsidRDefault="00E3088F" w:rsidP="00E3088F">
      <w:pPr>
        <w:pStyle w:val="NoSpacing"/>
        <w:rPr>
          <w:rFonts w:ascii="Times New Roman" w:hAnsi="Times New Roman" w:cs="Times New Roman"/>
          <w:bCs/>
          <w:szCs w:val="24"/>
        </w:rPr>
      </w:pPr>
      <w:r w:rsidRPr="003C695C">
        <w:rPr>
          <w:rFonts w:ascii="Times New Roman" w:hAnsi="Times New Roman" w:cs="Times New Roman"/>
          <w:bCs/>
          <w:szCs w:val="24"/>
        </w:rPr>
        <w:t xml:space="preserve">S. </w:t>
      </w:r>
      <w:proofErr w:type="gramStart"/>
      <w:r w:rsidRPr="003C695C">
        <w:rPr>
          <w:rFonts w:ascii="Times New Roman" w:hAnsi="Times New Roman" w:cs="Times New Roman"/>
          <w:bCs/>
          <w:szCs w:val="24"/>
        </w:rPr>
        <w:t>Duncan  &amp;</w:t>
      </w:r>
      <w:proofErr w:type="gramEnd"/>
      <w:r w:rsidRPr="003C695C">
        <w:rPr>
          <w:rFonts w:ascii="Times New Roman" w:hAnsi="Times New Roman" w:cs="Times New Roman"/>
          <w:bCs/>
          <w:szCs w:val="24"/>
        </w:rPr>
        <w:t xml:space="preserve"> Rosalind Edwards (1997): Single Mothers in International Context, Routledge</w:t>
      </w:r>
    </w:p>
    <w:p w14:paraId="08B69320" w14:textId="77777777" w:rsidR="00E3088F" w:rsidRPr="003C695C" w:rsidRDefault="00E3088F" w:rsidP="00E3088F">
      <w:pPr>
        <w:pStyle w:val="NoSpacing"/>
        <w:rPr>
          <w:rFonts w:ascii="Times New Roman" w:hAnsi="Times New Roman" w:cs="Times New Roman"/>
          <w:bCs/>
          <w:szCs w:val="24"/>
        </w:rPr>
      </w:pPr>
      <w:r w:rsidRPr="003C695C">
        <w:rPr>
          <w:rFonts w:ascii="Times New Roman" w:hAnsi="Times New Roman" w:cs="Times New Roman"/>
          <w:bCs/>
          <w:szCs w:val="24"/>
        </w:rPr>
        <w:t>Sally Hines &amp; Tam Sanger (2010): Transgender Identities: Towards a Social Analysis of Gender Diversity, Routledge</w:t>
      </w:r>
    </w:p>
    <w:p w14:paraId="08B69321" w14:textId="77777777" w:rsidR="00E3088F" w:rsidRPr="003C695C" w:rsidRDefault="00E3088F" w:rsidP="00E3088F">
      <w:pPr>
        <w:pStyle w:val="NoSpacing"/>
        <w:rPr>
          <w:rFonts w:ascii="Times New Roman" w:hAnsi="Times New Roman" w:cs="Times New Roman"/>
          <w:bCs/>
          <w:szCs w:val="24"/>
        </w:rPr>
      </w:pPr>
      <w:r w:rsidRPr="003C695C">
        <w:rPr>
          <w:rFonts w:ascii="Times New Roman" w:hAnsi="Times New Roman" w:cs="Times New Roman"/>
          <w:bCs/>
          <w:szCs w:val="24"/>
        </w:rPr>
        <w:t xml:space="preserve">Judith </w:t>
      </w:r>
      <w:proofErr w:type="gramStart"/>
      <w:r w:rsidRPr="003C695C">
        <w:rPr>
          <w:rFonts w:ascii="Times New Roman" w:hAnsi="Times New Roman" w:cs="Times New Roman"/>
          <w:bCs/>
          <w:szCs w:val="24"/>
        </w:rPr>
        <w:t>Butler  (</w:t>
      </w:r>
      <w:proofErr w:type="gramEnd"/>
      <w:r w:rsidRPr="003C695C">
        <w:rPr>
          <w:rFonts w:ascii="Times New Roman" w:hAnsi="Times New Roman" w:cs="Times New Roman"/>
          <w:bCs/>
          <w:szCs w:val="24"/>
        </w:rPr>
        <w:t>2018): Gender Trouble: Feminism and the Subversion of Identity, Tantor Audio</w:t>
      </w:r>
    </w:p>
    <w:p w14:paraId="08B69322" w14:textId="77777777" w:rsidR="00E3088F" w:rsidRPr="003C695C" w:rsidRDefault="00E3088F" w:rsidP="00E3088F">
      <w:pPr>
        <w:pStyle w:val="NoSpacing"/>
        <w:rPr>
          <w:rFonts w:ascii="Times New Roman" w:hAnsi="Times New Roman" w:cs="Times New Roman"/>
          <w:bCs/>
          <w:szCs w:val="24"/>
        </w:rPr>
      </w:pPr>
      <w:r w:rsidRPr="003C695C">
        <w:rPr>
          <w:rFonts w:ascii="Times New Roman" w:hAnsi="Times New Roman" w:cs="Times New Roman"/>
          <w:bCs/>
          <w:szCs w:val="24"/>
        </w:rPr>
        <w:t>Linda Babcock (2012): Women Don't Ask: Negotiation and the Gender Divide, Audible Studios</w:t>
      </w:r>
    </w:p>
    <w:p w14:paraId="08B69323" w14:textId="77777777" w:rsidR="00E3088F" w:rsidRPr="003C695C" w:rsidRDefault="00E3088F" w:rsidP="00E3088F">
      <w:pPr>
        <w:pStyle w:val="NoSpacing"/>
        <w:rPr>
          <w:rFonts w:ascii="Times New Roman" w:hAnsi="Times New Roman" w:cs="Times New Roman"/>
          <w:bCs/>
          <w:szCs w:val="24"/>
        </w:rPr>
      </w:pPr>
      <w:r w:rsidRPr="003C695C">
        <w:rPr>
          <w:rFonts w:ascii="Times New Roman" w:hAnsi="Times New Roman" w:cs="Times New Roman"/>
          <w:bCs/>
          <w:szCs w:val="24"/>
        </w:rPr>
        <w:t xml:space="preserve">Christina Hoff Sommers (1995): Who Stole </w:t>
      </w:r>
      <w:proofErr w:type="gramStart"/>
      <w:r w:rsidRPr="003C695C">
        <w:rPr>
          <w:rFonts w:ascii="Times New Roman" w:hAnsi="Times New Roman" w:cs="Times New Roman"/>
          <w:bCs/>
          <w:szCs w:val="24"/>
        </w:rPr>
        <w:t>Feminism?:</w:t>
      </w:r>
      <w:proofErr w:type="gramEnd"/>
      <w:r w:rsidRPr="003C695C">
        <w:rPr>
          <w:rFonts w:ascii="Times New Roman" w:hAnsi="Times New Roman" w:cs="Times New Roman"/>
          <w:bCs/>
          <w:szCs w:val="24"/>
        </w:rPr>
        <w:t xml:space="preserve"> How Women Have Betrayed Women, Simon &amp; Schuster Publications</w:t>
      </w:r>
    </w:p>
    <w:p w14:paraId="08B69324" w14:textId="77777777" w:rsidR="00E3088F" w:rsidRPr="003C695C" w:rsidRDefault="00E3088F" w:rsidP="00E3088F">
      <w:pPr>
        <w:pStyle w:val="NoSpacing"/>
        <w:rPr>
          <w:rFonts w:ascii="Times New Roman" w:hAnsi="Times New Roman" w:cs="Times New Roman"/>
          <w:bCs/>
          <w:szCs w:val="24"/>
        </w:rPr>
      </w:pPr>
      <w:r w:rsidRPr="003C695C">
        <w:rPr>
          <w:rFonts w:ascii="Times New Roman" w:hAnsi="Times New Roman" w:cs="Times New Roman"/>
          <w:bCs/>
          <w:szCs w:val="24"/>
        </w:rPr>
        <w:t>Camille Paglia (2018): Free Women, Free Men: Sex, Gender, Feminism, Canongate Canons</w:t>
      </w:r>
    </w:p>
    <w:p w14:paraId="08B69325" w14:textId="77777777" w:rsidR="00E3088F" w:rsidRPr="003C695C" w:rsidRDefault="00E3088F" w:rsidP="00E3088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</w:rPr>
        <w:t xml:space="preserve"> </w:t>
      </w:r>
    </w:p>
    <w:p w14:paraId="08B69326" w14:textId="77777777" w:rsidR="00E3088F" w:rsidRDefault="00E3088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8B69327" w14:textId="77777777" w:rsidR="00B6577C" w:rsidRPr="003C695C" w:rsidRDefault="00B6577C" w:rsidP="00B6577C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lastRenderedPageBreak/>
        <w:t>B.A. (Sociology), Semester - VI</w:t>
      </w:r>
    </w:p>
    <w:p w14:paraId="08B69328" w14:textId="77777777" w:rsidR="00435F19" w:rsidRPr="003C695C" w:rsidRDefault="00B6577C" w:rsidP="00B6577C">
      <w:pPr>
        <w:pStyle w:val="ListParagraph"/>
        <w:jc w:val="center"/>
        <w:rPr>
          <w:rFonts w:ascii="Times New Roman" w:hAnsi="Times New Roman" w:cs="Times New Roman"/>
          <w:b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Paper – DSE</w:t>
      </w:r>
      <w:r w:rsidR="00177F87" w:rsidRPr="003C695C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03 (A): </w:t>
      </w:r>
      <w:r w:rsidR="00435F19" w:rsidRPr="003C695C">
        <w:rPr>
          <w:rFonts w:ascii="Times New Roman" w:hAnsi="Times New Roman" w:cs="Times New Roman"/>
          <w:b/>
        </w:rPr>
        <w:t>INDUSTRIAL SOCIOLOGY</w:t>
      </w:r>
    </w:p>
    <w:p w14:paraId="08B69329" w14:textId="77777777" w:rsidR="00435F19" w:rsidRPr="003C695C" w:rsidRDefault="00435F19" w:rsidP="00435F19">
      <w:pPr>
        <w:pStyle w:val="ListParagraph"/>
        <w:jc w:val="center"/>
        <w:rPr>
          <w:rFonts w:ascii="Times New Roman" w:hAnsi="Times New Roman" w:cs="Times New Roman"/>
          <w:i/>
        </w:rPr>
      </w:pPr>
      <w:r w:rsidRPr="003C695C">
        <w:rPr>
          <w:rFonts w:ascii="Times New Roman" w:hAnsi="Times New Roman" w:cs="Times New Roman"/>
          <w:i/>
        </w:rPr>
        <w:t>(Discipline Specific</w:t>
      </w:r>
      <w:r w:rsidR="00B6577C" w:rsidRPr="003C695C">
        <w:rPr>
          <w:rFonts w:ascii="Times New Roman" w:hAnsi="Times New Roman" w:cs="Times New Roman"/>
          <w:i/>
        </w:rPr>
        <w:t xml:space="preserve"> Elective</w:t>
      </w:r>
      <w:r w:rsidRPr="003C695C">
        <w:rPr>
          <w:rFonts w:ascii="Times New Roman" w:hAnsi="Times New Roman" w:cs="Times New Roman"/>
          <w:i/>
        </w:rPr>
        <w:t>)</w:t>
      </w:r>
    </w:p>
    <w:p w14:paraId="08B6932A" w14:textId="77777777" w:rsidR="00435F19" w:rsidRPr="003C695C" w:rsidRDefault="00435F19" w:rsidP="00435F19">
      <w:pPr>
        <w:pStyle w:val="ListParagraph"/>
        <w:jc w:val="both"/>
        <w:rPr>
          <w:rFonts w:ascii="Times New Roman" w:hAnsi="Times New Roman" w:cs="Times New Roman"/>
        </w:rPr>
      </w:pPr>
    </w:p>
    <w:p w14:paraId="08B6932B" w14:textId="77777777" w:rsidR="00435F19" w:rsidRPr="00E3088F" w:rsidRDefault="00435F19" w:rsidP="004820D6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3088F">
        <w:rPr>
          <w:rFonts w:ascii="Times New Roman" w:hAnsi="Times New Roman" w:cs="Times New Roman"/>
          <w:b/>
          <w:sz w:val="24"/>
          <w:szCs w:val="24"/>
        </w:rPr>
        <w:t>Introduction to Industrial Sociology</w:t>
      </w:r>
    </w:p>
    <w:p w14:paraId="08B6932C" w14:textId="77777777" w:rsidR="00B44101" w:rsidRPr="00E3088F" w:rsidRDefault="00B44101" w:rsidP="004820D6">
      <w:pPr>
        <w:pStyle w:val="ListParagraph"/>
        <w:numPr>
          <w:ilvl w:val="1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 xml:space="preserve">Definition, </w:t>
      </w:r>
      <w:r w:rsidR="00435F19" w:rsidRPr="00E3088F">
        <w:rPr>
          <w:rFonts w:ascii="Times New Roman" w:hAnsi="Times New Roman" w:cs="Times New Roman"/>
          <w:sz w:val="24"/>
          <w:szCs w:val="24"/>
        </w:rPr>
        <w:t xml:space="preserve">Nature and </w:t>
      </w:r>
      <w:r w:rsidRPr="00E3088F">
        <w:rPr>
          <w:rFonts w:ascii="Times New Roman" w:hAnsi="Times New Roman" w:cs="Times New Roman"/>
          <w:sz w:val="24"/>
          <w:szCs w:val="24"/>
        </w:rPr>
        <w:t>Scope of Industrial Sociology</w:t>
      </w:r>
    </w:p>
    <w:p w14:paraId="08B6932D" w14:textId="77777777" w:rsidR="00435F19" w:rsidRPr="00E3088F" w:rsidRDefault="00435F19" w:rsidP="004820D6">
      <w:pPr>
        <w:pStyle w:val="ListParagraph"/>
        <w:numPr>
          <w:ilvl w:val="1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>Growth of Industrialisation, Industrial Revolution and it</w:t>
      </w:r>
      <w:r w:rsidR="00B44101" w:rsidRPr="00E3088F">
        <w:rPr>
          <w:rFonts w:ascii="Times New Roman" w:hAnsi="Times New Roman" w:cs="Times New Roman"/>
          <w:sz w:val="24"/>
          <w:szCs w:val="24"/>
        </w:rPr>
        <w:t>s</w:t>
      </w:r>
      <w:r w:rsidRPr="00E3088F">
        <w:rPr>
          <w:rFonts w:ascii="Times New Roman" w:hAnsi="Times New Roman" w:cs="Times New Roman"/>
          <w:sz w:val="24"/>
          <w:szCs w:val="24"/>
        </w:rPr>
        <w:t xml:space="preserve"> Impact on Society, </w:t>
      </w:r>
      <w:r w:rsidR="00B44101" w:rsidRPr="00E3088F">
        <w:rPr>
          <w:rFonts w:ascii="Times New Roman" w:hAnsi="Times New Roman" w:cs="Times New Roman"/>
          <w:sz w:val="24"/>
          <w:szCs w:val="24"/>
        </w:rPr>
        <w:t xml:space="preserve">Changing </w:t>
      </w:r>
      <w:r w:rsidRPr="00E3088F">
        <w:rPr>
          <w:rFonts w:ascii="Times New Roman" w:hAnsi="Times New Roman" w:cs="Times New Roman"/>
          <w:sz w:val="24"/>
          <w:szCs w:val="24"/>
        </w:rPr>
        <w:t>Structure of Modern Industrial Enterprises, Principles of Organisation- Formal and Informal</w:t>
      </w:r>
    </w:p>
    <w:p w14:paraId="08B6932E" w14:textId="77777777" w:rsidR="00435F19" w:rsidRPr="00E3088F" w:rsidRDefault="00435F19" w:rsidP="00435F19">
      <w:pPr>
        <w:pStyle w:val="ListParagraph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14:paraId="08B6932F" w14:textId="77777777" w:rsidR="00435F19" w:rsidRPr="00E3088F" w:rsidRDefault="00783C40" w:rsidP="004820D6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3088F">
        <w:rPr>
          <w:rFonts w:ascii="Times New Roman" w:hAnsi="Times New Roman" w:cs="Times New Roman"/>
          <w:b/>
          <w:sz w:val="24"/>
          <w:szCs w:val="24"/>
        </w:rPr>
        <w:t xml:space="preserve">Sociological Theories related to Industry and Society: </w:t>
      </w:r>
    </w:p>
    <w:p w14:paraId="08B69330" w14:textId="77777777" w:rsidR="000B191B" w:rsidRPr="00E3088F" w:rsidRDefault="000B191B" w:rsidP="004820D6">
      <w:pPr>
        <w:pStyle w:val="ListParagraph"/>
        <w:numPr>
          <w:ilvl w:val="1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 xml:space="preserve">Classical </w:t>
      </w:r>
      <w:proofErr w:type="gramStart"/>
      <w:r w:rsidRPr="00E3088F">
        <w:rPr>
          <w:rFonts w:ascii="Times New Roman" w:hAnsi="Times New Roman" w:cs="Times New Roman"/>
          <w:sz w:val="24"/>
          <w:szCs w:val="24"/>
        </w:rPr>
        <w:t>theories :</w:t>
      </w:r>
      <w:proofErr w:type="gramEnd"/>
      <w:r w:rsidRPr="00E3088F">
        <w:rPr>
          <w:rFonts w:ascii="Times New Roman" w:hAnsi="Times New Roman" w:cs="Times New Roman"/>
          <w:sz w:val="24"/>
          <w:szCs w:val="24"/>
        </w:rPr>
        <w:t xml:space="preserve"> Adam Smith, Karl Marx, Max Weber and Durkheim </w:t>
      </w:r>
    </w:p>
    <w:p w14:paraId="08B69331" w14:textId="77777777" w:rsidR="000B191B" w:rsidRPr="00E3088F" w:rsidRDefault="000B191B" w:rsidP="004820D6">
      <w:pPr>
        <w:pStyle w:val="ListParagraph"/>
        <w:numPr>
          <w:ilvl w:val="1"/>
          <w:numId w:val="3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 xml:space="preserve">Modern Sociological Theories: Scientific Management Theory of F.W. Taylor - Elton Mayo’s Human Relations Approach – Harry Braverman’s Labour and Monopoly Capital – Maslow theory of Industrial Management. </w:t>
      </w:r>
    </w:p>
    <w:p w14:paraId="08B69332" w14:textId="77777777" w:rsidR="000B191B" w:rsidRPr="00E3088F" w:rsidRDefault="000B191B" w:rsidP="000B191B">
      <w:pPr>
        <w:pStyle w:val="ListParagraph"/>
        <w:spacing w:line="240" w:lineRule="auto"/>
        <w:ind w:left="12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B69333" w14:textId="77777777" w:rsidR="00435F19" w:rsidRPr="00E3088F" w:rsidRDefault="00435F19" w:rsidP="004820D6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3088F">
        <w:rPr>
          <w:rFonts w:ascii="Times New Roman" w:hAnsi="Times New Roman" w:cs="Times New Roman"/>
          <w:b/>
          <w:sz w:val="24"/>
          <w:szCs w:val="24"/>
        </w:rPr>
        <w:t>Trade Union Movement in India</w:t>
      </w:r>
      <w:r w:rsidRPr="00E3088F">
        <w:rPr>
          <w:rFonts w:ascii="Times New Roman" w:hAnsi="Times New Roman" w:cs="Times New Roman"/>
          <w:sz w:val="24"/>
          <w:szCs w:val="24"/>
        </w:rPr>
        <w:t>:</w:t>
      </w:r>
    </w:p>
    <w:p w14:paraId="08B69334" w14:textId="77777777" w:rsidR="00435F19" w:rsidRPr="00E3088F" w:rsidRDefault="00435F19" w:rsidP="004820D6">
      <w:pPr>
        <w:pStyle w:val="ListParagraph"/>
        <w:numPr>
          <w:ilvl w:val="1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 xml:space="preserve">Structure and Functions of </w:t>
      </w:r>
      <w:r w:rsidR="00783C40" w:rsidRPr="00E3088F">
        <w:rPr>
          <w:rFonts w:ascii="Times New Roman" w:hAnsi="Times New Roman" w:cs="Times New Roman"/>
          <w:sz w:val="24"/>
          <w:szCs w:val="24"/>
        </w:rPr>
        <w:t xml:space="preserve">Trade </w:t>
      </w:r>
      <w:r w:rsidRPr="00E3088F">
        <w:rPr>
          <w:rFonts w:ascii="Times New Roman" w:hAnsi="Times New Roman" w:cs="Times New Roman"/>
          <w:sz w:val="24"/>
          <w:szCs w:val="24"/>
        </w:rPr>
        <w:t xml:space="preserve">Unions </w:t>
      </w:r>
    </w:p>
    <w:p w14:paraId="08B69335" w14:textId="77777777" w:rsidR="00435F19" w:rsidRPr="00E3088F" w:rsidRDefault="00783C40" w:rsidP="004820D6">
      <w:pPr>
        <w:pStyle w:val="ListParagraph"/>
        <w:numPr>
          <w:ilvl w:val="1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 xml:space="preserve">Workers Participation in </w:t>
      </w:r>
      <w:r w:rsidR="00435F19" w:rsidRPr="00E3088F">
        <w:rPr>
          <w:rFonts w:ascii="Times New Roman" w:hAnsi="Times New Roman" w:cs="Times New Roman"/>
          <w:sz w:val="24"/>
          <w:szCs w:val="24"/>
        </w:rPr>
        <w:t>Management and Collective Bargaining</w:t>
      </w:r>
    </w:p>
    <w:p w14:paraId="08B69336" w14:textId="77777777" w:rsidR="00435F19" w:rsidRPr="00E3088F" w:rsidRDefault="00435F19" w:rsidP="00435F19">
      <w:pPr>
        <w:pStyle w:val="ListParagraph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14:paraId="08B69337" w14:textId="77777777" w:rsidR="00435F19" w:rsidRPr="00E3088F" w:rsidRDefault="00435F19" w:rsidP="004820D6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3088F">
        <w:rPr>
          <w:rFonts w:ascii="Times New Roman" w:hAnsi="Times New Roman" w:cs="Times New Roman"/>
          <w:b/>
          <w:sz w:val="24"/>
          <w:szCs w:val="24"/>
        </w:rPr>
        <w:t>Industrial Disputes and Settlements:</w:t>
      </w:r>
    </w:p>
    <w:p w14:paraId="08B69338" w14:textId="77777777" w:rsidR="00783C40" w:rsidRPr="00E3088F" w:rsidRDefault="00783C40" w:rsidP="004820D6">
      <w:pPr>
        <w:pStyle w:val="ListParagraph"/>
        <w:numPr>
          <w:ilvl w:val="1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>Causes and Consequences of Industrial Disputes</w:t>
      </w:r>
    </w:p>
    <w:p w14:paraId="08B69339" w14:textId="77777777" w:rsidR="00435F19" w:rsidRPr="00E3088F" w:rsidRDefault="00435F19" w:rsidP="004820D6">
      <w:pPr>
        <w:pStyle w:val="ListParagraph"/>
        <w:numPr>
          <w:ilvl w:val="1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>Strikes, Lockouts, Layoff</w:t>
      </w:r>
      <w:r w:rsidR="00783C40" w:rsidRPr="00E3088F">
        <w:rPr>
          <w:rFonts w:ascii="Times New Roman" w:hAnsi="Times New Roman" w:cs="Times New Roman"/>
          <w:sz w:val="24"/>
          <w:szCs w:val="24"/>
        </w:rPr>
        <w:t xml:space="preserve">, </w:t>
      </w:r>
      <w:r w:rsidRPr="00E3088F">
        <w:rPr>
          <w:rFonts w:ascii="Times New Roman" w:hAnsi="Times New Roman" w:cs="Times New Roman"/>
          <w:sz w:val="24"/>
          <w:szCs w:val="24"/>
        </w:rPr>
        <w:t>Negotiation, Conciliation, Arbitration and Adjudication</w:t>
      </w:r>
    </w:p>
    <w:p w14:paraId="08B6933A" w14:textId="77777777" w:rsidR="00435F19" w:rsidRPr="00E3088F" w:rsidRDefault="00435F19" w:rsidP="004820D6">
      <w:pPr>
        <w:pStyle w:val="ListParagraph"/>
        <w:numPr>
          <w:ilvl w:val="1"/>
          <w:numId w:val="3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>Industrial Dispute Act</w:t>
      </w:r>
    </w:p>
    <w:p w14:paraId="08B6933B" w14:textId="77777777" w:rsidR="00435F19" w:rsidRPr="00E3088F" w:rsidRDefault="00435F19" w:rsidP="00435F19">
      <w:pPr>
        <w:pStyle w:val="ListParagraph"/>
        <w:ind w:left="18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B6933C" w14:textId="77777777" w:rsidR="00783C40" w:rsidRPr="00E3088F" w:rsidRDefault="00435F19" w:rsidP="004820D6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b/>
          <w:sz w:val="24"/>
          <w:szCs w:val="24"/>
        </w:rPr>
        <w:t>Labour Problems</w:t>
      </w:r>
      <w:r w:rsidRPr="00E3088F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8B6933D" w14:textId="77777777" w:rsidR="00783C40" w:rsidRPr="00E3088F" w:rsidRDefault="00783C40" w:rsidP="004820D6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>Absenteeism. Alcoholism, and Alienation; Labour Welfare Schemes;</w:t>
      </w:r>
    </w:p>
    <w:p w14:paraId="08B6933E" w14:textId="77777777" w:rsidR="00783C40" w:rsidRPr="00E3088F" w:rsidRDefault="00435F19" w:rsidP="004820D6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>ILO- Fundamental Principles and Major activities</w:t>
      </w:r>
    </w:p>
    <w:p w14:paraId="08B6933F" w14:textId="77777777" w:rsidR="00435F19" w:rsidRPr="00E3088F" w:rsidRDefault="00435F19" w:rsidP="004820D6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>Commitment and Motivation of Workers</w:t>
      </w:r>
    </w:p>
    <w:p w14:paraId="08B69340" w14:textId="77777777" w:rsidR="00435F19" w:rsidRPr="00E3088F" w:rsidRDefault="00435F19" w:rsidP="004820D6">
      <w:pPr>
        <w:pStyle w:val="ListParagraph"/>
        <w:numPr>
          <w:ilvl w:val="2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>Incentives,</w:t>
      </w:r>
      <w:r w:rsidR="000B191B" w:rsidRPr="00E3088F">
        <w:rPr>
          <w:rFonts w:ascii="Times New Roman" w:hAnsi="Times New Roman" w:cs="Times New Roman"/>
          <w:sz w:val="24"/>
          <w:szCs w:val="24"/>
        </w:rPr>
        <w:t xml:space="preserve"> </w:t>
      </w:r>
      <w:r w:rsidRPr="00E3088F">
        <w:rPr>
          <w:rFonts w:ascii="Times New Roman" w:hAnsi="Times New Roman" w:cs="Times New Roman"/>
          <w:sz w:val="24"/>
          <w:szCs w:val="24"/>
        </w:rPr>
        <w:t>Wages, Bonus and other Benefits like compensation and maternity benefits</w:t>
      </w:r>
    </w:p>
    <w:p w14:paraId="08B69341" w14:textId="77777777" w:rsidR="00435F19" w:rsidRPr="00E3088F" w:rsidRDefault="00435F19" w:rsidP="004820D6">
      <w:pPr>
        <w:pStyle w:val="ListParagraph"/>
        <w:numPr>
          <w:ilvl w:val="2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>Compensation legislation Act (1923)- Main Provisions</w:t>
      </w:r>
    </w:p>
    <w:p w14:paraId="08B69342" w14:textId="77777777" w:rsidR="00435F19" w:rsidRPr="00E3088F" w:rsidRDefault="00435F19" w:rsidP="004820D6">
      <w:pPr>
        <w:pStyle w:val="ListParagraph"/>
        <w:numPr>
          <w:ilvl w:val="2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088F">
        <w:rPr>
          <w:rFonts w:ascii="Times New Roman" w:hAnsi="Times New Roman" w:cs="Times New Roman"/>
          <w:sz w:val="24"/>
          <w:szCs w:val="24"/>
        </w:rPr>
        <w:t>Impact of Globalisation on Industry and labour</w:t>
      </w:r>
    </w:p>
    <w:p w14:paraId="08B69343" w14:textId="77777777" w:rsidR="00435F19" w:rsidRPr="00E3088F" w:rsidRDefault="00435F19" w:rsidP="00435F19">
      <w:pPr>
        <w:pStyle w:val="ListParagraph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14:paraId="08B69344" w14:textId="77777777" w:rsidR="00435F19" w:rsidRPr="003C695C" w:rsidRDefault="00822D9F" w:rsidP="00822D9F">
      <w:pPr>
        <w:jc w:val="both"/>
        <w:rPr>
          <w:rFonts w:ascii="Times New Roman" w:hAnsi="Times New Roman" w:cs="Times New Roman"/>
          <w:b/>
        </w:rPr>
      </w:pPr>
      <w:r w:rsidRPr="003C695C">
        <w:rPr>
          <w:rFonts w:ascii="Times New Roman" w:hAnsi="Times New Roman" w:cs="Times New Roman"/>
          <w:b/>
        </w:rPr>
        <w:t>References:</w:t>
      </w:r>
    </w:p>
    <w:p w14:paraId="08B69345" w14:textId="77777777" w:rsidR="00D0137C" w:rsidRPr="003C695C" w:rsidRDefault="00D0137C" w:rsidP="004820D6">
      <w:pPr>
        <w:pStyle w:val="NoSpacing"/>
        <w:numPr>
          <w:ilvl w:val="0"/>
          <w:numId w:val="5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Bhatnagar Mahesh (2012): Industrial Sociology, </w:t>
      </w:r>
      <w:proofErr w:type="gramStart"/>
      <w:r w:rsidRPr="003C695C">
        <w:rPr>
          <w:rFonts w:ascii="Verdana" w:hAnsi="Verdana" w:cs="Times New Roman"/>
          <w:sz w:val="16"/>
          <w:szCs w:val="24"/>
        </w:rPr>
        <w:t>S.Chand</w:t>
      </w:r>
      <w:proofErr w:type="gramEnd"/>
      <w:r w:rsidRPr="003C695C">
        <w:rPr>
          <w:rFonts w:ascii="Verdana" w:hAnsi="Verdana" w:cs="Times New Roman"/>
          <w:sz w:val="16"/>
          <w:szCs w:val="24"/>
        </w:rPr>
        <w:t xml:space="preserve"> Publications, New Delhi</w:t>
      </w:r>
    </w:p>
    <w:p w14:paraId="08B69346" w14:textId="77777777" w:rsidR="00D0137C" w:rsidRPr="003C695C" w:rsidRDefault="00D0137C" w:rsidP="004820D6">
      <w:pPr>
        <w:pStyle w:val="NoSpacing"/>
        <w:numPr>
          <w:ilvl w:val="0"/>
          <w:numId w:val="54"/>
        </w:numPr>
        <w:rPr>
          <w:rFonts w:ascii="Verdana" w:hAnsi="Verdana" w:cs="Times New Roman"/>
          <w:b/>
          <w:bCs/>
          <w:sz w:val="20"/>
          <w:szCs w:val="24"/>
        </w:rPr>
      </w:pPr>
      <w:r w:rsidRPr="003C695C">
        <w:rPr>
          <w:rFonts w:ascii="Times New Roman" w:hAnsi="Times New Roman" w:cs="Times New Roman"/>
          <w:sz w:val="20"/>
          <w:szCs w:val="24"/>
        </w:rPr>
        <w:t xml:space="preserve">Yogendra Singh, Sapna Mathur &amp; Richa Sharma (2016): Industrial Sociology, </w:t>
      </w:r>
      <w:r w:rsidRPr="003C695C">
        <w:rPr>
          <w:rFonts w:ascii="Verdana" w:hAnsi="Verdana" w:cs="Times New Roman"/>
          <w:sz w:val="16"/>
          <w:szCs w:val="24"/>
        </w:rPr>
        <w:t>AITBS Publications</w:t>
      </w:r>
    </w:p>
    <w:p w14:paraId="08B69347" w14:textId="77777777" w:rsidR="00D0137C" w:rsidRPr="003C695C" w:rsidRDefault="00D0137C" w:rsidP="004820D6">
      <w:pPr>
        <w:pStyle w:val="NoSpacing"/>
        <w:numPr>
          <w:ilvl w:val="0"/>
          <w:numId w:val="54"/>
        </w:numPr>
        <w:rPr>
          <w:rFonts w:ascii="Times New Roman" w:hAnsi="Times New Roman" w:cs="Times New Roman"/>
          <w:bCs/>
          <w:sz w:val="20"/>
          <w:szCs w:val="20"/>
        </w:rPr>
      </w:pPr>
      <w:r w:rsidRPr="003C695C">
        <w:rPr>
          <w:rFonts w:ascii="Times New Roman" w:hAnsi="Times New Roman" w:cs="Times New Roman"/>
          <w:bCs/>
          <w:sz w:val="20"/>
          <w:szCs w:val="20"/>
        </w:rPr>
        <w:t xml:space="preserve">Rajan Mishra (2016): Industrial Sociology, </w:t>
      </w:r>
      <w:r w:rsidRPr="003C695C">
        <w:rPr>
          <w:rFonts w:ascii="Verdana" w:hAnsi="Verdana" w:cs="Times New Roman"/>
          <w:sz w:val="16"/>
          <w:szCs w:val="20"/>
          <w:shd w:val="clear" w:color="auto" w:fill="FFFFFF"/>
        </w:rPr>
        <w:t>Laxmi Publications</w:t>
      </w:r>
    </w:p>
    <w:p w14:paraId="08B69348" w14:textId="77777777" w:rsidR="00D0137C" w:rsidRPr="003C695C" w:rsidRDefault="00D0137C" w:rsidP="004820D6">
      <w:pPr>
        <w:pStyle w:val="NoSpacing"/>
        <w:numPr>
          <w:ilvl w:val="0"/>
          <w:numId w:val="54"/>
        </w:numPr>
        <w:rPr>
          <w:rFonts w:ascii="Times New Roman" w:hAnsi="Times New Roman" w:cs="Times New Roman"/>
          <w:bCs/>
          <w:sz w:val="20"/>
          <w:szCs w:val="20"/>
        </w:rPr>
      </w:pPr>
      <w:r w:rsidRPr="003C695C">
        <w:rPr>
          <w:rFonts w:ascii="Times New Roman" w:hAnsi="Times New Roman" w:cs="Times New Roman"/>
          <w:bCs/>
          <w:sz w:val="20"/>
          <w:szCs w:val="20"/>
        </w:rPr>
        <w:t xml:space="preserve">Dhameja (2012): Industrial Sociology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S.K. Kataria &amp; Sons;</w:t>
      </w:r>
    </w:p>
    <w:p w14:paraId="08B69349" w14:textId="77777777" w:rsidR="00D0137C" w:rsidRPr="003C695C" w:rsidRDefault="00D0137C" w:rsidP="004820D6">
      <w:pPr>
        <w:pStyle w:val="NoSpacing"/>
        <w:numPr>
          <w:ilvl w:val="0"/>
          <w:numId w:val="54"/>
        </w:numPr>
        <w:rPr>
          <w:rFonts w:ascii="Times New Roman" w:hAnsi="Times New Roman" w:cs="Times New Roman"/>
          <w:bCs/>
          <w:sz w:val="20"/>
          <w:szCs w:val="20"/>
        </w:rPr>
      </w:pPr>
      <w:r w:rsidRPr="003C695C">
        <w:rPr>
          <w:rFonts w:ascii="Times New Roman" w:hAnsi="Times New Roman" w:cs="Times New Roman"/>
          <w:bCs/>
          <w:sz w:val="20"/>
          <w:szCs w:val="20"/>
        </w:rPr>
        <w:t xml:space="preserve">Narendar Singh (2012): Industrial Sociology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McGraw Hill Education </w:t>
      </w:r>
    </w:p>
    <w:p w14:paraId="08B6934A" w14:textId="77777777" w:rsidR="00D0137C" w:rsidRPr="003C695C" w:rsidRDefault="00D0137C" w:rsidP="004820D6">
      <w:pPr>
        <w:pStyle w:val="NoSpacing"/>
        <w:numPr>
          <w:ilvl w:val="0"/>
          <w:numId w:val="54"/>
        </w:numPr>
        <w:rPr>
          <w:rFonts w:ascii="Times New Roman" w:hAnsi="Times New Roman" w:cs="Times New Roman"/>
          <w:bCs/>
          <w:sz w:val="20"/>
          <w:szCs w:val="20"/>
        </w:rPr>
      </w:pPr>
      <w:r w:rsidRPr="003C695C">
        <w:rPr>
          <w:rFonts w:ascii="Times New Roman" w:hAnsi="Times New Roman" w:cs="Times New Roman"/>
          <w:bCs/>
          <w:sz w:val="20"/>
          <w:szCs w:val="20"/>
        </w:rPr>
        <w:t xml:space="preserve">Sivarethinamohma R. (2010): Industrial Relations and Labour Welfare: Text and Cases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Prentice Hall India Learning Private Limited </w:t>
      </w:r>
    </w:p>
    <w:p w14:paraId="08B6934B" w14:textId="77777777" w:rsidR="00D0137C" w:rsidRPr="003C695C" w:rsidRDefault="00D0137C" w:rsidP="004820D6">
      <w:pPr>
        <w:pStyle w:val="NoSpacing"/>
        <w:numPr>
          <w:ilvl w:val="0"/>
          <w:numId w:val="54"/>
        </w:numPr>
        <w:rPr>
          <w:rFonts w:ascii="Times New Roman" w:hAnsi="Times New Roman" w:cs="Times New Roman"/>
          <w:bCs/>
          <w:sz w:val="20"/>
          <w:szCs w:val="20"/>
        </w:rPr>
      </w:pPr>
      <w:r w:rsidRPr="003C695C">
        <w:rPr>
          <w:rFonts w:ascii="Times New Roman" w:hAnsi="Times New Roman" w:cs="Times New Roman"/>
          <w:bCs/>
          <w:sz w:val="20"/>
          <w:szCs w:val="20"/>
        </w:rPr>
        <w:t xml:space="preserve">Lari Osama (2013): Industrial Sociology: A Comprehensive Approach, </w:t>
      </w:r>
      <w:r w:rsidRPr="003C695C">
        <w:rPr>
          <w:rFonts w:ascii="Verdana" w:hAnsi="Verdana"/>
          <w:sz w:val="16"/>
          <w:szCs w:val="16"/>
          <w:shd w:val="clear" w:color="auto" w:fill="FFFFFF"/>
        </w:rPr>
        <w:t>CBS Publishers &amp; Distributors</w:t>
      </w:r>
    </w:p>
    <w:p w14:paraId="08B6934C" w14:textId="77777777" w:rsidR="00D0137C" w:rsidRPr="003C695C" w:rsidRDefault="00D0137C" w:rsidP="00D0137C">
      <w:pPr>
        <w:pStyle w:val="NoSpacing"/>
        <w:ind w:left="360"/>
        <w:rPr>
          <w:rFonts w:ascii="Times New Roman" w:hAnsi="Times New Roman" w:cs="Times New Roman"/>
          <w:bCs/>
          <w:sz w:val="20"/>
          <w:szCs w:val="20"/>
        </w:rPr>
      </w:pPr>
    </w:p>
    <w:p w14:paraId="08B6934D" w14:textId="77777777" w:rsidR="00177F87" w:rsidRPr="003C695C" w:rsidRDefault="00177F87" w:rsidP="00177F87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lastRenderedPageBreak/>
        <w:t>B.A. (Sociology), Semester - VI</w:t>
      </w:r>
    </w:p>
    <w:p w14:paraId="08B6934E" w14:textId="77777777" w:rsidR="00263A4F" w:rsidRPr="003C695C" w:rsidRDefault="00177F87" w:rsidP="00177F8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Paper – DSE603 (B): </w:t>
      </w:r>
      <w:r w:rsidR="00263A4F" w:rsidRPr="003C695C">
        <w:rPr>
          <w:rFonts w:ascii="Times New Roman" w:hAnsi="Times New Roman" w:cs="Times New Roman"/>
          <w:b/>
          <w:bCs/>
          <w:sz w:val="24"/>
          <w:szCs w:val="24"/>
        </w:rPr>
        <w:t>POLITICAL SOCIOLOGY</w:t>
      </w:r>
    </w:p>
    <w:p w14:paraId="08B6934F" w14:textId="77777777" w:rsidR="00263A4F" w:rsidRPr="003C695C" w:rsidRDefault="00263A4F" w:rsidP="00263A4F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3C695C">
        <w:rPr>
          <w:rFonts w:ascii="Times New Roman" w:hAnsi="Times New Roman" w:cs="Times New Roman"/>
          <w:i/>
          <w:sz w:val="24"/>
          <w:szCs w:val="24"/>
        </w:rPr>
        <w:t>(Discipline Specific Elective)</w:t>
      </w:r>
    </w:p>
    <w:p w14:paraId="08B69350" w14:textId="77777777" w:rsidR="00263A4F" w:rsidRPr="003C695C" w:rsidRDefault="00263A4F" w:rsidP="00263A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8B69351" w14:textId="77777777" w:rsidR="00263A4F" w:rsidRDefault="00263A4F" w:rsidP="004820D6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Introduction to Political Science</w:t>
      </w:r>
    </w:p>
    <w:p w14:paraId="08B69352" w14:textId="77777777" w:rsidR="00B57D47" w:rsidRPr="003C695C" w:rsidRDefault="00B57D47" w:rsidP="004820D6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Meaning, Nature and Scope of Political Sociology </w:t>
      </w:r>
    </w:p>
    <w:p w14:paraId="08B69353" w14:textId="77777777" w:rsidR="00B57D47" w:rsidRPr="003C695C" w:rsidRDefault="00B57D47" w:rsidP="004820D6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Approaches to the Study of Politics</w:t>
      </w:r>
    </w:p>
    <w:p w14:paraId="08B69354" w14:textId="77777777" w:rsidR="00B57D47" w:rsidRPr="003C695C" w:rsidRDefault="00B57D47" w:rsidP="004820D6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Political Systems, Political Processes and Political Socialization </w:t>
      </w:r>
    </w:p>
    <w:p w14:paraId="08B69355" w14:textId="77777777" w:rsidR="000B191B" w:rsidRDefault="000B191B" w:rsidP="00B57D47">
      <w:pPr>
        <w:pStyle w:val="NoSpacing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356" w14:textId="77777777" w:rsidR="00263A4F" w:rsidRPr="00B57D47" w:rsidRDefault="00263A4F" w:rsidP="004820D6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57D47">
        <w:rPr>
          <w:rFonts w:ascii="Times New Roman" w:hAnsi="Times New Roman" w:cs="Times New Roman"/>
          <w:b/>
          <w:bCs/>
          <w:sz w:val="24"/>
          <w:szCs w:val="24"/>
        </w:rPr>
        <w:t xml:space="preserve">Basic Concepts: </w:t>
      </w:r>
    </w:p>
    <w:p w14:paraId="08B69357" w14:textId="77777777" w:rsidR="00263A4F" w:rsidRPr="003C695C" w:rsidRDefault="00263A4F" w:rsidP="00263A4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       a)  Power and Authority</w:t>
      </w:r>
    </w:p>
    <w:p w14:paraId="08B69358" w14:textId="77777777" w:rsidR="00263A4F" w:rsidRPr="003C695C" w:rsidRDefault="00263A4F" w:rsidP="00263A4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       b)  Consensus and Conflict</w:t>
      </w:r>
    </w:p>
    <w:p w14:paraId="08B69359" w14:textId="77777777" w:rsidR="00263A4F" w:rsidRPr="003C695C" w:rsidRDefault="00263A4F" w:rsidP="00263A4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       c)  Elites and Pressure Groups</w:t>
      </w:r>
    </w:p>
    <w:p w14:paraId="08B6935A" w14:textId="77777777" w:rsidR="00263A4F" w:rsidRPr="003C695C" w:rsidRDefault="00263A4F" w:rsidP="004820D6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State and Stateless Societies</w:t>
      </w:r>
    </w:p>
    <w:p w14:paraId="08B6935B" w14:textId="77777777" w:rsidR="00263A4F" w:rsidRPr="003C695C" w:rsidRDefault="00263A4F" w:rsidP="00263A4F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08B6935C" w14:textId="77777777" w:rsidR="00263A4F" w:rsidRPr="003C695C" w:rsidRDefault="00263A4F" w:rsidP="004820D6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State and Society </w:t>
      </w:r>
    </w:p>
    <w:p w14:paraId="08B6935D" w14:textId="77777777" w:rsidR="00263A4F" w:rsidRPr="003C695C" w:rsidRDefault="00263A4F" w:rsidP="004820D6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State and the Power, Class Structure, Hegemony </w:t>
      </w:r>
    </w:p>
    <w:p w14:paraId="08B6935E" w14:textId="77777777" w:rsidR="00263A4F" w:rsidRPr="003C695C" w:rsidRDefault="00263A4F" w:rsidP="004820D6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Civil Society, Welfare State, Nation-State</w:t>
      </w:r>
    </w:p>
    <w:p w14:paraId="08B6935F" w14:textId="77777777" w:rsidR="00263A4F" w:rsidRPr="003C695C" w:rsidRDefault="00263A4F" w:rsidP="004820D6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State and Society under capitalism and Socialism</w:t>
      </w:r>
    </w:p>
    <w:p w14:paraId="08B69360" w14:textId="77777777" w:rsidR="00263A4F" w:rsidRPr="003C695C" w:rsidRDefault="00263A4F" w:rsidP="004820D6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Power, Institutional Autonomy and State Control</w:t>
      </w:r>
    </w:p>
    <w:p w14:paraId="08B69361" w14:textId="77777777" w:rsidR="00263A4F" w:rsidRPr="003C695C" w:rsidRDefault="00263A4F" w:rsidP="004820D6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Ideology and Consensus</w:t>
      </w:r>
    </w:p>
    <w:p w14:paraId="08B69362" w14:textId="77777777" w:rsidR="00263A4F" w:rsidRPr="003C695C" w:rsidRDefault="00263A4F" w:rsidP="00263A4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B69363" w14:textId="77777777" w:rsidR="00263A4F" w:rsidRPr="003C695C" w:rsidRDefault="00263A4F" w:rsidP="004820D6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Voting Behaviour</w:t>
      </w:r>
    </w:p>
    <w:p w14:paraId="08B69364" w14:textId="77777777" w:rsidR="00263A4F" w:rsidRPr="003C695C" w:rsidRDefault="00263A4F" w:rsidP="004820D6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Political Parties, Ideology and Voting Behaviour</w:t>
      </w:r>
    </w:p>
    <w:p w14:paraId="08B69365" w14:textId="77777777" w:rsidR="00263A4F" w:rsidRPr="003C695C" w:rsidRDefault="00263A4F" w:rsidP="004820D6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Patterns and Factors of Voting Behaviour</w:t>
      </w:r>
    </w:p>
    <w:p w14:paraId="08B69366" w14:textId="77777777" w:rsidR="00263A4F" w:rsidRPr="003C695C" w:rsidRDefault="00263A4F" w:rsidP="004820D6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 xml:space="preserve">Impact of Caste, Class, Ethnicity, Religion and Region in Electioneering </w:t>
      </w:r>
    </w:p>
    <w:p w14:paraId="08B69367" w14:textId="77777777" w:rsidR="00263A4F" w:rsidRPr="003C695C" w:rsidRDefault="00263A4F" w:rsidP="00263A4F">
      <w:pPr>
        <w:pStyle w:val="NoSpacing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69368" w14:textId="77777777" w:rsidR="00263A4F" w:rsidRPr="003C695C" w:rsidRDefault="00263A4F" w:rsidP="004820D6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>Local Structures of Power:</w:t>
      </w:r>
    </w:p>
    <w:p w14:paraId="08B69369" w14:textId="77777777" w:rsidR="00263A4F" w:rsidRPr="003C695C" w:rsidRDefault="00263A4F" w:rsidP="004820D6">
      <w:pPr>
        <w:pStyle w:val="NoSpacing"/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Varieties of Local Power Structure</w:t>
      </w:r>
    </w:p>
    <w:p w14:paraId="08B6936A" w14:textId="77777777" w:rsidR="00263A4F" w:rsidRPr="003C695C" w:rsidRDefault="00263A4F" w:rsidP="004820D6">
      <w:pPr>
        <w:pStyle w:val="NoSpacing"/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Panchayat Raj System and Decentralization of power</w:t>
      </w:r>
    </w:p>
    <w:p w14:paraId="08B6936B" w14:textId="77777777" w:rsidR="00263A4F" w:rsidRPr="003C695C" w:rsidRDefault="00263A4F" w:rsidP="004820D6">
      <w:pPr>
        <w:pStyle w:val="NoSpacing"/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</w:rPr>
      </w:pPr>
      <w:r w:rsidRPr="003C695C">
        <w:rPr>
          <w:rFonts w:ascii="Times New Roman" w:hAnsi="Times New Roman" w:cs="Times New Roman"/>
          <w:sz w:val="24"/>
          <w:szCs w:val="24"/>
        </w:rPr>
        <w:t>Political Reservations, Participation of Weaker Sections in Politics and Social Change</w:t>
      </w:r>
    </w:p>
    <w:p w14:paraId="08B6936C" w14:textId="77777777" w:rsidR="00263A4F" w:rsidRPr="003C695C" w:rsidRDefault="00263A4F" w:rsidP="00263A4F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08B6936D" w14:textId="77777777" w:rsidR="00263A4F" w:rsidRPr="003C695C" w:rsidRDefault="00263A4F" w:rsidP="00263A4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B6936E" w14:textId="77777777" w:rsidR="00263A4F" w:rsidRPr="003C695C" w:rsidRDefault="003737F4" w:rsidP="00263A4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C695C">
        <w:rPr>
          <w:rFonts w:ascii="Times New Roman" w:hAnsi="Times New Roman" w:cs="Times New Roman"/>
          <w:b/>
          <w:sz w:val="24"/>
          <w:szCs w:val="24"/>
        </w:rPr>
        <w:t>References:</w:t>
      </w:r>
    </w:p>
    <w:p w14:paraId="08B6936F" w14:textId="77777777" w:rsidR="003737F4" w:rsidRPr="003C695C" w:rsidRDefault="004D7E89" w:rsidP="00263A4F">
      <w:pPr>
        <w:pStyle w:val="NoSpacing"/>
        <w:rPr>
          <w:rFonts w:ascii="Times New Roman" w:hAnsi="Times New Roman" w:cs="Times New Roman"/>
          <w:szCs w:val="24"/>
        </w:rPr>
      </w:pPr>
      <w:r w:rsidRPr="003C695C">
        <w:rPr>
          <w:rFonts w:ascii="Times New Roman" w:hAnsi="Times New Roman" w:cs="Times New Roman"/>
          <w:szCs w:val="24"/>
        </w:rPr>
        <w:t>A. Ashraf (1983): Political Sociology: A New Grammar of Politics, Universities Press</w:t>
      </w:r>
    </w:p>
    <w:p w14:paraId="08B69370" w14:textId="77777777" w:rsidR="004D7E89" w:rsidRPr="003C695C" w:rsidRDefault="004D7E89" w:rsidP="00263A4F">
      <w:pPr>
        <w:pStyle w:val="NoSpacing"/>
        <w:rPr>
          <w:rFonts w:ascii="Times New Roman" w:hAnsi="Times New Roman" w:cs="Times New Roman"/>
          <w:szCs w:val="24"/>
        </w:rPr>
      </w:pPr>
      <w:r w:rsidRPr="003C695C">
        <w:rPr>
          <w:rFonts w:ascii="Times New Roman" w:hAnsi="Times New Roman" w:cs="Times New Roman"/>
          <w:szCs w:val="24"/>
        </w:rPr>
        <w:t>Keith Faulks (2011): Political Sociology: A Critical Introduction, Rawat Publications, Jaipur.</w:t>
      </w:r>
    </w:p>
    <w:p w14:paraId="08B69371" w14:textId="77777777" w:rsidR="004D7E89" w:rsidRPr="003C695C" w:rsidRDefault="00554319" w:rsidP="00263A4F">
      <w:pPr>
        <w:pStyle w:val="NoSpacing"/>
        <w:rPr>
          <w:rFonts w:ascii="Times New Roman" w:hAnsi="Times New Roman" w:cs="Times New Roman"/>
          <w:szCs w:val="24"/>
        </w:rPr>
      </w:pPr>
      <w:r w:rsidRPr="003C695C">
        <w:rPr>
          <w:rFonts w:ascii="Times New Roman" w:hAnsi="Times New Roman" w:cs="Times New Roman"/>
          <w:szCs w:val="24"/>
        </w:rPr>
        <w:t>Pradip Basu (2015): Political Sociology, Setu Prakhashani, Kolkata</w:t>
      </w:r>
    </w:p>
    <w:p w14:paraId="08B69372" w14:textId="77777777" w:rsidR="00554319" w:rsidRPr="003C695C" w:rsidRDefault="00831670" w:rsidP="00263A4F">
      <w:pPr>
        <w:pStyle w:val="NoSpacing"/>
        <w:rPr>
          <w:rFonts w:ascii="Times New Roman" w:hAnsi="Times New Roman" w:cs="Times New Roman"/>
          <w:szCs w:val="24"/>
        </w:rPr>
      </w:pPr>
      <w:r w:rsidRPr="003C695C">
        <w:rPr>
          <w:rFonts w:ascii="Times New Roman" w:hAnsi="Times New Roman" w:cs="Times New Roman"/>
          <w:szCs w:val="24"/>
        </w:rPr>
        <w:t>Chakraborty Satyabrata (2016): Political Sociology, Trinity</w:t>
      </w:r>
    </w:p>
    <w:p w14:paraId="08B69373" w14:textId="77777777" w:rsidR="00831670" w:rsidRPr="003C695C" w:rsidRDefault="00831670" w:rsidP="00263A4F">
      <w:pPr>
        <w:pStyle w:val="NoSpacing"/>
        <w:rPr>
          <w:rFonts w:ascii="Times New Roman" w:hAnsi="Times New Roman" w:cs="Times New Roman"/>
          <w:szCs w:val="24"/>
        </w:rPr>
      </w:pPr>
      <w:r w:rsidRPr="003C695C">
        <w:rPr>
          <w:rFonts w:ascii="Times New Roman" w:hAnsi="Times New Roman" w:cs="Times New Roman"/>
          <w:szCs w:val="24"/>
        </w:rPr>
        <w:t xml:space="preserve">Roy Shefali (2014): Society and Politics in India Understanding Political Sociology, PHI </w:t>
      </w:r>
    </w:p>
    <w:p w14:paraId="08B69374" w14:textId="77777777" w:rsidR="00831670" w:rsidRPr="003C695C" w:rsidRDefault="00A669C6" w:rsidP="00263A4F">
      <w:pPr>
        <w:pStyle w:val="NoSpacing"/>
        <w:rPr>
          <w:rFonts w:ascii="Times New Roman" w:hAnsi="Times New Roman" w:cs="Times New Roman"/>
          <w:szCs w:val="24"/>
        </w:rPr>
      </w:pPr>
      <w:r w:rsidRPr="003C695C">
        <w:rPr>
          <w:rFonts w:ascii="Times New Roman" w:hAnsi="Times New Roman" w:cs="Times New Roman"/>
          <w:szCs w:val="24"/>
        </w:rPr>
        <w:t>Anand Kumar (2013): Readings in Indian Sociology - Political Sociology of India, Sage</w:t>
      </w:r>
      <w:r w:rsidR="00756904" w:rsidRPr="003C695C">
        <w:rPr>
          <w:rFonts w:ascii="Times New Roman" w:hAnsi="Times New Roman" w:cs="Times New Roman"/>
          <w:szCs w:val="24"/>
        </w:rPr>
        <w:t>, Delhi</w:t>
      </w:r>
    </w:p>
    <w:p w14:paraId="08B69375" w14:textId="77777777" w:rsidR="00756904" w:rsidRPr="003C695C" w:rsidRDefault="00756904" w:rsidP="00263A4F">
      <w:pPr>
        <w:pStyle w:val="NoSpacing"/>
        <w:rPr>
          <w:rFonts w:ascii="Times New Roman" w:hAnsi="Times New Roman" w:cs="Times New Roman"/>
          <w:szCs w:val="24"/>
        </w:rPr>
      </w:pPr>
      <w:r w:rsidRPr="003C695C">
        <w:rPr>
          <w:rFonts w:ascii="Times New Roman" w:hAnsi="Times New Roman" w:cs="Times New Roman"/>
          <w:szCs w:val="24"/>
        </w:rPr>
        <w:t>Samir Dasgupta (2011): Political Sociology, Pearson Education India, Delhi</w:t>
      </w:r>
    </w:p>
    <w:p w14:paraId="08B69376" w14:textId="77777777" w:rsidR="00263A4F" w:rsidRPr="003C695C" w:rsidRDefault="00263A4F" w:rsidP="00263A4F">
      <w:pPr>
        <w:pStyle w:val="NoSpacing"/>
        <w:rPr>
          <w:rFonts w:ascii="Times New Roman" w:hAnsi="Times New Roman" w:cs="Times New Roman"/>
          <w:szCs w:val="24"/>
        </w:rPr>
      </w:pPr>
    </w:p>
    <w:p w14:paraId="08B69377" w14:textId="77777777" w:rsidR="00795F6C" w:rsidRPr="003C695C" w:rsidRDefault="00795F6C" w:rsidP="0083239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B69378" w14:textId="77777777" w:rsidR="00263A4F" w:rsidRPr="003C695C" w:rsidRDefault="00263A4F">
      <w:pPr>
        <w:rPr>
          <w:rFonts w:ascii="Times New Roman" w:hAnsi="Times New Roman" w:cs="Times New Roman"/>
          <w:b/>
        </w:rPr>
      </w:pPr>
      <w:r w:rsidRPr="003C695C">
        <w:rPr>
          <w:rFonts w:ascii="Times New Roman" w:hAnsi="Times New Roman" w:cs="Times New Roman"/>
          <w:b/>
        </w:rPr>
        <w:br w:type="page"/>
      </w:r>
    </w:p>
    <w:p w14:paraId="08B69379" w14:textId="77777777" w:rsidR="00177F87" w:rsidRPr="003C695C" w:rsidRDefault="00177F87" w:rsidP="00177F87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lastRenderedPageBreak/>
        <w:t>B.A. (Sociology), Semester - VI</w:t>
      </w:r>
    </w:p>
    <w:p w14:paraId="08B6937A" w14:textId="77777777" w:rsidR="00A41552" w:rsidRPr="003C695C" w:rsidRDefault="00177F87" w:rsidP="00177F87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695C">
        <w:rPr>
          <w:rFonts w:ascii="Times New Roman" w:hAnsi="Times New Roman" w:cs="Times New Roman"/>
          <w:b/>
          <w:bCs/>
          <w:sz w:val="24"/>
          <w:szCs w:val="24"/>
        </w:rPr>
        <w:t xml:space="preserve">Paper – DSE603 (C): </w:t>
      </w:r>
      <w:r w:rsidR="00A41552" w:rsidRPr="003C695C">
        <w:rPr>
          <w:rFonts w:ascii="Times New Roman" w:hAnsi="Times New Roman" w:cs="Times New Roman"/>
          <w:b/>
          <w:sz w:val="24"/>
          <w:szCs w:val="24"/>
        </w:rPr>
        <w:t>MEDICAL SOCIOLOGY</w:t>
      </w:r>
    </w:p>
    <w:p w14:paraId="08B6937B" w14:textId="77777777" w:rsidR="00325807" w:rsidRPr="003C695C" w:rsidRDefault="00BB7472" w:rsidP="00BB7472">
      <w:pPr>
        <w:pStyle w:val="NoSpacing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3C695C">
        <w:rPr>
          <w:rFonts w:ascii="Times New Roman" w:hAnsi="Times New Roman" w:cs="Times New Roman"/>
          <w:i/>
          <w:sz w:val="24"/>
          <w:szCs w:val="24"/>
        </w:rPr>
        <w:t>(Discipline Specific Elective</w:t>
      </w:r>
      <w:r w:rsidR="00325807" w:rsidRPr="003C695C">
        <w:rPr>
          <w:rFonts w:ascii="Times New Roman" w:hAnsi="Times New Roman" w:cs="Times New Roman"/>
          <w:i/>
          <w:sz w:val="24"/>
          <w:szCs w:val="24"/>
        </w:rPr>
        <w:t>)</w:t>
      </w:r>
    </w:p>
    <w:p w14:paraId="08B6937C" w14:textId="77777777" w:rsidR="00BB7472" w:rsidRPr="003C695C" w:rsidRDefault="00BB7472" w:rsidP="00BB747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B6937D" w14:textId="77777777" w:rsidR="00A41552" w:rsidRPr="00DE6A3E" w:rsidRDefault="00A41552" w:rsidP="004820D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DE6A3E">
        <w:rPr>
          <w:rFonts w:ascii="Times New Roman" w:hAnsi="Times New Roman" w:cs="Times New Roman"/>
          <w:b/>
          <w:sz w:val="24"/>
          <w:szCs w:val="24"/>
        </w:rPr>
        <w:t>Health and Society</w:t>
      </w:r>
    </w:p>
    <w:p w14:paraId="08B6937E" w14:textId="77777777" w:rsidR="00A41552" w:rsidRPr="00DE6A3E" w:rsidRDefault="00A41552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>The emerging relation</w:t>
      </w:r>
      <w:r w:rsidR="00325807" w:rsidRPr="00DE6A3E">
        <w:rPr>
          <w:rFonts w:ascii="Times New Roman" w:hAnsi="Times New Roman" w:cs="Times New Roman"/>
          <w:sz w:val="24"/>
          <w:szCs w:val="24"/>
        </w:rPr>
        <w:t>ship</w:t>
      </w:r>
      <w:r w:rsidRPr="00DE6A3E">
        <w:rPr>
          <w:rFonts w:ascii="Times New Roman" w:hAnsi="Times New Roman" w:cs="Times New Roman"/>
          <w:sz w:val="24"/>
          <w:szCs w:val="24"/>
        </w:rPr>
        <w:t xml:space="preserve"> between Medicine and Sociology</w:t>
      </w:r>
    </w:p>
    <w:p w14:paraId="08B6937F" w14:textId="77777777" w:rsidR="00A41552" w:rsidRPr="00DE6A3E" w:rsidRDefault="00A41552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>Social Perspective of Health and Health care</w:t>
      </w:r>
    </w:p>
    <w:p w14:paraId="08B69380" w14:textId="77777777" w:rsidR="00E308FB" w:rsidRPr="00DE6A3E" w:rsidRDefault="00E308FB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 xml:space="preserve">Medical Sociology as a profession </w:t>
      </w:r>
    </w:p>
    <w:p w14:paraId="08B69381" w14:textId="77777777" w:rsidR="00A41552" w:rsidRPr="00DE6A3E" w:rsidRDefault="00A41552" w:rsidP="00A4155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B69382" w14:textId="77777777" w:rsidR="00A41552" w:rsidRPr="00DE6A3E" w:rsidRDefault="00A41552" w:rsidP="004820D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DE6A3E">
        <w:rPr>
          <w:rFonts w:ascii="Times New Roman" w:hAnsi="Times New Roman" w:cs="Times New Roman"/>
          <w:b/>
          <w:sz w:val="24"/>
          <w:szCs w:val="24"/>
        </w:rPr>
        <w:t xml:space="preserve">Infectious </w:t>
      </w:r>
      <w:r w:rsidR="00325807" w:rsidRPr="00DE6A3E">
        <w:rPr>
          <w:rFonts w:ascii="Times New Roman" w:hAnsi="Times New Roman" w:cs="Times New Roman"/>
          <w:b/>
          <w:sz w:val="24"/>
          <w:szCs w:val="24"/>
        </w:rPr>
        <w:t xml:space="preserve">Disease </w:t>
      </w:r>
      <w:r w:rsidRPr="00DE6A3E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325807" w:rsidRPr="00DE6A3E">
        <w:rPr>
          <w:rFonts w:ascii="Times New Roman" w:hAnsi="Times New Roman" w:cs="Times New Roman"/>
          <w:b/>
          <w:sz w:val="24"/>
          <w:szCs w:val="24"/>
        </w:rPr>
        <w:t>Physical Deficient Diseases</w:t>
      </w:r>
    </w:p>
    <w:p w14:paraId="08B69383" w14:textId="77777777" w:rsidR="00B57D47" w:rsidRPr="00DE6A3E" w:rsidRDefault="00B57D47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>Tuberculosis, Malaria</w:t>
      </w:r>
    </w:p>
    <w:p w14:paraId="08B69384" w14:textId="77777777" w:rsidR="00B57D47" w:rsidRPr="00DE6A3E" w:rsidRDefault="00B57D47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>Heart diseases, diabetes, obesity</w:t>
      </w:r>
    </w:p>
    <w:p w14:paraId="08B69385" w14:textId="77777777" w:rsidR="00B57D47" w:rsidRPr="00DE6A3E" w:rsidRDefault="00B57D47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 xml:space="preserve">Malnutrition and Health </w:t>
      </w:r>
    </w:p>
    <w:p w14:paraId="08B69386" w14:textId="77777777" w:rsidR="00B57D47" w:rsidRPr="00DE6A3E" w:rsidRDefault="00B57D47" w:rsidP="00B57D47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8B69387" w14:textId="77777777" w:rsidR="00A41552" w:rsidRPr="00DE6A3E" w:rsidRDefault="00A41552" w:rsidP="004820D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DE6A3E">
        <w:rPr>
          <w:rFonts w:ascii="Times New Roman" w:hAnsi="Times New Roman" w:cs="Times New Roman"/>
          <w:b/>
          <w:sz w:val="24"/>
          <w:szCs w:val="24"/>
        </w:rPr>
        <w:t>Social Epidemiology</w:t>
      </w:r>
    </w:p>
    <w:p w14:paraId="08B69388" w14:textId="77777777" w:rsidR="00A41552" w:rsidRPr="00DE6A3E" w:rsidRDefault="00A41552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>Cultural factors bearing on health in India</w:t>
      </w:r>
    </w:p>
    <w:p w14:paraId="08B69389" w14:textId="77777777" w:rsidR="00A41552" w:rsidRPr="00DE6A3E" w:rsidRDefault="00A41552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 xml:space="preserve">Common </w:t>
      </w:r>
      <w:r w:rsidR="00174501" w:rsidRPr="00DE6A3E">
        <w:rPr>
          <w:rFonts w:ascii="Times New Roman" w:hAnsi="Times New Roman" w:cs="Times New Roman"/>
          <w:sz w:val="24"/>
          <w:szCs w:val="24"/>
        </w:rPr>
        <w:t xml:space="preserve">occupational </w:t>
      </w:r>
      <w:r w:rsidRPr="00DE6A3E">
        <w:rPr>
          <w:rFonts w:ascii="Times New Roman" w:hAnsi="Times New Roman" w:cs="Times New Roman"/>
          <w:sz w:val="24"/>
          <w:szCs w:val="24"/>
        </w:rPr>
        <w:t>diseases and prevention of occupational diseases</w:t>
      </w:r>
    </w:p>
    <w:p w14:paraId="08B6938A" w14:textId="77777777" w:rsidR="00A41552" w:rsidRPr="00DE6A3E" w:rsidRDefault="00A41552" w:rsidP="00A4155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B6938B" w14:textId="77777777" w:rsidR="00A41552" w:rsidRPr="00DE6A3E" w:rsidRDefault="00A41552" w:rsidP="004820D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DE6A3E">
        <w:rPr>
          <w:rFonts w:ascii="Times New Roman" w:hAnsi="Times New Roman" w:cs="Times New Roman"/>
          <w:b/>
          <w:sz w:val="24"/>
          <w:szCs w:val="24"/>
        </w:rPr>
        <w:t>Health Education</w:t>
      </w:r>
    </w:p>
    <w:p w14:paraId="08B6938C" w14:textId="77777777" w:rsidR="00A41552" w:rsidRPr="00DE6A3E" w:rsidRDefault="00A41552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 xml:space="preserve">Preventive and Protective Hygienic </w:t>
      </w:r>
      <w:r w:rsidR="00174501" w:rsidRPr="00DE6A3E">
        <w:rPr>
          <w:rFonts w:ascii="Times New Roman" w:hAnsi="Times New Roman" w:cs="Times New Roman"/>
          <w:sz w:val="24"/>
          <w:szCs w:val="24"/>
        </w:rPr>
        <w:t>Habits</w:t>
      </w:r>
    </w:p>
    <w:p w14:paraId="08B6938D" w14:textId="77777777" w:rsidR="00A41552" w:rsidRPr="00DE6A3E" w:rsidRDefault="00325807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>Health Education</w:t>
      </w:r>
      <w:r w:rsidR="00A41552" w:rsidRPr="00DE6A3E">
        <w:rPr>
          <w:rFonts w:ascii="Times New Roman" w:hAnsi="Times New Roman" w:cs="Times New Roman"/>
          <w:sz w:val="24"/>
          <w:szCs w:val="24"/>
        </w:rPr>
        <w:t xml:space="preserve"> Policy in India</w:t>
      </w:r>
    </w:p>
    <w:p w14:paraId="08B6938E" w14:textId="77777777" w:rsidR="00A41552" w:rsidRPr="00DE6A3E" w:rsidRDefault="00A41552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 xml:space="preserve">Population </w:t>
      </w:r>
      <w:r w:rsidR="00325807" w:rsidRPr="00DE6A3E">
        <w:rPr>
          <w:rFonts w:ascii="Times New Roman" w:hAnsi="Times New Roman" w:cs="Times New Roman"/>
          <w:sz w:val="24"/>
          <w:szCs w:val="24"/>
        </w:rPr>
        <w:t>Policy in India</w:t>
      </w:r>
    </w:p>
    <w:p w14:paraId="08B6938F" w14:textId="77777777" w:rsidR="00A41552" w:rsidRPr="00DE6A3E" w:rsidRDefault="00A41552" w:rsidP="00A41552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08B69390" w14:textId="77777777" w:rsidR="00A41552" w:rsidRPr="00DE6A3E" w:rsidRDefault="00A41552" w:rsidP="004820D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DE6A3E">
        <w:rPr>
          <w:rFonts w:ascii="Times New Roman" w:hAnsi="Times New Roman" w:cs="Times New Roman"/>
          <w:b/>
          <w:sz w:val="24"/>
          <w:szCs w:val="24"/>
        </w:rPr>
        <w:t>Heath and Social Problems</w:t>
      </w:r>
    </w:p>
    <w:p w14:paraId="08B69391" w14:textId="77777777" w:rsidR="00A41552" w:rsidRPr="00DE6A3E" w:rsidRDefault="00A41552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 xml:space="preserve">Relevance of Sex </w:t>
      </w:r>
      <w:r w:rsidR="00174501" w:rsidRPr="00DE6A3E">
        <w:rPr>
          <w:rFonts w:ascii="Times New Roman" w:hAnsi="Times New Roman" w:cs="Times New Roman"/>
          <w:sz w:val="24"/>
          <w:szCs w:val="24"/>
        </w:rPr>
        <w:t>Education</w:t>
      </w:r>
    </w:p>
    <w:p w14:paraId="08B69392" w14:textId="77777777" w:rsidR="00A41552" w:rsidRPr="00DE6A3E" w:rsidRDefault="00A41552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>Revelation of Aids and HIV</w:t>
      </w:r>
    </w:p>
    <w:p w14:paraId="08B69393" w14:textId="77777777" w:rsidR="00A41552" w:rsidRPr="00DE6A3E" w:rsidRDefault="00A41552" w:rsidP="004820D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DE6A3E">
        <w:rPr>
          <w:rFonts w:ascii="Times New Roman" w:hAnsi="Times New Roman" w:cs="Times New Roman"/>
          <w:sz w:val="24"/>
          <w:szCs w:val="24"/>
        </w:rPr>
        <w:t>Aging- Social Gerontology</w:t>
      </w:r>
    </w:p>
    <w:p w14:paraId="08B69394" w14:textId="77777777" w:rsidR="00A41552" w:rsidRPr="003C695C" w:rsidRDefault="00A41552" w:rsidP="00A41552">
      <w:pPr>
        <w:rPr>
          <w:rFonts w:ascii="Times New Roman" w:hAnsi="Times New Roman" w:cs="Times New Roman"/>
        </w:rPr>
      </w:pPr>
    </w:p>
    <w:p w14:paraId="08B69395" w14:textId="77777777" w:rsidR="00A41552" w:rsidRPr="003C695C" w:rsidRDefault="006B34EF" w:rsidP="00A41552">
      <w:pPr>
        <w:rPr>
          <w:rFonts w:ascii="Times New Roman" w:hAnsi="Times New Roman" w:cs="Times New Roman"/>
          <w:b/>
        </w:rPr>
      </w:pPr>
      <w:r w:rsidRPr="003C695C">
        <w:rPr>
          <w:rFonts w:ascii="Times New Roman" w:hAnsi="Times New Roman" w:cs="Times New Roman"/>
          <w:b/>
        </w:rPr>
        <w:t>References:</w:t>
      </w:r>
    </w:p>
    <w:p w14:paraId="08B69396" w14:textId="77777777" w:rsidR="001B7FB1" w:rsidRPr="003C695C" w:rsidRDefault="001B7FB1" w:rsidP="00A41552">
      <w:pPr>
        <w:rPr>
          <w:rFonts w:ascii="Times New Roman" w:hAnsi="Times New Roman" w:cs="Times New Roman"/>
        </w:rPr>
      </w:pPr>
      <w:r w:rsidRPr="003C695C">
        <w:rPr>
          <w:rFonts w:ascii="Times New Roman" w:hAnsi="Times New Roman" w:cs="Times New Roman"/>
        </w:rPr>
        <w:t xml:space="preserve">William C. Cockerham (2017): Medical Sociology, </w:t>
      </w:r>
      <w:r w:rsidR="009266C8" w:rsidRPr="003C695C">
        <w:rPr>
          <w:rFonts w:ascii="Times New Roman" w:hAnsi="Times New Roman" w:cs="Times New Roman"/>
        </w:rPr>
        <w:t>Routledge</w:t>
      </w:r>
    </w:p>
    <w:p w14:paraId="08B69397" w14:textId="77777777" w:rsidR="006B34EF" w:rsidRPr="003C695C" w:rsidRDefault="002A7F39" w:rsidP="00A41552">
      <w:pPr>
        <w:rPr>
          <w:rFonts w:ascii="Times New Roman" w:hAnsi="Times New Roman" w:cs="Times New Roman"/>
        </w:rPr>
      </w:pPr>
      <w:r w:rsidRPr="003C695C">
        <w:rPr>
          <w:rFonts w:ascii="Times New Roman" w:hAnsi="Times New Roman" w:cs="Times New Roman"/>
        </w:rPr>
        <w:t>M. Thamilarasan (2016): Medical Sociology, Rawat Publications, Jaipur</w:t>
      </w:r>
    </w:p>
    <w:p w14:paraId="08B69398" w14:textId="77777777" w:rsidR="002A7F39" w:rsidRPr="003C695C" w:rsidRDefault="002A7F39" w:rsidP="00A41552">
      <w:pPr>
        <w:rPr>
          <w:rFonts w:ascii="Times New Roman" w:hAnsi="Times New Roman" w:cs="Times New Roman"/>
        </w:rPr>
      </w:pPr>
      <w:r w:rsidRPr="003C695C">
        <w:rPr>
          <w:rFonts w:ascii="Times New Roman" w:hAnsi="Times New Roman" w:cs="Times New Roman"/>
        </w:rPr>
        <w:t xml:space="preserve">Malhotra Varun (2013): Handbook of Medical Sociology for Nursing, </w:t>
      </w:r>
      <w:r w:rsidR="0083673F" w:rsidRPr="003C695C">
        <w:rPr>
          <w:rFonts w:ascii="Times New Roman" w:hAnsi="Times New Roman" w:cs="Times New Roman"/>
        </w:rPr>
        <w:t>Physiotherapy</w:t>
      </w:r>
      <w:r w:rsidRPr="003C695C">
        <w:rPr>
          <w:rFonts w:ascii="Times New Roman" w:hAnsi="Times New Roman" w:cs="Times New Roman"/>
        </w:rPr>
        <w:t xml:space="preserve"> and Paramedical Students, Jaypee Brothers Medical Publishers Private Limited, Hyderabad.</w:t>
      </w:r>
    </w:p>
    <w:p w14:paraId="08B69399" w14:textId="77777777" w:rsidR="002A7F39" w:rsidRPr="003C695C" w:rsidRDefault="001A2498" w:rsidP="00A41552">
      <w:pPr>
        <w:rPr>
          <w:rFonts w:ascii="Times New Roman" w:hAnsi="Times New Roman" w:cs="Times New Roman"/>
        </w:rPr>
      </w:pPr>
      <w:r w:rsidRPr="003C695C">
        <w:rPr>
          <w:rFonts w:ascii="Times New Roman" w:hAnsi="Times New Roman" w:cs="Times New Roman"/>
        </w:rPr>
        <w:t>Niraj Pandit (2016): Sociology for Health Professionals, Wolters Kluwer India Pvt. Ltd. Mohali</w:t>
      </w:r>
    </w:p>
    <w:p w14:paraId="08B6939A" w14:textId="77777777" w:rsidR="00C064B9" w:rsidRPr="003C695C" w:rsidRDefault="005157AE" w:rsidP="00DE6A3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C695C">
        <w:rPr>
          <w:rFonts w:ascii="Times New Roman" w:hAnsi="Times New Roman" w:cs="Times New Roman"/>
        </w:rPr>
        <w:t>Hannah Bradb (2008): Medical Sociology: An Introduction, Sage, New Delhi</w:t>
      </w:r>
    </w:p>
    <w:sectPr w:rsidR="00C064B9" w:rsidRPr="003C695C" w:rsidSect="006C1BD0">
      <w:footerReference w:type="default" r:id="rId7"/>
      <w:pgSz w:w="12240" w:h="15840" w:code="1"/>
      <w:pgMar w:top="1440" w:right="1440" w:bottom="135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811B8" w14:textId="77777777" w:rsidR="003C2B37" w:rsidRDefault="003C2B37" w:rsidP="0041345E">
      <w:pPr>
        <w:spacing w:after="0" w:line="240" w:lineRule="auto"/>
      </w:pPr>
      <w:r>
        <w:separator/>
      </w:r>
    </w:p>
  </w:endnote>
  <w:endnote w:type="continuationSeparator" w:id="0">
    <w:p w14:paraId="694E518F" w14:textId="77777777" w:rsidR="003C2B37" w:rsidRDefault="003C2B37" w:rsidP="00413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49688"/>
      <w:docPartObj>
        <w:docPartGallery w:val="Page Numbers (Bottom of Page)"/>
        <w:docPartUnique/>
      </w:docPartObj>
    </w:sdtPr>
    <w:sdtEndPr/>
    <w:sdtContent>
      <w:p w14:paraId="08B6939F" w14:textId="77777777" w:rsidR="00383E33" w:rsidRDefault="00ED34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3173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8B693A0" w14:textId="77777777" w:rsidR="00383E33" w:rsidRDefault="00383E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F030A" w14:textId="77777777" w:rsidR="003C2B37" w:rsidRDefault="003C2B37" w:rsidP="0041345E">
      <w:pPr>
        <w:spacing w:after="0" w:line="240" w:lineRule="auto"/>
      </w:pPr>
      <w:r>
        <w:separator/>
      </w:r>
    </w:p>
  </w:footnote>
  <w:footnote w:type="continuationSeparator" w:id="0">
    <w:p w14:paraId="0E9E1DD4" w14:textId="77777777" w:rsidR="003C2B37" w:rsidRDefault="003C2B37" w:rsidP="004134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3219B"/>
    <w:multiLevelType w:val="hybridMultilevel"/>
    <w:tmpl w:val="03809E3A"/>
    <w:lvl w:ilvl="0" w:tplc="3E5CC0CA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B74A980">
      <w:start w:val="1"/>
      <w:numFmt w:val="lowerLetter"/>
      <w:lvlText w:val="%2)"/>
      <w:lvlJc w:val="left"/>
      <w:pPr>
        <w:ind w:left="900" w:hanging="360"/>
      </w:pPr>
      <w:rPr>
        <w:b w:val="0"/>
        <w:bCs w:val="0"/>
      </w:rPr>
    </w:lvl>
    <w:lvl w:ilvl="2" w:tplc="4009001B">
      <w:start w:val="1"/>
      <w:numFmt w:val="lowerRoman"/>
      <w:lvlText w:val="%3."/>
      <w:lvlJc w:val="right"/>
      <w:pPr>
        <w:ind w:left="126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5A30046"/>
    <w:multiLevelType w:val="hybridMultilevel"/>
    <w:tmpl w:val="FC20FFEE"/>
    <w:lvl w:ilvl="0" w:tplc="59E4D79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575F5"/>
    <w:multiLevelType w:val="hybridMultilevel"/>
    <w:tmpl w:val="37AE987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7B4221"/>
    <w:multiLevelType w:val="hybridMultilevel"/>
    <w:tmpl w:val="A150E78E"/>
    <w:lvl w:ilvl="0" w:tplc="D024930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1152B"/>
    <w:multiLevelType w:val="hybridMultilevel"/>
    <w:tmpl w:val="AE6289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71830"/>
    <w:multiLevelType w:val="hybridMultilevel"/>
    <w:tmpl w:val="D2163E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B666F"/>
    <w:multiLevelType w:val="hybridMultilevel"/>
    <w:tmpl w:val="65C8011E"/>
    <w:lvl w:ilvl="0" w:tplc="52003D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CA7A08"/>
    <w:multiLevelType w:val="hybridMultilevel"/>
    <w:tmpl w:val="9E9685EC"/>
    <w:lvl w:ilvl="0" w:tplc="0B74A980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C60EE"/>
    <w:multiLevelType w:val="hybridMultilevel"/>
    <w:tmpl w:val="771CCF12"/>
    <w:lvl w:ilvl="0" w:tplc="0B74A980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A2820042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0E7E57"/>
    <w:multiLevelType w:val="hybridMultilevel"/>
    <w:tmpl w:val="EDCE9B36"/>
    <w:lvl w:ilvl="0" w:tplc="003ECBF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BC6E23"/>
    <w:multiLevelType w:val="hybridMultilevel"/>
    <w:tmpl w:val="B7DE42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270367"/>
    <w:multiLevelType w:val="hybridMultilevel"/>
    <w:tmpl w:val="4CB4F2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132435"/>
    <w:multiLevelType w:val="hybridMultilevel"/>
    <w:tmpl w:val="9FBC8C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9780C"/>
    <w:multiLevelType w:val="hybridMultilevel"/>
    <w:tmpl w:val="F5C40B32"/>
    <w:lvl w:ilvl="0" w:tplc="AE34954E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B74A980">
      <w:start w:val="1"/>
      <w:numFmt w:val="lowerLetter"/>
      <w:lvlText w:val="%2)"/>
      <w:lvlJc w:val="left"/>
      <w:pPr>
        <w:ind w:left="72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84738E"/>
    <w:multiLevelType w:val="hybridMultilevel"/>
    <w:tmpl w:val="D958BE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C40AF0"/>
    <w:multiLevelType w:val="hybridMultilevel"/>
    <w:tmpl w:val="94EE12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862262"/>
    <w:multiLevelType w:val="hybridMultilevel"/>
    <w:tmpl w:val="850480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0163BC"/>
    <w:multiLevelType w:val="hybridMultilevel"/>
    <w:tmpl w:val="F5541DD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DA775D"/>
    <w:multiLevelType w:val="hybridMultilevel"/>
    <w:tmpl w:val="F8A694D6"/>
    <w:lvl w:ilvl="0" w:tplc="3FBA53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1BE0F83"/>
    <w:multiLevelType w:val="hybridMultilevel"/>
    <w:tmpl w:val="8A0C7C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523651"/>
    <w:multiLevelType w:val="hybridMultilevel"/>
    <w:tmpl w:val="2A7411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27E3FA9"/>
    <w:multiLevelType w:val="hybridMultilevel"/>
    <w:tmpl w:val="DEC49C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81A03"/>
    <w:multiLevelType w:val="hybridMultilevel"/>
    <w:tmpl w:val="2FAE98D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874725B"/>
    <w:multiLevelType w:val="hybridMultilevel"/>
    <w:tmpl w:val="EF1CA0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2D2827"/>
    <w:multiLevelType w:val="hybridMultilevel"/>
    <w:tmpl w:val="18781A06"/>
    <w:lvl w:ilvl="0" w:tplc="0B74A980">
      <w:start w:val="1"/>
      <w:numFmt w:val="lowerLetter"/>
      <w:lvlText w:val="%1)"/>
      <w:lvlJc w:val="left"/>
      <w:pPr>
        <w:ind w:left="90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3E8C36E2"/>
    <w:multiLevelType w:val="hybridMultilevel"/>
    <w:tmpl w:val="ECEE1D3E"/>
    <w:lvl w:ilvl="0" w:tplc="59E4D79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025159E"/>
    <w:multiLevelType w:val="hybridMultilevel"/>
    <w:tmpl w:val="0260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831345"/>
    <w:multiLevelType w:val="hybridMultilevel"/>
    <w:tmpl w:val="020AA154"/>
    <w:lvl w:ilvl="0" w:tplc="0F325E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1063256"/>
    <w:multiLevelType w:val="hybridMultilevel"/>
    <w:tmpl w:val="3B323B94"/>
    <w:lvl w:ilvl="0" w:tplc="2E0CDFE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093715"/>
    <w:multiLevelType w:val="hybridMultilevel"/>
    <w:tmpl w:val="DDD61DEC"/>
    <w:lvl w:ilvl="0" w:tplc="5D68D8F0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C36EAD"/>
    <w:multiLevelType w:val="hybridMultilevel"/>
    <w:tmpl w:val="D958BE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3B24C54"/>
    <w:multiLevelType w:val="hybridMultilevel"/>
    <w:tmpl w:val="034CB640"/>
    <w:lvl w:ilvl="0" w:tplc="59E4D79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54583E"/>
    <w:multiLevelType w:val="hybridMultilevel"/>
    <w:tmpl w:val="354287B0"/>
    <w:lvl w:ilvl="0" w:tplc="150A8B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5934C13"/>
    <w:multiLevelType w:val="hybridMultilevel"/>
    <w:tmpl w:val="EBFCE1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630" w:hanging="360"/>
      </w:pPr>
    </w:lvl>
    <w:lvl w:ilvl="2" w:tplc="12ACA0E4">
      <w:start w:val="1"/>
      <w:numFmt w:val="decimal"/>
      <w:lvlText w:val="%3."/>
      <w:lvlJc w:val="left"/>
      <w:pPr>
        <w:ind w:left="3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001CEF"/>
    <w:multiLevelType w:val="hybridMultilevel"/>
    <w:tmpl w:val="BE2C3006"/>
    <w:lvl w:ilvl="0" w:tplc="F2EE423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C646FB50">
      <w:start w:val="1"/>
      <w:numFmt w:val="lowerLetter"/>
      <w:lvlText w:val="%2)"/>
      <w:lvlJc w:val="left"/>
      <w:pPr>
        <w:ind w:left="45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C5113FB"/>
    <w:multiLevelType w:val="hybridMultilevel"/>
    <w:tmpl w:val="8D52156E"/>
    <w:lvl w:ilvl="0" w:tplc="5DD4E71A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C65080C"/>
    <w:multiLevelType w:val="hybridMultilevel"/>
    <w:tmpl w:val="9C84FBC6"/>
    <w:lvl w:ilvl="0" w:tplc="90B25F42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1D71D5"/>
    <w:multiLevelType w:val="hybridMultilevel"/>
    <w:tmpl w:val="A8126F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4C1D4F"/>
    <w:multiLevelType w:val="hybridMultilevel"/>
    <w:tmpl w:val="4F48FB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25B458E"/>
    <w:multiLevelType w:val="hybridMultilevel"/>
    <w:tmpl w:val="350A4028"/>
    <w:lvl w:ilvl="0" w:tplc="04090017">
      <w:start w:val="1"/>
      <w:numFmt w:val="lowerLetter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0" w15:restartNumberingAfterBreak="0">
    <w:nsid w:val="526C5238"/>
    <w:multiLevelType w:val="hybridMultilevel"/>
    <w:tmpl w:val="CA7A3C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4AF7234"/>
    <w:multiLevelType w:val="hybridMultilevel"/>
    <w:tmpl w:val="0624DB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5C12493"/>
    <w:multiLevelType w:val="hybridMultilevel"/>
    <w:tmpl w:val="87A0ADDA"/>
    <w:lvl w:ilvl="0" w:tplc="D3D6344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9BD72B9"/>
    <w:multiLevelType w:val="hybridMultilevel"/>
    <w:tmpl w:val="8676EFFC"/>
    <w:lvl w:ilvl="0" w:tplc="23B405D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1A1A1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5CC53C6E"/>
    <w:multiLevelType w:val="hybridMultilevel"/>
    <w:tmpl w:val="756AF1C2"/>
    <w:lvl w:ilvl="0" w:tplc="37B0B772">
      <w:start w:val="1"/>
      <w:numFmt w:val="decimal"/>
      <w:lvlText w:val="%1."/>
      <w:lvlJc w:val="left"/>
      <w:pPr>
        <w:ind w:left="360" w:hanging="360"/>
      </w:pPr>
      <w:rPr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5EF11A11"/>
    <w:multiLevelType w:val="hybridMultilevel"/>
    <w:tmpl w:val="1C68140C"/>
    <w:lvl w:ilvl="0" w:tplc="04090017">
      <w:start w:val="1"/>
      <w:numFmt w:val="lowerLetter"/>
      <w:lvlText w:val="%1)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6186CE0A">
      <w:start w:val="1"/>
      <w:numFmt w:val="decimal"/>
      <w:lvlText w:val="%3."/>
      <w:lvlJc w:val="left"/>
      <w:pPr>
        <w:ind w:left="3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6" w15:restartNumberingAfterBreak="0">
    <w:nsid w:val="5F2A29B2"/>
    <w:multiLevelType w:val="hybridMultilevel"/>
    <w:tmpl w:val="B1A2371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3767A30"/>
    <w:multiLevelType w:val="hybridMultilevel"/>
    <w:tmpl w:val="9614F9A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3E347BB"/>
    <w:multiLevelType w:val="hybridMultilevel"/>
    <w:tmpl w:val="DE9CAF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B74A980">
      <w:start w:val="1"/>
      <w:numFmt w:val="lowerLetter"/>
      <w:lvlText w:val="%2)"/>
      <w:lvlJc w:val="left"/>
      <w:pPr>
        <w:ind w:left="1170" w:hanging="360"/>
      </w:pPr>
      <w:rPr>
        <w:b w:val="0"/>
        <w:bCs w:val="0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5B05CCD"/>
    <w:multiLevelType w:val="hybridMultilevel"/>
    <w:tmpl w:val="DF9875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7A44E0C"/>
    <w:multiLevelType w:val="hybridMultilevel"/>
    <w:tmpl w:val="B2F854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8473795"/>
    <w:multiLevelType w:val="hybridMultilevel"/>
    <w:tmpl w:val="0E24D3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93156C0"/>
    <w:multiLevelType w:val="hybridMultilevel"/>
    <w:tmpl w:val="85B4B1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CA37FCD"/>
    <w:multiLevelType w:val="hybridMultilevel"/>
    <w:tmpl w:val="76BEC6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931E10"/>
    <w:multiLevelType w:val="hybridMultilevel"/>
    <w:tmpl w:val="1CEAAD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0653254"/>
    <w:multiLevelType w:val="hybridMultilevel"/>
    <w:tmpl w:val="70A02128"/>
    <w:lvl w:ilvl="0" w:tplc="4956B5A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6900C34">
      <w:start w:val="1"/>
      <w:numFmt w:val="lowerLetter"/>
      <w:lvlText w:val="%2)"/>
      <w:lvlJc w:val="left"/>
      <w:pPr>
        <w:ind w:left="1320" w:hanging="6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70AD659D"/>
    <w:multiLevelType w:val="hybridMultilevel"/>
    <w:tmpl w:val="F6B638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6D404E0"/>
    <w:multiLevelType w:val="hybridMultilevel"/>
    <w:tmpl w:val="7070D9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9FB5EBE"/>
    <w:multiLevelType w:val="hybridMultilevel"/>
    <w:tmpl w:val="AA786950"/>
    <w:lvl w:ilvl="0" w:tplc="32D801BA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B74A980">
      <w:start w:val="1"/>
      <w:numFmt w:val="lowerLetter"/>
      <w:lvlText w:val="%2)"/>
      <w:lvlJc w:val="left"/>
      <w:pPr>
        <w:ind w:left="1080" w:hanging="360"/>
      </w:pPr>
      <w:rPr>
        <w:b w:val="0"/>
        <w:bCs w:val="0"/>
      </w:rPr>
    </w:lvl>
    <w:lvl w:ilvl="2" w:tplc="4009001B">
      <w:start w:val="1"/>
      <w:numFmt w:val="lowerRoman"/>
      <w:lvlText w:val="%3."/>
      <w:lvlJc w:val="right"/>
      <w:pPr>
        <w:ind w:left="2070" w:hanging="180"/>
      </w:pPr>
    </w:lvl>
    <w:lvl w:ilvl="3" w:tplc="4009000F" w:tentative="1">
      <w:start w:val="1"/>
      <w:numFmt w:val="decimal"/>
      <w:lvlText w:val="%4."/>
      <w:lvlJc w:val="left"/>
      <w:pPr>
        <w:ind w:left="2790" w:hanging="360"/>
      </w:pPr>
    </w:lvl>
    <w:lvl w:ilvl="4" w:tplc="40090019" w:tentative="1">
      <w:start w:val="1"/>
      <w:numFmt w:val="lowerLetter"/>
      <w:lvlText w:val="%5."/>
      <w:lvlJc w:val="left"/>
      <w:pPr>
        <w:ind w:left="3510" w:hanging="360"/>
      </w:pPr>
    </w:lvl>
    <w:lvl w:ilvl="5" w:tplc="4009001B" w:tentative="1">
      <w:start w:val="1"/>
      <w:numFmt w:val="lowerRoman"/>
      <w:lvlText w:val="%6."/>
      <w:lvlJc w:val="right"/>
      <w:pPr>
        <w:ind w:left="4230" w:hanging="180"/>
      </w:pPr>
    </w:lvl>
    <w:lvl w:ilvl="6" w:tplc="4009000F" w:tentative="1">
      <w:start w:val="1"/>
      <w:numFmt w:val="decimal"/>
      <w:lvlText w:val="%7."/>
      <w:lvlJc w:val="left"/>
      <w:pPr>
        <w:ind w:left="4950" w:hanging="360"/>
      </w:pPr>
    </w:lvl>
    <w:lvl w:ilvl="7" w:tplc="40090019" w:tentative="1">
      <w:start w:val="1"/>
      <w:numFmt w:val="lowerLetter"/>
      <w:lvlText w:val="%8."/>
      <w:lvlJc w:val="left"/>
      <w:pPr>
        <w:ind w:left="5670" w:hanging="360"/>
      </w:pPr>
    </w:lvl>
    <w:lvl w:ilvl="8" w:tplc="4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9" w15:restartNumberingAfterBreak="0">
    <w:nsid w:val="7B844EB4"/>
    <w:multiLevelType w:val="hybridMultilevel"/>
    <w:tmpl w:val="1C507D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C0E6662"/>
    <w:multiLevelType w:val="hybridMultilevel"/>
    <w:tmpl w:val="BDDC43F4"/>
    <w:lvl w:ilvl="0" w:tplc="582CEC1C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D197E0D"/>
    <w:multiLevelType w:val="hybridMultilevel"/>
    <w:tmpl w:val="0D8894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193CAC"/>
    <w:multiLevelType w:val="hybridMultilevel"/>
    <w:tmpl w:val="8A80DD68"/>
    <w:lvl w:ilvl="0" w:tplc="04090017">
      <w:start w:val="1"/>
      <w:numFmt w:val="lowerLetter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3" w15:restartNumberingAfterBreak="0">
    <w:nsid w:val="7F2500AC"/>
    <w:multiLevelType w:val="hybridMultilevel"/>
    <w:tmpl w:val="8FAAD572"/>
    <w:lvl w:ilvl="0" w:tplc="355C9AA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3"/>
  </w:num>
  <w:num w:numId="2">
    <w:abstractNumId w:val="11"/>
  </w:num>
  <w:num w:numId="3">
    <w:abstractNumId w:val="37"/>
  </w:num>
  <w:num w:numId="4">
    <w:abstractNumId w:val="38"/>
  </w:num>
  <w:num w:numId="5">
    <w:abstractNumId w:val="47"/>
  </w:num>
  <w:num w:numId="6">
    <w:abstractNumId w:val="49"/>
  </w:num>
  <w:num w:numId="7">
    <w:abstractNumId w:val="34"/>
  </w:num>
  <w:num w:numId="8">
    <w:abstractNumId w:val="41"/>
  </w:num>
  <w:num w:numId="9">
    <w:abstractNumId w:val="56"/>
  </w:num>
  <w:num w:numId="10">
    <w:abstractNumId w:val="51"/>
  </w:num>
  <w:num w:numId="11">
    <w:abstractNumId w:val="59"/>
  </w:num>
  <w:num w:numId="12">
    <w:abstractNumId w:val="57"/>
  </w:num>
  <w:num w:numId="13">
    <w:abstractNumId w:val="32"/>
  </w:num>
  <w:num w:numId="14">
    <w:abstractNumId w:val="28"/>
  </w:num>
  <w:num w:numId="15">
    <w:abstractNumId w:val="15"/>
  </w:num>
  <w:num w:numId="16">
    <w:abstractNumId w:val="19"/>
  </w:num>
  <w:num w:numId="17">
    <w:abstractNumId w:val="40"/>
  </w:num>
  <w:num w:numId="18">
    <w:abstractNumId w:val="21"/>
  </w:num>
  <w:num w:numId="19">
    <w:abstractNumId w:val="63"/>
  </w:num>
  <w:num w:numId="20">
    <w:abstractNumId w:val="54"/>
  </w:num>
  <w:num w:numId="21">
    <w:abstractNumId w:val="14"/>
  </w:num>
  <w:num w:numId="22">
    <w:abstractNumId w:val="30"/>
  </w:num>
  <w:num w:numId="23">
    <w:abstractNumId w:val="61"/>
  </w:num>
  <w:num w:numId="24">
    <w:abstractNumId w:val="4"/>
  </w:num>
  <w:num w:numId="25">
    <w:abstractNumId w:val="17"/>
  </w:num>
  <w:num w:numId="26">
    <w:abstractNumId w:val="22"/>
  </w:num>
  <w:num w:numId="27">
    <w:abstractNumId w:val="46"/>
  </w:num>
  <w:num w:numId="28">
    <w:abstractNumId w:val="55"/>
  </w:num>
  <w:num w:numId="29">
    <w:abstractNumId w:val="2"/>
  </w:num>
  <w:num w:numId="30">
    <w:abstractNumId w:val="58"/>
  </w:num>
  <w:num w:numId="31">
    <w:abstractNumId w:val="45"/>
  </w:num>
  <w:num w:numId="32">
    <w:abstractNumId w:val="0"/>
  </w:num>
  <w:num w:numId="33">
    <w:abstractNumId w:val="24"/>
  </w:num>
  <w:num w:numId="34">
    <w:abstractNumId w:val="48"/>
  </w:num>
  <w:num w:numId="35">
    <w:abstractNumId w:val="16"/>
  </w:num>
  <w:num w:numId="36">
    <w:abstractNumId w:val="10"/>
  </w:num>
  <w:num w:numId="37">
    <w:abstractNumId w:val="39"/>
  </w:num>
  <w:num w:numId="38">
    <w:abstractNumId w:val="62"/>
  </w:num>
  <w:num w:numId="39">
    <w:abstractNumId w:val="18"/>
  </w:num>
  <w:num w:numId="40">
    <w:abstractNumId w:val="26"/>
  </w:num>
  <w:num w:numId="41">
    <w:abstractNumId w:val="5"/>
  </w:num>
  <w:num w:numId="42">
    <w:abstractNumId w:val="53"/>
  </w:num>
  <w:num w:numId="43">
    <w:abstractNumId w:val="8"/>
  </w:num>
  <w:num w:numId="44">
    <w:abstractNumId w:val="33"/>
  </w:num>
  <w:num w:numId="45">
    <w:abstractNumId w:val="27"/>
  </w:num>
  <w:num w:numId="46">
    <w:abstractNumId w:val="50"/>
  </w:num>
  <w:num w:numId="47">
    <w:abstractNumId w:val="12"/>
  </w:num>
  <w:num w:numId="48">
    <w:abstractNumId w:val="60"/>
  </w:num>
  <w:num w:numId="49">
    <w:abstractNumId w:val="36"/>
  </w:num>
  <w:num w:numId="50">
    <w:abstractNumId w:val="6"/>
  </w:num>
  <w:num w:numId="51">
    <w:abstractNumId w:val="29"/>
  </w:num>
  <w:num w:numId="52">
    <w:abstractNumId w:val="52"/>
  </w:num>
  <w:num w:numId="53">
    <w:abstractNumId w:val="3"/>
  </w:num>
  <w:num w:numId="54">
    <w:abstractNumId w:val="20"/>
  </w:num>
  <w:num w:numId="55">
    <w:abstractNumId w:val="23"/>
  </w:num>
  <w:num w:numId="56">
    <w:abstractNumId w:val="35"/>
  </w:num>
  <w:num w:numId="57">
    <w:abstractNumId w:val="9"/>
  </w:num>
  <w:num w:numId="58">
    <w:abstractNumId w:val="44"/>
  </w:num>
  <w:num w:numId="59">
    <w:abstractNumId w:val="42"/>
  </w:num>
  <w:num w:numId="60">
    <w:abstractNumId w:val="13"/>
  </w:num>
  <w:num w:numId="61">
    <w:abstractNumId w:val="7"/>
  </w:num>
  <w:num w:numId="62">
    <w:abstractNumId w:val="25"/>
  </w:num>
  <w:num w:numId="63">
    <w:abstractNumId w:val="31"/>
  </w:num>
  <w:num w:numId="64">
    <w:abstractNumId w:val="1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NjQxsjSxMDO1MDVR0lEKTi0uzszPAykwrgUAsJGVeCwAAAA="/>
  </w:docVars>
  <w:rsids>
    <w:rsidRoot w:val="00C87CF5"/>
    <w:rsid w:val="00012E7B"/>
    <w:rsid w:val="00047076"/>
    <w:rsid w:val="00047341"/>
    <w:rsid w:val="00060BDF"/>
    <w:rsid w:val="000845C3"/>
    <w:rsid w:val="000B191B"/>
    <w:rsid w:val="000C5A91"/>
    <w:rsid w:val="000E4B2F"/>
    <w:rsid w:val="000E6B59"/>
    <w:rsid w:val="000F572C"/>
    <w:rsid w:val="001172C9"/>
    <w:rsid w:val="00125D50"/>
    <w:rsid w:val="00134F6B"/>
    <w:rsid w:val="00140375"/>
    <w:rsid w:val="00144CDC"/>
    <w:rsid w:val="00172E36"/>
    <w:rsid w:val="00174501"/>
    <w:rsid w:val="00177F87"/>
    <w:rsid w:val="001822D5"/>
    <w:rsid w:val="001873D7"/>
    <w:rsid w:val="00197B8F"/>
    <w:rsid w:val="001A1489"/>
    <w:rsid w:val="001A1884"/>
    <w:rsid w:val="001A2498"/>
    <w:rsid w:val="001A4D39"/>
    <w:rsid w:val="001A78A4"/>
    <w:rsid w:val="001A7BD0"/>
    <w:rsid w:val="001B5532"/>
    <w:rsid w:val="001B7FB1"/>
    <w:rsid w:val="001C4CD5"/>
    <w:rsid w:val="001C7DA8"/>
    <w:rsid w:val="001D5E0E"/>
    <w:rsid w:val="001E217F"/>
    <w:rsid w:val="002070B7"/>
    <w:rsid w:val="0024014E"/>
    <w:rsid w:val="00243815"/>
    <w:rsid w:val="00254262"/>
    <w:rsid w:val="00261187"/>
    <w:rsid w:val="00263A4F"/>
    <w:rsid w:val="00277B81"/>
    <w:rsid w:val="002941CF"/>
    <w:rsid w:val="002A7E1F"/>
    <w:rsid w:val="002A7F39"/>
    <w:rsid w:val="002C31AD"/>
    <w:rsid w:val="002C660F"/>
    <w:rsid w:val="002F4B2E"/>
    <w:rsid w:val="00314AFA"/>
    <w:rsid w:val="00323A71"/>
    <w:rsid w:val="00324483"/>
    <w:rsid w:val="00325807"/>
    <w:rsid w:val="00347238"/>
    <w:rsid w:val="00351729"/>
    <w:rsid w:val="003554FA"/>
    <w:rsid w:val="00363444"/>
    <w:rsid w:val="003737F4"/>
    <w:rsid w:val="00380494"/>
    <w:rsid w:val="00383E33"/>
    <w:rsid w:val="003865FF"/>
    <w:rsid w:val="00395C96"/>
    <w:rsid w:val="003A1522"/>
    <w:rsid w:val="003B4991"/>
    <w:rsid w:val="003B54FA"/>
    <w:rsid w:val="003C2B37"/>
    <w:rsid w:val="003C695C"/>
    <w:rsid w:val="003F5798"/>
    <w:rsid w:val="004001DC"/>
    <w:rsid w:val="0041345E"/>
    <w:rsid w:val="00421986"/>
    <w:rsid w:val="0042501E"/>
    <w:rsid w:val="004338F0"/>
    <w:rsid w:val="00435F19"/>
    <w:rsid w:val="00443157"/>
    <w:rsid w:val="004820D6"/>
    <w:rsid w:val="00492A7D"/>
    <w:rsid w:val="00493225"/>
    <w:rsid w:val="004A2E8D"/>
    <w:rsid w:val="004D0DB6"/>
    <w:rsid w:val="004D3C29"/>
    <w:rsid w:val="004D7E89"/>
    <w:rsid w:val="004E1E4F"/>
    <w:rsid w:val="004F3F6D"/>
    <w:rsid w:val="005026B0"/>
    <w:rsid w:val="005157AE"/>
    <w:rsid w:val="005304E2"/>
    <w:rsid w:val="00533B67"/>
    <w:rsid w:val="00544925"/>
    <w:rsid w:val="00554319"/>
    <w:rsid w:val="00567711"/>
    <w:rsid w:val="0058399A"/>
    <w:rsid w:val="0059003D"/>
    <w:rsid w:val="00593AD3"/>
    <w:rsid w:val="005A6FDC"/>
    <w:rsid w:val="005B394D"/>
    <w:rsid w:val="005B69F5"/>
    <w:rsid w:val="005C0447"/>
    <w:rsid w:val="005D126C"/>
    <w:rsid w:val="005E2133"/>
    <w:rsid w:val="005F5040"/>
    <w:rsid w:val="0060244D"/>
    <w:rsid w:val="006053C5"/>
    <w:rsid w:val="00611CE1"/>
    <w:rsid w:val="00616BC1"/>
    <w:rsid w:val="00631733"/>
    <w:rsid w:val="0063230A"/>
    <w:rsid w:val="0064159C"/>
    <w:rsid w:val="00643D1C"/>
    <w:rsid w:val="00645ECA"/>
    <w:rsid w:val="006558BF"/>
    <w:rsid w:val="00660C34"/>
    <w:rsid w:val="00670452"/>
    <w:rsid w:val="00677060"/>
    <w:rsid w:val="00685AF0"/>
    <w:rsid w:val="006A0D05"/>
    <w:rsid w:val="006B34EF"/>
    <w:rsid w:val="006B3DF2"/>
    <w:rsid w:val="006C1BD0"/>
    <w:rsid w:val="006C2D45"/>
    <w:rsid w:val="006D36F4"/>
    <w:rsid w:val="006E07ED"/>
    <w:rsid w:val="006F44EB"/>
    <w:rsid w:val="00716187"/>
    <w:rsid w:val="00720987"/>
    <w:rsid w:val="00742474"/>
    <w:rsid w:val="00756904"/>
    <w:rsid w:val="00762AC0"/>
    <w:rsid w:val="00766720"/>
    <w:rsid w:val="00775C35"/>
    <w:rsid w:val="00782936"/>
    <w:rsid w:val="00783C40"/>
    <w:rsid w:val="007958A3"/>
    <w:rsid w:val="00795F6C"/>
    <w:rsid w:val="007B3655"/>
    <w:rsid w:val="007C3D34"/>
    <w:rsid w:val="007C4C7D"/>
    <w:rsid w:val="007C4EBD"/>
    <w:rsid w:val="007E6CE5"/>
    <w:rsid w:val="00800E20"/>
    <w:rsid w:val="00812B05"/>
    <w:rsid w:val="00822D9F"/>
    <w:rsid w:val="00831670"/>
    <w:rsid w:val="00832397"/>
    <w:rsid w:val="00834D66"/>
    <w:rsid w:val="0083673F"/>
    <w:rsid w:val="00845D3F"/>
    <w:rsid w:val="008479EA"/>
    <w:rsid w:val="00852512"/>
    <w:rsid w:val="008630C4"/>
    <w:rsid w:val="008767AA"/>
    <w:rsid w:val="00881940"/>
    <w:rsid w:val="008B3B88"/>
    <w:rsid w:val="008D2170"/>
    <w:rsid w:val="00906601"/>
    <w:rsid w:val="009129BD"/>
    <w:rsid w:val="009266C8"/>
    <w:rsid w:val="00936ECA"/>
    <w:rsid w:val="00980AEF"/>
    <w:rsid w:val="00983A07"/>
    <w:rsid w:val="00990562"/>
    <w:rsid w:val="00990A79"/>
    <w:rsid w:val="009A3240"/>
    <w:rsid w:val="009C63FD"/>
    <w:rsid w:val="009D2946"/>
    <w:rsid w:val="009D53D1"/>
    <w:rsid w:val="00A01A59"/>
    <w:rsid w:val="00A17E92"/>
    <w:rsid w:val="00A41552"/>
    <w:rsid w:val="00A6266E"/>
    <w:rsid w:val="00A669C6"/>
    <w:rsid w:val="00A84FC1"/>
    <w:rsid w:val="00A85F89"/>
    <w:rsid w:val="00A90990"/>
    <w:rsid w:val="00A95DFA"/>
    <w:rsid w:val="00A965D0"/>
    <w:rsid w:val="00A9741C"/>
    <w:rsid w:val="00B06FF4"/>
    <w:rsid w:val="00B16DBD"/>
    <w:rsid w:val="00B44101"/>
    <w:rsid w:val="00B57D47"/>
    <w:rsid w:val="00B62617"/>
    <w:rsid w:val="00B6577C"/>
    <w:rsid w:val="00B6732F"/>
    <w:rsid w:val="00B81AB7"/>
    <w:rsid w:val="00B96E87"/>
    <w:rsid w:val="00BA782E"/>
    <w:rsid w:val="00BB18B5"/>
    <w:rsid w:val="00BB7472"/>
    <w:rsid w:val="00BF0253"/>
    <w:rsid w:val="00C064B9"/>
    <w:rsid w:val="00C07080"/>
    <w:rsid w:val="00C16CFB"/>
    <w:rsid w:val="00C34B87"/>
    <w:rsid w:val="00C43583"/>
    <w:rsid w:val="00C641E4"/>
    <w:rsid w:val="00C644FE"/>
    <w:rsid w:val="00C7223E"/>
    <w:rsid w:val="00C73469"/>
    <w:rsid w:val="00C87CF5"/>
    <w:rsid w:val="00C90046"/>
    <w:rsid w:val="00C9182B"/>
    <w:rsid w:val="00CC0726"/>
    <w:rsid w:val="00CD1286"/>
    <w:rsid w:val="00CE0C66"/>
    <w:rsid w:val="00CF4D15"/>
    <w:rsid w:val="00D0137C"/>
    <w:rsid w:val="00D35332"/>
    <w:rsid w:val="00D547C8"/>
    <w:rsid w:val="00D63FA9"/>
    <w:rsid w:val="00D81D87"/>
    <w:rsid w:val="00D912B8"/>
    <w:rsid w:val="00D9468D"/>
    <w:rsid w:val="00DA77A7"/>
    <w:rsid w:val="00DB5D40"/>
    <w:rsid w:val="00DC22DF"/>
    <w:rsid w:val="00DC4F73"/>
    <w:rsid w:val="00DE6A3E"/>
    <w:rsid w:val="00E3088F"/>
    <w:rsid w:val="00E308FB"/>
    <w:rsid w:val="00E6283E"/>
    <w:rsid w:val="00ED0F75"/>
    <w:rsid w:val="00ED34C7"/>
    <w:rsid w:val="00EF3BA0"/>
    <w:rsid w:val="00EF3C82"/>
    <w:rsid w:val="00F21336"/>
    <w:rsid w:val="00F325A5"/>
    <w:rsid w:val="00F45495"/>
    <w:rsid w:val="00F62740"/>
    <w:rsid w:val="00F66569"/>
    <w:rsid w:val="00F839E0"/>
    <w:rsid w:val="00F8451C"/>
    <w:rsid w:val="00F87235"/>
    <w:rsid w:val="00F9433D"/>
    <w:rsid w:val="00F9605A"/>
    <w:rsid w:val="00F97B60"/>
    <w:rsid w:val="00FB75AD"/>
    <w:rsid w:val="00FE662D"/>
    <w:rsid w:val="00FF56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69136"/>
  <w15:docId w15:val="{B63537BC-3FF3-A449-BFF3-1A0A001C7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FF4"/>
  </w:style>
  <w:style w:type="paragraph" w:styleId="Heading1">
    <w:name w:val="heading 1"/>
    <w:basedOn w:val="Normal"/>
    <w:link w:val="Heading1Char"/>
    <w:uiPriority w:val="9"/>
    <w:qFormat/>
    <w:rsid w:val="002C31A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87C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styleId="Strong">
    <w:name w:val="Strong"/>
    <w:basedOn w:val="DefaultParagraphFont"/>
    <w:uiPriority w:val="22"/>
    <w:qFormat/>
    <w:rsid w:val="00C87CF5"/>
    <w:rPr>
      <w:b/>
      <w:bCs/>
    </w:rPr>
  </w:style>
  <w:style w:type="paragraph" w:styleId="NoSpacing">
    <w:name w:val="No Spacing"/>
    <w:uiPriority w:val="1"/>
    <w:qFormat/>
    <w:rsid w:val="00C87CF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9468D"/>
    <w:pPr>
      <w:ind w:left="720"/>
      <w:contextualSpacing/>
    </w:pPr>
    <w:rPr>
      <w:lang w:val="en-I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0C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C3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6C1BD0"/>
    <w:pPr>
      <w:spacing w:after="0" w:line="240" w:lineRule="auto"/>
    </w:pPr>
    <w:rPr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1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1345E"/>
  </w:style>
  <w:style w:type="paragraph" w:styleId="Footer">
    <w:name w:val="footer"/>
    <w:basedOn w:val="Normal"/>
    <w:link w:val="FooterChar"/>
    <w:uiPriority w:val="99"/>
    <w:unhideWhenUsed/>
    <w:rsid w:val="0041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45E"/>
  </w:style>
  <w:style w:type="character" w:customStyle="1" w:styleId="Heading1Char">
    <w:name w:val="Heading 1 Char"/>
    <w:basedOn w:val="DefaultParagraphFont"/>
    <w:link w:val="Heading1"/>
    <w:uiPriority w:val="9"/>
    <w:rsid w:val="002C31AD"/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character" w:customStyle="1" w:styleId="a-size-large">
    <w:name w:val="a-size-large"/>
    <w:basedOn w:val="DefaultParagraphFont"/>
    <w:rsid w:val="002C31AD"/>
  </w:style>
  <w:style w:type="character" w:customStyle="1" w:styleId="a-size-extra-large">
    <w:name w:val="a-size-extra-large"/>
    <w:basedOn w:val="DefaultParagraphFont"/>
    <w:rsid w:val="004001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1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0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5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7</Pages>
  <Words>4672</Words>
  <Characters>26631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 Bheenaveni</dc:creator>
  <cp:lastModifiedBy>pandeyvini@gmail.com</cp:lastModifiedBy>
  <cp:revision>4</cp:revision>
  <cp:lastPrinted>2019-06-25T20:30:00Z</cp:lastPrinted>
  <dcterms:created xsi:type="dcterms:W3CDTF">2020-09-04T05:15:00Z</dcterms:created>
  <dcterms:modified xsi:type="dcterms:W3CDTF">2022-03-10T10:56:00Z</dcterms:modified>
</cp:coreProperties>
</file>